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E7070D" w14:textId="3C1C2252" w:rsidR="00FE4736" w:rsidRPr="00A966A6" w:rsidRDefault="00FE4736" w:rsidP="005457A9">
      <w:pPr>
        <w:rPr>
          <w:rFonts w:cstheme="minorHAnsi"/>
          <w:b/>
          <w:bCs/>
          <w:color w:val="76CDD8"/>
          <w:sz w:val="72"/>
          <w:szCs w:val="72"/>
          <w:lang w:val="en-GB"/>
        </w:rPr>
      </w:pPr>
      <w:proofErr w:type="spellStart"/>
      <w:r w:rsidRPr="00A966A6">
        <w:rPr>
          <w:rFonts w:cstheme="minorHAnsi"/>
          <w:b/>
          <w:bCs/>
          <w:color w:val="76CDD8"/>
          <w:sz w:val="72"/>
          <w:szCs w:val="72"/>
          <w:lang w:val="en-GB"/>
        </w:rPr>
        <w:t>Zhastay</w:t>
      </w:r>
      <w:proofErr w:type="spellEnd"/>
      <w:r w:rsidRPr="00A966A6">
        <w:rPr>
          <w:rFonts w:cstheme="minorHAnsi"/>
          <w:b/>
          <w:bCs/>
          <w:color w:val="76CDD8"/>
          <w:sz w:val="72"/>
          <w:szCs w:val="72"/>
          <w:lang w:val="en-GB"/>
        </w:rPr>
        <w:t xml:space="preserve"> </w:t>
      </w:r>
      <w:proofErr w:type="spellStart"/>
      <w:r w:rsidRPr="00A966A6">
        <w:rPr>
          <w:rFonts w:cstheme="minorHAnsi"/>
          <w:b/>
          <w:bCs/>
          <w:color w:val="76CDD8"/>
          <w:sz w:val="72"/>
          <w:szCs w:val="72"/>
          <w:lang w:val="en-GB"/>
        </w:rPr>
        <w:t>Yeltay</w:t>
      </w:r>
      <w:proofErr w:type="spellEnd"/>
    </w:p>
    <w:p w14:paraId="3C18BD82" w14:textId="77777777" w:rsidR="00FE4736" w:rsidRDefault="00FE4736" w:rsidP="005457A9">
      <w:pPr>
        <w:rPr>
          <w:rFonts w:cstheme="minorHAnsi"/>
          <w:b/>
          <w:bCs/>
          <w:color w:val="76CDD8"/>
          <w:sz w:val="24"/>
          <w:szCs w:val="24"/>
          <w:lang w:val="en-GB"/>
        </w:rPr>
      </w:pPr>
    </w:p>
    <w:p w14:paraId="39ACC3BC" w14:textId="4F06347F" w:rsidR="005457A9" w:rsidRPr="005457A9" w:rsidRDefault="00465C37" w:rsidP="005457A9">
      <w:pPr>
        <w:rPr>
          <w:rFonts w:cstheme="minorHAnsi"/>
          <w:b/>
          <w:bCs/>
          <w:color w:val="76CDD8"/>
          <w:sz w:val="24"/>
          <w:szCs w:val="24"/>
          <w:rtl/>
        </w:rPr>
      </w:pPr>
      <w:r w:rsidRPr="006A4BBC">
        <w:rPr>
          <w:rFonts w:cstheme="minorHAnsi"/>
          <w:b/>
          <w:bCs/>
          <w:color w:val="76CDD8"/>
          <w:sz w:val="24"/>
          <w:szCs w:val="24"/>
          <w:lang w:val="en-GB"/>
        </w:rPr>
        <w:t>Hive Practice</w:t>
      </w:r>
    </w:p>
    <w:sdt>
      <w:sdtPr>
        <w:rPr>
          <w:rFonts w:eastAsiaTheme="minorHAnsi"/>
          <w:caps w:val="0"/>
          <w:noProof/>
          <w:color w:val="auto"/>
          <w:spacing w:val="0"/>
          <w:sz w:val="20"/>
          <w:szCs w:val="20"/>
        </w:rPr>
        <w:id w:val="-1162540893"/>
        <w:docPartObj>
          <w:docPartGallery w:val="Table of Contents"/>
          <w:docPartUnique/>
        </w:docPartObj>
      </w:sdtPr>
      <w:sdtEndPr>
        <w:rPr>
          <w:rFonts w:eastAsiaTheme="minorEastAsia"/>
          <w:noProof w:val="0"/>
        </w:rPr>
      </w:sdtEndPr>
      <w:sdtContent>
        <w:p w14:paraId="33DDE66E" w14:textId="77777777" w:rsidR="005457A9" w:rsidRPr="00CD4EAD" w:rsidRDefault="005457A9" w:rsidP="005457A9">
          <w:pPr>
            <w:pStyle w:val="TOCHeading"/>
            <w:pBdr>
              <w:top w:val="none" w:sz="0" w:space="0" w:color="auto"/>
              <w:left w:val="none" w:sz="0" w:space="0" w:color="auto"/>
              <w:bottom w:val="none" w:sz="0" w:space="0" w:color="auto"/>
              <w:right w:val="none" w:sz="0" w:space="0" w:color="auto"/>
            </w:pBdr>
            <w:shd w:val="clear" w:color="auto" w:fill="008ACE"/>
            <w:rPr>
              <w:rStyle w:val="Style1Char"/>
            </w:rPr>
          </w:pPr>
          <w:r w:rsidRPr="00CD4EAD">
            <w:rPr>
              <w:rStyle w:val="Style1Char"/>
            </w:rPr>
            <w:t>C</w:t>
          </w:r>
          <w:r>
            <w:rPr>
              <w:rStyle w:val="Style1Char"/>
            </w:rPr>
            <w:t>ONTENTS</w:t>
          </w:r>
        </w:p>
        <w:p w14:paraId="62DDC959" w14:textId="77334180" w:rsidR="005457A9" w:rsidRPr="005457A9" w:rsidRDefault="005457A9" w:rsidP="005457A9">
          <w:pPr>
            <w:pStyle w:val="TOC1"/>
            <w:rPr>
              <w:sz w:val="22"/>
              <w:szCs w:val="22"/>
              <w:lang w:bidi="ar-SA"/>
            </w:rPr>
          </w:pPr>
          <w:r w:rsidRPr="00866A69">
            <w:fldChar w:fldCharType="begin"/>
          </w:r>
          <w:r w:rsidRPr="00866A69">
            <w:instrText xml:space="preserve"> TOC \o "1-3" \h \z \u </w:instrText>
          </w:r>
          <w:r w:rsidRPr="00866A69">
            <w:fldChar w:fldCharType="separate"/>
          </w:r>
          <w:hyperlink w:anchor="_Toc126593965" w:history="1">
            <w:r w:rsidRPr="005457A9">
              <w:rPr>
                <w:rStyle w:val="Hyperlink"/>
                <w:sz w:val="22"/>
                <w:szCs w:val="22"/>
              </w:rPr>
              <w:t>1.</w:t>
            </w:r>
            <w:r w:rsidRPr="005457A9">
              <w:rPr>
                <w:sz w:val="22"/>
                <w:szCs w:val="22"/>
                <w:lang w:bidi="ar-SA"/>
              </w:rPr>
              <w:tab/>
            </w:r>
            <w:r w:rsidRPr="005457A9">
              <w:rPr>
                <w:rStyle w:val="Hyperlink"/>
                <w:sz w:val="22"/>
                <w:szCs w:val="22"/>
                <w:lang w:val="en-GB"/>
              </w:rPr>
              <w:t>Basic Hive Interaction Using Hue (15 points)</w:t>
            </w:r>
            <w:r w:rsidRPr="005457A9">
              <w:rPr>
                <w:webHidden/>
                <w:sz w:val="22"/>
                <w:szCs w:val="22"/>
              </w:rPr>
              <w:tab/>
            </w:r>
            <w:r w:rsidRPr="005457A9">
              <w:rPr>
                <w:webHidden/>
                <w:sz w:val="22"/>
                <w:szCs w:val="22"/>
              </w:rPr>
              <w:fldChar w:fldCharType="begin"/>
            </w:r>
            <w:r w:rsidRPr="005457A9">
              <w:rPr>
                <w:webHidden/>
                <w:sz w:val="22"/>
                <w:szCs w:val="22"/>
              </w:rPr>
              <w:instrText xml:space="preserve"> PAGEREF _Toc126593965 \h </w:instrText>
            </w:r>
            <w:r w:rsidRPr="005457A9">
              <w:rPr>
                <w:webHidden/>
                <w:sz w:val="22"/>
                <w:szCs w:val="22"/>
              </w:rPr>
            </w:r>
            <w:r w:rsidRPr="005457A9">
              <w:rPr>
                <w:webHidden/>
                <w:sz w:val="22"/>
                <w:szCs w:val="22"/>
              </w:rPr>
              <w:fldChar w:fldCharType="separate"/>
            </w:r>
            <w:r w:rsidR="00CA1989">
              <w:rPr>
                <w:webHidden/>
                <w:sz w:val="22"/>
                <w:szCs w:val="22"/>
              </w:rPr>
              <w:t>2</w:t>
            </w:r>
            <w:r w:rsidRPr="005457A9">
              <w:rPr>
                <w:webHidden/>
                <w:sz w:val="22"/>
                <w:szCs w:val="22"/>
              </w:rPr>
              <w:fldChar w:fldCharType="end"/>
            </w:r>
          </w:hyperlink>
        </w:p>
        <w:p w14:paraId="71824ECB" w14:textId="4502FB94" w:rsidR="005457A9" w:rsidRPr="005457A9" w:rsidRDefault="00000000" w:rsidP="005457A9">
          <w:pPr>
            <w:pStyle w:val="TOC1"/>
            <w:rPr>
              <w:sz w:val="22"/>
              <w:szCs w:val="22"/>
              <w:lang w:bidi="ar-SA"/>
            </w:rPr>
          </w:pPr>
          <w:hyperlink w:anchor="_Toc126593966" w:history="1">
            <w:r w:rsidR="005457A9" w:rsidRPr="005457A9">
              <w:rPr>
                <w:rStyle w:val="Hyperlink"/>
                <w:sz w:val="22"/>
                <w:szCs w:val="22"/>
              </w:rPr>
              <w:t>2.</w:t>
            </w:r>
            <w:r w:rsidR="005457A9" w:rsidRPr="005457A9">
              <w:rPr>
                <w:sz w:val="22"/>
                <w:szCs w:val="22"/>
                <w:lang w:bidi="ar-SA"/>
              </w:rPr>
              <w:tab/>
            </w:r>
            <w:r w:rsidR="005457A9" w:rsidRPr="005457A9">
              <w:rPr>
                <w:rStyle w:val="Hyperlink"/>
                <w:sz w:val="22"/>
                <w:szCs w:val="22"/>
                <w:lang w:val="en-GB"/>
              </w:rPr>
              <w:t>Basic Hive Interaction Using Beeline (10 points)</w:t>
            </w:r>
            <w:r w:rsidR="005457A9" w:rsidRPr="005457A9">
              <w:rPr>
                <w:webHidden/>
                <w:sz w:val="22"/>
                <w:szCs w:val="22"/>
              </w:rPr>
              <w:tab/>
            </w:r>
            <w:r w:rsidR="005457A9" w:rsidRPr="005457A9">
              <w:rPr>
                <w:webHidden/>
                <w:sz w:val="22"/>
                <w:szCs w:val="22"/>
              </w:rPr>
              <w:fldChar w:fldCharType="begin"/>
            </w:r>
            <w:r w:rsidR="005457A9" w:rsidRPr="005457A9">
              <w:rPr>
                <w:webHidden/>
                <w:sz w:val="22"/>
                <w:szCs w:val="22"/>
              </w:rPr>
              <w:instrText xml:space="preserve"> PAGEREF _Toc126593966 \h </w:instrText>
            </w:r>
            <w:r w:rsidR="005457A9" w:rsidRPr="005457A9">
              <w:rPr>
                <w:webHidden/>
                <w:sz w:val="22"/>
                <w:szCs w:val="22"/>
              </w:rPr>
            </w:r>
            <w:r w:rsidR="005457A9" w:rsidRPr="005457A9">
              <w:rPr>
                <w:webHidden/>
                <w:sz w:val="22"/>
                <w:szCs w:val="22"/>
              </w:rPr>
              <w:fldChar w:fldCharType="separate"/>
            </w:r>
            <w:r w:rsidR="00CA1989">
              <w:rPr>
                <w:webHidden/>
                <w:sz w:val="22"/>
                <w:szCs w:val="22"/>
              </w:rPr>
              <w:t>10</w:t>
            </w:r>
            <w:r w:rsidR="005457A9" w:rsidRPr="005457A9">
              <w:rPr>
                <w:webHidden/>
                <w:sz w:val="22"/>
                <w:szCs w:val="22"/>
              </w:rPr>
              <w:fldChar w:fldCharType="end"/>
            </w:r>
          </w:hyperlink>
        </w:p>
        <w:p w14:paraId="2F15BE6E" w14:textId="52CCBBA0" w:rsidR="005457A9" w:rsidRPr="005457A9" w:rsidRDefault="00000000" w:rsidP="005457A9">
          <w:pPr>
            <w:pStyle w:val="TOC1"/>
            <w:rPr>
              <w:sz w:val="22"/>
              <w:szCs w:val="22"/>
              <w:lang w:bidi="ar-SA"/>
            </w:rPr>
          </w:pPr>
          <w:hyperlink w:anchor="_Toc126593967" w:history="1">
            <w:r w:rsidR="005457A9" w:rsidRPr="005457A9">
              <w:rPr>
                <w:rStyle w:val="Hyperlink"/>
                <w:sz w:val="22"/>
                <w:szCs w:val="22"/>
              </w:rPr>
              <w:t>3.</w:t>
            </w:r>
            <w:r w:rsidR="005457A9" w:rsidRPr="005457A9">
              <w:rPr>
                <w:sz w:val="22"/>
                <w:szCs w:val="22"/>
                <w:lang w:bidi="ar-SA"/>
              </w:rPr>
              <w:tab/>
            </w:r>
            <w:r w:rsidR="005457A9" w:rsidRPr="005457A9">
              <w:rPr>
                <w:rStyle w:val="Hyperlink"/>
                <w:sz w:val="22"/>
                <w:szCs w:val="22"/>
                <w:lang w:val="en-GB"/>
              </w:rPr>
              <w:t>Managed and External Tables Using Beeline (20 points)</w:t>
            </w:r>
            <w:r w:rsidR="005457A9" w:rsidRPr="005457A9">
              <w:rPr>
                <w:webHidden/>
                <w:sz w:val="22"/>
                <w:szCs w:val="22"/>
              </w:rPr>
              <w:tab/>
            </w:r>
            <w:r w:rsidR="005457A9" w:rsidRPr="005457A9">
              <w:rPr>
                <w:webHidden/>
                <w:sz w:val="22"/>
                <w:szCs w:val="22"/>
              </w:rPr>
              <w:fldChar w:fldCharType="begin"/>
            </w:r>
            <w:r w:rsidR="005457A9" w:rsidRPr="005457A9">
              <w:rPr>
                <w:webHidden/>
                <w:sz w:val="22"/>
                <w:szCs w:val="22"/>
              </w:rPr>
              <w:instrText xml:space="preserve"> PAGEREF _Toc126593967 \h </w:instrText>
            </w:r>
            <w:r w:rsidR="005457A9" w:rsidRPr="005457A9">
              <w:rPr>
                <w:webHidden/>
                <w:sz w:val="22"/>
                <w:szCs w:val="22"/>
              </w:rPr>
            </w:r>
            <w:r w:rsidR="005457A9" w:rsidRPr="005457A9">
              <w:rPr>
                <w:webHidden/>
                <w:sz w:val="22"/>
                <w:szCs w:val="22"/>
              </w:rPr>
              <w:fldChar w:fldCharType="separate"/>
            </w:r>
            <w:r w:rsidR="00CA1989">
              <w:rPr>
                <w:webHidden/>
                <w:sz w:val="22"/>
                <w:szCs w:val="22"/>
              </w:rPr>
              <w:t>12</w:t>
            </w:r>
            <w:r w:rsidR="005457A9" w:rsidRPr="005457A9">
              <w:rPr>
                <w:webHidden/>
                <w:sz w:val="22"/>
                <w:szCs w:val="22"/>
              </w:rPr>
              <w:fldChar w:fldCharType="end"/>
            </w:r>
          </w:hyperlink>
        </w:p>
        <w:p w14:paraId="70373F06" w14:textId="1D112B23" w:rsidR="005457A9" w:rsidRPr="005457A9" w:rsidRDefault="00000000" w:rsidP="005457A9">
          <w:pPr>
            <w:pStyle w:val="TOC1"/>
            <w:rPr>
              <w:sz w:val="22"/>
              <w:szCs w:val="22"/>
              <w:lang w:bidi="ar-SA"/>
            </w:rPr>
          </w:pPr>
          <w:hyperlink w:anchor="_Toc126593968" w:history="1">
            <w:r w:rsidR="005457A9" w:rsidRPr="005457A9">
              <w:rPr>
                <w:rStyle w:val="Hyperlink"/>
                <w:sz w:val="22"/>
                <w:szCs w:val="22"/>
              </w:rPr>
              <w:t>4.</w:t>
            </w:r>
            <w:r w:rsidR="005457A9" w:rsidRPr="005457A9">
              <w:rPr>
                <w:sz w:val="22"/>
                <w:szCs w:val="22"/>
                <w:lang w:bidi="ar-SA"/>
              </w:rPr>
              <w:tab/>
            </w:r>
            <w:r w:rsidR="005457A9" w:rsidRPr="005457A9">
              <w:rPr>
                <w:rStyle w:val="Hyperlink"/>
                <w:sz w:val="22"/>
                <w:szCs w:val="22"/>
                <w:lang w:val="en-GB"/>
              </w:rPr>
              <w:t>Partitioned Tables (35 points)</w:t>
            </w:r>
            <w:r w:rsidR="005457A9" w:rsidRPr="005457A9">
              <w:rPr>
                <w:webHidden/>
                <w:sz w:val="22"/>
                <w:szCs w:val="22"/>
              </w:rPr>
              <w:tab/>
            </w:r>
            <w:r w:rsidR="005457A9" w:rsidRPr="005457A9">
              <w:rPr>
                <w:webHidden/>
                <w:sz w:val="22"/>
                <w:szCs w:val="22"/>
              </w:rPr>
              <w:fldChar w:fldCharType="begin"/>
            </w:r>
            <w:r w:rsidR="005457A9" w:rsidRPr="005457A9">
              <w:rPr>
                <w:webHidden/>
                <w:sz w:val="22"/>
                <w:szCs w:val="22"/>
              </w:rPr>
              <w:instrText xml:space="preserve"> PAGEREF _Toc126593968 \h </w:instrText>
            </w:r>
            <w:r w:rsidR="005457A9" w:rsidRPr="005457A9">
              <w:rPr>
                <w:webHidden/>
                <w:sz w:val="22"/>
                <w:szCs w:val="22"/>
              </w:rPr>
            </w:r>
            <w:r w:rsidR="005457A9" w:rsidRPr="005457A9">
              <w:rPr>
                <w:webHidden/>
                <w:sz w:val="22"/>
                <w:szCs w:val="22"/>
              </w:rPr>
              <w:fldChar w:fldCharType="separate"/>
            </w:r>
            <w:r w:rsidR="00CA1989">
              <w:rPr>
                <w:webHidden/>
                <w:sz w:val="22"/>
                <w:szCs w:val="22"/>
              </w:rPr>
              <w:t>17</w:t>
            </w:r>
            <w:r w:rsidR="005457A9" w:rsidRPr="005457A9">
              <w:rPr>
                <w:webHidden/>
                <w:sz w:val="22"/>
                <w:szCs w:val="22"/>
              </w:rPr>
              <w:fldChar w:fldCharType="end"/>
            </w:r>
          </w:hyperlink>
        </w:p>
        <w:p w14:paraId="1279CACF" w14:textId="314B591E" w:rsidR="005457A9" w:rsidRPr="005457A9" w:rsidRDefault="00000000" w:rsidP="005457A9">
          <w:pPr>
            <w:pStyle w:val="TOC1"/>
            <w:rPr>
              <w:sz w:val="22"/>
              <w:szCs w:val="22"/>
              <w:lang w:bidi="ar-SA"/>
            </w:rPr>
          </w:pPr>
          <w:hyperlink w:anchor="_Toc126593969" w:history="1">
            <w:r w:rsidR="005457A9" w:rsidRPr="005457A9">
              <w:rPr>
                <w:rStyle w:val="Hyperlink"/>
                <w:sz w:val="22"/>
                <w:szCs w:val="22"/>
              </w:rPr>
              <w:t>5.</w:t>
            </w:r>
            <w:r w:rsidR="005457A9" w:rsidRPr="005457A9">
              <w:rPr>
                <w:sz w:val="22"/>
                <w:szCs w:val="22"/>
                <w:lang w:bidi="ar-SA"/>
              </w:rPr>
              <w:tab/>
            </w:r>
            <w:r w:rsidR="005457A9" w:rsidRPr="005457A9">
              <w:rPr>
                <w:rStyle w:val="Hyperlink"/>
                <w:sz w:val="22"/>
                <w:szCs w:val="22"/>
                <w:lang w:val="en-GB"/>
              </w:rPr>
              <w:t>Hive ACID Tables (20 points)</w:t>
            </w:r>
            <w:r w:rsidR="005457A9" w:rsidRPr="005457A9">
              <w:rPr>
                <w:webHidden/>
                <w:sz w:val="22"/>
                <w:szCs w:val="22"/>
              </w:rPr>
              <w:tab/>
            </w:r>
            <w:r w:rsidR="005457A9" w:rsidRPr="005457A9">
              <w:rPr>
                <w:webHidden/>
                <w:sz w:val="22"/>
                <w:szCs w:val="22"/>
              </w:rPr>
              <w:fldChar w:fldCharType="begin"/>
            </w:r>
            <w:r w:rsidR="005457A9" w:rsidRPr="005457A9">
              <w:rPr>
                <w:webHidden/>
                <w:sz w:val="22"/>
                <w:szCs w:val="22"/>
              </w:rPr>
              <w:instrText xml:space="preserve"> PAGEREF _Toc126593969 \h </w:instrText>
            </w:r>
            <w:r w:rsidR="005457A9" w:rsidRPr="005457A9">
              <w:rPr>
                <w:webHidden/>
                <w:sz w:val="22"/>
                <w:szCs w:val="22"/>
              </w:rPr>
            </w:r>
            <w:r w:rsidR="005457A9" w:rsidRPr="005457A9">
              <w:rPr>
                <w:webHidden/>
                <w:sz w:val="22"/>
                <w:szCs w:val="22"/>
              </w:rPr>
              <w:fldChar w:fldCharType="separate"/>
            </w:r>
            <w:r w:rsidR="00CA1989">
              <w:rPr>
                <w:webHidden/>
                <w:sz w:val="22"/>
                <w:szCs w:val="22"/>
              </w:rPr>
              <w:t>22</w:t>
            </w:r>
            <w:r w:rsidR="005457A9" w:rsidRPr="005457A9">
              <w:rPr>
                <w:webHidden/>
                <w:sz w:val="22"/>
                <w:szCs w:val="22"/>
              </w:rPr>
              <w:fldChar w:fldCharType="end"/>
            </w:r>
          </w:hyperlink>
        </w:p>
        <w:p w14:paraId="64CE6DF2" w14:textId="656623F7" w:rsidR="00465C37" w:rsidRDefault="005457A9" w:rsidP="005457A9">
          <w:pPr>
            <w:spacing w:after="160" w:line="259" w:lineRule="auto"/>
          </w:pPr>
          <w:r w:rsidRPr="00866A69">
            <w:fldChar w:fldCharType="end"/>
          </w:r>
        </w:p>
      </w:sdtContent>
    </w:sdt>
    <w:p w14:paraId="5E5CD061" w14:textId="77777777" w:rsidR="00465C37" w:rsidRDefault="00465C37" w:rsidP="00465C37">
      <w:pPr>
        <w:spacing w:after="160" w:line="259" w:lineRule="auto"/>
      </w:pPr>
      <w:r>
        <w:br w:type="page"/>
      </w:r>
    </w:p>
    <w:p w14:paraId="3B9D9D2B" w14:textId="2C15521F" w:rsidR="00C64F90" w:rsidRDefault="00C64F90" w:rsidP="00465C37">
      <w:pPr>
        <w:spacing w:after="160" w:line="259" w:lineRule="auto"/>
        <w:rPr>
          <w:rFonts w:asciiTheme="minorBidi" w:hAnsiTheme="minorBidi"/>
          <w:sz w:val="28"/>
          <w:szCs w:val="28"/>
        </w:rPr>
      </w:pPr>
      <w:r w:rsidRPr="00C64F90">
        <w:rPr>
          <w:rFonts w:asciiTheme="minorBidi" w:hAnsiTheme="minorBidi"/>
          <w:sz w:val="28"/>
          <w:szCs w:val="28"/>
        </w:rPr>
        <w:lastRenderedPageBreak/>
        <w:t>Before</w:t>
      </w:r>
      <w:r>
        <w:rPr>
          <w:rFonts w:asciiTheme="minorBidi" w:hAnsiTheme="minorBidi"/>
          <w:sz w:val="28"/>
          <w:szCs w:val="28"/>
        </w:rPr>
        <w:t xml:space="preserve"> I want to say that I’ve change</w:t>
      </w:r>
      <w:r w:rsidR="00921757">
        <w:rPr>
          <w:rFonts w:asciiTheme="minorBidi" w:hAnsiTheme="minorBidi"/>
          <w:sz w:val="28"/>
          <w:szCs w:val="28"/>
        </w:rPr>
        <w:t>d</w:t>
      </w:r>
      <w:r>
        <w:rPr>
          <w:rFonts w:asciiTheme="minorBidi" w:hAnsiTheme="minorBidi"/>
          <w:sz w:val="28"/>
          <w:szCs w:val="28"/>
        </w:rPr>
        <w:t xml:space="preserve"> the image of </w:t>
      </w:r>
      <w:r w:rsidRPr="00C64F90">
        <w:rPr>
          <w:rFonts w:asciiTheme="minorBidi" w:hAnsiTheme="minorBidi"/>
          <w:sz w:val="28"/>
          <w:szCs w:val="28"/>
        </w:rPr>
        <w:t>hive-</w:t>
      </w:r>
      <w:proofErr w:type="spellStart"/>
      <w:r w:rsidRPr="00C64F90">
        <w:rPr>
          <w:rFonts w:asciiTheme="minorBidi" w:hAnsiTheme="minorBidi"/>
          <w:sz w:val="28"/>
          <w:szCs w:val="28"/>
        </w:rPr>
        <w:t>metastore</w:t>
      </w:r>
      <w:proofErr w:type="spellEnd"/>
      <w:r w:rsidRPr="00C64F90">
        <w:rPr>
          <w:rFonts w:asciiTheme="minorBidi" w:hAnsiTheme="minorBidi"/>
          <w:sz w:val="28"/>
          <w:szCs w:val="28"/>
        </w:rPr>
        <w:t>-</w:t>
      </w:r>
      <w:proofErr w:type="spellStart"/>
      <w:r w:rsidRPr="00C64F90">
        <w:rPr>
          <w:rFonts w:asciiTheme="minorBidi" w:hAnsiTheme="minorBidi"/>
          <w:sz w:val="28"/>
          <w:szCs w:val="28"/>
        </w:rPr>
        <w:t>postgresql</w:t>
      </w:r>
      <w:proofErr w:type="spellEnd"/>
      <w:r>
        <w:rPr>
          <w:rFonts w:asciiTheme="minorBidi" w:hAnsiTheme="minorBidi"/>
          <w:sz w:val="28"/>
          <w:szCs w:val="28"/>
        </w:rPr>
        <w:t xml:space="preserve"> from “</w:t>
      </w:r>
      <w:proofErr w:type="spellStart"/>
      <w:r w:rsidRPr="00C64F90">
        <w:rPr>
          <w:rFonts w:asciiTheme="minorBidi" w:hAnsiTheme="minorBidi"/>
          <w:sz w:val="28"/>
          <w:szCs w:val="28"/>
        </w:rPr>
        <w:t>peerlesscnn</w:t>
      </w:r>
      <w:proofErr w:type="spellEnd"/>
      <w:r w:rsidRPr="00C64F90">
        <w:rPr>
          <w:rFonts w:asciiTheme="minorBidi" w:hAnsiTheme="minorBidi"/>
          <w:sz w:val="28"/>
          <w:szCs w:val="28"/>
        </w:rPr>
        <w:t>/hive-metastore-postgresql:2.3.0</w:t>
      </w:r>
      <w:r>
        <w:rPr>
          <w:rFonts w:asciiTheme="minorBidi" w:hAnsiTheme="minorBidi"/>
          <w:sz w:val="28"/>
          <w:szCs w:val="28"/>
        </w:rPr>
        <w:t>” to “</w:t>
      </w:r>
      <w:r w:rsidRPr="00C64F90">
        <w:rPr>
          <w:rFonts w:asciiTheme="minorBidi" w:hAnsiTheme="minorBidi"/>
          <w:sz w:val="28"/>
          <w:szCs w:val="28"/>
        </w:rPr>
        <w:t>bde2020/hive-metastore-postgresql:2.3.0</w:t>
      </w:r>
      <w:r>
        <w:rPr>
          <w:rFonts w:asciiTheme="minorBidi" w:hAnsiTheme="minorBidi"/>
          <w:sz w:val="28"/>
          <w:szCs w:val="28"/>
        </w:rPr>
        <w:t>” in the docker-</w:t>
      </w:r>
      <w:proofErr w:type="spellStart"/>
      <w:r>
        <w:rPr>
          <w:rFonts w:asciiTheme="minorBidi" w:hAnsiTheme="minorBidi"/>
          <w:sz w:val="28"/>
          <w:szCs w:val="28"/>
        </w:rPr>
        <w:t>compose.yml</w:t>
      </w:r>
      <w:proofErr w:type="spellEnd"/>
      <w:r>
        <w:rPr>
          <w:rFonts w:asciiTheme="minorBidi" w:hAnsiTheme="minorBidi"/>
          <w:sz w:val="28"/>
          <w:szCs w:val="28"/>
        </w:rPr>
        <w:t xml:space="preserve">. And after that I created hue user for </w:t>
      </w:r>
      <w:proofErr w:type="spellStart"/>
      <w:r>
        <w:rPr>
          <w:rFonts w:asciiTheme="minorBidi" w:hAnsiTheme="minorBidi"/>
          <w:sz w:val="28"/>
          <w:szCs w:val="28"/>
        </w:rPr>
        <w:t>postgres</w:t>
      </w:r>
      <w:proofErr w:type="spellEnd"/>
      <w:r>
        <w:rPr>
          <w:rFonts w:asciiTheme="minorBidi" w:hAnsiTheme="minorBidi"/>
          <w:sz w:val="28"/>
          <w:szCs w:val="28"/>
        </w:rPr>
        <w:t xml:space="preserve"> manually from </w:t>
      </w:r>
      <w:proofErr w:type="spellStart"/>
      <w:r>
        <w:rPr>
          <w:rFonts w:asciiTheme="minorBidi" w:hAnsiTheme="minorBidi"/>
          <w:sz w:val="28"/>
          <w:szCs w:val="28"/>
        </w:rPr>
        <w:t>sql</w:t>
      </w:r>
      <w:proofErr w:type="spellEnd"/>
      <w:r>
        <w:rPr>
          <w:rFonts w:asciiTheme="minorBidi" w:hAnsiTheme="minorBidi"/>
          <w:sz w:val="28"/>
          <w:szCs w:val="28"/>
        </w:rPr>
        <w:t xml:space="preserve"> file. Because </w:t>
      </w:r>
      <w:proofErr w:type="gramStart"/>
      <w:r>
        <w:rPr>
          <w:rFonts w:asciiTheme="minorBidi" w:hAnsiTheme="minorBidi"/>
          <w:sz w:val="28"/>
          <w:szCs w:val="28"/>
        </w:rPr>
        <w:t>It</w:t>
      </w:r>
      <w:proofErr w:type="gramEnd"/>
      <w:r>
        <w:rPr>
          <w:rFonts w:asciiTheme="minorBidi" w:hAnsiTheme="minorBidi"/>
          <w:sz w:val="28"/>
          <w:szCs w:val="28"/>
        </w:rPr>
        <w:t xml:space="preserve"> doesn’t work without it. As a </w:t>
      </w:r>
      <w:proofErr w:type="gramStart"/>
      <w:r>
        <w:rPr>
          <w:rFonts w:asciiTheme="minorBidi" w:hAnsiTheme="minorBidi"/>
          <w:sz w:val="28"/>
          <w:szCs w:val="28"/>
        </w:rPr>
        <w:t>consequence</w:t>
      </w:r>
      <w:proofErr w:type="gramEnd"/>
      <w:r>
        <w:rPr>
          <w:rFonts w:asciiTheme="minorBidi" w:hAnsiTheme="minorBidi"/>
          <w:sz w:val="28"/>
          <w:szCs w:val="28"/>
        </w:rPr>
        <w:t xml:space="preserve"> it </w:t>
      </w:r>
      <w:r w:rsidR="007F3BA8">
        <w:rPr>
          <w:rFonts w:asciiTheme="minorBidi" w:hAnsiTheme="minorBidi"/>
          <w:sz w:val="28"/>
          <w:szCs w:val="28"/>
        </w:rPr>
        <w:t>works</w:t>
      </w:r>
      <w:r>
        <w:rPr>
          <w:rFonts w:asciiTheme="minorBidi" w:hAnsiTheme="minorBidi"/>
          <w:sz w:val="28"/>
          <w:szCs w:val="28"/>
        </w:rPr>
        <w:t xml:space="preserve"> perfectly.</w:t>
      </w:r>
    </w:p>
    <w:p w14:paraId="7BAA7E1F" w14:textId="7C369F5C" w:rsidR="00F9130B" w:rsidRPr="00F9130B" w:rsidRDefault="00F9130B" w:rsidP="00465C37">
      <w:pPr>
        <w:spacing w:after="160" w:line="259" w:lineRule="auto"/>
        <w:rPr>
          <w:rFonts w:asciiTheme="minorBidi" w:hAnsiTheme="minorBidi"/>
          <w:b/>
          <w:bCs/>
          <w:i/>
          <w:iCs/>
          <w:sz w:val="28"/>
          <w:szCs w:val="28"/>
        </w:rPr>
      </w:pPr>
      <w:r w:rsidRPr="00F9130B">
        <w:rPr>
          <w:rFonts w:asciiTheme="minorBidi" w:hAnsiTheme="minorBidi"/>
          <w:b/>
          <w:bCs/>
          <w:i/>
          <w:iCs/>
          <w:sz w:val="28"/>
          <w:szCs w:val="28"/>
        </w:rPr>
        <w:t>Note: The requirements for the practical task are highlighted in bold, the other simple text is my answers.</w:t>
      </w:r>
    </w:p>
    <w:p w14:paraId="31C9BAB8" w14:textId="010A3E38" w:rsidR="00465C37" w:rsidRPr="002F7CB8" w:rsidRDefault="00465C37" w:rsidP="005457A9">
      <w:pPr>
        <w:pStyle w:val="Style1"/>
        <w:rPr>
          <w:b/>
          <w:bCs/>
        </w:rPr>
      </w:pPr>
      <w:bookmarkStart w:id="0" w:name="_Toc126593965"/>
      <w:r w:rsidRPr="002F7CB8">
        <w:rPr>
          <w:b/>
          <w:bCs/>
          <w:lang w:val="en-GB"/>
        </w:rPr>
        <w:t xml:space="preserve">Basic Hive </w:t>
      </w:r>
      <w:r w:rsidR="006A6571" w:rsidRPr="002F7CB8">
        <w:rPr>
          <w:b/>
          <w:bCs/>
          <w:lang w:val="en-GB"/>
        </w:rPr>
        <w:t>I</w:t>
      </w:r>
      <w:r w:rsidRPr="002F7CB8">
        <w:rPr>
          <w:b/>
          <w:bCs/>
          <w:lang w:val="en-GB"/>
        </w:rPr>
        <w:t xml:space="preserve">nteraction </w:t>
      </w:r>
      <w:r w:rsidR="006A6571" w:rsidRPr="002F7CB8">
        <w:rPr>
          <w:b/>
          <w:bCs/>
          <w:lang w:val="en-GB"/>
        </w:rPr>
        <w:t>U</w:t>
      </w:r>
      <w:r w:rsidRPr="002F7CB8">
        <w:rPr>
          <w:b/>
          <w:bCs/>
          <w:lang w:val="en-GB"/>
        </w:rPr>
        <w:t>sing Hue (15 points)</w:t>
      </w:r>
      <w:bookmarkEnd w:id="0"/>
    </w:p>
    <w:p w14:paraId="230CE176" w14:textId="77777777" w:rsidR="00465C37" w:rsidRPr="002F7CB8" w:rsidRDefault="00465C37" w:rsidP="00465C37">
      <w:pPr>
        <w:pStyle w:val="ListParagraph"/>
        <w:numPr>
          <w:ilvl w:val="0"/>
          <w:numId w:val="1"/>
        </w:numPr>
        <w:spacing w:line="360" w:lineRule="auto"/>
        <w:ind w:right="-630"/>
        <w:rPr>
          <w:b/>
          <w:bCs/>
        </w:rPr>
      </w:pPr>
      <w:r w:rsidRPr="002F7CB8">
        <w:rPr>
          <w:b/>
          <w:bCs/>
          <w:lang w:val="en-GB"/>
        </w:rPr>
        <w:t>Connect to Hue using “admin/</w:t>
      </w:r>
      <w:proofErr w:type="gramStart"/>
      <w:r w:rsidRPr="002F7CB8">
        <w:rPr>
          <w:b/>
          <w:bCs/>
          <w:lang w:val="en-GB"/>
        </w:rPr>
        <w:t>admin”</w:t>
      </w:r>
      <w:proofErr w:type="gramEnd"/>
    </w:p>
    <w:p w14:paraId="286D82D4" w14:textId="48C5EF12" w:rsidR="00C64F90" w:rsidRPr="00C54129" w:rsidRDefault="00C64F90" w:rsidP="00C64F90">
      <w:pPr>
        <w:spacing w:line="360" w:lineRule="auto"/>
        <w:ind w:left="720" w:right="-630"/>
      </w:pPr>
      <w:r w:rsidRPr="00C64F90">
        <w:rPr>
          <w:noProof/>
        </w:rPr>
        <w:drawing>
          <wp:inline distT="0" distB="0" distL="0" distR="0" wp14:anchorId="6C717448" wp14:editId="76E20D99">
            <wp:extent cx="3672230" cy="3257142"/>
            <wp:effectExtent l="0" t="0" r="4445" b="635"/>
            <wp:docPr id="1716618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618513" name=""/>
                    <pic:cNvPicPr/>
                  </pic:nvPicPr>
                  <pic:blipFill>
                    <a:blip r:embed="rId11"/>
                    <a:stretch>
                      <a:fillRect/>
                    </a:stretch>
                  </pic:blipFill>
                  <pic:spPr>
                    <a:xfrm>
                      <a:off x="0" y="0"/>
                      <a:ext cx="3675455" cy="3260002"/>
                    </a:xfrm>
                    <a:prstGeom prst="rect">
                      <a:avLst/>
                    </a:prstGeom>
                  </pic:spPr>
                </pic:pic>
              </a:graphicData>
            </a:graphic>
          </wp:inline>
        </w:drawing>
      </w:r>
    </w:p>
    <w:p w14:paraId="306BC798" w14:textId="77777777" w:rsidR="00E753C4" w:rsidRPr="002F7CB8" w:rsidRDefault="00E753C4" w:rsidP="00E753C4">
      <w:pPr>
        <w:pStyle w:val="ListParagraph"/>
        <w:numPr>
          <w:ilvl w:val="0"/>
          <w:numId w:val="1"/>
        </w:numPr>
        <w:spacing w:line="360" w:lineRule="auto"/>
        <w:ind w:right="-630"/>
        <w:rPr>
          <w:b/>
          <w:bCs/>
        </w:rPr>
      </w:pPr>
      <w:r w:rsidRPr="002F7CB8">
        <w:rPr>
          <w:b/>
          <w:bCs/>
          <w:lang w:val="en-GB"/>
        </w:rPr>
        <w:t>Browse over to the Hive editor and perform the following:</w:t>
      </w:r>
    </w:p>
    <w:p w14:paraId="31D4D701" w14:textId="77777777" w:rsidR="00E753C4" w:rsidRPr="002F7CB8" w:rsidRDefault="00E753C4" w:rsidP="00E753C4">
      <w:pPr>
        <w:pStyle w:val="ListParagraph"/>
        <w:numPr>
          <w:ilvl w:val="1"/>
          <w:numId w:val="1"/>
        </w:numPr>
        <w:spacing w:line="360" w:lineRule="auto"/>
        <w:ind w:right="-630"/>
        <w:rPr>
          <w:b/>
          <w:bCs/>
        </w:rPr>
      </w:pPr>
      <w:r w:rsidRPr="002F7CB8">
        <w:rPr>
          <w:b/>
          <w:bCs/>
          <w:lang w:val="en-GB"/>
        </w:rPr>
        <w:t xml:space="preserve">Show available databases under </w:t>
      </w:r>
      <w:proofErr w:type="gramStart"/>
      <w:r w:rsidRPr="002F7CB8">
        <w:rPr>
          <w:b/>
          <w:bCs/>
          <w:lang w:val="en-GB"/>
        </w:rPr>
        <w:t>Hive</w:t>
      </w:r>
      <w:proofErr w:type="gramEnd"/>
    </w:p>
    <w:p w14:paraId="61963ACF" w14:textId="6FD14583" w:rsidR="00C64F90" w:rsidRDefault="001674D1" w:rsidP="00C64F90">
      <w:pPr>
        <w:spacing w:line="360" w:lineRule="auto"/>
        <w:ind w:right="-630"/>
      </w:pPr>
      <w:r w:rsidRPr="001674D1">
        <w:rPr>
          <w:noProof/>
        </w:rPr>
        <w:lastRenderedPageBreak/>
        <w:drawing>
          <wp:inline distT="0" distB="0" distL="0" distR="0" wp14:anchorId="4A64A096" wp14:editId="2187D38B">
            <wp:extent cx="2709975" cy="2320119"/>
            <wp:effectExtent l="0" t="0" r="0" b="4445"/>
            <wp:docPr id="4049877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987799" name="Picture 1" descr="A screenshot of a computer&#10;&#10;Description automatically generated"/>
                    <pic:cNvPicPr/>
                  </pic:nvPicPr>
                  <pic:blipFill>
                    <a:blip r:embed="rId12"/>
                    <a:stretch>
                      <a:fillRect/>
                    </a:stretch>
                  </pic:blipFill>
                  <pic:spPr>
                    <a:xfrm>
                      <a:off x="0" y="0"/>
                      <a:ext cx="2712151" cy="2321982"/>
                    </a:xfrm>
                    <a:prstGeom prst="rect">
                      <a:avLst/>
                    </a:prstGeom>
                  </pic:spPr>
                </pic:pic>
              </a:graphicData>
            </a:graphic>
          </wp:inline>
        </w:drawing>
      </w:r>
    </w:p>
    <w:p w14:paraId="41A64CA1" w14:textId="76AA2EAD" w:rsidR="007F3BA8" w:rsidRPr="00A55CA9" w:rsidRDefault="007F3BA8" w:rsidP="00C64F90">
      <w:pPr>
        <w:spacing w:line="360" w:lineRule="auto"/>
        <w:ind w:right="-630"/>
      </w:pPr>
      <w:r>
        <w:t xml:space="preserve">After installing all these </w:t>
      </w:r>
      <w:proofErr w:type="gramStart"/>
      <w:r>
        <w:t>things</w:t>
      </w:r>
      <w:proofErr w:type="gramEnd"/>
      <w:r>
        <w:t xml:space="preserve"> I noticed that there is no tables in default scheme.</w:t>
      </w:r>
    </w:p>
    <w:p w14:paraId="4D491176" w14:textId="6990B9EB" w:rsidR="00E753C4" w:rsidRPr="002F7CB8" w:rsidRDefault="00E753C4" w:rsidP="00E753C4">
      <w:pPr>
        <w:pStyle w:val="ListParagraph"/>
        <w:numPr>
          <w:ilvl w:val="1"/>
          <w:numId w:val="1"/>
        </w:numPr>
        <w:spacing w:line="360" w:lineRule="auto"/>
        <w:ind w:right="-630"/>
        <w:rPr>
          <w:b/>
          <w:bCs/>
        </w:rPr>
      </w:pPr>
      <w:r w:rsidRPr="002F7CB8">
        <w:rPr>
          <w:b/>
          <w:bCs/>
          <w:lang w:val="en-GB"/>
        </w:rPr>
        <w:t>Create the “</w:t>
      </w:r>
      <w:proofErr w:type="spellStart"/>
      <w:r w:rsidRPr="002F7CB8">
        <w:rPr>
          <w:b/>
          <w:bCs/>
          <w:lang w:val="en-GB"/>
        </w:rPr>
        <w:t>classicmodels</w:t>
      </w:r>
      <w:proofErr w:type="spellEnd"/>
      <w:r w:rsidRPr="002F7CB8">
        <w:rPr>
          <w:b/>
          <w:bCs/>
          <w:lang w:val="en-GB"/>
        </w:rPr>
        <w:t>” database and upload the database from the attachment of the Homework module</w:t>
      </w:r>
      <w:r w:rsidR="00F616D6" w:rsidRPr="002F7CB8">
        <w:rPr>
          <w:b/>
          <w:bCs/>
          <w:lang w:val="en-GB"/>
        </w:rPr>
        <w:t>; v</w:t>
      </w:r>
      <w:r w:rsidRPr="002F7CB8">
        <w:rPr>
          <w:b/>
          <w:bCs/>
          <w:lang w:val="en-GB"/>
        </w:rPr>
        <w:t xml:space="preserve">erify that the separator is considered </w:t>
      </w:r>
      <w:proofErr w:type="gramStart"/>
      <w:r w:rsidRPr="002F7CB8">
        <w:rPr>
          <w:b/>
          <w:bCs/>
          <w:lang w:val="en-GB"/>
        </w:rPr>
        <w:t>successfully</w:t>
      </w:r>
      <w:proofErr w:type="gramEnd"/>
    </w:p>
    <w:p w14:paraId="76FDB0F5" w14:textId="3517F1B6" w:rsidR="002F7CB8" w:rsidRDefault="002F7CB8" w:rsidP="002F7CB8">
      <w:pPr>
        <w:spacing w:line="360" w:lineRule="auto"/>
        <w:ind w:right="-630"/>
      </w:pPr>
      <w:r>
        <w:t xml:space="preserve">I found the </w:t>
      </w:r>
      <w:proofErr w:type="spellStart"/>
      <w:r>
        <w:t>classicmodels.db</w:t>
      </w:r>
      <w:proofErr w:type="spellEnd"/>
      <w:r>
        <w:t xml:space="preserve"> in the </w:t>
      </w:r>
      <w:hyperlink r:id="rId13" w:history="1">
        <w:r w:rsidRPr="00C52E4F">
          <w:rPr>
            <w:rStyle w:val="Hyperlink"/>
          </w:rPr>
          <w:t>https://www.mysqltutorial.org/mysql-sample-database.aspx</w:t>
        </w:r>
      </w:hyperlink>
      <w:r>
        <w:t xml:space="preserve">. Because I needed the column names. And this is </w:t>
      </w:r>
      <w:proofErr w:type="gramStart"/>
      <w:r>
        <w:t>really hard</w:t>
      </w:r>
      <w:proofErr w:type="gramEnd"/>
      <w:r>
        <w:t xml:space="preserve"> to do without it. </w:t>
      </w:r>
    </w:p>
    <w:p w14:paraId="2062B140" w14:textId="09B39ECB" w:rsidR="00CC506E" w:rsidRDefault="00CC506E" w:rsidP="002F7CB8">
      <w:pPr>
        <w:spacing w:line="360" w:lineRule="auto"/>
        <w:ind w:right="-630"/>
      </w:pPr>
      <w:r>
        <w:t>Also,</w:t>
      </w:r>
      <w:r w:rsidR="006233B1">
        <w:t xml:space="preserve"> I prepared python code for parsing and replacing separator symbol to tab, that means I created CSV files(Actually it is TSV(Tabular separated values)).</w:t>
      </w:r>
    </w:p>
    <w:p w14:paraId="1F97907F" w14:textId="1FABC99E" w:rsidR="00CC506E" w:rsidRDefault="00CC506E" w:rsidP="002F7CB8">
      <w:pPr>
        <w:spacing w:line="360" w:lineRule="auto"/>
        <w:ind w:right="-630"/>
      </w:pPr>
      <w:r>
        <w:t>Imported files:</w:t>
      </w:r>
    </w:p>
    <w:p w14:paraId="36126020" w14:textId="2B523FCE" w:rsidR="002F7CB8" w:rsidRPr="001674D1" w:rsidRDefault="006C4252" w:rsidP="002F7CB8">
      <w:pPr>
        <w:spacing w:line="360" w:lineRule="auto"/>
        <w:ind w:right="-630"/>
      </w:pPr>
      <w:r w:rsidRPr="006C4252">
        <w:rPr>
          <w:noProof/>
        </w:rPr>
        <w:drawing>
          <wp:inline distT="0" distB="0" distL="0" distR="0" wp14:anchorId="0D6698FB" wp14:editId="55BCDFC4">
            <wp:extent cx="1475382" cy="813227"/>
            <wp:effectExtent l="0" t="0" r="0" b="6350"/>
            <wp:docPr id="15679303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930328" name=""/>
                    <pic:cNvPicPr/>
                  </pic:nvPicPr>
                  <pic:blipFill>
                    <a:blip r:embed="rId14"/>
                    <a:stretch>
                      <a:fillRect/>
                    </a:stretch>
                  </pic:blipFill>
                  <pic:spPr>
                    <a:xfrm>
                      <a:off x="0" y="0"/>
                      <a:ext cx="1492073" cy="822427"/>
                    </a:xfrm>
                    <a:prstGeom prst="rect">
                      <a:avLst/>
                    </a:prstGeom>
                  </pic:spPr>
                </pic:pic>
              </a:graphicData>
            </a:graphic>
          </wp:inline>
        </w:drawing>
      </w:r>
    </w:p>
    <w:p w14:paraId="78F54B31" w14:textId="3C4C4262" w:rsidR="001674D1" w:rsidRPr="00F46864" w:rsidRDefault="00293E78" w:rsidP="001674D1">
      <w:pPr>
        <w:spacing w:line="360" w:lineRule="auto"/>
        <w:ind w:right="-630"/>
      </w:pPr>
      <w:r w:rsidRPr="00293E78">
        <w:rPr>
          <w:noProof/>
        </w:rPr>
        <w:drawing>
          <wp:inline distT="0" distB="0" distL="0" distR="0" wp14:anchorId="549B8FA7" wp14:editId="7DE2A141">
            <wp:extent cx="1746033" cy="1508078"/>
            <wp:effectExtent l="0" t="0" r="6985" b="0"/>
            <wp:docPr id="526864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864712" name=""/>
                    <pic:cNvPicPr/>
                  </pic:nvPicPr>
                  <pic:blipFill>
                    <a:blip r:embed="rId15"/>
                    <a:stretch>
                      <a:fillRect/>
                    </a:stretch>
                  </pic:blipFill>
                  <pic:spPr>
                    <a:xfrm>
                      <a:off x="0" y="0"/>
                      <a:ext cx="1750878" cy="1512263"/>
                    </a:xfrm>
                    <a:prstGeom prst="rect">
                      <a:avLst/>
                    </a:prstGeom>
                  </pic:spPr>
                </pic:pic>
              </a:graphicData>
            </a:graphic>
          </wp:inline>
        </w:drawing>
      </w:r>
    </w:p>
    <w:p w14:paraId="072FBC61" w14:textId="740078B2" w:rsidR="00E753C4" w:rsidRPr="002F7CB8" w:rsidRDefault="00E753C4" w:rsidP="00E753C4">
      <w:pPr>
        <w:pStyle w:val="ListParagraph"/>
        <w:numPr>
          <w:ilvl w:val="1"/>
          <w:numId w:val="1"/>
        </w:numPr>
        <w:spacing w:line="360" w:lineRule="auto"/>
        <w:ind w:right="-630"/>
        <w:rPr>
          <w:b/>
          <w:bCs/>
        </w:rPr>
      </w:pPr>
      <w:r w:rsidRPr="002F7CB8">
        <w:rPr>
          <w:b/>
          <w:bCs/>
          <w:lang w:val="en-GB"/>
        </w:rPr>
        <w:lastRenderedPageBreak/>
        <w:t>Switch to it</w:t>
      </w:r>
    </w:p>
    <w:p w14:paraId="124F483A" w14:textId="6B3BF65C" w:rsidR="00611C7A" w:rsidRPr="002F7CB8" w:rsidRDefault="0061204C" w:rsidP="00611C7A">
      <w:pPr>
        <w:spacing w:line="360" w:lineRule="auto"/>
        <w:ind w:right="-630"/>
      </w:pPr>
      <w:r>
        <w:t xml:space="preserve">USE </w:t>
      </w:r>
      <w:proofErr w:type="spellStart"/>
      <w:proofErr w:type="gramStart"/>
      <w:r>
        <w:t>classicmodels</w:t>
      </w:r>
      <w:proofErr w:type="spellEnd"/>
      <w:r>
        <w:t>;</w:t>
      </w:r>
      <w:proofErr w:type="gramEnd"/>
    </w:p>
    <w:p w14:paraId="4D5A86EA" w14:textId="502582B2" w:rsidR="00E753C4" w:rsidRPr="0061204C" w:rsidRDefault="00E753C4" w:rsidP="00E753C4">
      <w:pPr>
        <w:pStyle w:val="ListParagraph"/>
        <w:numPr>
          <w:ilvl w:val="1"/>
          <w:numId w:val="1"/>
        </w:numPr>
        <w:spacing w:line="360" w:lineRule="auto"/>
        <w:ind w:right="-630"/>
        <w:rPr>
          <w:b/>
          <w:bCs/>
        </w:rPr>
      </w:pPr>
      <w:r w:rsidRPr="002F7CB8">
        <w:rPr>
          <w:b/>
          <w:bCs/>
          <w:lang w:val="en-GB"/>
        </w:rPr>
        <w:t xml:space="preserve">Show all the available tables in the </w:t>
      </w:r>
      <w:proofErr w:type="gramStart"/>
      <w:r w:rsidRPr="002F7CB8">
        <w:rPr>
          <w:b/>
          <w:bCs/>
          <w:lang w:val="en-GB"/>
        </w:rPr>
        <w:t>database</w:t>
      </w:r>
      <w:proofErr w:type="gramEnd"/>
    </w:p>
    <w:p w14:paraId="48B062A6" w14:textId="77777777" w:rsidR="0061204C" w:rsidRPr="0061204C" w:rsidRDefault="0061204C" w:rsidP="0061204C">
      <w:pPr>
        <w:pStyle w:val="ListParagraph"/>
        <w:rPr>
          <w:b/>
          <w:bCs/>
        </w:rPr>
      </w:pPr>
    </w:p>
    <w:p w14:paraId="40BBAD02" w14:textId="462A00D2" w:rsidR="0061204C" w:rsidRPr="0061204C" w:rsidRDefault="0061204C" w:rsidP="0061204C">
      <w:pPr>
        <w:spacing w:line="360" w:lineRule="auto"/>
        <w:ind w:right="-630"/>
        <w:rPr>
          <w:b/>
          <w:bCs/>
        </w:rPr>
      </w:pPr>
      <w:r w:rsidRPr="0061204C">
        <w:rPr>
          <w:noProof/>
        </w:rPr>
        <w:drawing>
          <wp:inline distT="0" distB="0" distL="0" distR="0" wp14:anchorId="546E40D2" wp14:editId="7598C542">
            <wp:extent cx="2676072" cy="1856096"/>
            <wp:effectExtent l="0" t="0" r="0" b="0"/>
            <wp:docPr id="13681709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170976" name=""/>
                    <pic:cNvPicPr/>
                  </pic:nvPicPr>
                  <pic:blipFill>
                    <a:blip r:embed="rId16"/>
                    <a:stretch>
                      <a:fillRect/>
                    </a:stretch>
                  </pic:blipFill>
                  <pic:spPr>
                    <a:xfrm>
                      <a:off x="0" y="0"/>
                      <a:ext cx="2686941" cy="1863635"/>
                    </a:xfrm>
                    <a:prstGeom prst="rect">
                      <a:avLst/>
                    </a:prstGeom>
                  </pic:spPr>
                </pic:pic>
              </a:graphicData>
            </a:graphic>
          </wp:inline>
        </w:drawing>
      </w:r>
    </w:p>
    <w:p w14:paraId="24F6A942" w14:textId="4A13C885" w:rsidR="00E753C4" w:rsidRPr="00932C65" w:rsidRDefault="00E753C4" w:rsidP="00E753C4">
      <w:pPr>
        <w:pStyle w:val="ListParagraph"/>
        <w:numPr>
          <w:ilvl w:val="1"/>
          <w:numId w:val="1"/>
        </w:numPr>
        <w:spacing w:line="360" w:lineRule="auto"/>
        <w:ind w:right="-630"/>
        <w:rPr>
          <w:b/>
          <w:bCs/>
        </w:rPr>
      </w:pPr>
      <w:r w:rsidRPr="002F7CB8">
        <w:rPr>
          <w:b/>
          <w:bCs/>
          <w:lang w:val="en-GB"/>
        </w:rPr>
        <w:t xml:space="preserve">Expand the “Customers” table and view its columns and data </w:t>
      </w:r>
      <w:proofErr w:type="gramStart"/>
      <w:r w:rsidRPr="002F7CB8">
        <w:rPr>
          <w:b/>
          <w:bCs/>
          <w:lang w:val="en-GB"/>
        </w:rPr>
        <w:t>types</w:t>
      </w:r>
      <w:proofErr w:type="gramEnd"/>
    </w:p>
    <w:p w14:paraId="449AC5C5" w14:textId="42BAC833" w:rsidR="00932C65" w:rsidRPr="00932C65" w:rsidRDefault="00932C65" w:rsidP="00932C65">
      <w:pPr>
        <w:spacing w:line="360" w:lineRule="auto"/>
        <w:ind w:right="-630"/>
        <w:rPr>
          <w:b/>
          <w:bCs/>
        </w:rPr>
      </w:pPr>
      <w:r w:rsidRPr="00932C65">
        <w:rPr>
          <w:b/>
          <w:bCs/>
          <w:noProof/>
        </w:rPr>
        <w:drawing>
          <wp:inline distT="0" distB="0" distL="0" distR="0" wp14:anchorId="129F2E63" wp14:editId="76340B58">
            <wp:extent cx="1633130" cy="1651379"/>
            <wp:effectExtent l="0" t="0" r="5715" b="6350"/>
            <wp:docPr id="12393369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336943" name="Picture 1" descr="A screenshot of a computer&#10;&#10;Description automatically generated"/>
                    <pic:cNvPicPr/>
                  </pic:nvPicPr>
                  <pic:blipFill>
                    <a:blip r:embed="rId17"/>
                    <a:stretch>
                      <a:fillRect/>
                    </a:stretch>
                  </pic:blipFill>
                  <pic:spPr>
                    <a:xfrm>
                      <a:off x="0" y="0"/>
                      <a:ext cx="1646567" cy="1664967"/>
                    </a:xfrm>
                    <a:prstGeom prst="rect">
                      <a:avLst/>
                    </a:prstGeom>
                  </pic:spPr>
                </pic:pic>
              </a:graphicData>
            </a:graphic>
          </wp:inline>
        </w:drawing>
      </w:r>
    </w:p>
    <w:p w14:paraId="4137A2C0" w14:textId="77777777" w:rsidR="00465C37" w:rsidRPr="002F7CB8" w:rsidRDefault="00465C37" w:rsidP="00465C37">
      <w:pPr>
        <w:pStyle w:val="ListParagraph"/>
        <w:numPr>
          <w:ilvl w:val="0"/>
          <w:numId w:val="1"/>
        </w:numPr>
        <w:spacing w:line="360" w:lineRule="auto"/>
        <w:ind w:right="-630"/>
        <w:rPr>
          <w:b/>
          <w:bCs/>
        </w:rPr>
      </w:pPr>
      <w:r w:rsidRPr="002F7CB8">
        <w:rPr>
          <w:b/>
          <w:bCs/>
          <w:lang w:val="en-GB"/>
        </w:rPr>
        <w:t>Perform the following queries:</w:t>
      </w:r>
    </w:p>
    <w:p w14:paraId="0E6B8355" w14:textId="77777777" w:rsidR="00465C37" w:rsidRPr="00932C65" w:rsidRDefault="00465C37" w:rsidP="00465C37">
      <w:pPr>
        <w:pStyle w:val="ListParagraph"/>
        <w:numPr>
          <w:ilvl w:val="1"/>
          <w:numId w:val="1"/>
        </w:numPr>
        <w:spacing w:line="360" w:lineRule="auto"/>
        <w:ind w:right="-630"/>
        <w:rPr>
          <w:b/>
          <w:bCs/>
        </w:rPr>
      </w:pPr>
      <w:r w:rsidRPr="002F7CB8">
        <w:rPr>
          <w:b/>
          <w:bCs/>
          <w:lang w:val="en-GB"/>
        </w:rPr>
        <w:t xml:space="preserve">Query all rows from the “Employees” </w:t>
      </w:r>
      <w:proofErr w:type="gramStart"/>
      <w:r w:rsidRPr="002F7CB8">
        <w:rPr>
          <w:b/>
          <w:bCs/>
          <w:lang w:val="en-GB"/>
        </w:rPr>
        <w:t>table</w:t>
      </w:r>
      <w:proofErr w:type="gramEnd"/>
    </w:p>
    <w:p w14:paraId="42C749F1" w14:textId="4D3832F8" w:rsidR="00932C65" w:rsidRPr="00932C65" w:rsidRDefault="0074037B" w:rsidP="00932C65">
      <w:pPr>
        <w:spacing w:line="360" w:lineRule="auto"/>
        <w:ind w:right="-630"/>
        <w:rPr>
          <w:b/>
          <w:bCs/>
        </w:rPr>
      </w:pPr>
      <w:r w:rsidRPr="0074037B">
        <w:rPr>
          <w:b/>
          <w:bCs/>
          <w:noProof/>
        </w:rPr>
        <w:lastRenderedPageBreak/>
        <w:drawing>
          <wp:inline distT="0" distB="0" distL="0" distR="0" wp14:anchorId="000820F9" wp14:editId="16369573">
            <wp:extent cx="5943600" cy="3151505"/>
            <wp:effectExtent l="0" t="0" r="0" b="0"/>
            <wp:docPr id="8485697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569709" name=""/>
                    <pic:cNvPicPr/>
                  </pic:nvPicPr>
                  <pic:blipFill>
                    <a:blip r:embed="rId18"/>
                    <a:stretch>
                      <a:fillRect/>
                    </a:stretch>
                  </pic:blipFill>
                  <pic:spPr>
                    <a:xfrm>
                      <a:off x="0" y="0"/>
                      <a:ext cx="5943600" cy="3151505"/>
                    </a:xfrm>
                    <a:prstGeom prst="rect">
                      <a:avLst/>
                    </a:prstGeom>
                  </pic:spPr>
                </pic:pic>
              </a:graphicData>
            </a:graphic>
          </wp:inline>
        </w:drawing>
      </w:r>
    </w:p>
    <w:p w14:paraId="4D9A16B7" w14:textId="77777777" w:rsidR="00465C37" w:rsidRPr="0074037B" w:rsidRDefault="00465C37" w:rsidP="00465C37">
      <w:pPr>
        <w:pStyle w:val="ListParagraph"/>
        <w:numPr>
          <w:ilvl w:val="1"/>
          <w:numId w:val="1"/>
        </w:numPr>
        <w:spacing w:line="360" w:lineRule="auto"/>
        <w:ind w:right="-630"/>
        <w:rPr>
          <w:b/>
          <w:bCs/>
        </w:rPr>
      </w:pPr>
      <w:r w:rsidRPr="002F7CB8">
        <w:rPr>
          <w:b/>
          <w:bCs/>
          <w:lang w:val="en-GB"/>
        </w:rPr>
        <w:t xml:space="preserve">Alter the previous query to fetch only the first 10 </w:t>
      </w:r>
      <w:proofErr w:type="gramStart"/>
      <w:r w:rsidRPr="002F7CB8">
        <w:rPr>
          <w:b/>
          <w:bCs/>
          <w:lang w:val="en-GB"/>
        </w:rPr>
        <w:t>rows</w:t>
      </w:r>
      <w:proofErr w:type="gramEnd"/>
    </w:p>
    <w:p w14:paraId="4E57DEC4" w14:textId="24332DF2" w:rsidR="0074037B" w:rsidRPr="0074037B" w:rsidRDefault="0074037B" w:rsidP="0074037B">
      <w:pPr>
        <w:spacing w:line="360" w:lineRule="auto"/>
        <w:ind w:right="-630"/>
        <w:rPr>
          <w:b/>
          <w:bCs/>
        </w:rPr>
      </w:pPr>
      <w:r w:rsidRPr="0074037B">
        <w:rPr>
          <w:b/>
          <w:bCs/>
          <w:noProof/>
        </w:rPr>
        <w:drawing>
          <wp:inline distT="0" distB="0" distL="0" distR="0" wp14:anchorId="5A765F60" wp14:editId="616C6E23">
            <wp:extent cx="5943600" cy="3255645"/>
            <wp:effectExtent l="0" t="0" r="0" b="1905"/>
            <wp:docPr id="14397116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711676" name="Picture 1" descr="A screenshot of a computer&#10;&#10;Description automatically generated"/>
                    <pic:cNvPicPr/>
                  </pic:nvPicPr>
                  <pic:blipFill>
                    <a:blip r:embed="rId19"/>
                    <a:stretch>
                      <a:fillRect/>
                    </a:stretch>
                  </pic:blipFill>
                  <pic:spPr>
                    <a:xfrm>
                      <a:off x="0" y="0"/>
                      <a:ext cx="5943600" cy="3255645"/>
                    </a:xfrm>
                    <a:prstGeom prst="rect">
                      <a:avLst/>
                    </a:prstGeom>
                  </pic:spPr>
                </pic:pic>
              </a:graphicData>
            </a:graphic>
          </wp:inline>
        </w:drawing>
      </w:r>
    </w:p>
    <w:p w14:paraId="2B664538" w14:textId="77777777" w:rsidR="00465C37" w:rsidRPr="002F7CB8" w:rsidRDefault="00465C37" w:rsidP="00465C37">
      <w:pPr>
        <w:pStyle w:val="ListParagraph"/>
        <w:numPr>
          <w:ilvl w:val="1"/>
          <w:numId w:val="1"/>
        </w:numPr>
        <w:spacing w:line="360" w:lineRule="auto"/>
        <w:ind w:right="-630"/>
        <w:rPr>
          <w:b/>
          <w:bCs/>
        </w:rPr>
      </w:pPr>
      <w:r w:rsidRPr="002F7CB8">
        <w:rPr>
          <w:b/>
          <w:bCs/>
          <w:lang w:val="en-GB"/>
        </w:rPr>
        <w:t>Write a query to fetch the following:</w:t>
      </w:r>
    </w:p>
    <w:p w14:paraId="0D7A4DEA" w14:textId="442DC36D" w:rsidR="00465C37" w:rsidRPr="002F7CB8" w:rsidRDefault="009B283B" w:rsidP="00465C37">
      <w:pPr>
        <w:pStyle w:val="ListParagraph"/>
        <w:numPr>
          <w:ilvl w:val="2"/>
          <w:numId w:val="1"/>
        </w:numPr>
        <w:spacing w:line="360" w:lineRule="auto"/>
        <w:ind w:right="-630"/>
        <w:rPr>
          <w:b/>
          <w:bCs/>
        </w:rPr>
      </w:pPr>
      <w:r w:rsidRPr="002F7CB8">
        <w:rPr>
          <w:b/>
          <w:bCs/>
          <w:lang w:val="en-GB"/>
        </w:rPr>
        <w:t>T</w:t>
      </w:r>
      <w:r w:rsidR="00465C37" w:rsidRPr="002F7CB8">
        <w:rPr>
          <w:b/>
          <w:bCs/>
          <w:lang w:val="en-GB"/>
        </w:rPr>
        <w:t>he employee ID</w:t>
      </w:r>
      <w:r w:rsidR="003F3ED7" w:rsidRPr="002F7CB8">
        <w:rPr>
          <w:b/>
          <w:bCs/>
          <w:lang w:val="en-GB"/>
        </w:rPr>
        <w:t xml:space="preserve">: </w:t>
      </w:r>
      <w:r w:rsidR="00465C37" w:rsidRPr="002F7CB8">
        <w:rPr>
          <w:b/>
          <w:bCs/>
          <w:lang w:val="en-GB"/>
        </w:rPr>
        <w:t xml:space="preserve">first name and last name </w:t>
      </w:r>
    </w:p>
    <w:p w14:paraId="280BB1F2" w14:textId="1058EB01" w:rsidR="00465C37" w:rsidRPr="002F7CB8" w:rsidRDefault="003F3ED7" w:rsidP="00465C37">
      <w:pPr>
        <w:pStyle w:val="ListParagraph"/>
        <w:numPr>
          <w:ilvl w:val="2"/>
          <w:numId w:val="1"/>
        </w:numPr>
        <w:spacing w:line="360" w:lineRule="auto"/>
        <w:ind w:right="-630"/>
        <w:rPr>
          <w:b/>
          <w:bCs/>
        </w:rPr>
      </w:pPr>
      <w:r w:rsidRPr="002F7CB8">
        <w:rPr>
          <w:b/>
          <w:bCs/>
        </w:rPr>
        <w:lastRenderedPageBreak/>
        <w:t xml:space="preserve">The </w:t>
      </w:r>
      <w:r w:rsidRPr="002F7CB8">
        <w:rPr>
          <w:b/>
          <w:bCs/>
          <w:lang w:val="en-GB"/>
        </w:rPr>
        <w:t>e</w:t>
      </w:r>
      <w:r w:rsidR="00465C37" w:rsidRPr="002F7CB8">
        <w:rPr>
          <w:b/>
          <w:bCs/>
          <w:lang w:val="en-GB"/>
        </w:rPr>
        <w:t xml:space="preserve">mployee number should be between 1002 and </w:t>
      </w:r>
      <w:proofErr w:type="gramStart"/>
      <w:r w:rsidR="00465C37" w:rsidRPr="002F7CB8">
        <w:rPr>
          <w:b/>
          <w:bCs/>
          <w:lang w:val="en-GB"/>
        </w:rPr>
        <w:t>1100</w:t>
      </w:r>
      <w:proofErr w:type="gramEnd"/>
    </w:p>
    <w:p w14:paraId="63B663A2" w14:textId="77777777" w:rsidR="00465C37" w:rsidRPr="002F7CB8" w:rsidRDefault="00465C37" w:rsidP="00465C37">
      <w:pPr>
        <w:pStyle w:val="ListParagraph"/>
        <w:numPr>
          <w:ilvl w:val="2"/>
          <w:numId w:val="1"/>
        </w:numPr>
        <w:spacing w:line="360" w:lineRule="auto"/>
        <w:ind w:right="-630"/>
        <w:rPr>
          <w:b/>
          <w:bCs/>
        </w:rPr>
      </w:pPr>
      <w:r w:rsidRPr="002F7CB8">
        <w:rPr>
          <w:b/>
          <w:bCs/>
          <w:lang w:val="en-GB"/>
        </w:rPr>
        <w:t>Order by last name in descending order</w:t>
      </w:r>
    </w:p>
    <w:p w14:paraId="67192C12" w14:textId="77777777" w:rsidR="00465C37" w:rsidRPr="0074037B" w:rsidRDefault="00465C37" w:rsidP="00465C37">
      <w:pPr>
        <w:pStyle w:val="ListParagraph"/>
        <w:numPr>
          <w:ilvl w:val="2"/>
          <w:numId w:val="1"/>
        </w:numPr>
        <w:spacing w:line="360" w:lineRule="auto"/>
        <w:ind w:right="-630"/>
        <w:rPr>
          <w:b/>
          <w:bCs/>
        </w:rPr>
      </w:pPr>
      <w:r w:rsidRPr="002F7CB8">
        <w:rPr>
          <w:b/>
          <w:bCs/>
          <w:lang w:val="en-GB"/>
        </w:rPr>
        <w:t xml:space="preserve">Fetch only first five </w:t>
      </w:r>
      <w:proofErr w:type="gramStart"/>
      <w:r w:rsidRPr="002F7CB8">
        <w:rPr>
          <w:b/>
          <w:bCs/>
          <w:lang w:val="en-GB"/>
        </w:rPr>
        <w:t>rows</w:t>
      </w:r>
      <w:proofErr w:type="gramEnd"/>
    </w:p>
    <w:p w14:paraId="3EDC40E7" w14:textId="2C470EC3" w:rsidR="0074037B" w:rsidRPr="0074037B" w:rsidRDefault="0074037B" w:rsidP="0074037B">
      <w:pPr>
        <w:spacing w:line="360" w:lineRule="auto"/>
        <w:ind w:right="-630"/>
        <w:rPr>
          <w:b/>
          <w:bCs/>
        </w:rPr>
      </w:pPr>
      <w:r w:rsidRPr="0074037B">
        <w:rPr>
          <w:b/>
          <w:bCs/>
          <w:noProof/>
        </w:rPr>
        <w:drawing>
          <wp:inline distT="0" distB="0" distL="0" distR="0" wp14:anchorId="3D0E23CF" wp14:editId="392AD7D8">
            <wp:extent cx="5943600" cy="3053080"/>
            <wp:effectExtent l="0" t="0" r="0" b="0"/>
            <wp:docPr id="1054753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75350" name=""/>
                    <pic:cNvPicPr/>
                  </pic:nvPicPr>
                  <pic:blipFill>
                    <a:blip r:embed="rId20"/>
                    <a:stretch>
                      <a:fillRect/>
                    </a:stretch>
                  </pic:blipFill>
                  <pic:spPr>
                    <a:xfrm>
                      <a:off x="0" y="0"/>
                      <a:ext cx="5943600" cy="3053080"/>
                    </a:xfrm>
                    <a:prstGeom prst="rect">
                      <a:avLst/>
                    </a:prstGeom>
                  </pic:spPr>
                </pic:pic>
              </a:graphicData>
            </a:graphic>
          </wp:inline>
        </w:drawing>
      </w:r>
    </w:p>
    <w:p w14:paraId="1BE5561C" w14:textId="05E0311F" w:rsidR="00465C37" w:rsidRPr="0074037B" w:rsidRDefault="00465C37" w:rsidP="00066976">
      <w:pPr>
        <w:pStyle w:val="ListParagraph"/>
        <w:numPr>
          <w:ilvl w:val="1"/>
          <w:numId w:val="1"/>
        </w:numPr>
        <w:spacing w:line="360" w:lineRule="auto"/>
        <w:ind w:right="-630"/>
        <w:rPr>
          <w:b/>
          <w:bCs/>
        </w:rPr>
      </w:pPr>
      <w:r w:rsidRPr="002F7CB8">
        <w:rPr>
          <w:b/>
          <w:bCs/>
          <w:lang w:val="en-GB"/>
        </w:rPr>
        <w:t>Write a query to fetch the</w:t>
      </w:r>
      <w:r w:rsidR="00D12915" w:rsidRPr="002F7CB8">
        <w:rPr>
          <w:b/>
          <w:bCs/>
          <w:lang w:val="en-GB"/>
        </w:rPr>
        <w:t xml:space="preserve"> number of</w:t>
      </w:r>
      <w:r w:rsidRPr="002F7CB8">
        <w:rPr>
          <w:b/>
          <w:bCs/>
          <w:lang w:val="en-GB"/>
        </w:rPr>
        <w:t xml:space="preserve"> employees per job title, ordered by number of employees in descending </w:t>
      </w:r>
      <w:proofErr w:type="gramStart"/>
      <w:r w:rsidRPr="002F7CB8">
        <w:rPr>
          <w:b/>
          <w:bCs/>
          <w:lang w:val="en-GB"/>
        </w:rPr>
        <w:t>order</w:t>
      </w:r>
      <w:proofErr w:type="gramEnd"/>
    </w:p>
    <w:p w14:paraId="1BACE0F6" w14:textId="739278AB" w:rsidR="0074037B" w:rsidRPr="0074037B" w:rsidRDefault="0074037B" w:rsidP="0074037B">
      <w:pPr>
        <w:spacing w:line="360" w:lineRule="auto"/>
        <w:ind w:right="-630"/>
        <w:rPr>
          <w:b/>
          <w:bCs/>
        </w:rPr>
      </w:pPr>
      <w:r w:rsidRPr="0074037B">
        <w:rPr>
          <w:b/>
          <w:bCs/>
          <w:noProof/>
        </w:rPr>
        <w:lastRenderedPageBreak/>
        <w:drawing>
          <wp:inline distT="0" distB="0" distL="0" distR="0" wp14:anchorId="552C1B2D" wp14:editId="64290D66">
            <wp:extent cx="5943600" cy="3387090"/>
            <wp:effectExtent l="0" t="0" r="0" b="3810"/>
            <wp:docPr id="11057938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793885" name=""/>
                    <pic:cNvPicPr/>
                  </pic:nvPicPr>
                  <pic:blipFill>
                    <a:blip r:embed="rId21"/>
                    <a:stretch>
                      <a:fillRect/>
                    </a:stretch>
                  </pic:blipFill>
                  <pic:spPr>
                    <a:xfrm>
                      <a:off x="0" y="0"/>
                      <a:ext cx="5943600" cy="3387090"/>
                    </a:xfrm>
                    <a:prstGeom prst="rect">
                      <a:avLst/>
                    </a:prstGeom>
                  </pic:spPr>
                </pic:pic>
              </a:graphicData>
            </a:graphic>
          </wp:inline>
        </w:drawing>
      </w:r>
    </w:p>
    <w:p w14:paraId="48253136" w14:textId="77777777" w:rsidR="00465C37" w:rsidRPr="0074037B" w:rsidRDefault="00465C37" w:rsidP="00465C37">
      <w:pPr>
        <w:pStyle w:val="ListParagraph"/>
        <w:numPr>
          <w:ilvl w:val="1"/>
          <w:numId w:val="1"/>
        </w:numPr>
        <w:spacing w:line="360" w:lineRule="auto"/>
        <w:ind w:right="-630"/>
        <w:rPr>
          <w:b/>
          <w:bCs/>
        </w:rPr>
      </w:pPr>
      <w:r w:rsidRPr="002F7CB8">
        <w:rPr>
          <w:b/>
          <w:bCs/>
          <w:lang w:val="en-GB"/>
        </w:rPr>
        <w:t xml:space="preserve">Export the query output to a text </w:t>
      </w:r>
      <w:proofErr w:type="gramStart"/>
      <w:r w:rsidRPr="002F7CB8">
        <w:rPr>
          <w:b/>
          <w:bCs/>
          <w:lang w:val="en-GB"/>
        </w:rPr>
        <w:t>file</w:t>
      </w:r>
      <w:proofErr w:type="gramEnd"/>
    </w:p>
    <w:p w14:paraId="4A91EBF8" w14:textId="19A0D352" w:rsidR="0074037B" w:rsidRPr="0074037B" w:rsidRDefault="00B25F17" w:rsidP="0074037B">
      <w:pPr>
        <w:spacing w:line="360" w:lineRule="auto"/>
        <w:ind w:right="-630"/>
        <w:rPr>
          <w:b/>
          <w:bCs/>
        </w:rPr>
      </w:pPr>
      <w:r w:rsidRPr="00B25F17">
        <w:rPr>
          <w:b/>
          <w:bCs/>
          <w:noProof/>
        </w:rPr>
        <w:drawing>
          <wp:inline distT="0" distB="0" distL="0" distR="0" wp14:anchorId="4E8F1C7C" wp14:editId="30A09850">
            <wp:extent cx="4043438" cy="3350525"/>
            <wp:effectExtent l="0" t="0" r="0" b="2540"/>
            <wp:docPr id="5849658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965844" name="Picture 1" descr="A screenshot of a computer&#10;&#10;Description automatically generated"/>
                    <pic:cNvPicPr/>
                  </pic:nvPicPr>
                  <pic:blipFill>
                    <a:blip r:embed="rId22"/>
                    <a:stretch>
                      <a:fillRect/>
                    </a:stretch>
                  </pic:blipFill>
                  <pic:spPr>
                    <a:xfrm>
                      <a:off x="0" y="0"/>
                      <a:ext cx="4049583" cy="3355617"/>
                    </a:xfrm>
                    <a:prstGeom prst="rect">
                      <a:avLst/>
                    </a:prstGeom>
                  </pic:spPr>
                </pic:pic>
              </a:graphicData>
            </a:graphic>
          </wp:inline>
        </w:drawing>
      </w:r>
    </w:p>
    <w:p w14:paraId="55DDB191" w14:textId="4CF4C0BE" w:rsidR="00465C37" w:rsidRPr="002F7CB8" w:rsidRDefault="00465C37" w:rsidP="00465C37">
      <w:pPr>
        <w:pStyle w:val="ListParagraph"/>
        <w:numPr>
          <w:ilvl w:val="0"/>
          <w:numId w:val="1"/>
        </w:numPr>
        <w:spacing w:line="360" w:lineRule="auto"/>
        <w:ind w:right="-630"/>
        <w:rPr>
          <w:b/>
          <w:bCs/>
        </w:rPr>
      </w:pPr>
      <w:r w:rsidRPr="002F7CB8">
        <w:rPr>
          <w:b/>
          <w:bCs/>
          <w:lang w:val="en-GB"/>
        </w:rPr>
        <w:lastRenderedPageBreak/>
        <w:t>Check which HDFS folder the “employees” table point</w:t>
      </w:r>
      <w:r w:rsidR="00FB02EE" w:rsidRPr="002F7CB8">
        <w:rPr>
          <w:b/>
          <w:bCs/>
          <w:lang w:val="en-GB"/>
        </w:rPr>
        <w:t xml:space="preserve">s </w:t>
      </w:r>
      <w:r w:rsidR="00BC0516" w:rsidRPr="002F7CB8">
        <w:rPr>
          <w:b/>
          <w:bCs/>
          <w:lang w:val="en-GB"/>
        </w:rPr>
        <w:t>at</w:t>
      </w:r>
    </w:p>
    <w:p w14:paraId="7F59DAEF" w14:textId="14A2E88F" w:rsidR="002D7966" w:rsidRDefault="00465C37" w:rsidP="002D7966">
      <w:pPr>
        <w:pStyle w:val="ListParagraph"/>
        <w:spacing w:line="360" w:lineRule="auto"/>
        <w:ind w:left="1080" w:right="-630"/>
        <w:rPr>
          <w:b/>
          <w:bCs/>
          <w:lang w:val="en-GB"/>
        </w:rPr>
      </w:pPr>
      <w:r w:rsidRPr="002F7CB8">
        <w:rPr>
          <w:b/>
          <w:bCs/>
          <w:lang w:val="en-GB"/>
        </w:rPr>
        <w:t>Hint: Use the practice guide to see how you can view such details for Hive tables.</w:t>
      </w:r>
    </w:p>
    <w:p w14:paraId="1776F956" w14:textId="2A7581FB" w:rsidR="002D7966" w:rsidRDefault="00DA3B86" w:rsidP="002D7966">
      <w:pPr>
        <w:spacing w:line="360" w:lineRule="auto"/>
        <w:ind w:right="-630"/>
        <w:rPr>
          <w:lang w:val="en-GB"/>
        </w:rPr>
      </w:pPr>
      <w:r w:rsidRPr="00DA3B86">
        <w:rPr>
          <w:lang w:val="en-GB"/>
        </w:rPr>
        <w:t>I</w:t>
      </w:r>
      <w:r>
        <w:rPr>
          <w:lang w:val="en-GB"/>
        </w:rPr>
        <w:t xml:space="preserve"> used “</w:t>
      </w:r>
      <w:r w:rsidR="00292F9A" w:rsidRPr="00292F9A">
        <w:rPr>
          <w:lang w:val="en-GB"/>
        </w:rPr>
        <w:t>DESCRIBE FORMATTED employees</w:t>
      </w:r>
      <w:r w:rsidRPr="00DA3B86">
        <w:rPr>
          <w:lang w:val="en-GB"/>
        </w:rPr>
        <w:t>;</w:t>
      </w:r>
      <w:r>
        <w:rPr>
          <w:lang w:val="en-GB"/>
        </w:rPr>
        <w:t>”</w:t>
      </w:r>
    </w:p>
    <w:p w14:paraId="0432C6A8" w14:textId="19163E6B" w:rsidR="00DA3B86" w:rsidRDefault="00DA3B86" w:rsidP="002D7966">
      <w:pPr>
        <w:spacing w:line="360" w:lineRule="auto"/>
        <w:ind w:right="-630"/>
        <w:rPr>
          <w:lang w:val="en-GB"/>
        </w:rPr>
      </w:pPr>
      <w:r>
        <w:rPr>
          <w:lang w:val="en-GB"/>
        </w:rPr>
        <w:t>I got “</w:t>
      </w:r>
      <w:r>
        <w:rPr>
          <w:rFonts w:ascii="Roboto" w:hAnsi="Roboto"/>
          <w:color w:val="424242"/>
          <w:shd w:val="clear" w:color="auto" w:fill="F4F5F6"/>
        </w:rPr>
        <w:t>'hdfs://namenode:8020/user/hive/warehouse/classicmodels.db/employees'</w:t>
      </w:r>
      <w:r>
        <w:rPr>
          <w:lang w:val="en-GB"/>
        </w:rPr>
        <w:t>”</w:t>
      </w:r>
    </w:p>
    <w:p w14:paraId="06E613F9" w14:textId="06F36B0A" w:rsidR="00DA3B86" w:rsidRPr="00DA3B86" w:rsidRDefault="005A1F98" w:rsidP="002D7966">
      <w:pPr>
        <w:spacing w:line="360" w:lineRule="auto"/>
        <w:ind w:right="-630"/>
        <w:rPr>
          <w:lang w:val="en-GB"/>
        </w:rPr>
      </w:pPr>
      <w:r w:rsidRPr="005A1F98">
        <w:rPr>
          <w:noProof/>
          <w:lang w:val="en-GB"/>
        </w:rPr>
        <w:drawing>
          <wp:inline distT="0" distB="0" distL="0" distR="0" wp14:anchorId="435E1388" wp14:editId="68DA57A4">
            <wp:extent cx="5943600" cy="1471295"/>
            <wp:effectExtent l="0" t="0" r="0" b="0"/>
            <wp:docPr id="12452083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208354" name=""/>
                    <pic:cNvPicPr/>
                  </pic:nvPicPr>
                  <pic:blipFill>
                    <a:blip r:embed="rId23"/>
                    <a:stretch>
                      <a:fillRect/>
                    </a:stretch>
                  </pic:blipFill>
                  <pic:spPr>
                    <a:xfrm>
                      <a:off x="0" y="0"/>
                      <a:ext cx="5943600" cy="1471295"/>
                    </a:xfrm>
                    <a:prstGeom prst="rect">
                      <a:avLst/>
                    </a:prstGeom>
                  </pic:spPr>
                </pic:pic>
              </a:graphicData>
            </a:graphic>
          </wp:inline>
        </w:drawing>
      </w:r>
    </w:p>
    <w:p w14:paraId="4187528B" w14:textId="77777777" w:rsidR="00465C37" w:rsidRPr="002F7CB8" w:rsidRDefault="00465C37" w:rsidP="00465C37">
      <w:pPr>
        <w:pStyle w:val="ListParagraph"/>
        <w:numPr>
          <w:ilvl w:val="0"/>
          <w:numId w:val="1"/>
        </w:numPr>
        <w:spacing w:line="360" w:lineRule="auto"/>
        <w:ind w:right="-630"/>
        <w:rPr>
          <w:b/>
          <w:bCs/>
        </w:rPr>
      </w:pPr>
      <w:r w:rsidRPr="002F7CB8">
        <w:rPr>
          <w:b/>
          <w:bCs/>
          <w:lang w:val="en-GB"/>
        </w:rPr>
        <w:t>HDFS Browse</w:t>
      </w:r>
    </w:p>
    <w:p w14:paraId="7F767902" w14:textId="77777777" w:rsidR="00465C37" w:rsidRPr="00B4762D" w:rsidRDefault="00465C37" w:rsidP="00465C37">
      <w:pPr>
        <w:pStyle w:val="ListParagraph"/>
        <w:numPr>
          <w:ilvl w:val="1"/>
          <w:numId w:val="1"/>
        </w:numPr>
        <w:spacing w:line="360" w:lineRule="auto"/>
        <w:ind w:right="-630"/>
        <w:rPr>
          <w:b/>
          <w:bCs/>
        </w:rPr>
      </w:pPr>
      <w:r w:rsidRPr="002F7CB8">
        <w:rPr>
          <w:b/>
          <w:bCs/>
          <w:lang w:val="en-GB"/>
        </w:rPr>
        <w:t xml:space="preserve">Use the HDFS browser in Hue to browse over to the HDFS folder and examine its </w:t>
      </w:r>
      <w:proofErr w:type="gramStart"/>
      <w:r w:rsidRPr="002F7CB8">
        <w:rPr>
          <w:b/>
          <w:bCs/>
          <w:lang w:val="en-GB"/>
        </w:rPr>
        <w:t>contents</w:t>
      </w:r>
      <w:proofErr w:type="gramEnd"/>
    </w:p>
    <w:p w14:paraId="5F2B5568" w14:textId="5CBC751B" w:rsidR="00B4762D" w:rsidRPr="00B4762D" w:rsidRDefault="00D41727" w:rsidP="00B4762D">
      <w:pPr>
        <w:spacing w:line="360" w:lineRule="auto"/>
        <w:ind w:right="-630"/>
        <w:rPr>
          <w:b/>
          <w:bCs/>
        </w:rPr>
      </w:pPr>
      <w:r w:rsidRPr="00D41727">
        <w:rPr>
          <w:b/>
          <w:bCs/>
          <w:noProof/>
        </w:rPr>
        <w:drawing>
          <wp:inline distT="0" distB="0" distL="0" distR="0" wp14:anchorId="44E56B12" wp14:editId="6ABB88FD">
            <wp:extent cx="5943600" cy="1844675"/>
            <wp:effectExtent l="0" t="0" r="0" b="3175"/>
            <wp:docPr id="1363661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661160" name=""/>
                    <pic:cNvPicPr/>
                  </pic:nvPicPr>
                  <pic:blipFill>
                    <a:blip r:embed="rId24"/>
                    <a:stretch>
                      <a:fillRect/>
                    </a:stretch>
                  </pic:blipFill>
                  <pic:spPr>
                    <a:xfrm>
                      <a:off x="0" y="0"/>
                      <a:ext cx="5943600" cy="1844675"/>
                    </a:xfrm>
                    <a:prstGeom prst="rect">
                      <a:avLst/>
                    </a:prstGeom>
                  </pic:spPr>
                </pic:pic>
              </a:graphicData>
            </a:graphic>
          </wp:inline>
        </w:drawing>
      </w:r>
    </w:p>
    <w:p w14:paraId="7F0D2BBF" w14:textId="5BB3DA48" w:rsidR="00465C37" w:rsidRPr="002F7CB8" w:rsidRDefault="00465C37" w:rsidP="00465C37">
      <w:pPr>
        <w:pStyle w:val="ListParagraph"/>
        <w:numPr>
          <w:ilvl w:val="1"/>
          <w:numId w:val="1"/>
        </w:numPr>
        <w:spacing w:line="360" w:lineRule="auto"/>
        <w:ind w:right="-630"/>
        <w:rPr>
          <w:b/>
          <w:bCs/>
        </w:rPr>
      </w:pPr>
      <w:r w:rsidRPr="002F7CB8">
        <w:rPr>
          <w:b/>
          <w:bCs/>
          <w:lang w:val="en-GB"/>
        </w:rPr>
        <w:t xml:space="preserve">Click </w:t>
      </w:r>
      <w:r w:rsidR="00443603" w:rsidRPr="002F7CB8">
        <w:rPr>
          <w:b/>
          <w:bCs/>
          <w:lang w:val="en-GB"/>
        </w:rPr>
        <w:t xml:space="preserve">on </w:t>
      </w:r>
      <w:r w:rsidRPr="002F7CB8">
        <w:rPr>
          <w:b/>
          <w:bCs/>
          <w:lang w:val="en-GB"/>
        </w:rPr>
        <w:t>one of the file</w:t>
      </w:r>
      <w:r w:rsidR="00443603" w:rsidRPr="002F7CB8">
        <w:rPr>
          <w:b/>
          <w:bCs/>
          <w:lang w:val="en-GB"/>
        </w:rPr>
        <w:t>s</w:t>
      </w:r>
      <w:r w:rsidRPr="002F7CB8">
        <w:rPr>
          <w:b/>
          <w:bCs/>
          <w:lang w:val="en-GB"/>
        </w:rPr>
        <w:t xml:space="preserve"> to examine the file contents</w:t>
      </w:r>
      <w:r w:rsidR="007D2727" w:rsidRPr="002F7CB8">
        <w:rPr>
          <w:b/>
          <w:bCs/>
          <w:lang w:val="en-GB"/>
        </w:rPr>
        <w:t>. Check the following:</w:t>
      </w:r>
    </w:p>
    <w:p w14:paraId="483BFC96" w14:textId="54633745" w:rsidR="006126F9" w:rsidRPr="00B4762D" w:rsidRDefault="00134E7A" w:rsidP="005457A9">
      <w:pPr>
        <w:pStyle w:val="ListParagraph"/>
        <w:numPr>
          <w:ilvl w:val="2"/>
          <w:numId w:val="1"/>
        </w:numPr>
        <w:spacing w:line="360" w:lineRule="auto"/>
        <w:ind w:right="-630"/>
        <w:rPr>
          <w:b/>
          <w:bCs/>
        </w:rPr>
      </w:pPr>
      <w:r w:rsidRPr="002F7CB8">
        <w:rPr>
          <w:b/>
          <w:bCs/>
          <w:lang w:val="en-GB"/>
        </w:rPr>
        <w:t>If</w:t>
      </w:r>
      <w:r w:rsidR="00465C37" w:rsidRPr="002F7CB8">
        <w:rPr>
          <w:b/>
          <w:bCs/>
          <w:lang w:val="en-GB"/>
        </w:rPr>
        <w:t xml:space="preserve"> the file </w:t>
      </w:r>
      <w:r w:rsidRPr="002F7CB8">
        <w:rPr>
          <w:b/>
          <w:bCs/>
          <w:lang w:val="en-GB"/>
        </w:rPr>
        <w:t xml:space="preserve">is </w:t>
      </w:r>
      <w:r w:rsidR="00465C37" w:rsidRPr="002F7CB8">
        <w:rPr>
          <w:b/>
          <w:bCs/>
          <w:lang w:val="en-GB"/>
        </w:rPr>
        <w:t>human-readable</w:t>
      </w:r>
    </w:p>
    <w:p w14:paraId="67480F18" w14:textId="13AE956A" w:rsidR="00B4762D" w:rsidRDefault="00B4762D" w:rsidP="00B4762D">
      <w:pPr>
        <w:spacing w:line="360" w:lineRule="auto"/>
        <w:ind w:right="-630"/>
      </w:pPr>
      <w:r w:rsidRPr="00B4762D">
        <w:t>Yes</w:t>
      </w:r>
      <w:r w:rsidR="00D41727">
        <w:t>, as you can see below the picture shows textual data.</w:t>
      </w:r>
    </w:p>
    <w:p w14:paraId="0661C2F3" w14:textId="7B7B5A4D" w:rsidR="00B4762D" w:rsidRPr="00B4762D" w:rsidRDefault="00B375B5" w:rsidP="00B4762D">
      <w:pPr>
        <w:spacing w:line="360" w:lineRule="auto"/>
        <w:ind w:right="-630"/>
      </w:pPr>
      <w:r w:rsidRPr="00B375B5">
        <w:rPr>
          <w:noProof/>
        </w:rPr>
        <w:lastRenderedPageBreak/>
        <w:drawing>
          <wp:inline distT="0" distB="0" distL="0" distR="0" wp14:anchorId="464424B9" wp14:editId="61346C34">
            <wp:extent cx="4734685" cy="2526177"/>
            <wp:effectExtent l="0" t="0" r="8890" b="7620"/>
            <wp:docPr id="14530386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038640" name=""/>
                    <pic:cNvPicPr/>
                  </pic:nvPicPr>
                  <pic:blipFill>
                    <a:blip r:embed="rId25"/>
                    <a:stretch>
                      <a:fillRect/>
                    </a:stretch>
                  </pic:blipFill>
                  <pic:spPr>
                    <a:xfrm>
                      <a:off x="0" y="0"/>
                      <a:ext cx="4737748" cy="2527811"/>
                    </a:xfrm>
                    <a:prstGeom prst="rect">
                      <a:avLst/>
                    </a:prstGeom>
                  </pic:spPr>
                </pic:pic>
              </a:graphicData>
            </a:graphic>
          </wp:inline>
        </w:drawing>
      </w:r>
    </w:p>
    <w:p w14:paraId="3174E6D4" w14:textId="732040C4" w:rsidR="00B4762D" w:rsidRPr="00B4762D" w:rsidRDefault="00465C37" w:rsidP="00B4762D">
      <w:pPr>
        <w:pStyle w:val="ListParagraph"/>
        <w:numPr>
          <w:ilvl w:val="2"/>
          <w:numId w:val="1"/>
        </w:numPr>
        <w:spacing w:line="360" w:lineRule="auto"/>
        <w:ind w:right="-630"/>
        <w:rPr>
          <w:b/>
          <w:bCs/>
        </w:rPr>
      </w:pPr>
      <w:r w:rsidRPr="002F7CB8">
        <w:rPr>
          <w:b/>
          <w:bCs/>
          <w:lang w:val="en-GB"/>
        </w:rPr>
        <w:t xml:space="preserve">Which Hive table property is responsible for </w:t>
      </w:r>
      <w:proofErr w:type="gramStart"/>
      <w:r w:rsidRPr="002F7CB8">
        <w:rPr>
          <w:b/>
          <w:bCs/>
          <w:lang w:val="en-GB"/>
        </w:rPr>
        <w:t>this</w:t>
      </w:r>
      <w:proofErr w:type="gramEnd"/>
    </w:p>
    <w:p w14:paraId="6569A1D9" w14:textId="78243B85" w:rsidR="00B4762D" w:rsidRPr="00B4762D" w:rsidRDefault="00B4762D" w:rsidP="00B4762D">
      <w:pPr>
        <w:spacing w:line="360" w:lineRule="auto"/>
        <w:ind w:right="-630"/>
      </w:pPr>
      <w:r w:rsidRPr="000E647F">
        <w:t>I think answer is</w:t>
      </w:r>
      <w:r w:rsidR="000E647F" w:rsidRPr="000E647F">
        <w:t xml:space="preserve"> </w:t>
      </w:r>
      <w:proofErr w:type="spellStart"/>
      <w:proofErr w:type="gramStart"/>
      <w:r w:rsidR="000E647F" w:rsidRPr="000E647F">
        <w:t>TextFormat</w:t>
      </w:r>
      <w:proofErr w:type="spellEnd"/>
      <w:proofErr w:type="gramEnd"/>
    </w:p>
    <w:p w14:paraId="3DE08E47" w14:textId="24C77625" w:rsidR="002640F0" w:rsidRDefault="00465C37" w:rsidP="002640F0">
      <w:pPr>
        <w:pStyle w:val="ListParagraph"/>
        <w:spacing w:line="360" w:lineRule="auto"/>
        <w:ind w:left="1800" w:right="-630"/>
        <w:rPr>
          <w:b/>
          <w:bCs/>
          <w:lang w:val="en-GB"/>
        </w:rPr>
      </w:pPr>
      <w:r w:rsidRPr="002F7CB8">
        <w:rPr>
          <w:b/>
          <w:bCs/>
          <w:lang w:val="en-GB"/>
        </w:rPr>
        <w:t>Note: Use the CLI to browse HDFS and view file contents in case Hue HDFS browser is not working in your environment (If ports 50070 and 50075 were not mapped, this will be causing an error message)</w:t>
      </w:r>
    </w:p>
    <w:p w14:paraId="1DDD6C9B" w14:textId="77777777" w:rsidR="002640F0" w:rsidRDefault="002640F0" w:rsidP="002640F0">
      <w:pPr>
        <w:spacing w:line="360" w:lineRule="auto"/>
        <w:ind w:right="-630"/>
        <w:rPr>
          <w:lang w:val="en-GB"/>
        </w:rPr>
      </w:pPr>
      <w:r w:rsidRPr="002640F0">
        <w:rPr>
          <w:lang w:val="en-GB"/>
        </w:rPr>
        <w:t>Also, I can use localhost:50070 to view folders.</w:t>
      </w:r>
    </w:p>
    <w:p w14:paraId="56B20785" w14:textId="302F33A7" w:rsidR="002640F0" w:rsidRPr="002640F0" w:rsidRDefault="002640F0" w:rsidP="002640F0">
      <w:pPr>
        <w:spacing w:line="360" w:lineRule="auto"/>
        <w:ind w:right="-630"/>
        <w:rPr>
          <w:b/>
          <w:bCs/>
          <w:lang w:val="en-GB"/>
        </w:rPr>
      </w:pPr>
      <w:r w:rsidRPr="002640F0">
        <w:rPr>
          <w:b/>
          <w:bCs/>
          <w:noProof/>
          <w:lang w:val="en-GB"/>
        </w:rPr>
        <w:drawing>
          <wp:inline distT="0" distB="0" distL="0" distR="0" wp14:anchorId="7CC8501E" wp14:editId="45D40C32">
            <wp:extent cx="5413472" cy="2404831"/>
            <wp:effectExtent l="0" t="0" r="0" b="0"/>
            <wp:docPr id="6851344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134435" name="Picture 1" descr="A screenshot of a computer&#10;&#10;Description automatically generated"/>
                    <pic:cNvPicPr/>
                  </pic:nvPicPr>
                  <pic:blipFill>
                    <a:blip r:embed="rId26"/>
                    <a:stretch>
                      <a:fillRect/>
                    </a:stretch>
                  </pic:blipFill>
                  <pic:spPr>
                    <a:xfrm>
                      <a:off x="0" y="0"/>
                      <a:ext cx="5420905" cy="2408133"/>
                    </a:xfrm>
                    <a:prstGeom prst="rect">
                      <a:avLst/>
                    </a:prstGeom>
                  </pic:spPr>
                </pic:pic>
              </a:graphicData>
            </a:graphic>
          </wp:inline>
        </w:drawing>
      </w:r>
    </w:p>
    <w:p w14:paraId="7FA16D28" w14:textId="6EE59CAD" w:rsidR="002640F0" w:rsidRDefault="002640F0">
      <w:pPr>
        <w:rPr>
          <w:b/>
          <w:bCs/>
          <w:lang w:val="en-GB"/>
        </w:rPr>
      </w:pPr>
      <w:r>
        <w:rPr>
          <w:b/>
          <w:bCs/>
          <w:lang w:val="en-GB"/>
        </w:rPr>
        <w:br w:type="page"/>
      </w:r>
    </w:p>
    <w:p w14:paraId="79B89081" w14:textId="77777777" w:rsidR="002640F0" w:rsidRPr="002F7CB8" w:rsidRDefault="002640F0" w:rsidP="006126F9">
      <w:pPr>
        <w:pStyle w:val="ListParagraph"/>
        <w:spacing w:line="360" w:lineRule="auto"/>
        <w:ind w:left="1800" w:right="-630"/>
        <w:rPr>
          <w:b/>
          <w:bCs/>
        </w:rPr>
      </w:pPr>
    </w:p>
    <w:p w14:paraId="4A80919B" w14:textId="46F0C34F" w:rsidR="00465C37" w:rsidRPr="002F7CB8" w:rsidRDefault="00465C37" w:rsidP="005457A9">
      <w:pPr>
        <w:pStyle w:val="Style1"/>
        <w:rPr>
          <w:b/>
          <w:bCs/>
        </w:rPr>
      </w:pPr>
      <w:bookmarkStart w:id="1" w:name="_Toc50474129"/>
      <w:bookmarkStart w:id="2" w:name="_Toc50474130"/>
      <w:bookmarkStart w:id="3" w:name="_Toc50474131"/>
      <w:bookmarkStart w:id="4" w:name="_Toc50474132"/>
      <w:bookmarkStart w:id="5" w:name="_Toc50474133"/>
      <w:bookmarkStart w:id="6" w:name="_Toc50474134"/>
      <w:bookmarkStart w:id="7" w:name="_Toc50474135"/>
      <w:bookmarkStart w:id="8" w:name="_Toc50474136"/>
      <w:bookmarkStart w:id="9" w:name="_Toc50474137"/>
      <w:bookmarkStart w:id="10" w:name="_Toc50474138"/>
      <w:bookmarkStart w:id="11" w:name="_Toc50474139"/>
      <w:bookmarkStart w:id="12" w:name="_Toc50474140"/>
      <w:bookmarkStart w:id="13" w:name="_Toc50474141"/>
      <w:bookmarkStart w:id="14" w:name="_Toc50474142"/>
      <w:bookmarkStart w:id="15" w:name="_Toc50474143"/>
      <w:bookmarkStart w:id="16" w:name="_Toc50474144"/>
      <w:bookmarkStart w:id="17" w:name="_Toc50474145"/>
      <w:bookmarkStart w:id="18" w:name="_Toc50474146"/>
      <w:bookmarkStart w:id="19" w:name="_Toc50474147"/>
      <w:bookmarkStart w:id="20" w:name="_Toc50474148"/>
      <w:bookmarkStart w:id="21" w:name="_Toc50474149"/>
      <w:bookmarkStart w:id="22" w:name="_Toc50474150"/>
      <w:bookmarkStart w:id="23" w:name="_Toc50474151"/>
      <w:bookmarkStart w:id="24" w:name="_Toc50474152"/>
      <w:bookmarkStart w:id="25" w:name="_Toc50474153"/>
      <w:bookmarkStart w:id="26" w:name="_Toc50474154"/>
      <w:bookmarkStart w:id="27" w:name="_Toc50474155"/>
      <w:bookmarkStart w:id="28" w:name="_Toc50474156"/>
      <w:bookmarkStart w:id="29" w:name="_Toc50474157"/>
      <w:bookmarkStart w:id="30" w:name="_Toc50474158"/>
      <w:bookmarkStart w:id="31" w:name="_Toc50474159"/>
      <w:bookmarkStart w:id="32" w:name="_Toc50474160"/>
      <w:bookmarkStart w:id="33" w:name="_Toc50474161"/>
      <w:bookmarkStart w:id="34" w:name="_Toc50474162"/>
      <w:bookmarkStart w:id="35" w:name="_Toc50474163"/>
      <w:bookmarkStart w:id="36" w:name="_Toc50474164"/>
      <w:bookmarkStart w:id="37" w:name="_Toc50474165"/>
      <w:bookmarkStart w:id="38" w:name="_Toc50474166"/>
      <w:bookmarkStart w:id="39" w:name="_Toc50474167"/>
      <w:bookmarkStart w:id="40" w:name="_Toc50474168"/>
      <w:bookmarkStart w:id="41" w:name="_Toc50474169"/>
      <w:bookmarkStart w:id="42" w:name="_Toc50474170"/>
      <w:bookmarkStart w:id="43" w:name="_Toc50474171"/>
      <w:bookmarkStart w:id="44" w:name="_Toc50474172"/>
      <w:bookmarkStart w:id="45" w:name="_Toc50474173"/>
      <w:bookmarkStart w:id="46" w:name="_Toc50474174"/>
      <w:bookmarkStart w:id="47" w:name="_Toc50474175"/>
      <w:bookmarkStart w:id="48" w:name="_Toc50474176"/>
      <w:bookmarkStart w:id="49" w:name="_Toc50474177"/>
      <w:bookmarkStart w:id="50" w:name="_Toc50474178"/>
      <w:bookmarkStart w:id="51" w:name="_Toc50474179"/>
      <w:bookmarkStart w:id="52" w:name="_Toc50474180"/>
      <w:bookmarkStart w:id="53" w:name="_Toc50474181"/>
      <w:bookmarkStart w:id="54" w:name="_Toc50474182"/>
      <w:bookmarkStart w:id="55" w:name="_Toc50474183"/>
      <w:bookmarkStart w:id="56" w:name="_Toc50474184"/>
      <w:bookmarkStart w:id="57" w:name="_Toc50474185"/>
      <w:bookmarkStart w:id="58" w:name="_Toc50474186"/>
      <w:bookmarkStart w:id="59" w:name="_Toc50474187"/>
      <w:bookmarkStart w:id="60" w:name="_Toc50474188"/>
      <w:bookmarkStart w:id="61" w:name="_Toc50474189"/>
      <w:bookmarkStart w:id="62" w:name="_Toc50474190"/>
      <w:bookmarkStart w:id="63" w:name="_Toc50474191"/>
      <w:bookmarkStart w:id="64" w:name="_Toc50474192"/>
      <w:bookmarkStart w:id="65" w:name="_Toc50474193"/>
      <w:bookmarkStart w:id="66" w:name="_Toc50474194"/>
      <w:bookmarkStart w:id="67" w:name="_Toc50474195"/>
      <w:bookmarkStart w:id="68" w:name="_Toc50474196"/>
      <w:bookmarkStart w:id="69" w:name="_Toc50474197"/>
      <w:bookmarkStart w:id="70" w:name="_Toc50474198"/>
      <w:bookmarkStart w:id="71" w:name="_Toc50474199"/>
      <w:bookmarkStart w:id="72" w:name="_Toc50474200"/>
      <w:bookmarkStart w:id="73" w:name="_Toc50474201"/>
      <w:bookmarkStart w:id="74" w:name="_Toc50474202"/>
      <w:bookmarkStart w:id="75" w:name="_Toc126593966"/>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r w:rsidRPr="002F7CB8">
        <w:rPr>
          <w:b/>
          <w:bCs/>
          <w:lang w:val="en-GB"/>
        </w:rPr>
        <w:t xml:space="preserve">Basic Hive </w:t>
      </w:r>
      <w:r w:rsidR="003908E1" w:rsidRPr="002F7CB8">
        <w:rPr>
          <w:b/>
          <w:bCs/>
          <w:lang w:val="en-GB"/>
        </w:rPr>
        <w:t>I</w:t>
      </w:r>
      <w:r w:rsidRPr="002F7CB8">
        <w:rPr>
          <w:b/>
          <w:bCs/>
          <w:lang w:val="en-GB"/>
        </w:rPr>
        <w:t xml:space="preserve">nteraction </w:t>
      </w:r>
      <w:r w:rsidR="003908E1" w:rsidRPr="002F7CB8">
        <w:rPr>
          <w:b/>
          <w:bCs/>
          <w:lang w:val="en-GB"/>
        </w:rPr>
        <w:t>U</w:t>
      </w:r>
      <w:r w:rsidRPr="002F7CB8">
        <w:rPr>
          <w:b/>
          <w:bCs/>
          <w:lang w:val="en-GB"/>
        </w:rPr>
        <w:t>sing Beeline (10 points)</w:t>
      </w:r>
      <w:bookmarkEnd w:id="75"/>
    </w:p>
    <w:p w14:paraId="415EC50B" w14:textId="77777777" w:rsidR="00465C37" w:rsidRPr="004E0B30" w:rsidRDefault="00465C37" w:rsidP="00465C37">
      <w:pPr>
        <w:pStyle w:val="ListParagraph"/>
        <w:numPr>
          <w:ilvl w:val="0"/>
          <w:numId w:val="1"/>
        </w:numPr>
        <w:spacing w:line="360" w:lineRule="auto"/>
        <w:ind w:right="-630"/>
        <w:rPr>
          <w:b/>
          <w:bCs/>
        </w:rPr>
      </w:pPr>
      <w:r w:rsidRPr="002F7CB8">
        <w:rPr>
          <w:b/>
          <w:bCs/>
          <w:lang w:val="en-GB"/>
        </w:rPr>
        <w:t xml:space="preserve">Open a BASH session to the practice environment and connect to Hive using </w:t>
      </w:r>
      <w:proofErr w:type="gramStart"/>
      <w:r w:rsidRPr="002F7CB8">
        <w:rPr>
          <w:b/>
          <w:bCs/>
          <w:lang w:val="en-GB"/>
        </w:rPr>
        <w:t>Beeline</w:t>
      </w:r>
      <w:proofErr w:type="gramEnd"/>
    </w:p>
    <w:p w14:paraId="16155612" w14:textId="1C968545" w:rsidR="004E0B30" w:rsidRDefault="004E0B30" w:rsidP="004E0B30">
      <w:pPr>
        <w:spacing w:line="360" w:lineRule="auto"/>
        <w:ind w:right="-630"/>
      </w:pPr>
      <w:r w:rsidRPr="004E0B30">
        <w:t>docker exec -it hive3-hive-server-1 /bin/bash</w:t>
      </w:r>
    </w:p>
    <w:p w14:paraId="71ACA749" w14:textId="77777777" w:rsidR="004E0B30" w:rsidRPr="004E0B30" w:rsidRDefault="004E0B30" w:rsidP="004E0B30">
      <w:pPr>
        <w:pStyle w:val="ListParagraph"/>
        <w:spacing w:line="360" w:lineRule="auto"/>
        <w:ind w:left="0" w:right="-630"/>
        <w:rPr>
          <w:lang w:val="en-GB"/>
        </w:rPr>
      </w:pPr>
      <w:r w:rsidRPr="004E0B30">
        <w:t>beeline -u jdbc:hive2://localhost:10000 -n hive</w:t>
      </w:r>
      <w:r w:rsidRPr="004E0B30">
        <w:rPr>
          <w:lang w:val="en-GB"/>
        </w:rPr>
        <w:t xml:space="preserve"> </w:t>
      </w:r>
    </w:p>
    <w:p w14:paraId="3015DEB9" w14:textId="0388F1BB" w:rsidR="004E0B30" w:rsidRPr="004E0B30" w:rsidRDefault="004E0B30" w:rsidP="004E0B30">
      <w:pPr>
        <w:spacing w:line="360" w:lineRule="auto"/>
        <w:ind w:right="-630"/>
      </w:pPr>
      <w:r w:rsidRPr="004E0B30">
        <w:rPr>
          <w:noProof/>
        </w:rPr>
        <w:drawing>
          <wp:inline distT="0" distB="0" distL="0" distR="0" wp14:anchorId="37AE56BF" wp14:editId="32876FDD">
            <wp:extent cx="5943600" cy="2124710"/>
            <wp:effectExtent l="0" t="0" r="0" b="8890"/>
            <wp:docPr id="371645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645393" name=""/>
                    <pic:cNvPicPr/>
                  </pic:nvPicPr>
                  <pic:blipFill>
                    <a:blip r:embed="rId27"/>
                    <a:stretch>
                      <a:fillRect/>
                    </a:stretch>
                  </pic:blipFill>
                  <pic:spPr>
                    <a:xfrm>
                      <a:off x="0" y="0"/>
                      <a:ext cx="5943600" cy="2124710"/>
                    </a:xfrm>
                    <a:prstGeom prst="rect">
                      <a:avLst/>
                    </a:prstGeom>
                  </pic:spPr>
                </pic:pic>
              </a:graphicData>
            </a:graphic>
          </wp:inline>
        </w:drawing>
      </w:r>
    </w:p>
    <w:p w14:paraId="6BBA19C0" w14:textId="77777777" w:rsidR="00465C37" w:rsidRPr="004E0B30" w:rsidRDefault="00465C37" w:rsidP="00465C37">
      <w:pPr>
        <w:pStyle w:val="ListParagraph"/>
        <w:numPr>
          <w:ilvl w:val="0"/>
          <w:numId w:val="1"/>
        </w:numPr>
        <w:spacing w:line="360" w:lineRule="auto"/>
        <w:ind w:right="-630"/>
        <w:rPr>
          <w:b/>
          <w:bCs/>
        </w:rPr>
      </w:pPr>
      <w:r w:rsidRPr="002F7CB8">
        <w:rPr>
          <w:b/>
          <w:bCs/>
          <w:lang w:val="en-GB"/>
        </w:rPr>
        <w:t>Show available databases (Verify you see the “</w:t>
      </w:r>
      <w:proofErr w:type="spellStart"/>
      <w:r w:rsidRPr="002F7CB8">
        <w:rPr>
          <w:b/>
          <w:bCs/>
          <w:lang w:val="en-GB"/>
        </w:rPr>
        <w:t>ClassisModels</w:t>
      </w:r>
      <w:proofErr w:type="spellEnd"/>
      <w:r w:rsidRPr="002F7CB8">
        <w:rPr>
          <w:b/>
          <w:bCs/>
          <w:lang w:val="en-GB"/>
        </w:rPr>
        <w:t>” database)</w:t>
      </w:r>
    </w:p>
    <w:p w14:paraId="4545DA2C" w14:textId="11A4A854" w:rsidR="004E0B30" w:rsidRPr="004E0B30" w:rsidRDefault="004E0B30" w:rsidP="004E0B30">
      <w:pPr>
        <w:spacing w:line="360" w:lineRule="auto"/>
        <w:ind w:right="-630"/>
        <w:rPr>
          <w:b/>
          <w:bCs/>
        </w:rPr>
      </w:pPr>
      <w:r w:rsidRPr="004E0B30">
        <w:rPr>
          <w:noProof/>
        </w:rPr>
        <w:drawing>
          <wp:inline distT="0" distB="0" distL="0" distR="0" wp14:anchorId="74DA6159" wp14:editId="78D5946E">
            <wp:extent cx="4382112" cy="1771897"/>
            <wp:effectExtent l="0" t="0" r="0" b="0"/>
            <wp:docPr id="108910109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101090" name="Picture 1" descr="A screen shot of a computer&#10;&#10;Description automatically generated"/>
                    <pic:cNvPicPr/>
                  </pic:nvPicPr>
                  <pic:blipFill>
                    <a:blip r:embed="rId28"/>
                    <a:stretch>
                      <a:fillRect/>
                    </a:stretch>
                  </pic:blipFill>
                  <pic:spPr>
                    <a:xfrm>
                      <a:off x="0" y="0"/>
                      <a:ext cx="4382112" cy="1771897"/>
                    </a:xfrm>
                    <a:prstGeom prst="rect">
                      <a:avLst/>
                    </a:prstGeom>
                  </pic:spPr>
                </pic:pic>
              </a:graphicData>
            </a:graphic>
          </wp:inline>
        </w:drawing>
      </w:r>
    </w:p>
    <w:p w14:paraId="5D7AC406" w14:textId="77777777" w:rsidR="00465C37" w:rsidRPr="004E0B30" w:rsidRDefault="00465C37" w:rsidP="00465C37">
      <w:pPr>
        <w:pStyle w:val="ListParagraph"/>
        <w:numPr>
          <w:ilvl w:val="0"/>
          <w:numId w:val="1"/>
        </w:numPr>
        <w:spacing w:line="360" w:lineRule="auto"/>
        <w:ind w:right="-630"/>
        <w:rPr>
          <w:b/>
          <w:bCs/>
        </w:rPr>
      </w:pPr>
      <w:r w:rsidRPr="002F7CB8">
        <w:rPr>
          <w:b/>
          <w:bCs/>
          <w:lang w:val="en-GB"/>
        </w:rPr>
        <w:t>Switch to use the “</w:t>
      </w:r>
      <w:proofErr w:type="spellStart"/>
      <w:r w:rsidRPr="002F7CB8">
        <w:rPr>
          <w:b/>
          <w:bCs/>
          <w:lang w:val="en-GB"/>
        </w:rPr>
        <w:t>ClassisModels</w:t>
      </w:r>
      <w:proofErr w:type="spellEnd"/>
      <w:r w:rsidRPr="002F7CB8">
        <w:rPr>
          <w:b/>
          <w:bCs/>
          <w:lang w:val="en-GB"/>
        </w:rPr>
        <w:t xml:space="preserve">” </w:t>
      </w:r>
      <w:proofErr w:type="gramStart"/>
      <w:r w:rsidRPr="002F7CB8">
        <w:rPr>
          <w:b/>
          <w:bCs/>
          <w:lang w:val="en-GB"/>
        </w:rPr>
        <w:t>database</w:t>
      </w:r>
      <w:proofErr w:type="gramEnd"/>
    </w:p>
    <w:p w14:paraId="4240B760" w14:textId="45D09F52" w:rsidR="004E0B30" w:rsidRPr="004E0B30" w:rsidRDefault="004E0B30" w:rsidP="004E0B30">
      <w:pPr>
        <w:spacing w:line="360" w:lineRule="auto"/>
        <w:ind w:right="-630"/>
        <w:rPr>
          <w:b/>
          <w:bCs/>
        </w:rPr>
      </w:pPr>
      <w:r w:rsidRPr="004E0B30">
        <w:rPr>
          <w:b/>
          <w:bCs/>
          <w:noProof/>
        </w:rPr>
        <w:drawing>
          <wp:inline distT="0" distB="0" distL="0" distR="0" wp14:anchorId="6F7CED12" wp14:editId="6753B6AE">
            <wp:extent cx="3259303" cy="621138"/>
            <wp:effectExtent l="0" t="0" r="0" b="7620"/>
            <wp:docPr id="373538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538404" name=""/>
                    <pic:cNvPicPr/>
                  </pic:nvPicPr>
                  <pic:blipFill>
                    <a:blip r:embed="rId29"/>
                    <a:stretch>
                      <a:fillRect/>
                    </a:stretch>
                  </pic:blipFill>
                  <pic:spPr>
                    <a:xfrm>
                      <a:off x="0" y="0"/>
                      <a:ext cx="3294529" cy="627851"/>
                    </a:xfrm>
                    <a:prstGeom prst="rect">
                      <a:avLst/>
                    </a:prstGeom>
                  </pic:spPr>
                </pic:pic>
              </a:graphicData>
            </a:graphic>
          </wp:inline>
        </w:drawing>
      </w:r>
    </w:p>
    <w:p w14:paraId="49BEFBF6" w14:textId="77777777" w:rsidR="00465C37" w:rsidRPr="0074504E" w:rsidRDefault="00465C37" w:rsidP="00465C37">
      <w:pPr>
        <w:pStyle w:val="ListParagraph"/>
        <w:numPr>
          <w:ilvl w:val="0"/>
          <w:numId w:val="1"/>
        </w:numPr>
        <w:spacing w:line="360" w:lineRule="auto"/>
        <w:ind w:right="-630"/>
        <w:rPr>
          <w:b/>
          <w:bCs/>
        </w:rPr>
      </w:pPr>
      <w:r w:rsidRPr="002F7CB8">
        <w:rPr>
          <w:b/>
          <w:bCs/>
          <w:lang w:val="en-GB"/>
        </w:rPr>
        <w:lastRenderedPageBreak/>
        <w:t xml:space="preserve">Show all tables in this </w:t>
      </w:r>
      <w:proofErr w:type="gramStart"/>
      <w:r w:rsidRPr="002F7CB8">
        <w:rPr>
          <w:b/>
          <w:bCs/>
          <w:lang w:val="en-GB"/>
        </w:rPr>
        <w:t>database</w:t>
      </w:r>
      <w:proofErr w:type="gramEnd"/>
    </w:p>
    <w:p w14:paraId="6AA7243B" w14:textId="3F3D13F3" w:rsidR="0074504E" w:rsidRPr="0074504E" w:rsidRDefault="0074504E" w:rsidP="0074504E">
      <w:pPr>
        <w:spacing w:line="360" w:lineRule="auto"/>
        <w:ind w:right="-630"/>
        <w:rPr>
          <w:b/>
          <w:bCs/>
        </w:rPr>
      </w:pPr>
      <w:r w:rsidRPr="0074504E">
        <w:rPr>
          <w:b/>
          <w:bCs/>
          <w:noProof/>
        </w:rPr>
        <w:drawing>
          <wp:inline distT="0" distB="0" distL="0" distR="0" wp14:anchorId="253314DD" wp14:editId="3FE629C1">
            <wp:extent cx="2541247" cy="1498507"/>
            <wp:effectExtent l="0" t="0" r="0" b="6985"/>
            <wp:docPr id="56440906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409065" name="Picture 1" descr="A screen shot of a computer&#10;&#10;Description automatically generated"/>
                    <pic:cNvPicPr/>
                  </pic:nvPicPr>
                  <pic:blipFill>
                    <a:blip r:embed="rId30"/>
                    <a:stretch>
                      <a:fillRect/>
                    </a:stretch>
                  </pic:blipFill>
                  <pic:spPr>
                    <a:xfrm>
                      <a:off x="0" y="0"/>
                      <a:ext cx="2542856" cy="1499456"/>
                    </a:xfrm>
                    <a:prstGeom prst="rect">
                      <a:avLst/>
                    </a:prstGeom>
                  </pic:spPr>
                </pic:pic>
              </a:graphicData>
            </a:graphic>
          </wp:inline>
        </w:drawing>
      </w:r>
    </w:p>
    <w:p w14:paraId="08CCAE37" w14:textId="21F8E741" w:rsidR="00465C37" w:rsidRPr="0074504E" w:rsidRDefault="00465C37" w:rsidP="00FA14D3">
      <w:pPr>
        <w:pStyle w:val="ListParagraph"/>
        <w:numPr>
          <w:ilvl w:val="0"/>
          <w:numId w:val="1"/>
        </w:numPr>
        <w:spacing w:line="360" w:lineRule="auto"/>
        <w:ind w:right="-630"/>
        <w:rPr>
          <w:b/>
          <w:bCs/>
        </w:rPr>
      </w:pPr>
      <w:r w:rsidRPr="002F7CB8">
        <w:rPr>
          <w:b/>
          <w:bCs/>
          <w:lang w:val="en-GB"/>
        </w:rPr>
        <w:t>Create a new database called “</w:t>
      </w:r>
      <w:proofErr w:type="spellStart"/>
      <w:r w:rsidRPr="002F7CB8">
        <w:rPr>
          <w:b/>
          <w:bCs/>
          <w:lang w:val="en-GB"/>
        </w:rPr>
        <w:t>newdb</w:t>
      </w:r>
      <w:proofErr w:type="spellEnd"/>
      <w:r w:rsidRPr="002F7CB8">
        <w:rPr>
          <w:b/>
          <w:bCs/>
          <w:lang w:val="en-GB"/>
        </w:rPr>
        <w:t>”</w:t>
      </w:r>
      <w:r w:rsidR="00FA14D3" w:rsidRPr="002F7CB8">
        <w:rPr>
          <w:b/>
          <w:bCs/>
          <w:lang w:val="en-GB"/>
        </w:rPr>
        <w:t xml:space="preserve"> and v</w:t>
      </w:r>
      <w:r w:rsidRPr="002F7CB8">
        <w:rPr>
          <w:b/>
          <w:bCs/>
          <w:lang w:val="en-GB"/>
        </w:rPr>
        <w:t xml:space="preserve">erify the database was </w:t>
      </w:r>
      <w:proofErr w:type="gramStart"/>
      <w:r w:rsidRPr="002F7CB8">
        <w:rPr>
          <w:b/>
          <w:bCs/>
          <w:lang w:val="en-GB"/>
        </w:rPr>
        <w:t>created</w:t>
      </w:r>
      <w:proofErr w:type="gramEnd"/>
    </w:p>
    <w:p w14:paraId="280D76F7" w14:textId="0FD2F09B" w:rsidR="0074504E" w:rsidRPr="0074504E" w:rsidRDefault="0074504E" w:rsidP="0074504E">
      <w:pPr>
        <w:spacing w:line="360" w:lineRule="auto"/>
        <w:ind w:right="-630"/>
        <w:rPr>
          <w:b/>
          <w:bCs/>
        </w:rPr>
      </w:pPr>
      <w:r w:rsidRPr="0074504E">
        <w:rPr>
          <w:b/>
          <w:bCs/>
          <w:noProof/>
        </w:rPr>
        <w:drawing>
          <wp:inline distT="0" distB="0" distL="0" distR="0" wp14:anchorId="2A651F36" wp14:editId="55B66F1E">
            <wp:extent cx="3180766" cy="1362241"/>
            <wp:effectExtent l="0" t="0" r="635" b="9525"/>
            <wp:docPr id="19392873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287381" name=""/>
                    <pic:cNvPicPr/>
                  </pic:nvPicPr>
                  <pic:blipFill>
                    <a:blip r:embed="rId31"/>
                    <a:stretch>
                      <a:fillRect/>
                    </a:stretch>
                  </pic:blipFill>
                  <pic:spPr>
                    <a:xfrm>
                      <a:off x="0" y="0"/>
                      <a:ext cx="3184306" cy="1363757"/>
                    </a:xfrm>
                    <a:prstGeom prst="rect">
                      <a:avLst/>
                    </a:prstGeom>
                  </pic:spPr>
                </pic:pic>
              </a:graphicData>
            </a:graphic>
          </wp:inline>
        </w:drawing>
      </w:r>
    </w:p>
    <w:p w14:paraId="6320B6E4" w14:textId="1800552C" w:rsidR="00465C37" w:rsidRPr="00ED47FE" w:rsidRDefault="00465C37" w:rsidP="003B6D84">
      <w:pPr>
        <w:pStyle w:val="ListParagraph"/>
        <w:numPr>
          <w:ilvl w:val="0"/>
          <w:numId w:val="1"/>
        </w:numPr>
        <w:spacing w:line="360" w:lineRule="auto"/>
        <w:ind w:right="-630"/>
        <w:rPr>
          <w:b/>
          <w:bCs/>
        </w:rPr>
      </w:pPr>
      <w:r w:rsidRPr="002F7CB8">
        <w:rPr>
          <w:b/>
          <w:bCs/>
          <w:lang w:val="en-GB"/>
        </w:rPr>
        <w:t>Create a table “</w:t>
      </w:r>
      <w:proofErr w:type="spellStart"/>
      <w:r w:rsidRPr="002F7CB8">
        <w:rPr>
          <w:b/>
          <w:bCs/>
          <w:lang w:val="en-GB"/>
        </w:rPr>
        <w:t>new_emp</w:t>
      </w:r>
      <w:proofErr w:type="spellEnd"/>
      <w:r w:rsidRPr="002F7CB8">
        <w:rPr>
          <w:b/>
          <w:bCs/>
          <w:lang w:val="en-GB"/>
        </w:rPr>
        <w:t>” in “</w:t>
      </w:r>
      <w:proofErr w:type="spellStart"/>
      <w:r w:rsidRPr="002F7CB8">
        <w:rPr>
          <w:b/>
          <w:bCs/>
          <w:lang w:val="en-GB"/>
        </w:rPr>
        <w:t>newdb</w:t>
      </w:r>
      <w:proofErr w:type="spellEnd"/>
      <w:r w:rsidRPr="002F7CB8">
        <w:rPr>
          <w:b/>
          <w:bCs/>
          <w:lang w:val="en-GB"/>
        </w:rPr>
        <w:t>” identical to the “Employees” table in “</w:t>
      </w:r>
      <w:proofErr w:type="spellStart"/>
      <w:r w:rsidRPr="002F7CB8">
        <w:rPr>
          <w:b/>
          <w:bCs/>
          <w:lang w:val="en-GB"/>
        </w:rPr>
        <w:t>ClassicModels</w:t>
      </w:r>
      <w:proofErr w:type="spellEnd"/>
      <w:r w:rsidRPr="002F7CB8">
        <w:rPr>
          <w:b/>
          <w:bCs/>
          <w:lang w:val="en-GB"/>
        </w:rPr>
        <w:t>” database (Both schema and data)</w:t>
      </w:r>
      <w:r w:rsidR="003B6D84" w:rsidRPr="002F7CB8">
        <w:rPr>
          <w:b/>
          <w:bCs/>
          <w:lang w:val="en-GB"/>
        </w:rPr>
        <w:t>, and r</w:t>
      </w:r>
      <w:r w:rsidRPr="002F7CB8">
        <w:rPr>
          <w:b/>
          <w:bCs/>
          <w:lang w:val="en-GB"/>
        </w:rPr>
        <w:t xml:space="preserve">un a </w:t>
      </w:r>
      <w:proofErr w:type="gramStart"/>
      <w:r w:rsidRPr="002F7CB8">
        <w:rPr>
          <w:b/>
          <w:bCs/>
          <w:lang w:val="en-GB"/>
        </w:rPr>
        <w:t>COUNT(</w:t>
      </w:r>
      <w:proofErr w:type="gramEnd"/>
      <w:r w:rsidRPr="002F7CB8">
        <w:rPr>
          <w:b/>
          <w:bCs/>
          <w:lang w:val="en-GB"/>
        </w:rPr>
        <w:t>*) to verify the table is populated</w:t>
      </w:r>
    </w:p>
    <w:p w14:paraId="53887381" w14:textId="30D38384" w:rsidR="00ED47FE" w:rsidRDefault="00ED47FE" w:rsidP="00ED47FE">
      <w:pPr>
        <w:spacing w:line="360" w:lineRule="auto"/>
        <w:ind w:right="-630"/>
        <w:rPr>
          <w:b/>
          <w:bCs/>
        </w:rPr>
      </w:pPr>
      <w:r w:rsidRPr="00ED47FE">
        <w:rPr>
          <w:b/>
          <w:bCs/>
          <w:noProof/>
        </w:rPr>
        <w:drawing>
          <wp:inline distT="0" distB="0" distL="0" distR="0" wp14:anchorId="3D69277C" wp14:editId="24D30331">
            <wp:extent cx="5943600" cy="1885315"/>
            <wp:effectExtent l="0" t="0" r="0" b="635"/>
            <wp:docPr id="19622027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202714" name=""/>
                    <pic:cNvPicPr/>
                  </pic:nvPicPr>
                  <pic:blipFill>
                    <a:blip r:embed="rId32"/>
                    <a:stretch>
                      <a:fillRect/>
                    </a:stretch>
                  </pic:blipFill>
                  <pic:spPr>
                    <a:xfrm>
                      <a:off x="0" y="0"/>
                      <a:ext cx="5943600" cy="1885315"/>
                    </a:xfrm>
                    <a:prstGeom prst="rect">
                      <a:avLst/>
                    </a:prstGeom>
                  </pic:spPr>
                </pic:pic>
              </a:graphicData>
            </a:graphic>
          </wp:inline>
        </w:drawing>
      </w:r>
    </w:p>
    <w:p w14:paraId="5EFC2063" w14:textId="63E6F6AD" w:rsidR="00ED47FE" w:rsidRDefault="00ED47FE">
      <w:pPr>
        <w:rPr>
          <w:b/>
          <w:bCs/>
        </w:rPr>
      </w:pPr>
      <w:r>
        <w:rPr>
          <w:b/>
          <w:bCs/>
        </w:rPr>
        <w:br w:type="page"/>
      </w:r>
    </w:p>
    <w:p w14:paraId="2E924967" w14:textId="77777777" w:rsidR="00ED47FE" w:rsidRPr="00ED47FE" w:rsidRDefault="00ED47FE" w:rsidP="00ED47FE">
      <w:pPr>
        <w:spacing w:line="360" w:lineRule="auto"/>
        <w:ind w:right="-630"/>
        <w:rPr>
          <w:b/>
          <w:bCs/>
        </w:rPr>
      </w:pPr>
    </w:p>
    <w:p w14:paraId="37E556BE" w14:textId="4AA13CD5" w:rsidR="00465C37" w:rsidRPr="002F7CB8" w:rsidRDefault="00465C37" w:rsidP="005457A9">
      <w:pPr>
        <w:pStyle w:val="Style1"/>
        <w:rPr>
          <w:rFonts w:asciiTheme="minorBidi" w:hAnsiTheme="minorBidi"/>
          <w:b/>
          <w:bCs/>
          <w:sz w:val="28"/>
          <w:szCs w:val="28"/>
          <w:u w:val="single"/>
          <w:lang w:val="en-GB"/>
        </w:rPr>
      </w:pPr>
      <w:bookmarkStart w:id="76" w:name="_Toc126593967"/>
      <w:r w:rsidRPr="002F7CB8">
        <w:rPr>
          <w:b/>
          <w:bCs/>
          <w:lang w:val="en-GB"/>
        </w:rPr>
        <w:t xml:space="preserve">Managed and External </w:t>
      </w:r>
      <w:r w:rsidR="00144DBA" w:rsidRPr="002F7CB8">
        <w:rPr>
          <w:b/>
          <w:bCs/>
          <w:lang w:val="en-GB"/>
        </w:rPr>
        <w:t>T</w:t>
      </w:r>
      <w:r w:rsidRPr="002F7CB8">
        <w:rPr>
          <w:b/>
          <w:bCs/>
          <w:lang w:val="en-GB"/>
        </w:rPr>
        <w:t xml:space="preserve">ables </w:t>
      </w:r>
      <w:r w:rsidR="00144DBA" w:rsidRPr="002F7CB8">
        <w:rPr>
          <w:b/>
          <w:bCs/>
          <w:lang w:val="en-GB"/>
        </w:rPr>
        <w:t>U</w:t>
      </w:r>
      <w:r w:rsidRPr="002F7CB8">
        <w:rPr>
          <w:b/>
          <w:bCs/>
          <w:lang w:val="en-GB"/>
        </w:rPr>
        <w:t>sing Beeline (20 points)</w:t>
      </w:r>
      <w:bookmarkEnd w:id="76"/>
    </w:p>
    <w:p w14:paraId="743D7A02" w14:textId="77777777" w:rsidR="00465C37" w:rsidRPr="0081197D" w:rsidRDefault="00465C37" w:rsidP="00465C37">
      <w:pPr>
        <w:pStyle w:val="ListParagraph"/>
        <w:numPr>
          <w:ilvl w:val="0"/>
          <w:numId w:val="1"/>
        </w:numPr>
        <w:spacing w:line="360" w:lineRule="auto"/>
        <w:ind w:right="-630"/>
        <w:rPr>
          <w:b/>
          <w:bCs/>
        </w:rPr>
      </w:pPr>
      <w:r w:rsidRPr="002F7CB8">
        <w:rPr>
          <w:b/>
          <w:bCs/>
          <w:lang w:val="en-GB"/>
        </w:rPr>
        <w:t xml:space="preserve">Open a BASH session to the practice environment and connect to Hive using </w:t>
      </w:r>
      <w:proofErr w:type="gramStart"/>
      <w:r w:rsidRPr="002F7CB8">
        <w:rPr>
          <w:b/>
          <w:bCs/>
          <w:lang w:val="en-GB"/>
        </w:rPr>
        <w:t>Beeline</w:t>
      </w:r>
      <w:proofErr w:type="gramEnd"/>
    </w:p>
    <w:p w14:paraId="45A9D9EF" w14:textId="670253E0" w:rsidR="0081197D" w:rsidRDefault="0081197D" w:rsidP="0081197D">
      <w:pPr>
        <w:spacing w:line="360" w:lineRule="auto"/>
        <w:ind w:right="-630"/>
      </w:pPr>
      <w:r>
        <w:t>It is opened:</w:t>
      </w:r>
    </w:p>
    <w:p w14:paraId="67BF6DAE" w14:textId="2A4F9394" w:rsidR="0081197D" w:rsidRPr="0081197D" w:rsidRDefault="0081197D" w:rsidP="0081197D">
      <w:pPr>
        <w:spacing w:line="360" w:lineRule="auto"/>
        <w:ind w:right="-630"/>
      </w:pPr>
      <w:r w:rsidRPr="0081197D">
        <w:rPr>
          <w:noProof/>
        </w:rPr>
        <w:drawing>
          <wp:inline distT="0" distB="0" distL="0" distR="0" wp14:anchorId="49DD5D39" wp14:editId="78032421">
            <wp:extent cx="2485148" cy="536733"/>
            <wp:effectExtent l="0" t="0" r="0" b="0"/>
            <wp:docPr id="317893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893288" name=""/>
                    <pic:cNvPicPr/>
                  </pic:nvPicPr>
                  <pic:blipFill>
                    <a:blip r:embed="rId33"/>
                    <a:stretch>
                      <a:fillRect/>
                    </a:stretch>
                  </pic:blipFill>
                  <pic:spPr>
                    <a:xfrm>
                      <a:off x="0" y="0"/>
                      <a:ext cx="2490659" cy="537923"/>
                    </a:xfrm>
                    <a:prstGeom prst="rect">
                      <a:avLst/>
                    </a:prstGeom>
                  </pic:spPr>
                </pic:pic>
              </a:graphicData>
            </a:graphic>
          </wp:inline>
        </w:drawing>
      </w:r>
    </w:p>
    <w:p w14:paraId="757E8766" w14:textId="5057BBC3" w:rsidR="00465C37" w:rsidRPr="0081197D" w:rsidRDefault="00465C37" w:rsidP="00465C37">
      <w:pPr>
        <w:pStyle w:val="ListParagraph"/>
        <w:numPr>
          <w:ilvl w:val="0"/>
          <w:numId w:val="1"/>
        </w:numPr>
        <w:spacing w:line="360" w:lineRule="auto"/>
        <w:ind w:right="-630"/>
        <w:rPr>
          <w:b/>
          <w:bCs/>
        </w:rPr>
      </w:pPr>
      <w:r w:rsidRPr="002F7CB8">
        <w:rPr>
          <w:b/>
          <w:bCs/>
          <w:lang w:val="en-GB"/>
        </w:rPr>
        <w:t xml:space="preserve">Run a </w:t>
      </w:r>
      <w:proofErr w:type="gramStart"/>
      <w:r w:rsidRPr="002F7CB8">
        <w:rPr>
          <w:b/>
          <w:bCs/>
          <w:lang w:val="en-GB"/>
        </w:rPr>
        <w:t>COUNT(</w:t>
      </w:r>
      <w:proofErr w:type="gramEnd"/>
      <w:r w:rsidRPr="002F7CB8">
        <w:rPr>
          <w:b/>
          <w:bCs/>
          <w:lang w:val="en-GB"/>
        </w:rPr>
        <w:t>*) to verify that “</w:t>
      </w:r>
      <w:proofErr w:type="spellStart"/>
      <w:r w:rsidRPr="002F7CB8">
        <w:rPr>
          <w:b/>
          <w:bCs/>
          <w:lang w:val="en-GB"/>
        </w:rPr>
        <w:t>newdb.new_emp</w:t>
      </w:r>
      <w:proofErr w:type="spellEnd"/>
      <w:r w:rsidRPr="002F7CB8">
        <w:rPr>
          <w:b/>
          <w:bCs/>
          <w:lang w:val="en-GB"/>
        </w:rPr>
        <w:t>” is in</w:t>
      </w:r>
      <w:r w:rsidR="00557E67" w:rsidRPr="002F7CB8">
        <w:rPr>
          <w:b/>
          <w:bCs/>
          <w:lang w:val="en-GB"/>
        </w:rPr>
        <w:t xml:space="preserve"> </w:t>
      </w:r>
      <w:r w:rsidRPr="002F7CB8">
        <w:rPr>
          <w:b/>
          <w:bCs/>
          <w:lang w:val="en-GB"/>
        </w:rPr>
        <w:t>place and populated</w:t>
      </w:r>
    </w:p>
    <w:p w14:paraId="01B5E161" w14:textId="6F4FC34A" w:rsidR="0081197D" w:rsidRPr="0081197D" w:rsidRDefault="0081197D" w:rsidP="0081197D">
      <w:pPr>
        <w:spacing w:line="360" w:lineRule="auto"/>
        <w:ind w:right="-630"/>
        <w:rPr>
          <w:b/>
          <w:bCs/>
        </w:rPr>
      </w:pPr>
      <w:r w:rsidRPr="0081197D">
        <w:rPr>
          <w:b/>
          <w:bCs/>
          <w:noProof/>
        </w:rPr>
        <w:drawing>
          <wp:inline distT="0" distB="0" distL="0" distR="0" wp14:anchorId="6203F2E1" wp14:editId="59FBDA1A">
            <wp:extent cx="2484755" cy="564379"/>
            <wp:effectExtent l="0" t="0" r="0" b="7620"/>
            <wp:docPr id="9853773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377351" name="Picture 1" descr="A screenshot of a computer&#10;&#10;Description automatically generated"/>
                    <pic:cNvPicPr/>
                  </pic:nvPicPr>
                  <pic:blipFill>
                    <a:blip r:embed="rId34"/>
                    <a:stretch>
                      <a:fillRect/>
                    </a:stretch>
                  </pic:blipFill>
                  <pic:spPr>
                    <a:xfrm>
                      <a:off x="0" y="0"/>
                      <a:ext cx="2493572" cy="566382"/>
                    </a:xfrm>
                    <a:prstGeom prst="rect">
                      <a:avLst/>
                    </a:prstGeom>
                  </pic:spPr>
                </pic:pic>
              </a:graphicData>
            </a:graphic>
          </wp:inline>
        </w:drawing>
      </w:r>
    </w:p>
    <w:p w14:paraId="121D4AD2" w14:textId="77777777" w:rsidR="00465C37" w:rsidRPr="000E647F" w:rsidRDefault="00465C37" w:rsidP="00465C37">
      <w:pPr>
        <w:pStyle w:val="ListParagraph"/>
        <w:numPr>
          <w:ilvl w:val="0"/>
          <w:numId w:val="1"/>
        </w:numPr>
        <w:spacing w:line="360" w:lineRule="auto"/>
        <w:ind w:right="-630"/>
        <w:rPr>
          <w:b/>
          <w:bCs/>
        </w:rPr>
      </w:pPr>
      <w:r w:rsidRPr="002F7CB8">
        <w:rPr>
          <w:b/>
          <w:bCs/>
          <w:lang w:val="en-GB"/>
        </w:rPr>
        <w:t>Check using the table properties (without browsing HDFS):</w:t>
      </w:r>
    </w:p>
    <w:p w14:paraId="7ED00ABE" w14:textId="60B6C4B5" w:rsidR="000E647F" w:rsidRDefault="000E647F" w:rsidP="000E647F">
      <w:pPr>
        <w:spacing w:line="360" w:lineRule="auto"/>
        <w:ind w:right="-630"/>
      </w:pPr>
      <w:r w:rsidRPr="000E647F">
        <w:t xml:space="preserve">DESCRIBE FORMATTED </w:t>
      </w:r>
      <w:proofErr w:type="spellStart"/>
      <w:r w:rsidR="004E6FA9">
        <w:t>newdb.new_</w:t>
      </w:r>
      <w:proofErr w:type="gramStart"/>
      <w:r w:rsidR="004E6FA9">
        <w:t>emp</w:t>
      </w:r>
      <w:proofErr w:type="spellEnd"/>
      <w:r w:rsidRPr="000E647F">
        <w:t>;</w:t>
      </w:r>
      <w:proofErr w:type="gramEnd"/>
    </w:p>
    <w:p w14:paraId="735FA804" w14:textId="52F4CC0C" w:rsidR="000E647F" w:rsidRPr="000E647F" w:rsidRDefault="00010D8F" w:rsidP="000E647F">
      <w:pPr>
        <w:spacing w:line="360" w:lineRule="auto"/>
        <w:ind w:right="-630"/>
      </w:pPr>
      <w:r w:rsidRPr="00010D8F">
        <w:rPr>
          <w:noProof/>
        </w:rPr>
        <w:drawing>
          <wp:inline distT="0" distB="0" distL="0" distR="0" wp14:anchorId="1444D6BB" wp14:editId="7C493AEA">
            <wp:extent cx="3668820" cy="2675181"/>
            <wp:effectExtent l="0" t="0" r="8255" b="0"/>
            <wp:docPr id="11820843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084304" name=""/>
                    <pic:cNvPicPr/>
                  </pic:nvPicPr>
                  <pic:blipFill>
                    <a:blip r:embed="rId35"/>
                    <a:stretch>
                      <a:fillRect/>
                    </a:stretch>
                  </pic:blipFill>
                  <pic:spPr>
                    <a:xfrm>
                      <a:off x="0" y="0"/>
                      <a:ext cx="3670962" cy="2676743"/>
                    </a:xfrm>
                    <a:prstGeom prst="rect">
                      <a:avLst/>
                    </a:prstGeom>
                  </pic:spPr>
                </pic:pic>
              </a:graphicData>
            </a:graphic>
          </wp:inline>
        </w:drawing>
      </w:r>
    </w:p>
    <w:p w14:paraId="08CC0A06" w14:textId="373A47CF" w:rsidR="00465C37" w:rsidRPr="000E647F" w:rsidRDefault="00465C37" w:rsidP="00465C37">
      <w:pPr>
        <w:pStyle w:val="ListParagraph"/>
        <w:numPr>
          <w:ilvl w:val="1"/>
          <w:numId w:val="1"/>
        </w:numPr>
        <w:spacing w:line="360" w:lineRule="auto"/>
        <w:ind w:right="-630"/>
        <w:rPr>
          <w:b/>
          <w:bCs/>
        </w:rPr>
      </w:pPr>
      <w:r w:rsidRPr="002F7CB8">
        <w:rPr>
          <w:b/>
          <w:bCs/>
          <w:lang w:val="en-GB"/>
        </w:rPr>
        <w:t>Where in HDFS the data for this table</w:t>
      </w:r>
      <w:r w:rsidR="005A630A" w:rsidRPr="002F7CB8">
        <w:rPr>
          <w:b/>
          <w:bCs/>
          <w:lang w:val="en-GB"/>
        </w:rPr>
        <w:t xml:space="preserve"> is</w:t>
      </w:r>
      <w:r w:rsidRPr="002F7CB8">
        <w:rPr>
          <w:b/>
          <w:bCs/>
          <w:lang w:val="en-GB"/>
        </w:rPr>
        <w:t xml:space="preserve"> located</w:t>
      </w:r>
    </w:p>
    <w:p w14:paraId="386D1519" w14:textId="79A70DD0" w:rsidR="000E647F" w:rsidRPr="000E647F" w:rsidRDefault="000E647F" w:rsidP="000E647F">
      <w:pPr>
        <w:spacing w:line="360" w:lineRule="auto"/>
        <w:ind w:right="-630"/>
      </w:pPr>
      <w:r w:rsidRPr="000E647F">
        <w:t>hdfs://namenode:8020/user/hive/warehouse/newdb.db/new_emp</w:t>
      </w:r>
    </w:p>
    <w:p w14:paraId="16A93058" w14:textId="2D3F666A" w:rsidR="00465C37" w:rsidRPr="000E647F" w:rsidRDefault="005A630A" w:rsidP="00465C37">
      <w:pPr>
        <w:pStyle w:val="ListParagraph"/>
        <w:numPr>
          <w:ilvl w:val="1"/>
          <w:numId w:val="1"/>
        </w:numPr>
        <w:spacing w:line="360" w:lineRule="auto"/>
        <w:ind w:right="-630"/>
        <w:rPr>
          <w:b/>
          <w:bCs/>
        </w:rPr>
      </w:pPr>
      <w:r w:rsidRPr="002F7CB8">
        <w:rPr>
          <w:b/>
          <w:bCs/>
          <w:lang w:val="en-GB"/>
        </w:rPr>
        <w:lastRenderedPageBreak/>
        <w:t>T</w:t>
      </w:r>
      <w:r w:rsidR="00465C37" w:rsidRPr="002F7CB8">
        <w:rPr>
          <w:b/>
          <w:bCs/>
          <w:lang w:val="en-GB"/>
        </w:rPr>
        <w:t>he file type for this tabl</w:t>
      </w:r>
      <w:r w:rsidRPr="002F7CB8">
        <w:rPr>
          <w:b/>
          <w:bCs/>
          <w:lang w:val="en-GB"/>
        </w:rPr>
        <w:t>e</w:t>
      </w:r>
    </w:p>
    <w:p w14:paraId="14AA8155" w14:textId="3A099641" w:rsidR="000E647F" w:rsidRPr="000E647F" w:rsidRDefault="000E647F" w:rsidP="000E647F">
      <w:pPr>
        <w:spacing w:line="360" w:lineRule="auto"/>
        <w:ind w:right="-630"/>
      </w:pPr>
      <w:r w:rsidRPr="000E647F">
        <w:t xml:space="preserve">File type is </w:t>
      </w:r>
      <w:proofErr w:type="spellStart"/>
      <w:r w:rsidRPr="000E647F">
        <w:t>TextFormat</w:t>
      </w:r>
      <w:proofErr w:type="spellEnd"/>
      <w:r w:rsidRPr="000E647F">
        <w:t>.</w:t>
      </w:r>
    </w:p>
    <w:p w14:paraId="628BBC8D" w14:textId="15A7D9B3" w:rsidR="000E647F" w:rsidRPr="000E647F" w:rsidRDefault="00010D8F" w:rsidP="000E647F">
      <w:pPr>
        <w:spacing w:line="360" w:lineRule="auto"/>
        <w:ind w:right="-630"/>
        <w:rPr>
          <w:b/>
          <w:bCs/>
        </w:rPr>
      </w:pPr>
      <w:r w:rsidRPr="00010D8F">
        <w:rPr>
          <w:b/>
          <w:bCs/>
          <w:noProof/>
        </w:rPr>
        <w:drawing>
          <wp:inline distT="0" distB="0" distL="0" distR="0" wp14:anchorId="635774FA" wp14:editId="1E7061EF">
            <wp:extent cx="3524250" cy="423211"/>
            <wp:effectExtent l="0" t="0" r="0" b="0"/>
            <wp:docPr id="1995769883"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769883" name="Picture 1" descr="A black background with white text&#10;&#10;Description automatically generated"/>
                    <pic:cNvPicPr/>
                  </pic:nvPicPr>
                  <pic:blipFill>
                    <a:blip r:embed="rId36"/>
                    <a:stretch>
                      <a:fillRect/>
                    </a:stretch>
                  </pic:blipFill>
                  <pic:spPr>
                    <a:xfrm>
                      <a:off x="0" y="0"/>
                      <a:ext cx="3543283" cy="425497"/>
                    </a:xfrm>
                    <a:prstGeom prst="rect">
                      <a:avLst/>
                    </a:prstGeom>
                  </pic:spPr>
                </pic:pic>
              </a:graphicData>
            </a:graphic>
          </wp:inline>
        </w:drawing>
      </w:r>
    </w:p>
    <w:p w14:paraId="73B0613A" w14:textId="64C47F05" w:rsidR="00465C37" w:rsidRPr="00420971" w:rsidRDefault="005A630A" w:rsidP="00465C37">
      <w:pPr>
        <w:pStyle w:val="ListParagraph"/>
        <w:numPr>
          <w:ilvl w:val="1"/>
          <w:numId w:val="1"/>
        </w:numPr>
        <w:spacing w:line="360" w:lineRule="auto"/>
        <w:ind w:right="-630"/>
        <w:rPr>
          <w:b/>
          <w:bCs/>
        </w:rPr>
      </w:pPr>
      <w:r w:rsidRPr="002F7CB8">
        <w:rPr>
          <w:b/>
          <w:bCs/>
          <w:lang w:val="en-GB"/>
        </w:rPr>
        <w:t>If</w:t>
      </w:r>
      <w:r w:rsidR="00465C37" w:rsidRPr="002F7CB8">
        <w:rPr>
          <w:b/>
          <w:bCs/>
          <w:lang w:val="en-GB"/>
        </w:rPr>
        <w:t xml:space="preserve"> the table Managed or External?</w:t>
      </w:r>
    </w:p>
    <w:p w14:paraId="04D30987" w14:textId="205BCDA2" w:rsidR="00420971" w:rsidRPr="00420971" w:rsidRDefault="00420971" w:rsidP="00420971">
      <w:pPr>
        <w:spacing w:line="360" w:lineRule="auto"/>
        <w:ind w:right="-630"/>
      </w:pPr>
      <w:r w:rsidRPr="00420971">
        <w:t>It is managed:</w:t>
      </w:r>
    </w:p>
    <w:p w14:paraId="1B2474BC" w14:textId="3E71692E" w:rsidR="00420971" w:rsidRPr="00420971" w:rsidRDefault="00420971" w:rsidP="00420971">
      <w:pPr>
        <w:spacing w:line="360" w:lineRule="auto"/>
        <w:ind w:right="-630"/>
        <w:rPr>
          <w:b/>
          <w:bCs/>
        </w:rPr>
      </w:pPr>
      <w:r w:rsidRPr="00420971">
        <w:rPr>
          <w:b/>
          <w:bCs/>
          <w:noProof/>
        </w:rPr>
        <w:drawing>
          <wp:inline distT="0" distB="0" distL="0" distR="0" wp14:anchorId="1FDCE56D" wp14:editId="785A46A9">
            <wp:extent cx="4296375" cy="400106"/>
            <wp:effectExtent l="0" t="0" r="0" b="0"/>
            <wp:docPr id="653220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220506" name=""/>
                    <pic:cNvPicPr/>
                  </pic:nvPicPr>
                  <pic:blipFill>
                    <a:blip r:embed="rId37"/>
                    <a:stretch>
                      <a:fillRect/>
                    </a:stretch>
                  </pic:blipFill>
                  <pic:spPr>
                    <a:xfrm>
                      <a:off x="0" y="0"/>
                      <a:ext cx="4296375" cy="400106"/>
                    </a:xfrm>
                    <a:prstGeom prst="rect">
                      <a:avLst/>
                    </a:prstGeom>
                  </pic:spPr>
                </pic:pic>
              </a:graphicData>
            </a:graphic>
          </wp:inline>
        </w:drawing>
      </w:r>
    </w:p>
    <w:p w14:paraId="508EF64A" w14:textId="2F7784DC" w:rsidR="00465C37" w:rsidRPr="00B4512F" w:rsidRDefault="00465C37" w:rsidP="00465C37">
      <w:pPr>
        <w:pStyle w:val="ListParagraph"/>
        <w:numPr>
          <w:ilvl w:val="1"/>
          <w:numId w:val="1"/>
        </w:numPr>
        <w:spacing w:line="360" w:lineRule="auto"/>
        <w:ind w:right="-630"/>
        <w:rPr>
          <w:b/>
          <w:bCs/>
        </w:rPr>
      </w:pPr>
      <w:r w:rsidRPr="002F7CB8">
        <w:rPr>
          <w:b/>
          <w:bCs/>
          <w:lang w:val="en-GB"/>
        </w:rPr>
        <w:t xml:space="preserve">How many physical data files belong to this </w:t>
      </w:r>
      <w:proofErr w:type="gramStart"/>
      <w:r w:rsidRPr="002F7CB8">
        <w:rPr>
          <w:b/>
          <w:bCs/>
          <w:lang w:val="en-GB"/>
        </w:rPr>
        <w:t>table</w:t>
      </w:r>
      <w:proofErr w:type="gramEnd"/>
    </w:p>
    <w:p w14:paraId="073B1BCC" w14:textId="342FB9E6" w:rsidR="00B4512F" w:rsidRPr="00B4512F" w:rsidRDefault="00B4512F" w:rsidP="00B4512F">
      <w:pPr>
        <w:spacing w:line="360" w:lineRule="auto"/>
        <w:ind w:right="-630"/>
      </w:pPr>
      <w:r w:rsidRPr="00B4512F">
        <w:t>Only 1.</w:t>
      </w:r>
    </w:p>
    <w:p w14:paraId="7F7E8F5A" w14:textId="2C66EB58" w:rsidR="00B4512F" w:rsidRPr="00B4512F" w:rsidRDefault="00117F6C" w:rsidP="00B4512F">
      <w:pPr>
        <w:spacing w:line="360" w:lineRule="auto"/>
        <w:ind w:right="-630"/>
        <w:rPr>
          <w:b/>
          <w:bCs/>
        </w:rPr>
      </w:pPr>
      <w:r w:rsidRPr="00117F6C">
        <w:rPr>
          <w:b/>
          <w:bCs/>
          <w:noProof/>
        </w:rPr>
        <w:drawing>
          <wp:inline distT="0" distB="0" distL="0" distR="0" wp14:anchorId="035F5EC5" wp14:editId="107467DB">
            <wp:extent cx="3462338" cy="585564"/>
            <wp:effectExtent l="0" t="0" r="5080" b="5080"/>
            <wp:docPr id="19790987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098704" name=""/>
                    <pic:cNvPicPr/>
                  </pic:nvPicPr>
                  <pic:blipFill>
                    <a:blip r:embed="rId38"/>
                    <a:stretch>
                      <a:fillRect/>
                    </a:stretch>
                  </pic:blipFill>
                  <pic:spPr>
                    <a:xfrm>
                      <a:off x="0" y="0"/>
                      <a:ext cx="3472972" cy="587363"/>
                    </a:xfrm>
                    <a:prstGeom prst="rect">
                      <a:avLst/>
                    </a:prstGeom>
                  </pic:spPr>
                </pic:pic>
              </a:graphicData>
            </a:graphic>
          </wp:inline>
        </w:drawing>
      </w:r>
    </w:p>
    <w:p w14:paraId="178B576B" w14:textId="77777777" w:rsidR="00465C37" w:rsidRPr="002F7CB8" w:rsidRDefault="00465C37" w:rsidP="002E73A1">
      <w:pPr>
        <w:spacing w:line="360" w:lineRule="auto"/>
        <w:ind w:left="1440" w:right="-630"/>
        <w:rPr>
          <w:b/>
          <w:bCs/>
        </w:rPr>
      </w:pPr>
      <w:r w:rsidRPr="002F7CB8">
        <w:rPr>
          <w:b/>
          <w:bCs/>
          <w:lang w:val="en-GB"/>
        </w:rPr>
        <w:t xml:space="preserve">Hints: </w:t>
      </w:r>
    </w:p>
    <w:p w14:paraId="57A551E0" w14:textId="1730C1B8" w:rsidR="00465C37" w:rsidRPr="002F7CB8" w:rsidRDefault="00465C37" w:rsidP="00465C37">
      <w:pPr>
        <w:pStyle w:val="ListParagraph"/>
        <w:numPr>
          <w:ilvl w:val="2"/>
          <w:numId w:val="1"/>
        </w:numPr>
        <w:spacing w:line="360" w:lineRule="auto"/>
        <w:ind w:right="-630"/>
        <w:rPr>
          <w:b/>
          <w:bCs/>
        </w:rPr>
      </w:pPr>
      <w:r w:rsidRPr="002F7CB8">
        <w:rPr>
          <w:b/>
          <w:bCs/>
          <w:lang w:val="en-GB"/>
        </w:rPr>
        <w:t xml:space="preserve">Use the practice guide to see how you can view such details for Hive </w:t>
      </w:r>
      <w:proofErr w:type="gramStart"/>
      <w:r w:rsidRPr="002F7CB8">
        <w:rPr>
          <w:b/>
          <w:bCs/>
          <w:lang w:val="en-GB"/>
        </w:rPr>
        <w:t>tables</w:t>
      </w:r>
      <w:proofErr w:type="gramEnd"/>
    </w:p>
    <w:p w14:paraId="7C42EC71" w14:textId="77777777" w:rsidR="00465C37" w:rsidRPr="002F7CB8" w:rsidRDefault="00465C37" w:rsidP="00465C37">
      <w:pPr>
        <w:pStyle w:val="ListParagraph"/>
        <w:numPr>
          <w:ilvl w:val="2"/>
          <w:numId w:val="1"/>
        </w:numPr>
        <w:spacing w:line="360" w:lineRule="auto"/>
        <w:ind w:right="-630"/>
        <w:rPr>
          <w:b/>
          <w:bCs/>
        </w:rPr>
      </w:pPr>
      <w:r w:rsidRPr="002F7CB8">
        <w:rPr>
          <w:b/>
          <w:bCs/>
          <w:lang w:val="en-GB"/>
        </w:rPr>
        <w:t xml:space="preserve">Use a more verbose command to view all </w:t>
      </w:r>
      <w:proofErr w:type="gramStart"/>
      <w:r w:rsidRPr="002F7CB8">
        <w:rPr>
          <w:b/>
          <w:bCs/>
          <w:lang w:val="en-GB"/>
        </w:rPr>
        <w:t>properties</w:t>
      </w:r>
      <w:proofErr w:type="gramEnd"/>
    </w:p>
    <w:p w14:paraId="2E75A4BC" w14:textId="4D057C71" w:rsidR="00465C37" w:rsidRPr="002F7CB8" w:rsidRDefault="00465C37" w:rsidP="00465C37">
      <w:pPr>
        <w:pStyle w:val="ListParagraph"/>
        <w:numPr>
          <w:ilvl w:val="0"/>
          <w:numId w:val="1"/>
        </w:numPr>
        <w:spacing w:line="360" w:lineRule="auto"/>
        <w:ind w:right="-630"/>
        <w:rPr>
          <w:b/>
          <w:bCs/>
        </w:rPr>
      </w:pPr>
      <w:r w:rsidRPr="002F7CB8">
        <w:rPr>
          <w:b/>
          <w:bCs/>
          <w:lang w:val="en-GB"/>
        </w:rPr>
        <w:t>Exit Beeline and use the HDFS CLI to examine the HDFS directory for this table</w:t>
      </w:r>
      <w:r w:rsidR="00697234" w:rsidRPr="002F7CB8">
        <w:rPr>
          <w:b/>
          <w:bCs/>
          <w:lang w:val="en-GB"/>
        </w:rPr>
        <w:t xml:space="preserve">. </w:t>
      </w:r>
      <w:r w:rsidR="003D74FF" w:rsidRPr="002F7CB8">
        <w:rPr>
          <w:b/>
          <w:bCs/>
          <w:lang w:val="en-GB"/>
        </w:rPr>
        <w:t xml:space="preserve">Do </w:t>
      </w:r>
      <w:r w:rsidR="00811C20" w:rsidRPr="002F7CB8">
        <w:rPr>
          <w:b/>
          <w:bCs/>
          <w:lang w:val="en-GB"/>
        </w:rPr>
        <w:t>the following:</w:t>
      </w:r>
    </w:p>
    <w:p w14:paraId="723D9989" w14:textId="0CB89517" w:rsidR="00465C37" w:rsidRPr="00096759" w:rsidRDefault="00A46E9A" w:rsidP="00465C37">
      <w:pPr>
        <w:pStyle w:val="ListParagraph"/>
        <w:numPr>
          <w:ilvl w:val="1"/>
          <w:numId w:val="1"/>
        </w:numPr>
        <w:spacing w:line="360" w:lineRule="auto"/>
        <w:ind w:right="-630"/>
        <w:rPr>
          <w:b/>
          <w:bCs/>
        </w:rPr>
      </w:pPr>
      <w:r w:rsidRPr="002F7CB8">
        <w:rPr>
          <w:b/>
          <w:bCs/>
          <w:lang w:val="en-GB"/>
        </w:rPr>
        <w:t>Check h</w:t>
      </w:r>
      <w:r w:rsidR="00465C37" w:rsidRPr="002F7CB8">
        <w:rPr>
          <w:b/>
          <w:bCs/>
          <w:lang w:val="en-GB"/>
        </w:rPr>
        <w:t>ow many files there</w:t>
      </w:r>
      <w:r w:rsidR="00811C20" w:rsidRPr="002F7CB8">
        <w:rPr>
          <w:b/>
          <w:bCs/>
          <w:lang w:val="en-GB"/>
        </w:rPr>
        <w:t xml:space="preserve"> </w:t>
      </w:r>
      <w:proofErr w:type="gramStart"/>
      <w:r w:rsidR="00811C20" w:rsidRPr="002F7CB8">
        <w:rPr>
          <w:b/>
          <w:bCs/>
          <w:lang w:val="en-GB"/>
        </w:rPr>
        <w:t>are</w:t>
      </w:r>
      <w:proofErr w:type="gramEnd"/>
    </w:p>
    <w:p w14:paraId="07F5A10F" w14:textId="153753A7" w:rsidR="00096759" w:rsidRPr="00096759" w:rsidRDefault="00096759" w:rsidP="00096759">
      <w:pPr>
        <w:spacing w:line="360" w:lineRule="auto"/>
        <w:ind w:right="-630"/>
      </w:pPr>
      <w:r w:rsidRPr="00096759">
        <w:t>There are 3 folders.</w:t>
      </w:r>
    </w:p>
    <w:p w14:paraId="7F571F7C" w14:textId="151F763E" w:rsidR="000C7A96" w:rsidRPr="000C7A96" w:rsidRDefault="00FB5BF7" w:rsidP="000C7A96">
      <w:pPr>
        <w:spacing w:line="360" w:lineRule="auto"/>
        <w:ind w:right="-630"/>
        <w:rPr>
          <w:b/>
          <w:bCs/>
        </w:rPr>
      </w:pPr>
      <w:r w:rsidRPr="00FB5BF7">
        <w:rPr>
          <w:b/>
          <w:bCs/>
          <w:noProof/>
        </w:rPr>
        <w:lastRenderedPageBreak/>
        <w:drawing>
          <wp:inline distT="0" distB="0" distL="0" distR="0" wp14:anchorId="7307DDCB" wp14:editId="2EE3EF7C">
            <wp:extent cx="5943600" cy="1958975"/>
            <wp:effectExtent l="0" t="0" r="0" b="3175"/>
            <wp:docPr id="689910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910061" name=""/>
                    <pic:cNvPicPr/>
                  </pic:nvPicPr>
                  <pic:blipFill>
                    <a:blip r:embed="rId39"/>
                    <a:stretch>
                      <a:fillRect/>
                    </a:stretch>
                  </pic:blipFill>
                  <pic:spPr>
                    <a:xfrm>
                      <a:off x="0" y="0"/>
                      <a:ext cx="5943600" cy="1958975"/>
                    </a:xfrm>
                    <a:prstGeom prst="rect">
                      <a:avLst/>
                    </a:prstGeom>
                  </pic:spPr>
                </pic:pic>
              </a:graphicData>
            </a:graphic>
          </wp:inline>
        </w:drawing>
      </w:r>
    </w:p>
    <w:p w14:paraId="4038036C" w14:textId="39082B2B" w:rsidR="00465C37" w:rsidRPr="000C7A96" w:rsidRDefault="00465C37" w:rsidP="00465C37">
      <w:pPr>
        <w:pStyle w:val="ListParagraph"/>
        <w:numPr>
          <w:ilvl w:val="1"/>
          <w:numId w:val="1"/>
        </w:numPr>
        <w:spacing w:line="360" w:lineRule="auto"/>
        <w:ind w:right="-630"/>
        <w:rPr>
          <w:b/>
          <w:bCs/>
        </w:rPr>
      </w:pPr>
      <w:r w:rsidRPr="002F7CB8">
        <w:rPr>
          <w:b/>
          <w:bCs/>
          <w:lang w:val="en-GB"/>
        </w:rPr>
        <w:t>View the file contents</w:t>
      </w:r>
      <w:r w:rsidR="00A46E9A" w:rsidRPr="002F7CB8">
        <w:rPr>
          <w:b/>
          <w:bCs/>
          <w:lang w:val="en-GB"/>
        </w:rPr>
        <w:t xml:space="preserve"> and see if</w:t>
      </w:r>
      <w:r w:rsidRPr="002F7CB8">
        <w:rPr>
          <w:b/>
          <w:bCs/>
          <w:lang w:val="en-GB"/>
        </w:rPr>
        <w:t xml:space="preserve"> </w:t>
      </w:r>
      <w:r w:rsidR="00A46E9A" w:rsidRPr="002F7CB8">
        <w:rPr>
          <w:b/>
          <w:bCs/>
          <w:lang w:val="en-GB"/>
        </w:rPr>
        <w:t>they are</w:t>
      </w:r>
      <w:r w:rsidRPr="002F7CB8">
        <w:rPr>
          <w:b/>
          <w:bCs/>
          <w:lang w:val="en-GB"/>
        </w:rPr>
        <w:t xml:space="preserve"> readable</w:t>
      </w:r>
      <w:r w:rsidR="00661686" w:rsidRPr="002F7CB8">
        <w:rPr>
          <w:b/>
          <w:bCs/>
          <w:lang w:val="en-GB"/>
        </w:rPr>
        <w:t>;</w:t>
      </w:r>
      <w:r w:rsidRPr="002F7CB8">
        <w:rPr>
          <w:b/>
          <w:bCs/>
          <w:lang w:val="en-GB"/>
        </w:rPr>
        <w:t xml:space="preserve"> explain </w:t>
      </w:r>
      <w:proofErr w:type="gramStart"/>
      <w:r w:rsidRPr="002F7CB8">
        <w:rPr>
          <w:b/>
          <w:bCs/>
          <w:lang w:val="en-GB"/>
        </w:rPr>
        <w:t>why</w:t>
      </w:r>
      <w:proofErr w:type="gramEnd"/>
    </w:p>
    <w:p w14:paraId="0A180A7A" w14:textId="46804FAA" w:rsidR="00FB5BF7" w:rsidRDefault="000C7A96" w:rsidP="000C7A96">
      <w:pPr>
        <w:spacing w:line="360" w:lineRule="auto"/>
        <w:ind w:right="-630"/>
      </w:pPr>
      <w:r w:rsidRPr="000C7A96">
        <w:t>No, they are folders</w:t>
      </w:r>
      <w:r w:rsidR="00FB5BF7">
        <w:t xml:space="preserve"> in </w:t>
      </w:r>
      <w:proofErr w:type="spellStart"/>
      <w:r w:rsidR="00FB5BF7">
        <w:t>hdfs</w:t>
      </w:r>
      <w:proofErr w:type="spellEnd"/>
      <w:r w:rsidR="00FB5BF7">
        <w:t xml:space="preserve"> directory</w:t>
      </w:r>
      <w:r w:rsidRPr="000C7A96">
        <w:t>.</w:t>
      </w:r>
      <w:r w:rsidR="00FB5BF7">
        <w:t xml:space="preserve"> But I tried to examine</w:t>
      </w:r>
      <w:r w:rsidR="00D35C8D">
        <w:t xml:space="preserve"> a 000000_0 fil in the</w:t>
      </w:r>
      <w:r w:rsidR="00FB5BF7">
        <w:t xml:space="preserve"> </w:t>
      </w:r>
      <w:proofErr w:type="spellStart"/>
      <w:r w:rsidR="00FB5BF7">
        <w:t>new_emp</w:t>
      </w:r>
      <w:proofErr w:type="spellEnd"/>
      <w:r w:rsidR="00FB5BF7">
        <w:t xml:space="preserve"> table. And yes, it is readable</w:t>
      </w:r>
      <w:r w:rsidR="00D35C8D">
        <w:t>.</w:t>
      </w:r>
    </w:p>
    <w:p w14:paraId="585DB718" w14:textId="08D4349B" w:rsidR="00FB5BF7" w:rsidRPr="000C7A96" w:rsidRDefault="00FB5BF7" w:rsidP="000C7A96">
      <w:pPr>
        <w:spacing w:line="360" w:lineRule="auto"/>
        <w:ind w:right="-630"/>
      </w:pPr>
      <w:r w:rsidRPr="00FB5BF7">
        <w:rPr>
          <w:noProof/>
        </w:rPr>
        <w:drawing>
          <wp:inline distT="0" distB="0" distL="0" distR="0" wp14:anchorId="4FF2E6C3" wp14:editId="704BB1F6">
            <wp:extent cx="4336388" cy="2299305"/>
            <wp:effectExtent l="0" t="0" r="7620" b="6350"/>
            <wp:docPr id="1318067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067095" name=""/>
                    <pic:cNvPicPr/>
                  </pic:nvPicPr>
                  <pic:blipFill>
                    <a:blip r:embed="rId40"/>
                    <a:stretch>
                      <a:fillRect/>
                    </a:stretch>
                  </pic:blipFill>
                  <pic:spPr>
                    <a:xfrm>
                      <a:off x="0" y="0"/>
                      <a:ext cx="4339532" cy="2300972"/>
                    </a:xfrm>
                    <a:prstGeom prst="rect">
                      <a:avLst/>
                    </a:prstGeom>
                  </pic:spPr>
                </pic:pic>
              </a:graphicData>
            </a:graphic>
          </wp:inline>
        </w:drawing>
      </w:r>
    </w:p>
    <w:p w14:paraId="3FE81A61" w14:textId="1311D217" w:rsidR="00465C37" w:rsidRPr="00D35C8D" w:rsidRDefault="00465C37" w:rsidP="00465C37">
      <w:pPr>
        <w:pStyle w:val="ListParagraph"/>
        <w:numPr>
          <w:ilvl w:val="0"/>
          <w:numId w:val="1"/>
        </w:numPr>
        <w:spacing w:line="360" w:lineRule="auto"/>
        <w:ind w:right="-630"/>
        <w:rPr>
          <w:b/>
          <w:bCs/>
        </w:rPr>
      </w:pPr>
      <w:r w:rsidRPr="002F7CB8">
        <w:rPr>
          <w:b/>
          <w:bCs/>
          <w:lang w:val="en-GB"/>
        </w:rPr>
        <w:t>Go back to Beeline and drop the “</w:t>
      </w:r>
      <w:proofErr w:type="spellStart"/>
      <w:r w:rsidRPr="002F7CB8">
        <w:rPr>
          <w:b/>
          <w:bCs/>
          <w:lang w:val="en-GB"/>
        </w:rPr>
        <w:t>new_emp</w:t>
      </w:r>
      <w:proofErr w:type="spellEnd"/>
      <w:r w:rsidRPr="002F7CB8">
        <w:rPr>
          <w:b/>
          <w:bCs/>
          <w:lang w:val="en-GB"/>
        </w:rPr>
        <w:t xml:space="preserve">” </w:t>
      </w:r>
      <w:proofErr w:type="gramStart"/>
      <w:r w:rsidRPr="002F7CB8">
        <w:rPr>
          <w:b/>
          <w:bCs/>
          <w:lang w:val="en-GB"/>
        </w:rPr>
        <w:t>table</w:t>
      </w:r>
      <w:proofErr w:type="gramEnd"/>
    </w:p>
    <w:p w14:paraId="34AB489C" w14:textId="0BFE7F46" w:rsidR="00D35C8D" w:rsidRDefault="005E0FDC" w:rsidP="00D35C8D">
      <w:pPr>
        <w:spacing w:line="360" w:lineRule="auto"/>
        <w:ind w:right="-630"/>
        <w:rPr>
          <w:b/>
          <w:bCs/>
        </w:rPr>
      </w:pPr>
      <w:r w:rsidRPr="005E0FDC">
        <w:rPr>
          <w:b/>
          <w:bCs/>
          <w:noProof/>
        </w:rPr>
        <w:drawing>
          <wp:inline distT="0" distB="0" distL="0" distR="0" wp14:anchorId="3D655EFF" wp14:editId="21B820F7">
            <wp:extent cx="5943600" cy="1417955"/>
            <wp:effectExtent l="0" t="0" r="0" b="0"/>
            <wp:docPr id="1753989784" name="Picture 1" descr="A computer screen with text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989784" name="Picture 1" descr="A computer screen with text and symbols&#10;&#10;Description automatically generated"/>
                    <pic:cNvPicPr/>
                  </pic:nvPicPr>
                  <pic:blipFill>
                    <a:blip r:embed="rId41"/>
                    <a:stretch>
                      <a:fillRect/>
                    </a:stretch>
                  </pic:blipFill>
                  <pic:spPr>
                    <a:xfrm>
                      <a:off x="0" y="0"/>
                      <a:ext cx="5943600" cy="1417955"/>
                    </a:xfrm>
                    <a:prstGeom prst="rect">
                      <a:avLst/>
                    </a:prstGeom>
                  </pic:spPr>
                </pic:pic>
              </a:graphicData>
            </a:graphic>
          </wp:inline>
        </w:drawing>
      </w:r>
    </w:p>
    <w:p w14:paraId="2B536651" w14:textId="77777777" w:rsidR="005E0FDC" w:rsidRPr="00D35C8D" w:rsidRDefault="005E0FDC" w:rsidP="00D35C8D">
      <w:pPr>
        <w:spacing w:line="360" w:lineRule="auto"/>
        <w:ind w:right="-630"/>
        <w:rPr>
          <w:b/>
          <w:bCs/>
        </w:rPr>
      </w:pPr>
    </w:p>
    <w:p w14:paraId="73095319" w14:textId="7401098C" w:rsidR="00465C37" w:rsidRPr="008507F6" w:rsidRDefault="00465C37" w:rsidP="00661686">
      <w:pPr>
        <w:pStyle w:val="ListParagraph"/>
        <w:numPr>
          <w:ilvl w:val="0"/>
          <w:numId w:val="1"/>
        </w:numPr>
        <w:spacing w:line="360" w:lineRule="auto"/>
        <w:ind w:right="-630"/>
        <w:rPr>
          <w:b/>
          <w:bCs/>
        </w:rPr>
      </w:pPr>
      <w:r w:rsidRPr="002F7CB8">
        <w:rPr>
          <w:b/>
          <w:bCs/>
          <w:lang w:val="en-GB"/>
        </w:rPr>
        <w:lastRenderedPageBreak/>
        <w:t xml:space="preserve">Check in the HDFS CLI </w:t>
      </w:r>
      <w:r w:rsidR="00E86EA2" w:rsidRPr="002F7CB8">
        <w:rPr>
          <w:b/>
          <w:bCs/>
          <w:lang w:val="en-GB"/>
        </w:rPr>
        <w:t xml:space="preserve">again if </w:t>
      </w:r>
      <w:r w:rsidRPr="002F7CB8">
        <w:rPr>
          <w:b/>
          <w:bCs/>
          <w:lang w:val="en-GB"/>
        </w:rPr>
        <w:t>the HDFS directory and files still exist</w:t>
      </w:r>
      <w:r w:rsidR="00661686" w:rsidRPr="002F7CB8">
        <w:rPr>
          <w:b/>
          <w:bCs/>
          <w:lang w:val="en-GB"/>
        </w:rPr>
        <w:t xml:space="preserve">; </w:t>
      </w:r>
      <w:r w:rsidRPr="002F7CB8">
        <w:rPr>
          <w:b/>
          <w:bCs/>
          <w:lang w:val="en-GB"/>
        </w:rPr>
        <w:t xml:space="preserve">explain </w:t>
      </w:r>
      <w:proofErr w:type="gramStart"/>
      <w:r w:rsidRPr="002F7CB8">
        <w:rPr>
          <w:b/>
          <w:bCs/>
          <w:lang w:val="en-GB"/>
        </w:rPr>
        <w:t>why</w:t>
      </w:r>
      <w:proofErr w:type="gramEnd"/>
    </w:p>
    <w:p w14:paraId="262BF0C1" w14:textId="0F9A6AF9" w:rsidR="008507F6" w:rsidRPr="008507F6" w:rsidRDefault="008507F6" w:rsidP="008507F6">
      <w:pPr>
        <w:spacing w:line="360" w:lineRule="auto"/>
        <w:ind w:right="-630"/>
      </w:pPr>
      <w:r>
        <w:t>There is no directory and files.</w:t>
      </w:r>
    </w:p>
    <w:p w14:paraId="2EE48D09" w14:textId="4466CB44" w:rsidR="008507F6" w:rsidRPr="008507F6" w:rsidRDefault="00F27ECF" w:rsidP="008507F6">
      <w:pPr>
        <w:spacing w:line="360" w:lineRule="auto"/>
        <w:ind w:right="-630"/>
        <w:rPr>
          <w:b/>
          <w:bCs/>
        </w:rPr>
      </w:pPr>
      <w:r w:rsidRPr="00F27ECF">
        <w:rPr>
          <w:b/>
          <w:bCs/>
          <w:noProof/>
        </w:rPr>
        <w:drawing>
          <wp:inline distT="0" distB="0" distL="0" distR="0" wp14:anchorId="3690B9F5" wp14:editId="2BCF8CEE">
            <wp:extent cx="3733800" cy="1324382"/>
            <wp:effectExtent l="0" t="0" r="0" b="9525"/>
            <wp:docPr id="103675030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750309" name="Picture 1" descr="A screenshot of a computer program&#10;&#10;Description automatically generated"/>
                    <pic:cNvPicPr/>
                  </pic:nvPicPr>
                  <pic:blipFill>
                    <a:blip r:embed="rId42"/>
                    <a:stretch>
                      <a:fillRect/>
                    </a:stretch>
                  </pic:blipFill>
                  <pic:spPr>
                    <a:xfrm>
                      <a:off x="0" y="0"/>
                      <a:ext cx="3739305" cy="1326335"/>
                    </a:xfrm>
                    <a:prstGeom prst="rect">
                      <a:avLst/>
                    </a:prstGeom>
                  </pic:spPr>
                </pic:pic>
              </a:graphicData>
            </a:graphic>
          </wp:inline>
        </w:drawing>
      </w:r>
    </w:p>
    <w:p w14:paraId="0DDE332B" w14:textId="27B05FF7" w:rsidR="00465C37" w:rsidRPr="00A3474D" w:rsidRDefault="00465C37" w:rsidP="004C0C1F">
      <w:pPr>
        <w:pStyle w:val="ListParagraph"/>
        <w:numPr>
          <w:ilvl w:val="0"/>
          <w:numId w:val="1"/>
        </w:numPr>
        <w:spacing w:line="360" w:lineRule="auto"/>
        <w:ind w:right="-630"/>
        <w:rPr>
          <w:b/>
          <w:bCs/>
        </w:rPr>
      </w:pPr>
      <w:r w:rsidRPr="002F7CB8">
        <w:rPr>
          <w:b/>
          <w:bCs/>
          <w:lang w:val="en-GB"/>
        </w:rPr>
        <w:t>Go back to Beeline and create the “</w:t>
      </w:r>
      <w:proofErr w:type="spellStart"/>
      <w:r w:rsidRPr="002F7CB8">
        <w:rPr>
          <w:b/>
          <w:bCs/>
          <w:lang w:val="en-GB"/>
        </w:rPr>
        <w:t>new_emp</w:t>
      </w:r>
      <w:proofErr w:type="spellEnd"/>
      <w:r w:rsidRPr="002F7CB8">
        <w:rPr>
          <w:b/>
          <w:bCs/>
          <w:lang w:val="en-GB"/>
        </w:rPr>
        <w:t>” table again</w:t>
      </w:r>
      <w:r w:rsidR="00806E8F" w:rsidRPr="002F7CB8">
        <w:rPr>
          <w:b/>
          <w:bCs/>
          <w:lang w:val="en-GB"/>
        </w:rPr>
        <w:t xml:space="preserve">; this time, </w:t>
      </w:r>
      <w:r w:rsidRPr="002F7CB8">
        <w:rPr>
          <w:b/>
          <w:bCs/>
          <w:lang w:val="en-GB"/>
        </w:rPr>
        <w:t>create it as an EXTERNAL table</w:t>
      </w:r>
      <w:r w:rsidR="004C0C1F" w:rsidRPr="002F7CB8">
        <w:rPr>
          <w:b/>
          <w:bCs/>
          <w:lang w:val="en-GB"/>
        </w:rPr>
        <w:t xml:space="preserve">. Check </w:t>
      </w:r>
      <w:r w:rsidR="00921B22" w:rsidRPr="002F7CB8">
        <w:rPr>
          <w:b/>
          <w:bCs/>
          <w:lang w:val="en-GB"/>
        </w:rPr>
        <w:t xml:space="preserve">what </w:t>
      </w:r>
      <w:r w:rsidRPr="002F7CB8">
        <w:rPr>
          <w:b/>
          <w:bCs/>
          <w:lang w:val="en-GB"/>
        </w:rPr>
        <w:t>error you receive</w:t>
      </w:r>
      <w:r w:rsidR="00921B22" w:rsidRPr="002F7CB8">
        <w:rPr>
          <w:b/>
          <w:bCs/>
          <w:lang w:val="en-GB"/>
        </w:rPr>
        <w:t>d and explain why.</w:t>
      </w:r>
    </w:p>
    <w:p w14:paraId="5F183B81" w14:textId="30B148FA" w:rsidR="00A3474D" w:rsidRDefault="00A3474D" w:rsidP="00A3474D">
      <w:pPr>
        <w:spacing w:line="360" w:lineRule="auto"/>
        <w:ind w:right="-630"/>
        <w:rPr>
          <w:b/>
          <w:bCs/>
        </w:rPr>
      </w:pPr>
      <w:r w:rsidRPr="00A3474D">
        <w:rPr>
          <w:b/>
          <w:bCs/>
          <w:noProof/>
        </w:rPr>
        <w:drawing>
          <wp:inline distT="0" distB="0" distL="0" distR="0" wp14:anchorId="1C495CA3" wp14:editId="5A812BAB">
            <wp:extent cx="5943600" cy="254000"/>
            <wp:effectExtent l="0" t="0" r="0" b="0"/>
            <wp:docPr id="199169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9018" name=""/>
                    <pic:cNvPicPr/>
                  </pic:nvPicPr>
                  <pic:blipFill>
                    <a:blip r:embed="rId43"/>
                    <a:stretch>
                      <a:fillRect/>
                    </a:stretch>
                  </pic:blipFill>
                  <pic:spPr>
                    <a:xfrm>
                      <a:off x="0" y="0"/>
                      <a:ext cx="5943600" cy="254000"/>
                    </a:xfrm>
                    <a:prstGeom prst="rect">
                      <a:avLst/>
                    </a:prstGeom>
                  </pic:spPr>
                </pic:pic>
              </a:graphicData>
            </a:graphic>
          </wp:inline>
        </w:drawing>
      </w:r>
    </w:p>
    <w:p w14:paraId="2FF7DF48" w14:textId="7C543DD0" w:rsidR="00A3474D" w:rsidRPr="00A3474D" w:rsidRDefault="00A3474D" w:rsidP="00A3474D">
      <w:pPr>
        <w:spacing w:line="360" w:lineRule="auto"/>
        <w:ind w:right="-630"/>
      </w:pPr>
      <w:r>
        <w:t>Because we cannot use it when we select. We can try it when data is settled somewhere, for example, when we read from file.</w:t>
      </w:r>
    </w:p>
    <w:p w14:paraId="57C73C2C" w14:textId="33B77D7E" w:rsidR="007C5EA1" w:rsidRPr="007C5EA1" w:rsidRDefault="00465C37" w:rsidP="007C5EA1">
      <w:pPr>
        <w:pStyle w:val="ListParagraph"/>
        <w:numPr>
          <w:ilvl w:val="0"/>
          <w:numId w:val="1"/>
        </w:numPr>
        <w:spacing w:line="360" w:lineRule="auto"/>
        <w:ind w:right="-630"/>
        <w:rPr>
          <w:b/>
          <w:bCs/>
        </w:rPr>
      </w:pPr>
      <w:r w:rsidRPr="002F7CB8">
        <w:rPr>
          <w:b/>
          <w:bCs/>
          <w:lang w:val="en-GB"/>
        </w:rPr>
        <w:t>Create the table as MANAGED (this is the default</w:t>
      </w:r>
      <w:proofErr w:type="gramStart"/>
      <w:r w:rsidRPr="002F7CB8">
        <w:rPr>
          <w:b/>
          <w:bCs/>
          <w:lang w:val="en-GB"/>
        </w:rPr>
        <w:t>), and</w:t>
      </w:r>
      <w:proofErr w:type="gramEnd"/>
      <w:r w:rsidRPr="002F7CB8">
        <w:rPr>
          <w:b/>
          <w:bCs/>
          <w:lang w:val="en-GB"/>
        </w:rPr>
        <w:t xml:space="preserve"> change it manually to EXTERNAL after its creation.</w:t>
      </w:r>
    </w:p>
    <w:p w14:paraId="05B955D0" w14:textId="77777777" w:rsidR="00465C37" w:rsidRPr="002F7CB8" w:rsidRDefault="00465C37" w:rsidP="00465C37">
      <w:pPr>
        <w:pStyle w:val="ListParagraph"/>
        <w:numPr>
          <w:ilvl w:val="0"/>
          <w:numId w:val="1"/>
        </w:numPr>
        <w:spacing w:line="360" w:lineRule="auto"/>
        <w:ind w:right="-630"/>
        <w:rPr>
          <w:b/>
          <w:bCs/>
        </w:rPr>
      </w:pPr>
      <w:r w:rsidRPr="002F7CB8">
        <w:rPr>
          <w:b/>
          <w:bCs/>
          <w:lang w:val="en-GB"/>
        </w:rPr>
        <w:t>Check again:</w:t>
      </w:r>
    </w:p>
    <w:p w14:paraId="321DBFBD" w14:textId="14FC6047" w:rsidR="00465C37" w:rsidRPr="002F7CB8" w:rsidRDefault="00465C37" w:rsidP="00465C37">
      <w:pPr>
        <w:pStyle w:val="ListParagraph"/>
        <w:numPr>
          <w:ilvl w:val="1"/>
          <w:numId w:val="1"/>
        </w:numPr>
        <w:spacing w:line="360" w:lineRule="auto"/>
        <w:ind w:right="-630"/>
        <w:rPr>
          <w:b/>
          <w:bCs/>
        </w:rPr>
      </w:pPr>
      <w:r w:rsidRPr="002F7CB8">
        <w:rPr>
          <w:b/>
          <w:bCs/>
          <w:lang w:val="en-GB"/>
        </w:rPr>
        <w:t>Where in HDFS the data for this table</w:t>
      </w:r>
      <w:r w:rsidR="00E3505A" w:rsidRPr="002F7CB8">
        <w:rPr>
          <w:b/>
          <w:bCs/>
          <w:lang w:val="en-GB"/>
        </w:rPr>
        <w:t xml:space="preserve"> is</w:t>
      </w:r>
      <w:r w:rsidRPr="002F7CB8">
        <w:rPr>
          <w:b/>
          <w:bCs/>
          <w:lang w:val="en-GB"/>
        </w:rPr>
        <w:t xml:space="preserve"> located</w:t>
      </w:r>
    </w:p>
    <w:p w14:paraId="3A5191D3" w14:textId="4D4A7CAA" w:rsidR="00465C37" w:rsidRPr="002F7CB8" w:rsidRDefault="00192972" w:rsidP="00465C37">
      <w:pPr>
        <w:pStyle w:val="ListParagraph"/>
        <w:numPr>
          <w:ilvl w:val="1"/>
          <w:numId w:val="1"/>
        </w:numPr>
        <w:spacing w:line="360" w:lineRule="auto"/>
        <w:ind w:right="-630"/>
        <w:rPr>
          <w:b/>
          <w:bCs/>
        </w:rPr>
      </w:pPr>
      <w:r w:rsidRPr="002F7CB8">
        <w:rPr>
          <w:b/>
          <w:bCs/>
          <w:lang w:val="en-GB"/>
        </w:rPr>
        <w:t>T</w:t>
      </w:r>
      <w:r w:rsidR="00465C37" w:rsidRPr="002F7CB8">
        <w:rPr>
          <w:b/>
          <w:bCs/>
          <w:lang w:val="en-GB"/>
        </w:rPr>
        <w:t>he file type for this table</w:t>
      </w:r>
    </w:p>
    <w:p w14:paraId="66540F29" w14:textId="3E052E87" w:rsidR="00465C37" w:rsidRPr="007C5EA1" w:rsidRDefault="00192972" w:rsidP="00465C37">
      <w:pPr>
        <w:pStyle w:val="ListParagraph"/>
        <w:numPr>
          <w:ilvl w:val="1"/>
          <w:numId w:val="1"/>
        </w:numPr>
        <w:spacing w:line="360" w:lineRule="auto"/>
        <w:ind w:right="-630"/>
        <w:rPr>
          <w:b/>
          <w:bCs/>
        </w:rPr>
      </w:pPr>
      <w:r w:rsidRPr="002F7CB8">
        <w:rPr>
          <w:b/>
          <w:bCs/>
          <w:lang w:val="en-GB"/>
        </w:rPr>
        <w:t>If</w:t>
      </w:r>
      <w:r w:rsidR="00465C37" w:rsidRPr="002F7CB8">
        <w:rPr>
          <w:b/>
          <w:bCs/>
          <w:lang w:val="en-GB"/>
        </w:rPr>
        <w:t xml:space="preserve"> the table Managed or External</w:t>
      </w:r>
    </w:p>
    <w:p w14:paraId="51F9E024" w14:textId="0E5F2B51" w:rsidR="007C5EA1" w:rsidRPr="007C5EA1" w:rsidRDefault="007C5EA1" w:rsidP="007C5EA1">
      <w:pPr>
        <w:spacing w:line="360" w:lineRule="auto"/>
        <w:ind w:right="-630"/>
        <w:rPr>
          <w:b/>
          <w:bCs/>
        </w:rPr>
      </w:pPr>
      <w:r w:rsidRPr="007C5EA1">
        <w:rPr>
          <w:b/>
          <w:bCs/>
          <w:noProof/>
        </w:rPr>
        <w:drawing>
          <wp:inline distT="0" distB="0" distL="0" distR="0" wp14:anchorId="740D8DCD" wp14:editId="4705E756">
            <wp:extent cx="3213614" cy="1886625"/>
            <wp:effectExtent l="0" t="0" r="6350" b="0"/>
            <wp:docPr id="808002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00238" name=""/>
                    <pic:cNvPicPr/>
                  </pic:nvPicPr>
                  <pic:blipFill>
                    <a:blip r:embed="rId44"/>
                    <a:stretch>
                      <a:fillRect/>
                    </a:stretch>
                  </pic:blipFill>
                  <pic:spPr>
                    <a:xfrm>
                      <a:off x="0" y="0"/>
                      <a:ext cx="3216796" cy="1888493"/>
                    </a:xfrm>
                    <a:prstGeom prst="rect">
                      <a:avLst/>
                    </a:prstGeom>
                  </pic:spPr>
                </pic:pic>
              </a:graphicData>
            </a:graphic>
          </wp:inline>
        </w:drawing>
      </w:r>
    </w:p>
    <w:p w14:paraId="48ED26B9" w14:textId="5CA2C918" w:rsidR="007C5EA1" w:rsidRPr="007C5EA1" w:rsidRDefault="00465C37" w:rsidP="007C5EA1">
      <w:pPr>
        <w:pStyle w:val="ListParagraph"/>
        <w:numPr>
          <w:ilvl w:val="0"/>
          <w:numId w:val="1"/>
        </w:numPr>
        <w:spacing w:line="360" w:lineRule="auto"/>
        <w:ind w:right="-630"/>
        <w:rPr>
          <w:b/>
          <w:bCs/>
        </w:rPr>
      </w:pPr>
      <w:r w:rsidRPr="002F7CB8">
        <w:rPr>
          <w:b/>
          <w:bCs/>
          <w:lang w:val="en-GB"/>
        </w:rPr>
        <w:lastRenderedPageBreak/>
        <w:t>Exit Beeline and use the HDFS CLI to examine the HDFS directory for this table</w:t>
      </w:r>
      <w:r w:rsidR="00A67A5C" w:rsidRPr="002F7CB8">
        <w:rPr>
          <w:b/>
          <w:bCs/>
          <w:lang w:val="en-GB"/>
        </w:rPr>
        <w:t xml:space="preserve">; check </w:t>
      </w:r>
      <w:r w:rsidR="00784C32" w:rsidRPr="002F7CB8">
        <w:rPr>
          <w:b/>
          <w:bCs/>
          <w:lang w:val="en-GB"/>
        </w:rPr>
        <w:t>h</w:t>
      </w:r>
      <w:r w:rsidRPr="002F7CB8">
        <w:rPr>
          <w:b/>
          <w:bCs/>
          <w:lang w:val="en-GB"/>
        </w:rPr>
        <w:t xml:space="preserve">ow many files </w:t>
      </w:r>
      <w:r w:rsidR="00E455CB" w:rsidRPr="002F7CB8">
        <w:rPr>
          <w:b/>
          <w:bCs/>
          <w:lang w:val="en-GB"/>
        </w:rPr>
        <w:t xml:space="preserve">there </w:t>
      </w:r>
      <w:proofErr w:type="gramStart"/>
      <w:r w:rsidR="00E455CB" w:rsidRPr="002F7CB8">
        <w:rPr>
          <w:b/>
          <w:bCs/>
          <w:lang w:val="en-GB"/>
        </w:rPr>
        <w:t>are</w:t>
      </w:r>
      <w:proofErr w:type="gramEnd"/>
    </w:p>
    <w:p w14:paraId="43870BC0" w14:textId="3A19A8AA" w:rsidR="007C5EA1" w:rsidRPr="007C5EA1" w:rsidRDefault="007C5EA1" w:rsidP="007C5EA1">
      <w:pPr>
        <w:spacing w:line="360" w:lineRule="auto"/>
        <w:ind w:right="-630"/>
      </w:pPr>
      <w:r>
        <w:t>Only 1</w:t>
      </w:r>
      <w:r w:rsidR="00830C6E">
        <w:t xml:space="preserve"> file.</w:t>
      </w:r>
    </w:p>
    <w:p w14:paraId="73D3A6C4" w14:textId="4AF918EA" w:rsidR="007C5EA1" w:rsidRPr="007C5EA1" w:rsidRDefault="007C5EA1" w:rsidP="007C5EA1">
      <w:pPr>
        <w:spacing w:line="360" w:lineRule="auto"/>
        <w:ind w:right="-630"/>
        <w:rPr>
          <w:b/>
          <w:bCs/>
        </w:rPr>
      </w:pPr>
      <w:r w:rsidRPr="007C5EA1">
        <w:rPr>
          <w:b/>
          <w:bCs/>
          <w:noProof/>
        </w:rPr>
        <w:drawing>
          <wp:inline distT="0" distB="0" distL="0" distR="0" wp14:anchorId="513D96DC" wp14:editId="3B44F5D2">
            <wp:extent cx="5943600" cy="532130"/>
            <wp:effectExtent l="0" t="0" r="0" b="1270"/>
            <wp:docPr id="1070934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934321" name=""/>
                    <pic:cNvPicPr/>
                  </pic:nvPicPr>
                  <pic:blipFill>
                    <a:blip r:embed="rId45"/>
                    <a:stretch>
                      <a:fillRect/>
                    </a:stretch>
                  </pic:blipFill>
                  <pic:spPr>
                    <a:xfrm>
                      <a:off x="0" y="0"/>
                      <a:ext cx="5943600" cy="532130"/>
                    </a:xfrm>
                    <a:prstGeom prst="rect">
                      <a:avLst/>
                    </a:prstGeom>
                  </pic:spPr>
                </pic:pic>
              </a:graphicData>
            </a:graphic>
          </wp:inline>
        </w:drawing>
      </w:r>
    </w:p>
    <w:p w14:paraId="0B210AA4" w14:textId="5A452E37" w:rsidR="00465C37" w:rsidRPr="002F7CB8" w:rsidRDefault="00465C37" w:rsidP="00465C37">
      <w:pPr>
        <w:pStyle w:val="ListParagraph"/>
        <w:numPr>
          <w:ilvl w:val="0"/>
          <w:numId w:val="1"/>
        </w:numPr>
        <w:spacing w:line="360" w:lineRule="auto"/>
        <w:ind w:right="-630"/>
        <w:rPr>
          <w:b/>
          <w:bCs/>
        </w:rPr>
      </w:pPr>
      <w:r w:rsidRPr="002F7CB8">
        <w:rPr>
          <w:b/>
          <w:bCs/>
          <w:lang w:val="en-GB"/>
        </w:rPr>
        <w:t>Go back to Beeline, and drop the “</w:t>
      </w:r>
      <w:proofErr w:type="spellStart"/>
      <w:r w:rsidRPr="002F7CB8">
        <w:rPr>
          <w:b/>
          <w:bCs/>
          <w:lang w:val="en-GB"/>
        </w:rPr>
        <w:t>new_emp</w:t>
      </w:r>
      <w:proofErr w:type="spellEnd"/>
      <w:r w:rsidRPr="002F7CB8">
        <w:rPr>
          <w:b/>
          <w:bCs/>
          <w:lang w:val="en-GB"/>
        </w:rPr>
        <w:t xml:space="preserve">” </w:t>
      </w:r>
      <w:proofErr w:type="gramStart"/>
      <w:r w:rsidRPr="002F7CB8">
        <w:rPr>
          <w:b/>
          <w:bCs/>
          <w:lang w:val="en-GB"/>
        </w:rPr>
        <w:t>table</w:t>
      </w:r>
      <w:proofErr w:type="gramEnd"/>
    </w:p>
    <w:p w14:paraId="17655089" w14:textId="43FC201C" w:rsidR="00465C37" w:rsidRPr="006451F8" w:rsidRDefault="00465C37" w:rsidP="00E455CB">
      <w:pPr>
        <w:pStyle w:val="ListParagraph"/>
        <w:numPr>
          <w:ilvl w:val="0"/>
          <w:numId w:val="1"/>
        </w:numPr>
        <w:spacing w:line="360" w:lineRule="auto"/>
        <w:ind w:right="-630"/>
        <w:rPr>
          <w:b/>
          <w:bCs/>
        </w:rPr>
      </w:pPr>
      <w:r w:rsidRPr="002F7CB8">
        <w:rPr>
          <w:b/>
          <w:bCs/>
          <w:lang w:val="en-GB"/>
        </w:rPr>
        <w:t xml:space="preserve">Check again in the HDFS CLI </w:t>
      </w:r>
      <w:r w:rsidR="00E455CB" w:rsidRPr="002F7CB8">
        <w:rPr>
          <w:b/>
          <w:bCs/>
          <w:lang w:val="en-GB"/>
        </w:rPr>
        <w:t xml:space="preserve">if </w:t>
      </w:r>
      <w:r w:rsidRPr="002F7CB8">
        <w:rPr>
          <w:b/>
          <w:bCs/>
          <w:lang w:val="en-GB"/>
        </w:rPr>
        <w:t>the HDFS directory and file still exist</w:t>
      </w:r>
      <w:r w:rsidR="00E455CB" w:rsidRPr="002F7CB8">
        <w:rPr>
          <w:b/>
          <w:bCs/>
          <w:lang w:val="en-GB"/>
        </w:rPr>
        <w:t xml:space="preserve">; </w:t>
      </w:r>
      <w:r w:rsidRPr="002F7CB8">
        <w:rPr>
          <w:b/>
          <w:bCs/>
          <w:lang w:val="en-GB"/>
        </w:rPr>
        <w:t xml:space="preserve">explain </w:t>
      </w:r>
      <w:proofErr w:type="gramStart"/>
      <w:r w:rsidRPr="002F7CB8">
        <w:rPr>
          <w:b/>
          <w:bCs/>
          <w:lang w:val="en-GB"/>
        </w:rPr>
        <w:t>why</w:t>
      </w:r>
      <w:proofErr w:type="gramEnd"/>
    </w:p>
    <w:p w14:paraId="0523D4AC" w14:textId="320E0F66" w:rsidR="006451F8" w:rsidRPr="009871A4" w:rsidRDefault="006451F8" w:rsidP="006451F8">
      <w:pPr>
        <w:spacing w:line="360" w:lineRule="auto"/>
        <w:ind w:right="-630"/>
      </w:pPr>
      <w:r w:rsidRPr="009871A4">
        <w:t xml:space="preserve">We changed </w:t>
      </w:r>
      <w:proofErr w:type="gramStart"/>
      <w:r w:rsidRPr="009871A4">
        <w:t>type</w:t>
      </w:r>
      <w:proofErr w:type="gramEnd"/>
      <w:r w:rsidRPr="009871A4">
        <w:t xml:space="preserve"> of table, and I lost control. </w:t>
      </w:r>
      <w:r w:rsidRPr="009871A4">
        <w:rPr>
          <w:i/>
          <w:iCs/>
        </w:rPr>
        <w:t xml:space="preserve">We </w:t>
      </w:r>
      <w:proofErr w:type="spellStart"/>
      <w:r w:rsidRPr="009871A4">
        <w:rPr>
          <w:i/>
          <w:iCs/>
        </w:rPr>
        <w:t>can not</w:t>
      </w:r>
      <w:proofErr w:type="spellEnd"/>
      <w:r w:rsidRPr="009871A4">
        <w:rPr>
          <w:i/>
          <w:iCs/>
        </w:rPr>
        <w:t xml:space="preserve"> delete external data, because </w:t>
      </w:r>
      <w:proofErr w:type="gramStart"/>
      <w:r w:rsidRPr="009871A4">
        <w:rPr>
          <w:i/>
          <w:iCs/>
        </w:rPr>
        <w:t>system</w:t>
      </w:r>
      <w:proofErr w:type="gramEnd"/>
      <w:r w:rsidRPr="009871A4">
        <w:rPr>
          <w:i/>
          <w:iCs/>
        </w:rPr>
        <w:t xml:space="preserve"> creates link to this data and after deleting table</w:t>
      </w:r>
      <w:r w:rsidRPr="009871A4">
        <w:t xml:space="preserve">, we remove just link to this data. That </w:t>
      </w:r>
      <w:proofErr w:type="gramStart"/>
      <w:r w:rsidRPr="009871A4">
        <w:t>is</w:t>
      </w:r>
      <w:proofErr w:type="gramEnd"/>
      <w:r w:rsidRPr="009871A4">
        <w:t xml:space="preserve"> it about External tables. </w:t>
      </w:r>
      <w:proofErr w:type="gramStart"/>
      <w:r w:rsidRPr="009871A4">
        <w:t>Also</w:t>
      </w:r>
      <w:proofErr w:type="gramEnd"/>
      <w:r w:rsidRPr="009871A4">
        <w:t xml:space="preserve"> we can connect different tables or file for one time using and that is best option for this case. </w:t>
      </w:r>
    </w:p>
    <w:p w14:paraId="3F6C66AF" w14:textId="3FF5796D" w:rsidR="006451F8" w:rsidRPr="006451F8" w:rsidRDefault="006451F8" w:rsidP="006451F8">
      <w:pPr>
        <w:spacing w:line="360" w:lineRule="auto"/>
        <w:ind w:right="-630"/>
        <w:rPr>
          <w:b/>
          <w:bCs/>
        </w:rPr>
      </w:pPr>
      <w:r w:rsidRPr="006451F8">
        <w:rPr>
          <w:b/>
          <w:bCs/>
          <w:noProof/>
        </w:rPr>
        <w:drawing>
          <wp:inline distT="0" distB="0" distL="0" distR="0" wp14:anchorId="47401467" wp14:editId="55E7238E">
            <wp:extent cx="5943600" cy="2131060"/>
            <wp:effectExtent l="0" t="0" r="0" b="2540"/>
            <wp:docPr id="13492130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213008" name=""/>
                    <pic:cNvPicPr/>
                  </pic:nvPicPr>
                  <pic:blipFill>
                    <a:blip r:embed="rId46"/>
                    <a:stretch>
                      <a:fillRect/>
                    </a:stretch>
                  </pic:blipFill>
                  <pic:spPr>
                    <a:xfrm>
                      <a:off x="0" y="0"/>
                      <a:ext cx="5943600" cy="2131060"/>
                    </a:xfrm>
                    <a:prstGeom prst="rect">
                      <a:avLst/>
                    </a:prstGeom>
                  </pic:spPr>
                </pic:pic>
              </a:graphicData>
            </a:graphic>
          </wp:inline>
        </w:drawing>
      </w:r>
    </w:p>
    <w:p w14:paraId="26856D87" w14:textId="6C7E53EE" w:rsidR="00465C37" w:rsidRPr="00676177" w:rsidRDefault="00465C37" w:rsidP="00FA79B4">
      <w:pPr>
        <w:pStyle w:val="ListParagraph"/>
        <w:numPr>
          <w:ilvl w:val="0"/>
          <w:numId w:val="1"/>
        </w:numPr>
        <w:spacing w:line="360" w:lineRule="auto"/>
        <w:ind w:right="-630"/>
        <w:rPr>
          <w:b/>
          <w:bCs/>
        </w:rPr>
      </w:pPr>
      <w:r w:rsidRPr="002F7CB8">
        <w:rPr>
          <w:b/>
          <w:bCs/>
          <w:lang w:val="en-GB"/>
        </w:rPr>
        <w:t xml:space="preserve">Remove the HDFS folder manually using the HDFS command CLI (Careful…). </w:t>
      </w:r>
      <w:r w:rsidR="00602433" w:rsidRPr="002F7CB8">
        <w:rPr>
          <w:b/>
          <w:bCs/>
          <w:lang w:val="en-GB"/>
        </w:rPr>
        <w:t>and v</w:t>
      </w:r>
      <w:r w:rsidRPr="002F7CB8">
        <w:rPr>
          <w:b/>
          <w:bCs/>
          <w:lang w:val="en-GB"/>
        </w:rPr>
        <w:t xml:space="preserve">erify </w:t>
      </w:r>
      <w:r w:rsidR="00602433" w:rsidRPr="002F7CB8">
        <w:rPr>
          <w:b/>
          <w:bCs/>
          <w:lang w:val="en-GB"/>
        </w:rPr>
        <w:t xml:space="preserve">that </w:t>
      </w:r>
      <w:r w:rsidRPr="002F7CB8">
        <w:rPr>
          <w:b/>
          <w:bCs/>
          <w:lang w:val="en-GB"/>
        </w:rPr>
        <w:t xml:space="preserve">the directory does not </w:t>
      </w:r>
      <w:proofErr w:type="gramStart"/>
      <w:r w:rsidRPr="002F7CB8">
        <w:rPr>
          <w:b/>
          <w:bCs/>
          <w:lang w:val="en-GB"/>
        </w:rPr>
        <w:t>exist</w:t>
      </w:r>
      <w:proofErr w:type="gramEnd"/>
    </w:p>
    <w:p w14:paraId="1E48F1D5" w14:textId="28DCE642" w:rsidR="00676177" w:rsidRDefault="00BF6793" w:rsidP="00676177">
      <w:pPr>
        <w:spacing w:line="360" w:lineRule="auto"/>
        <w:ind w:right="-630"/>
        <w:rPr>
          <w:b/>
          <w:bCs/>
        </w:rPr>
      </w:pPr>
      <w:r w:rsidRPr="00BF6793">
        <w:rPr>
          <w:b/>
          <w:bCs/>
          <w:noProof/>
        </w:rPr>
        <w:drawing>
          <wp:inline distT="0" distB="0" distL="0" distR="0" wp14:anchorId="3D7A33EA" wp14:editId="3DE0EC9E">
            <wp:extent cx="5943600" cy="558800"/>
            <wp:effectExtent l="0" t="0" r="0" b="0"/>
            <wp:docPr id="2572463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246316" name=""/>
                    <pic:cNvPicPr/>
                  </pic:nvPicPr>
                  <pic:blipFill>
                    <a:blip r:embed="rId47"/>
                    <a:stretch>
                      <a:fillRect/>
                    </a:stretch>
                  </pic:blipFill>
                  <pic:spPr>
                    <a:xfrm>
                      <a:off x="0" y="0"/>
                      <a:ext cx="5943600" cy="558800"/>
                    </a:xfrm>
                    <a:prstGeom prst="rect">
                      <a:avLst/>
                    </a:prstGeom>
                  </pic:spPr>
                </pic:pic>
              </a:graphicData>
            </a:graphic>
          </wp:inline>
        </w:drawing>
      </w:r>
    </w:p>
    <w:p w14:paraId="192CC8A4" w14:textId="77777777" w:rsidR="00676177" w:rsidRDefault="00676177">
      <w:pPr>
        <w:rPr>
          <w:b/>
          <w:bCs/>
        </w:rPr>
      </w:pPr>
      <w:r>
        <w:rPr>
          <w:b/>
          <w:bCs/>
        </w:rPr>
        <w:br w:type="page"/>
      </w:r>
    </w:p>
    <w:p w14:paraId="03E0EE31" w14:textId="77777777" w:rsidR="00676177" w:rsidRPr="00676177" w:rsidRDefault="00676177" w:rsidP="00676177">
      <w:pPr>
        <w:spacing w:line="360" w:lineRule="auto"/>
        <w:ind w:right="-630"/>
        <w:rPr>
          <w:b/>
          <w:bCs/>
        </w:rPr>
      </w:pPr>
    </w:p>
    <w:p w14:paraId="67C7A9AF" w14:textId="06CDB214" w:rsidR="00465C37" w:rsidRPr="002F7CB8" w:rsidRDefault="00465C37" w:rsidP="005457A9">
      <w:pPr>
        <w:pStyle w:val="Style1"/>
        <w:rPr>
          <w:b/>
          <w:bCs/>
        </w:rPr>
      </w:pPr>
      <w:bookmarkStart w:id="77" w:name="_Toc126593968"/>
      <w:r w:rsidRPr="002F7CB8">
        <w:rPr>
          <w:b/>
          <w:bCs/>
          <w:lang w:val="en-GB"/>
        </w:rPr>
        <w:t xml:space="preserve">Partitioned </w:t>
      </w:r>
      <w:r w:rsidR="00055C85" w:rsidRPr="002F7CB8">
        <w:rPr>
          <w:b/>
          <w:bCs/>
          <w:lang w:val="en-GB"/>
        </w:rPr>
        <w:t>T</w:t>
      </w:r>
      <w:r w:rsidRPr="002F7CB8">
        <w:rPr>
          <w:b/>
          <w:bCs/>
          <w:lang w:val="en-GB"/>
        </w:rPr>
        <w:t>ables (35 points)</w:t>
      </w:r>
      <w:bookmarkEnd w:id="77"/>
    </w:p>
    <w:p w14:paraId="4332C371" w14:textId="7D7A7B36" w:rsidR="00465C37" w:rsidRPr="002F7CB8" w:rsidRDefault="00055C85" w:rsidP="0052077F">
      <w:pPr>
        <w:spacing w:line="360" w:lineRule="auto"/>
        <w:ind w:right="-630"/>
        <w:rPr>
          <w:b/>
          <w:bCs/>
        </w:rPr>
      </w:pPr>
      <w:r w:rsidRPr="002F7CB8">
        <w:rPr>
          <w:b/>
          <w:bCs/>
          <w:lang w:val="en-GB"/>
        </w:rPr>
        <w:t>You can complete t</w:t>
      </w:r>
      <w:r w:rsidR="00465C37" w:rsidRPr="002F7CB8">
        <w:rPr>
          <w:b/>
          <w:bCs/>
          <w:lang w:val="en-GB"/>
        </w:rPr>
        <w:t xml:space="preserve">his </w:t>
      </w:r>
      <w:r w:rsidRPr="002F7CB8">
        <w:rPr>
          <w:b/>
          <w:bCs/>
          <w:lang w:val="en-GB"/>
        </w:rPr>
        <w:t xml:space="preserve">task </w:t>
      </w:r>
      <w:r w:rsidR="00465C37" w:rsidRPr="002F7CB8">
        <w:rPr>
          <w:b/>
          <w:bCs/>
          <w:lang w:val="en-GB"/>
        </w:rPr>
        <w:t>through Hue or Beeline</w:t>
      </w:r>
      <w:r w:rsidR="00FA79B4" w:rsidRPr="002F7CB8">
        <w:rPr>
          <w:b/>
          <w:bCs/>
          <w:lang w:val="en-GB"/>
        </w:rPr>
        <w:t>.</w:t>
      </w:r>
      <w:r w:rsidR="0052077F" w:rsidRPr="002F7CB8">
        <w:rPr>
          <w:b/>
          <w:bCs/>
        </w:rPr>
        <w:t xml:space="preserve"> </w:t>
      </w:r>
      <w:r w:rsidR="00465C37" w:rsidRPr="002F7CB8">
        <w:rPr>
          <w:b/>
          <w:bCs/>
          <w:lang w:val="en-GB"/>
        </w:rPr>
        <w:t xml:space="preserve">Use the command prompt to perform HDFS tasks </w:t>
      </w:r>
      <w:r w:rsidR="005907B1" w:rsidRPr="002F7CB8">
        <w:rPr>
          <w:b/>
          <w:bCs/>
          <w:lang w:val="en-GB"/>
        </w:rPr>
        <w:t>i</w:t>
      </w:r>
      <w:r w:rsidR="00465C37" w:rsidRPr="002F7CB8">
        <w:rPr>
          <w:b/>
          <w:bCs/>
          <w:lang w:val="en-GB"/>
        </w:rPr>
        <w:t>f the HDFS browser is not available in your Hue environment</w:t>
      </w:r>
      <w:r w:rsidR="0052077F" w:rsidRPr="002F7CB8">
        <w:rPr>
          <w:b/>
          <w:bCs/>
          <w:lang w:val="en-GB"/>
        </w:rPr>
        <w:t>.</w:t>
      </w:r>
    </w:p>
    <w:p w14:paraId="0D80A5BD" w14:textId="62C877C1" w:rsidR="00465C37" w:rsidRPr="00FD4A59" w:rsidRDefault="00465C37" w:rsidP="00465C37">
      <w:pPr>
        <w:pStyle w:val="ListParagraph"/>
        <w:numPr>
          <w:ilvl w:val="0"/>
          <w:numId w:val="1"/>
        </w:numPr>
        <w:spacing w:line="360" w:lineRule="auto"/>
        <w:ind w:right="-630"/>
        <w:rPr>
          <w:b/>
          <w:bCs/>
        </w:rPr>
      </w:pPr>
      <w:r w:rsidRPr="002F7CB8">
        <w:rPr>
          <w:b/>
          <w:bCs/>
          <w:lang w:val="en-GB"/>
        </w:rPr>
        <w:t xml:space="preserve">Query the customers using a simple “SELECT *” to view </w:t>
      </w:r>
      <w:r w:rsidR="00177B5D" w:rsidRPr="002F7CB8">
        <w:rPr>
          <w:b/>
          <w:bCs/>
          <w:lang w:val="en-GB"/>
        </w:rPr>
        <w:t xml:space="preserve">the </w:t>
      </w:r>
      <w:r w:rsidRPr="002F7CB8">
        <w:rPr>
          <w:b/>
          <w:bCs/>
          <w:lang w:val="en-GB"/>
        </w:rPr>
        <w:t xml:space="preserve">sample </w:t>
      </w:r>
      <w:proofErr w:type="gramStart"/>
      <w:r w:rsidRPr="002F7CB8">
        <w:rPr>
          <w:b/>
          <w:bCs/>
          <w:lang w:val="en-GB"/>
        </w:rPr>
        <w:t>data</w:t>
      </w:r>
      <w:proofErr w:type="gramEnd"/>
    </w:p>
    <w:p w14:paraId="7FE940E5" w14:textId="68AD60A3" w:rsidR="00FD4A59" w:rsidRPr="00FD4A59" w:rsidRDefault="00FD4A59" w:rsidP="00FD4A59">
      <w:pPr>
        <w:spacing w:line="360" w:lineRule="auto"/>
        <w:ind w:right="-630"/>
        <w:rPr>
          <w:b/>
          <w:bCs/>
        </w:rPr>
      </w:pPr>
      <w:r w:rsidRPr="00FD4A59">
        <w:rPr>
          <w:b/>
          <w:bCs/>
          <w:noProof/>
        </w:rPr>
        <w:drawing>
          <wp:inline distT="0" distB="0" distL="0" distR="0" wp14:anchorId="5E61422D" wp14:editId="3E33F7A9">
            <wp:extent cx="3945888" cy="1818229"/>
            <wp:effectExtent l="0" t="0" r="0" b="0"/>
            <wp:docPr id="9347841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784178" name=""/>
                    <pic:cNvPicPr/>
                  </pic:nvPicPr>
                  <pic:blipFill>
                    <a:blip r:embed="rId48"/>
                    <a:stretch>
                      <a:fillRect/>
                    </a:stretch>
                  </pic:blipFill>
                  <pic:spPr>
                    <a:xfrm>
                      <a:off x="0" y="0"/>
                      <a:ext cx="3954988" cy="1822422"/>
                    </a:xfrm>
                    <a:prstGeom prst="rect">
                      <a:avLst/>
                    </a:prstGeom>
                  </pic:spPr>
                </pic:pic>
              </a:graphicData>
            </a:graphic>
          </wp:inline>
        </w:drawing>
      </w:r>
    </w:p>
    <w:p w14:paraId="1B62F56A" w14:textId="02391A38" w:rsidR="00465C37" w:rsidRPr="00FD4A59" w:rsidRDefault="00465C37" w:rsidP="00465C37">
      <w:pPr>
        <w:pStyle w:val="ListParagraph"/>
        <w:numPr>
          <w:ilvl w:val="0"/>
          <w:numId w:val="1"/>
        </w:numPr>
        <w:spacing w:line="360" w:lineRule="auto"/>
        <w:ind w:right="-630"/>
        <w:rPr>
          <w:b/>
          <w:bCs/>
        </w:rPr>
      </w:pPr>
      <w:r w:rsidRPr="002F7CB8">
        <w:rPr>
          <w:b/>
          <w:bCs/>
          <w:lang w:val="en-GB"/>
        </w:rPr>
        <w:t xml:space="preserve">Run another query, this time to </w:t>
      </w:r>
      <w:r w:rsidR="00177B5D" w:rsidRPr="002F7CB8">
        <w:rPr>
          <w:b/>
          <w:bCs/>
          <w:lang w:val="en-GB"/>
        </w:rPr>
        <w:t>see</w:t>
      </w:r>
      <w:r w:rsidRPr="002F7CB8">
        <w:rPr>
          <w:b/>
          <w:bCs/>
          <w:lang w:val="en-GB"/>
        </w:rPr>
        <w:t xml:space="preserve"> </w:t>
      </w:r>
      <w:r w:rsidR="00141033" w:rsidRPr="002F7CB8">
        <w:rPr>
          <w:b/>
          <w:bCs/>
          <w:lang w:val="en-GB"/>
        </w:rPr>
        <w:t>the number of</w:t>
      </w:r>
      <w:r w:rsidRPr="002F7CB8">
        <w:rPr>
          <w:b/>
          <w:bCs/>
          <w:lang w:val="en-GB"/>
        </w:rPr>
        <w:t xml:space="preserve"> customers in each country</w:t>
      </w:r>
      <w:r w:rsidRPr="002F7CB8">
        <w:rPr>
          <w:b/>
          <w:bCs/>
          <w:lang w:val="en-GB"/>
        </w:rPr>
        <w:br/>
        <w:t xml:space="preserve">(GROUP </w:t>
      </w:r>
      <w:proofErr w:type="gramStart"/>
      <w:r w:rsidRPr="002F7CB8">
        <w:rPr>
          <w:b/>
          <w:bCs/>
          <w:lang w:val="en-GB"/>
        </w:rPr>
        <w:t>BY..</w:t>
      </w:r>
      <w:proofErr w:type="gramEnd"/>
      <w:r w:rsidRPr="002F7CB8">
        <w:rPr>
          <w:b/>
          <w:bCs/>
          <w:lang w:val="en-GB"/>
        </w:rPr>
        <w:t>)</w:t>
      </w:r>
    </w:p>
    <w:p w14:paraId="1C631EA8" w14:textId="472E46F5" w:rsidR="00FD4A59" w:rsidRPr="00FD4A59" w:rsidRDefault="002D059C" w:rsidP="00FD4A59">
      <w:pPr>
        <w:spacing w:line="360" w:lineRule="auto"/>
        <w:ind w:right="-630"/>
        <w:rPr>
          <w:b/>
          <w:bCs/>
        </w:rPr>
      </w:pPr>
      <w:r w:rsidRPr="002D059C">
        <w:rPr>
          <w:b/>
          <w:bCs/>
          <w:noProof/>
        </w:rPr>
        <w:drawing>
          <wp:inline distT="0" distB="0" distL="0" distR="0" wp14:anchorId="556512B3" wp14:editId="7F72C1C1">
            <wp:extent cx="3715741" cy="3132180"/>
            <wp:effectExtent l="0" t="0" r="0" b="0"/>
            <wp:docPr id="18572062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206279" name=""/>
                    <pic:cNvPicPr/>
                  </pic:nvPicPr>
                  <pic:blipFill>
                    <a:blip r:embed="rId49"/>
                    <a:stretch>
                      <a:fillRect/>
                    </a:stretch>
                  </pic:blipFill>
                  <pic:spPr>
                    <a:xfrm>
                      <a:off x="0" y="0"/>
                      <a:ext cx="3728071" cy="3142573"/>
                    </a:xfrm>
                    <a:prstGeom prst="rect">
                      <a:avLst/>
                    </a:prstGeom>
                  </pic:spPr>
                </pic:pic>
              </a:graphicData>
            </a:graphic>
          </wp:inline>
        </w:drawing>
      </w:r>
    </w:p>
    <w:p w14:paraId="3E6DAE5D" w14:textId="63AF9941" w:rsidR="00465C37" w:rsidRPr="002F7CB8" w:rsidRDefault="00465C37" w:rsidP="00465C37">
      <w:pPr>
        <w:pStyle w:val="ListParagraph"/>
        <w:numPr>
          <w:ilvl w:val="0"/>
          <w:numId w:val="1"/>
        </w:numPr>
        <w:spacing w:line="360" w:lineRule="auto"/>
        <w:ind w:right="-630"/>
        <w:rPr>
          <w:b/>
          <w:bCs/>
        </w:rPr>
      </w:pPr>
      <w:r w:rsidRPr="002F7CB8">
        <w:rPr>
          <w:b/>
          <w:bCs/>
          <w:lang w:val="en-GB"/>
        </w:rPr>
        <w:lastRenderedPageBreak/>
        <w:t>Get the DDL of the customers</w:t>
      </w:r>
      <w:r w:rsidR="00141033" w:rsidRPr="002F7CB8">
        <w:rPr>
          <w:b/>
          <w:bCs/>
          <w:lang w:val="en-GB"/>
        </w:rPr>
        <w:t>'</w:t>
      </w:r>
      <w:r w:rsidRPr="002F7CB8">
        <w:rPr>
          <w:b/>
          <w:bCs/>
          <w:lang w:val="en-GB"/>
        </w:rPr>
        <w:t xml:space="preserve"> </w:t>
      </w:r>
      <w:proofErr w:type="gramStart"/>
      <w:r w:rsidRPr="002F7CB8">
        <w:rPr>
          <w:b/>
          <w:bCs/>
          <w:lang w:val="en-GB"/>
        </w:rPr>
        <w:t>table</w:t>
      </w:r>
      <w:proofErr w:type="gramEnd"/>
    </w:p>
    <w:p w14:paraId="10C6EADF" w14:textId="402C01A6" w:rsidR="00465C37" w:rsidRDefault="00465C37" w:rsidP="00465C37">
      <w:pPr>
        <w:pStyle w:val="ListParagraph"/>
        <w:spacing w:line="360" w:lineRule="auto"/>
        <w:ind w:left="1080" w:right="-630"/>
        <w:rPr>
          <w:b/>
          <w:bCs/>
          <w:lang w:val="en-GB"/>
        </w:rPr>
      </w:pPr>
      <w:r w:rsidRPr="002F7CB8">
        <w:rPr>
          <w:b/>
          <w:bCs/>
          <w:lang w:val="en-GB"/>
        </w:rPr>
        <w:t xml:space="preserve">Hint: Use the practice guide to see how you can </w:t>
      </w:r>
      <w:r w:rsidR="004E685C" w:rsidRPr="002F7CB8">
        <w:rPr>
          <w:b/>
          <w:bCs/>
          <w:lang w:val="en-GB"/>
        </w:rPr>
        <w:t>check out</w:t>
      </w:r>
      <w:r w:rsidRPr="002F7CB8">
        <w:rPr>
          <w:b/>
          <w:bCs/>
          <w:lang w:val="en-GB"/>
        </w:rPr>
        <w:t xml:space="preserve"> such details for Hive tables. </w:t>
      </w:r>
    </w:p>
    <w:p w14:paraId="7A06501D" w14:textId="033DCA01" w:rsidR="005E367C" w:rsidRPr="005E367C" w:rsidRDefault="005E367C" w:rsidP="005E367C">
      <w:pPr>
        <w:spacing w:line="360" w:lineRule="auto"/>
        <w:ind w:right="-630"/>
      </w:pPr>
      <w:r w:rsidRPr="005E367C">
        <w:t xml:space="preserve">SHOW CREATE TABLE </w:t>
      </w:r>
      <w:proofErr w:type="spellStart"/>
      <w:r w:rsidRPr="005E367C">
        <w:t>classicmodels.</w:t>
      </w:r>
      <w:proofErr w:type="gramStart"/>
      <w:r w:rsidRPr="005E367C">
        <w:t>customers</w:t>
      </w:r>
      <w:proofErr w:type="spellEnd"/>
      <w:r w:rsidRPr="005E367C">
        <w:t>;</w:t>
      </w:r>
      <w:proofErr w:type="gramEnd"/>
    </w:p>
    <w:p w14:paraId="3A2D329F" w14:textId="77777777" w:rsidR="00465C37" w:rsidRPr="00995082" w:rsidRDefault="00465C37" w:rsidP="00465C37">
      <w:pPr>
        <w:pStyle w:val="ListParagraph"/>
        <w:numPr>
          <w:ilvl w:val="0"/>
          <w:numId w:val="1"/>
        </w:numPr>
        <w:spacing w:line="360" w:lineRule="auto"/>
        <w:ind w:right="-630"/>
        <w:rPr>
          <w:b/>
          <w:bCs/>
        </w:rPr>
      </w:pPr>
      <w:r w:rsidRPr="002F7CB8">
        <w:rPr>
          <w:b/>
          <w:bCs/>
          <w:lang w:val="en-GB"/>
        </w:rPr>
        <w:t>Copy only the main CREATE TABLE section to a text editor, without all the properties:</w:t>
      </w:r>
    </w:p>
    <w:p w14:paraId="776FA50C" w14:textId="77777777" w:rsidR="00995082" w:rsidRPr="00995082" w:rsidRDefault="00995082" w:rsidP="00995082">
      <w:pPr>
        <w:spacing w:before="0" w:after="0" w:line="240" w:lineRule="auto"/>
        <w:ind w:right="-629"/>
        <w:rPr>
          <w:i/>
          <w:iCs/>
        </w:rPr>
      </w:pPr>
      <w:r w:rsidRPr="00995082">
        <w:rPr>
          <w:i/>
          <w:iCs/>
        </w:rPr>
        <w:t xml:space="preserve">CREATE TABLE </w:t>
      </w:r>
      <w:proofErr w:type="spellStart"/>
      <w:r w:rsidRPr="00995082">
        <w:rPr>
          <w:i/>
          <w:iCs/>
        </w:rPr>
        <w:t>classicmodels.customers</w:t>
      </w:r>
      <w:proofErr w:type="spellEnd"/>
      <w:r w:rsidRPr="00995082">
        <w:rPr>
          <w:i/>
          <w:iCs/>
        </w:rPr>
        <w:t>(</w:t>
      </w:r>
    </w:p>
    <w:p w14:paraId="111BB5B3" w14:textId="77777777" w:rsidR="00995082" w:rsidRPr="00995082" w:rsidRDefault="00995082" w:rsidP="00995082">
      <w:pPr>
        <w:spacing w:before="0" w:after="0" w:line="240" w:lineRule="auto"/>
        <w:ind w:right="-629"/>
        <w:rPr>
          <w:i/>
          <w:iCs/>
        </w:rPr>
      </w:pPr>
      <w:r w:rsidRPr="00995082">
        <w:rPr>
          <w:i/>
          <w:iCs/>
        </w:rPr>
        <w:t xml:space="preserve">    </w:t>
      </w:r>
      <w:proofErr w:type="spellStart"/>
      <w:r w:rsidRPr="00995082">
        <w:rPr>
          <w:i/>
          <w:iCs/>
        </w:rPr>
        <w:t>customernumber</w:t>
      </w:r>
      <w:proofErr w:type="spellEnd"/>
      <w:r w:rsidRPr="00995082">
        <w:rPr>
          <w:i/>
          <w:iCs/>
        </w:rPr>
        <w:t xml:space="preserve"> string,</w:t>
      </w:r>
    </w:p>
    <w:p w14:paraId="6F163CB6" w14:textId="77777777" w:rsidR="00995082" w:rsidRPr="00995082" w:rsidRDefault="00995082" w:rsidP="00995082">
      <w:pPr>
        <w:spacing w:before="0" w:after="0" w:line="240" w:lineRule="auto"/>
        <w:ind w:right="-629"/>
        <w:rPr>
          <w:i/>
          <w:iCs/>
        </w:rPr>
      </w:pPr>
      <w:r w:rsidRPr="00995082">
        <w:rPr>
          <w:i/>
          <w:iCs/>
        </w:rPr>
        <w:t xml:space="preserve">    </w:t>
      </w:r>
      <w:proofErr w:type="spellStart"/>
      <w:r w:rsidRPr="00995082">
        <w:rPr>
          <w:i/>
          <w:iCs/>
        </w:rPr>
        <w:t>customername</w:t>
      </w:r>
      <w:proofErr w:type="spellEnd"/>
      <w:r w:rsidRPr="00995082">
        <w:rPr>
          <w:i/>
          <w:iCs/>
        </w:rPr>
        <w:t xml:space="preserve"> string,</w:t>
      </w:r>
    </w:p>
    <w:p w14:paraId="43240428" w14:textId="77777777" w:rsidR="00995082" w:rsidRPr="00995082" w:rsidRDefault="00995082" w:rsidP="00995082">
      <w:pPr>
        <w:spacing w:before="0" w:after="0" w:line="240" w:lineRule="auto"/>
        <w:ind w:right="-629"/>
        <w:rPr>
          <w:i/>
          <w:iCs/>
        </w:rPr>
      </w:pPr>
      <w:r w:rsidRPr="00995082">
        <w:rPr>
          <w:i/>
          <w:iCs/>
        </w:rPr>
        <w:t xml:space="preserve">    </w:t>
      </w:r>
      <w:proofErr w:type="spellStart"/>
      <w:r w:rsidRPr="00995082">
        <w:rPr>
          <w:i/>
          <w:iCs/>
        </w:rPr>
        <w:t>contactlastname</w:t>
      </w:r>
      <w:proofErr w:type="spellEnd"/>
      <w:r w:rsidRPr="00995082">
        <w:rPr>
          <w:i/>
          <w:iCs/>
        </w:rPr>
        <w:t xml:space="preserve"> string,</w:t>
      </w:r>
    </w:p>
    <w:p w14:paraId="57C05E0D" w14:textId="77777777" w:rsidR="00995082" w:rsidRPr="00995082" w:rsidRDefault="00995082" w:rsidP="00995082">
      <w:pPr>
        <w:spacing w:before="0" w:after="0" w:line="240" w:lineRule="auto"/>
        <w:ind w:right="-629"/>
        <w:rPr>
          <w:i/>
          <w:iCs/>
        </w:rPr>
      </w:pPr>
      <w:r w:rsidRPr="00995082">
        <w:rPr>
          <w:i/>
          <w:iCs/>
        </w:rPr>
        <w:t xml:space="preserve">    </w:t>
      </w:r>
      <w:proofErr w:type="spellStart"/>
      <w:r w:rsidRPr="00995082">
        <w:rPr>
          <w:i/>
          <w:iCs/>
        </w:rPr>
        <w:t>contactfirstname</w:t>
      </w:r>
      <w:proofErr w:type="spellEnd"/>
      <w:r w:rsidRPr="00995082">
        <w:rPr>
          <w:i/>
          <w:iCs/>
        </w:rPr>
        <w:t xml:space="preserve"> string,</w:t>
      </w:r>
    </w:p>
    <w:p w14:paraId="09E50BAB" w14:textId="77777777" w:rsidR="00995082" w:rsidRPr="00995082" w:rsidRDefault="00995082" w:rsidP="00995082">
      <w:pPr>
        <w:spacing w:before="0" w:after="0" w:line="240" w:lineRule="auto"/>
        <w:ind w:right="-629"/>
        <w:rPr>
          <w:i/>
          <w:iCs/>
        </w:rPr>
      </w:pPr>
      <w:r w:rsidRPr="00995082">
        <w:rPr>
          <w:i/>
          <w:iCs/>
        </w:rPr>
        <w:t xml:space="preserve">    phone string,</w:t>
      </w:r>
    </w:p>
    <w:p w14:paraId="32FD44A9" w14:textId="77777777" w:rsidR="00995082" w:rsidRPr="00995082" w:rsidRDefault="00995082" w:rsidP="00995082">
      <w:pPr>
        <w:spacing w:before="0" w:after="0" w:line="240" w:lineRule="auto"/>
        <w:ind w:right="-629"/>
        <w:rPr>
          <w:i/>
          <w:iCs/>
        </w:rPr>
      </w:pPr>
      <w:r w:rsidRPr="00995082">
        <w:rPr>
          <w:i/>
          <w:iCs/>
        </w:rPr>
        <w:t xml:space="preserve">    addressline1 string,</w:t>
      </w:r>
    </w:p>
    <w:p w14:paraId="393FE14F" w14:textId="77777777" w:rsidR="00995082" w:rsidRPr="00995082" w:rsidRDefault="00995082" w:rsidP="00995082">
      <w:pPr>
        <w:spacing w:before="0" w:after="0" w:line="240" w:lineRule="auto"/>
        <w:ind w:right="-629"/>
        <w:rPr>
          <w:i/>
          <w:iCs/>
        </w:rPr>
      </w:pPr>
      <w:r w:rsidRPr="00995082">
        <w:rPr>
          <w:i/>
          <w:iCs/>
        </w:rPr>
        <w:t xml:space="preserve">    addressline2 string,</w:t>
      </w:r>
    </w:p>
    <w:p w14:paraId="62B36C56" w14:textId="77777777" w:rsidR="00995082" w:rsidRPr="00995082" w:rsidRDefault="00995082" w:rsidP="00995082">
      <w:pPr>
        <w:spacing w:before="0" w:after="0" w:line="240" w:lineRule="auto"/>
        <w:ind w:right="-629"/>
        <w:rPr>
          <w:i/>
          <w:iCs/>
        </w:rPr>
      </w:pPr>
      <w:r w:rsidRPr="00995082">
        <w:rPr>
          <w:i/>
          <w:iCs/>
        </w:rPr>
        <w:t xml:space="preserve">    city string,</w:t>
      </w:r>
    </w:p>
    <w:p w14:paraId="18501AE0" w14:textId="77777777" w:rsidR="00995082" w:rsidRPr="00995082" w:rsidRDefault="00995082" w:rsidP="00995082">
      <w:pPr>
        <w:spacing w:before="0" w:after="0" w:line="240" w:lineRule="auto"/>
        <w:ind w:right="-629"/>
        <w:rPr>
          <w:i/>
          <w:iCs/>
        </w:rPr>
      </w:pPr>
      <w:r w:rsidRPr="00995082">
        <w:rPr>
          <w:i/>
          <w:iCs/>
        </w:rPr>
        <w:t xml:space="preserve">    state string,</w:t>
      </w:r>
    </w:p>
    <w:p w14:paraId="5423D1F9" w14:textId="77777777" w:rsidR="00995082" w:rsidRPr="00995082" w:rsidRDefault="00995082" w:rsidP="00995082">
      <w:pPr>
        <w:spacing w:before="0" w:after="0" w:line="240" w:lineRule="auto"/>
        <w:ind w:right="-629"/>
        <w:rPr>
          <w:i/>
          <w:iCs/>
        </w:rPr>
      </w:pPr>
      <w:r w:rsidRPr="00995082">
        <w:rPr>
          <w:i/>
          <w:iCs/>
        </w:rPr>
        <w:t xml:space="preserve">    </w:t>
      </w:r>
      <w:proofErr w:type="spellStart"/>
      <w:r w:rsidRPr="00995082">
        <w:rPr>
          <w:i/>
          <w:iCs/>
        </w:rPr>
        <w:t>postalcode</w:t>
      </w:r>
      <w:proofErr w:type="spellEnd"/>
      <w:r w:rsidRPr="00995082">
        <w:rPr>
          <w:i/>
          <w:iCs/>
        </w:rPr>
        <w:t xml:space="preserve"> string,</w:t>
      </w:r>
    </w:p>
    <w:p w14:paraId="7D3B2C0C" w14:textId="77777777" w:rsidR="00995082" w:rsidRPr="00995082" w:rsidRDefault="00995082" w:rsidP="00995082">
      <w:pPr>
        <w:spacing w:before="0" w:after="0" w:line="240" w:lineRule="auto"/>
        <w:ind w:right="-629"/>
        <w:rPr>
          <w:i/>
          <w:iCs/>
        </w:rPr>
      </w:pPr>
      <w:r w:rsidRPr="00995082">
        <w:rPr>
          <w:i/>
          <w:iCs/>
        </w:rPr>
        <w:t xml:space="preserve">    country string,</w:t>
      </w:r>
    </w:p>
    <w:p w14:paraId="6215CC75" w14:textId="77777777" w:rsidR="00995082" w:rsidRPr="00995082" w:rsidRDefault="00995082" w:rsidP="00995082">
      <w:pPr>
        <w:spacing w:before="0" w:after="0" w:line="240" w:lineRule="auto"/>
        <w:ind w:right="-629"/>
        <w:rPr>
          <w:i/>
          <w:iCs/>
        </w:rPr>
      </w:pPr>
      <w:r w:rsidRPr="00995082">
        <w:rPr>
          <w:i/>
          <w:iCs/>
        </w:rPr>
        <w:t xml:space="preserve">    </w:t>
      </w:r>
      <w:proofErr w:type="spellStart"/>
      <w:r w:rsidRPr="00995082">
        <w:rPr>
          <w:i/>
          <w:iCs/>
        </w:rPr>
        <w:t>salesrepemployeenumber</w:t>
      </w:r>
      <w:proofErr w:type="spellEnd"/>
      <w:r w:rsidRPr="00995082">
        <w:rPr>
          <w:i/>
          <w:iCs/>
        </w:rPr>
        <w:t xml:space="preserve"> string,</w:t>
      </w:r>
    </w:p>
    <w:p w14:paraId="6AB64E02" w14:textId="79518755" w:rsidR="00995082" w:rsidRPr="00995082" w:rsidRDefault="00995082" w:rsidP="00995082">
      <w:pPr>
        <w:spacing w:before="0" w:after="0" w:line="240" w:lineRule="auto"/>
        <w:ind w:right="-629"/>
        <w:rPr>
          <w:i/>
          <w:iCs/>
        </w:rPr>
      </w:pPr>
      <w:r w:rsidRPr="00995082">
        <w:rPr>
          <w:i/>
          <w:iCs/>
        </w:rPr>
        <w:t xml:space="preserve">    </w:t>
      </w:r>
      <w:proofErr w:type="spellStart"/>
      <w:r w:rsidRPr="00995082">
        <w:rPr>
          <w:i/>
          <w:iCs/>
        </w:rPr>
        <w:t>creditlimit</w:t>
      </w:r>
      <w:proofErr w:type="spellEnd"/>
      <w:r w:rsidRPr="00995082">
        <w:rPr>
          <w:i/>
          <w:iCs/>
        </w:rPr>
        <w:t xml:space="preserve"> string)</w:t>
      </w:r>
    </w:p>
    <w:p w14:paraId="4112718F" w14:textId="77777777" w:rsidR="00465C37" w:rsidRPr="002F7CB8" w:rsidRDefault="00465C37" w:rsidP="00465C37">
      <w:pPr>
        <w:pStyle w:val="ListParagraph"/>
        <w:numPr>
          <w:ilvl w:val="0"/>
          <w:numId w:val="1"/>
        </w:numPr>
        <w:spacing w:line="360" w:lineRule="auto"/>
        <w:ind w:right="-630"/>
        <w:rPr>
          <w:b/>
          <w:bCs/>
        </w:rPr>
      </w:pPr>
      <w:r w:rsidRPr="002F7CB8">
        <w:rPr>
          <w:b/>
          <w:bCs/>
          <w:lang w:val="en-GB"/>
        </w:rPr>
        <w:t>Modify the CREATE TABLE command, to create a new table with the following characteristics:</w:t>
      </w:r>
    </w:p>
    <w:p w14:paraId="7B9B572F" w14:textId="77777777" w:rsidR="00465C37" w:rsidRPr="002F7CB8" w:rsidRDefault="00465C37" w:rsidP="00465C37">
      <w:pPr>
        <w:pStyle w:val="ListParagraph"/>
        <w:numPr>
          <w:ilvl w:val="1"/>
          <w:numId w:val="1"/>
        </w:numPr>
        <w:spacing w:line="360" w:lineRule="auto"/>
        <w:ind w:right="-630"/>
        <w:rPr>
          <w:b/>
          <w:bCs/>
        </w:rPr>
      </w:pPr>
      <w:r w:rsidRPr="002F7CB8">
        <w:rPr>
          <w:b/>
          <w:bCs/>
          <w:lang w:val="en-GB"/>
        </w:rPr>
        <w:t>DB Name: “</w:t>
      </w:r>
      <w:proofErr w:type="spellStart"/>
      <w:r w:rsidRPr="002F7CB8">
        <w:rPr>
          <w:b/>
          <w:bCs/>
          <w:lang w:val="en-GB"/>
        </w:rPr>
        <w:t>ClassicModels</w:t>
      </w:r>
      <w:proofErr w:type="spellEnd"/>
      <w:r w:rsidRPr="002F7CB8">
        <w:rPr>
          <w:b/>
          <w:bCs/>
          <w:lang w:val="en-GB"/>
        </w:rPr>
        <w:t>”</w:t>
      </w:r>
    </w:p>
    <w:p w14:paraId="116C96EB" w14:textId="77777777" w:rsidR="00465C37" w:rsidRPr="002F7CB8" w:rsidRDefault="00465C37" w:rsidP="00465C37">
      <w:pPr>
        <w:pStyle w:val="ListParagraph"/>
        <w:numPr>
          <w:ilvl w:val="1"/>
          <w:numId w:val="1"/>
        </w:numPr>
        <w:spacing w:line="360" w:lineRule="auto"/>
        <w:ind w:right="-630"/>
        <w:rPr>
          <w:b/>
          <w:bCs/>
        </w:rPr>
      </w:pPr>
      <w:r w:rsidRPr="002F7CB8">
        <w:rPr>
          <w:b/>
          <w:bCs/>
          <w:lang w:val="en-GB"/>
        </w:rPr>
        <w:t>Table name: “</w:t>
      </w:r>
      <w:proofErr w:type="spellStart"/>
      <w:r w:rsidRPr="002F7CB8">
        <w:rPr>
          <w:b/>
          <w:bCs/>
          <w:lang w:val="en-GB"/>
        </w:rPr>
        <w:t>cust_country</w:t>
      </w:r>
      <w:proofErr w:type="spellEnd"/>
      <w:r w:rsidRPr="002F7CB8">
        <w:rPr>
          <w:b/>
          <w:bCs/>
          <w:lang w:val="en-GB"/>
        </w:rPr>
        <w:t>”</w:t>
      </w:r>
    </w:p>
    <w:p w14:paraId="0DE67E21" w14:textId="77777777" w:rsidR="00465C37" w:rsidRPr="002F7CB8" w:rsidRDefault="00465C37" w:rsidP="00465C37">
      <w:pPr>
        <w:pStyle w:val="ListParagraph"/>
        <w:numPr>
          <w:ilvl w:val="1"/>
          <w:numId w:val="1"/>
        </w:numPr>
        <w:spacing w:line="360" w:lineRule="auto"/>
        <w:ind w:right="-630"/>
        <w:rPr>
          <w:b/>
          <w:bCs/>
        </w:rPr>
      </w:pPr>
      <w:r w:rsidRPr="002F7CB8">
        <w:rPr>
          <w:b/>
          <w:bCs/>
          <w:lang w:val="en-GB"/>
        </w:rPr>
        <w:t xml:space="preserve">Partitioned By: “country” </w:t>
      </w:r>
      <w:proofErr w:type="gramStart"/>
      <w:r w:rsidRPr="002F7CB8">
        <w:rPr>
          <w:b/>
          <w:bCs/>
          <w:lang w:val="en-GB"/>
        </w:rPr>
        <w:t>column</w:t>
      </w:r>
      <w:proofErr w:type="gramEnd"/>
    </w:p>
    <w:p w14:paraId="5E8179C6" w14:textId="77777777" w:rsidR="00465C37" w:rsidRPr="00995082" w:rsidRDefault="00465C37" w:rsidP="00465C37">
      <w:pPr>
        <w:pStyle w:val="ListParagraph"/>
        <w:numPr>
          <w:ilvl w:val="1"/>
          <w:numId w:val="1"/>
        </w:numPr>
        <w:spacing w:line="360" w:lineRule="auto"/>
        <w:ind w:right="-630"/>
        <w:rPr>
          <w:b/>
          <w:bCs/>
        </w:rPr>
      </w:pPr>
      <w:r w:rsidRPr="002F7CB8">
        <w:rPr>
          <w:b/>
          <w:bCs/>
          <w:lang w:val="en-GB"/>
        </w:rPr>
        <w:t>File type: AVRO</w:t>
      </w:r>
    </w:p>
    <w:p w14:paraId="0F59E427" w14:textId="46797656" w:rsidR="00995082" w:rsidRPr="00995082" w:rsidRDefault="00995082" w:rsidP="00995082">
      <w:pPr>
        <w:spacing w:line="360" w:lineRule="auto"/>
        <w:ind w:right="-630"/>
        <w:rPr>
          <w:b/>
          <w:bCs/>
        </w:rPr>
      </w:pPr>
      <w:r w:rsidRPr="00995082">
        <w:rPr>
          <w:b/>
          <w:bCs/>
          <w:noProof/>
        </w:rPr>
        <w:drawing>
          <wp:inline distT="0" distB="0" distL="0" distR="0" wp14:anchorId="3CBD8D4C" wp14:editId="699B4450">
            <wp:extent cx="2562225" cy="2497222"/>
            <wp:effectExtent l="0" t="0" r="0" b="0"/>
            <wp:docPr id="13651826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182664" name=""/>
                    <pic:cNvPicPr/>
                  </pic:nvPicPr>
                  <pic:blipFill>
                    <a:blip r:embed="rId50"/>
                    <a:stretch>
                      <a:fillRect/>
                    </a:stretch>
                  </pic:blipFill>
                  <pic:spPr>
                    <a:xfrm>
                      <a:off x="0" y="0"/>
                      <a:ext cx="2567101" cy="2501975"/>
                    </a:xfrm>
                    <a:prstGeom prst="rect">
                      <a:avLst/>
                    </a:prstGeom>
                  </pic:spPr>
                </pic:pic>
              </a:graphicData>
            </a:graphic>
          </wp:inline>
        </w:drawing>
      </w:r>
    </w:p>
    <w:p w14:paraId="03F368FC" w14:textId="297B6167" w:rsidR="000E4FD5" w:rsidRPr="003B09EF" w:rsidRDefault="00465C37" w:rsidP="00181F81">
      <w:pPr>
        <w:pStyle w:val="ListParagraph"/>
        <w:numPr>
          <w:ilvl w:val="0"/>
          <w:numId w:val="1"/>
        </w:numPr>
        <w:spacing w:line="360" w:lineRule="auto"/>
        <w:ind w:right="-630"/>
        <w:rPr>
          <w:b/>
          <w:bCs/>
        </w:rPr>
      </w:pPr>
      <w:r w:rsidRPr="002F7CB8">
        <w:rPr>
          <w:b/>
          <w:bCs/>
          <w:lang w:val="en-GB"/>
        </w:rPr>
        <w:lastRenderedPageBreak/>
        <w:t xml:space="preserve">Verify the table was created properly and view its </w:t>
      </w:r>
      <w:proofErr w:type="gramStart"/>
      <w:r w:rsidRPr="002F7CB8">
        <w:rPr>
          <w:b/>
          <w:bCs/>
          <w:lang w:val="en-GB"/>
        </w:rPr>
        <w:t>properties</w:t>
      </w:r>
      <w:proofErr w:type="gramEnd"/>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2551"/>
        <w:gridCol w:w="5884"/>
        <w:gridCol w:w="925"/>
      </w:tblGrid>
      <w:tr w:rsidR="00DC1EAC" w:rsidRPr="00DC1EAC" w14:paraId="53F68989" w14:textId="77777777" w:rsidTr="00DC1EAC">
        <w:tc>
          <w:tcPr>
            <w:tcW w:w="0" w:type="auto"/>
            <w:shd w:val="clear" w:color="auto" w:fill="FFFFFF"/>
            <w:vAlign w:val="center"/>
            <w:hideMark/>
          </w:tcPr>
          <w:p w14:paraId="6CE376C6" w14:textId="77777777" w:rsidR="00DC1EAC" w:rsidRPr="00DC1EAC" w:rsidRDefault="00DC1EAC" w:rsidP="00DC1EAC">
            <w:pPr>
              <w:spacing w:before="0" w:after="0" w:line="240" w:lineRule="auto"/>
              <w:jc w:val="center"/>
              <w:rPr>
                <w:rFonts w:ascii="Roboto" w:eastAsia="Times New Roman" w:hAnsi="Roboto" w:cs="Times New Roman"/>
                <w:b/>
                <w:bCs/>
                <w:color w:val="424242"/>
                <w:sz w:val="21"/>
                <w:szCs w:val="21"/>
                <w:lang w:bidi="ar-SA"/>
              </w:rPr>
            </w:pPr>
            <w:proofErr w:type="spellStart"/>
            <w:r w:rsidRPr="00DC1EAC">
              <w:rPr>
                <w:rFonts w:ascii="Roboto" w:eastAsia="Times New Roman" w:hAnsi="Roboto" w:cs="Times New Roman"/>
                <w:b/>
                <w:bCs/>
                <w:color w:val="424242"/>
                <w:sz w:val="21"/>
                <w:szCs w:val="21"/>
                <w:lang w:bidi="ar-SA"/>
              </w:rPr>
              <w:t>col_name</w:t>
            </w:r>
            <w:proofErr w:type="spellEnd"/>
          </w:p>
        </w:tc>
        <w:tc>
          <w:tcPr>
            <w:tcW w:w="0" w:type="auto"/>
            <w:shd w:val="clear" w:color="auto" w:fill="FFFFFF"/>
            <w:vAlign w:val="center"/>
            <w:hideMark/>
          </w:tcPr>
          <w:p w14:paraId="6D50784C" w14:textId="77777777" w:rsidR="00DC1EAC" w:rsidRPr="00DC1EAC" w:rsidRDefault="00DC1EAC" w:rsidP="00DC1EAC">
            <w:pPr>
              <w:spacing w:before="0" w:after="0" w:line="240" w:lineRule="auto"/>
              <w:jc w:val="center"/>
              <w:rPr>
                <w:rFonts w:ascii="Roboto" w:eastAsia="Times New Roman" w:hAnsi="Roboto" w:cs="Times New Roman"/>
                <w:b/>
                <w:bCs/>
                <w:color w:val="424242"/>
                <w:sz w:val="21"/>
                <w:szCs w:val="21"/>
                <w:lang w:bidi="ar-SA"/>
              </w:rPr>
            </w:pPr>
            <w:proofErr w:type="spellStart"/>
            <w:r w:rsidRPr="00DC1EAC">
              <w:rPr>
                <w:rFonts w:ascii="Roboto" w:eastAsia="Times New Roman" w:hAnsi="Roboto" w:cs="Times New Roman"/>
                <w:b/>
                <w:bCs/>
                <w:color w:val="424242"/>
                <w:sz w:val="21"/>
                <w:szCs w:val="21"/>
                <w:lang w:bidi="ar-SA"/>
              </w:rPr>
              <w:t>data_type</w:t>
            </w:r>
            <w:proofErr w:type="spellEnd"/>
          </w:p>
        </w:tc>
        <w:tc>
          <w:tcPr>
            <w:tcW w:w="0" w:type="auto"/>
            <w:shd w:val="clear" w:color="auto" w:fill="FFFFFF"/>
            <w:vAlign w:val="center"/>
            <w:hideMark/>
          </w:tcPr>
          <w:p w14:paraId="4323EAE1" w14:textId="77777777" w:rsidR="00DC1EAC" w:rsidRPr="00DC1EAC" w:rsidRDefault="00DC1EAC" w:rsidP="00DC1EAC">
            <w:pPr>
              <w:spacing w:before="0" w:after="0" w:line="240" w:lineRule="auto"/>
              <w:jc w:val="center"/>
              <w:rPr>
                <w:rFonts w:ascii="Roboto" w:eastAsia="Times New Roman" w:hAnsi="Roboto" w:cs="Times New Roman"/>
                <w:b/>
                <w:bCs/>
                <w:color w:val="424242"/>
                <w:sz w:val="21"/>
                <w:szCs w:val="21"/>
                <w:lang w:bidi="ar-SA"/>
              </w:rPr>
            </w:pPr>
            <w:r w:rsidRPr="00DC1EAC">
              <w:rPr>
                <w:rFonts w:ascii="Roboto" w:eastAsia="Times New Roman" w:hAnsi="Roboto" w:cs="Times New Roman"/>
                <w:b/>
                <w:bCs/>
                <w:color w:val="424242"/>
                <w:sz w:val="21"/>
                <w:szCs w:val="21"/>
                <w:lang w:bidi="ar-SA"/>
              </w:rPr>
              <w:t>comment</w:t>
            </w:r>
          </w:p>
        </w:tc>
      </w:tr>
      <w:tr w:rsidR="00DC1EAC" w:rsidRPr="00DC1EAC" w14:paraId="06529B16" w14:textId="77777777" w:rsidTr="00DC1EAC">
        <w:tc>
          <w:tcPr>
            <w:tcW w:w="0" w:type="auto"/>
            <w:shd w:val="clear" w:color="auto" w:fill="FFFFFF"/>
            <w:vAlign w:val="center"/>
            <w:hideMark/>
          </w:tcPr>
          <w:p w14:paraId="340737C5"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r w:rsidRPr="00DC1EAC">
              <w:rPr>
                <w:rFonts w:ascii="Roboto" w:eastAsia="Times New Roman" w:hAnsi="Roboto" w:cs="Times New Roman"/>
                <w:color w:val="424242"/>
                <w:sz w:val="21"/>
                <w:szCs w:val="21"/>
                <w:lang w:bidi="ar-SA"/>
              </w:rPr>
              <w:t xml:space="preserve"># </w:t>
            </w:r>
            <w:proofErr w:type="spellStart"/>
            <w:r w:rsidRPr="00DC1EAC">
              <w:rPr>
                <w:rFonts w:ascii="Roboto" w:eastAsia="Times New Roman" w:hAnsi="Roboto" w:cs="Times New Roman"/>
                <w:color w:val="424242"/>
                <w:sz w:val="21"/>
                <w:szCs w:val="21"/>
                <w:lang w:bidi="ar-SA"/>
              </w:rPr>
              <w:t>col_name</w:t>
            </w:r>
            <w:proofErr w:type="spellEnd"/>
          </w:p>
        </w:tc>
        <w:tc>
          <w:tcPr>
            <w:tcW w:w="0" w:type="auto"/>
            <w:shd w:val="clear" w:color="auto" w:fill="FFFFFF"/>
            <w:vAlign w:val="center"/>
            <w:hideMark/>
          </w:tcPr>
          <w:p w14:paraId="13F342BB"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proofErr w:type="spellStart"/>
            <w:r w:rsidRPr="00DC1EAC">
              <w:rPr>
                <w:rFonts w:ascii="Roboto" w:eastAsia="Times New Roman" w:hAnsi="Roboto" w:cs="Times New Roman"/>
                <w:color w:val="424242"/>
                <w:sz w:val="21"/>
                <w:szCs w:val="21"/>
                <w:lang w:bidi="ar-SA"/>
              </w:rPr>
              <w:t>data_type</w:t>
            </w:r>
            <w:proofErr w:type="spellEnd"/>
          </w:p>
        </w:tc>
        <w:tc>
          <w:tcPr>
            <w:tcW w:w="0" w:type="auto"/>
            <w:shd w:val="clear" w:color="auto" w:fill="FFFFFF"/>
            <w:vAlign w:val="center"/>
            <w:hideMark/>
          </w:tcPr>
          <w:p w14:paraId="7653C251"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r w:rsidRPr="00DC1EAC">
              <w:rPr>
                <w:rFonts w:ascii="Roboto" w:eastAsia="Times New Roman" w:hAnsi="Roboto" w:cs="Times New Roman"/>
                <w:color w:val="424242"/>
                <w:sz w:val="21"/>
                <w:szCs w:val="21"/>
                <w:lang w:bidi="ar-SA"/>
              </w:rPr>
              <w:t>comment</w:t>
            </w:r>
          </w:p>
        </w:tc>
      </w:tr>
      <w:tr w:rsidR="00DC1EAC" w:rsidRPr="00DC1EAC" w14:paraId="45C27BCC" w14:textId="77777777" w:rsidTr="00DC1EAC">
        <w:tc>
          <w:tcPr>
            <w:tcW w:w="0" w:type="auto"/>
            <w:shd w:val="clear" w:color="auto" w:fill="FFFFFF"/>
            <w:vAlign w:val="center"/>
            <w:hideMark/>
          </w:tcPr>
          <w:p w14:paraId="2A143FA2"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p>
        </w:tc>
        <w:tc>
          <w:tcPr>
            <w:tcW w:w="0" w:type="auto"/>
            <w:shd w:val="clear" w:color="auto" w:fill="FFFFFF"/>
            <w:vAlign w:val="center"/>
            <w:hideMark/>
          </w:tcPr>
          <w:p w14:paraId="65D9FCDF"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r w:rsidRPr="00DC1EAC">
              <w:rPr>
                <w:rFonts w:ascii="Roboto" w:eastAsia="Times New Roman" w:hAnsi="Roboto" w:cs="Times New Roman"/>
                <w:color w:val="424242"/>
                <w:sz w:val="21"/>
                <w:szCs w:val="21"/>
                <w:lang w:bidi="ar-SA"/>
              </w:rPr>
              <w:t>NULL</w:t>
            </w:r>
          </w:p>
        </w:tc>
        <w:tc>
          <w:tcPr>
            <w:tcW w:w="0" w:type="auto"/>
            <w:shd w:val="clear" w:color="auto" w:fill="FFFFFF"/>
            <w:vAlign w:val="center"/>
            <w:hideMark/>
          </w:tcPr>
          <w:p w14:paraId="76C6DABD"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r w:rsidRPr="00DC1EAC">
              <w:rPr>
                <w:rFonts w:ascii="Roboto" w:eastAsia="Times New Roman" w:hAnsi="Roboto" w:cs="Times New Roman"/>
                <w:color w:val="424242"/>
                <w:sz w:val="21"/>
                <w:szCs w:val="21"/>
                <w:lang w:bidi="ar-SA"/>
              </w:rPr>
              <w:t>NULL</w:t>
            </w:r>
          </w:p>
        </w:tc>
      </w:tr>
      <w:tr w:rsidR="00DC1EAC" w:rsidRPr="00DC1EAC" w14:paraId="7E4A86E1" w14:textId="77777777" w:rsidTr="00DC1EAC">
        <w:tc>
          <w:tcPr>
            <w:tcW w:w="0" w:type="auto"/>
            <w:shd w:val="clear" w:color="auto" w:fill="FFFFFF"/>
            <w:vAlign w:val="center"/>
            <w:hideMark/>
          </w:tcPr>
          <w:p w14:paraId="511413C1"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proofErr w:type="spellStart"/>
            <w:r w:rsidRPr="00DC1EAC">
              <w:rPr>
                <w:rFonts w:ascii="Roboto" w:eastAsia="Times New Roman" w:hAnsi="Roboto" w:cs="Times New Roman"/>
                <w:color w:val="424242"/>
                <w:sz w:val="21"/>
                <w:szCs w:val="21"/>
                <w:lang w:bidi="ar-SA"/>
              </w:rPr>
              <w:t>customernumber</w:t>
            </w:r>
            <w:proofErr w:type="spellEnd"/>
          </w:p>
        </w:tc>
        <w:tc>
          <w:tcPr>
            <w:tcW w:w="0" w:type="auto"/>
            <w:shd w:val="clear" w:color="auto" w:fill="FFFFFF"/>
            <w:vAlign w:val="center"/>
            <w:hideMark/>
          </w:tcPr>
          <w:p w14:paraId="0A46BA5E"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r w:rsidRPr="00DC1EAC">
              <w:rPr>
                <w:rFonts w:ascii="Roboto" w:eastAsia="Times New Roman" w:hAnsi="Roboto" w:cs="Times New Roman"/>
                <w:color w:val="424242"/>
                <w:sz w:val="21"/>
                <w:szCs w:val="21"/>
                <w:lang w:bidi="ar-SA"/>
              </w:rPr>
              <w:t>string</w:t>
            </w:r>
          </w:p>
        </w:tc>
        <w:tc>
          <w:tcPr>
            <w:tcW w:w="0" w:type="auto"/>
            <w:shd w:val="clear" w:color="auto" w:fill="FFFFFF"/>
            <w:vAlign w:val="center"/>
            <w:hideMark/>
          </w:tcPr>
          <w:p w14:paraId="56686729"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p>
        </w:tc>
      </w:tr>
      <w:tr w:rsidR="00DC1EAC" w:rsidRPr="00DC1EAC" w14:paraId="61CCF19C" w14:textId="77777777" w:rsidTr="00DC1EAC">
        <w:tc>
          <w:tcPr>
            <w:tcW w:w="0" w:type="auto"/>
            <w:shd w:val="clear" w:color="auto" w:fill="FFFFFF"/>
            <w:vAlign w:val="center"/>
            <w:hideMark/>
          </w:tcPr>
          <w:p w14:paraId="0C2550AA"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proofErr w:type="spellStart"/>
            <w:r w:rsidRPr="00DC1EAC">
              <w:rPr>
                <w:rFonts w:ascii="Roboto" w:eastAsia="Times New Roman" w:hAnsi="Roboto" w:cs="Times New Roman"/>
                <w:color w:val="424242"/>
                <w:sz w:val="21"/>
                <w:szCs w:val="21"/>
                <w:lang w:bidi="ar-SA"/>
              </w:rPr>
              <w:t>customername</w:t>
            </w:r>
            <w:proofErr w:type="spellEnd"/>
          </w:p>
        </w:tc>
        <w:tc>
          <w:tcPr>
            <w:tcW w:w="0" w:type="auto"/>
            <w:shd w:val="clear" w:color="auto" w:fill="FFFFFF"/>
            <w:vAlign w:val="center"/>
            <w:hideMark/>
          </w:tcPr>
          <w:p w14:paraId="0E944508"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r w:rsidRPr="00DC1EAC">
              <w:rPr>
                <w:rFonts w:ascii="Roboto" w:eastAsia="Times New Roman" w:hAnsi="Roboto" w:cs="Times New Roman"/>
                <w:color w:val="424242"/>
                <w:sz w:val="21"/>
                <w:szCs w:val="21"/>
                <w:lang w:bidi="ar-SA"/>
              </w:rPr>
              <w:t>string</w:t>
            </w:r>
          </w:p>
        </w:tc>
        <w:tc>
          <w:tcPr>
            <w:tcW w:w="0" w:type="auto"/>
            <w:shd w:val="clear" w:color="auto" w:fill="FFFFFF"/>
            <w:vAlign w:val="center"/>
            <w:hideMark/>
          </w:tcPr>
          <w:p w14:paraId="6928EB04"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p>
        </w:tc>
      </w:tr>
      <w:tr w:rsidR="00DC1EAC" w:rsidRPr="00DC1EAC" w14:paraId="2AA7D32C" w14:textId="77777777" w:rsidTr="00DC1EAC">
        <w:tc>
          <w:tcPr>
            <w:tcW w:w="0" w:type="auto"/>
            <w:shd w:val="clear" w:color="auto" w:fill="FFFFFF"/>
            <w:vAlign w:val="center"/>
            <w:hideMark/>
          </w:tcPr>
          <w:p w14:paraId="0E5DE2DD"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proofErr w:type="spellStart"/>
            <w:r w:rsidRPr="00DC1EAC">
              <w:rPr>
                <w:rFonts w:ascii="Roboto" w:eastAsia="Times New Roman" w:hAnsi="Roboto" w:cs="Times New Roman"/>
                <w:color w:val="424242"/>
                <w:sz w:val="21"/>
                <w:szCs w:val="21"/>
                <w:lang w:bidi="ar-SA"/>
              </w:rPr>
              <w:t>contactlastname</w:t>
            </w:r>
            <w:proofErr w:type="spellEnd"/>
          </w:p>
        </w:tc>
        <w:tc>
          <w:tcPr>
            <w:tcW w:w="0" w:type="auto"/>
            <w:shd w:val="clear" w:color="auto" w:fill="FFFFFF"/>
            <w:vAlign w:val="center"/>
            <w:hideMark/>
          </w:tcPr>
          <w:p w14:paraId="42D4EF0F"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r w:rsidRPr="00DC1EAC">
              <w:rPr>
                <w:rFonts w:ascii="Roboto" w:eastAsia="Times New Roman" w:hAnsi="Roboto" w:cs="Times New Roman"/>
                <w:color w:val="424242"/>
                <w:sz w:val="21"/>
                <w:szCs w:val="21"/>
                <w:lang w:bidi="ar-SA"/>
              </w:rPr>
              <w:t>string</w:t>
            </w:r>
          </w:p>
        </w:tc>
        <w:tc>
          <w:tcPr>
            <w:tcW w:w="0" w:type="auto"/>
            <w:shd w:val="clear" w:color="auto" w:fill="FFFFFF"/>
            <w:vAlign w:val="center"/>
            <w:hideMark/>
          </w:tcPr>
          <w:p w14:paraId="7DE3E3D1"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p>
        </w:tc>
      </w:tr>
      <w:tr w:rsidR="00DC1EAC" w:rsidRPr="00DC1EAC" w14:paraId="3D58D54A" w14:textId="77777777" w:rsidTr="00DC1EAC">
        <w:tc>
          <w:tcPr>
            <w:tcW w:w="0" w:type="auto"/>
            <w:shd w:val="clear" w:color="auto" w:fill="FFFFFF"/>
            <w:vAlign w:val="center"/>
            <w:hideMark/>
          </w:tcPr>
          <w:p w14:paraId="035CF769"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proofErr w:type="spellStart"/>
            <w:r w:rsidRPr="00DC1EAC">
              <w:rPr>
                <w:rFonts w:ascii="Roboto" w:eastAsia="Times New Roman" w:hAnsi="Roboto" w:cs="Times New Roman"/>
                <w:color w:val="424242"/>
                <w:sz w:val="21"/>
                <w:szCs w:val="21"/>
                <w:lang w:bidi="ar-SA"/>
              </w:rPr>
              <w:t>contactfirstname</w:t>
            </w:r>
            <w:proofErr w:type="spellEnd"/>
          </w:p>
        </w:tc>
        <w:tc>
          <w:tcPr>
            <w:tcW w:w="0" w:type="auto"/>
            <w:shd w:val="clear" w:color="auto" w:fill="FFFFFF"/>
            <w:vAlign w:val="center"/>
            <w:hideMark/>
          </w:tcPr>
          <w:p w14:paraId="208C2201"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r w:rsidRPr="00DC1EAC">
              <w:rPr>
                <w:rFonts w:ascii="Roboto" w:eastAsia="Times New Roman" w:hAnsi="Roboto" w:cs="Times New Roman"/>
                <w:color w:val="424242"/>
                <w:sz w:val="21"/>
                <w:szCs w:val="21"/>
                <w:lang w:bidi="ar-SA"/>
              </w:rPr>
              <w:t>string</w:t>
            </w:r>
          </w:p>
        </w:tc>
        <w:tc>
          <w:tcPr>
            <w:tcW w:w="0" w:type="auto"/>
            <w:shd w:val="clear" w:color="auto" w:fill="FFFFFF"/>
            <w:vAlign w:val="center"/>
            <w:hideMark/>
          </w:tcPr>
          <w:p w14:paraId="3B01564F"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p>
        </w:tc>
      </w:tr>
      <w:tr w:rsidR="00DC1EAC" w:rsidRPr="00DC1EAC" w14:paraId="4A6D1003" w14:textId="77777777" w:rsidTr="00DC1EAC">
        <w:tc>
          <w:tcPr>
            <w:tcW w:w="0" w:type="auto"/>
            <w:shd w:val="clear" w:color="auto" w:fill="FFFFFF"/>
            <w:vAlign w:val="center"/>
            <w:hideMark/>
          </w:tcPr>
          <w:p w14:paraId="13FB4164"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r w:rsidRPr="00DC1EAC">
              <w:rPr>
                <w:rFonts w:ascii="Roboto" w:eastAsia="Times New Roman" w:hAnsi="Roboto" w:cs="Times New Roman"/>
                <w:color w:val="424242"/>
                <w:sz w:val="21"/>
                <w:szCs w:val="21"/>
                <w:lang w:bidi="ar-SA"/>
              </w:rPr>
              <w:t>phone</w:t>
            </w:r>
          </w:p>
        </w:tc>
        <w:tc>
          <w:tcPr>
            <w:tcW w:w="0" w:type="auto"/>
            <w:shd w:val="clear" w:color="auto" w:fill="FFFFFF"/>
            <w:vAlign w:val="center"/>
            <w:hideMark/>
          </w:tcPr>
          <w:p w14:paraId="29085413"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r w:rsidRPr="00DC1EAC">
              <w:rPr>
                <w:rFonts w:ascii="Roboto" w:eastAsia="Times New Roman" w:hAnsi="Roboto" w:cs="Times New Roman"/>
                <w:color w:val="424242"/>
                <w:sz w:val="21"/>
                <w:szCs w:val="21"/>
                <w:lang w:bidi="ar-SA"/>
              </w:rPr>
              <w:t>string</w:t>
            </w:r>
          </w:p>
        </w:tc>
        <w:tc>
          <w:tcPr>
            <w:tcW w:w="0" w:type="auto"/>
            <w:shd w:val="clear" w:color="auto" w:fill="FFFFFF"/>
            <w:vAlign w:val="center"/>
            <w:hideMark/>
          </w:tcPr>
          <w:p w14:paraId="3F8E1FF7"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p>
        </w:tc>
      </w:tr>
      <w:tr w:rsidR="00DC1EAC" w:rsidRPr="00DC1EAC" w14:paraId="1DECB759" w14:textId="77777777" w:rsidTr="00DC1EAC">
        <w:tc>
          <w:tcPr>
            <w:tcW w:w="0" w:type="auto"/>
            <w:shd w:val="clear" w:color="auto" w:fill="FFFFFF"/>
            <w:vAlign w:val="center"/>
            <w:hideMark/>
          </w:tcPr>
          <w:p w14:paraId="550C0F4A"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r w:rsidRPr="00DC1EAC">
              <w:rPr>
                <w:rFonts w:ascii="Roboto" w:eastAsia="Times New Roman" w:hAnsi="Roboto" w:cs="Times New Roman"/>
                <w:color w:val="424242"/>
                <w:sz w:val="21"/>
                <w:szCs w:val="21"/>
                <w:lang w:bidi="ar-SA"/>
              </w:rPr>
              <w:t>addressline1</w:t>
            </w:r>
          </w:p>
        </w:tc>
        <w:tc>
          <w:tcPr>
            <w:tcW w:w="0" w:type="auto"/>
            <w:shd w:val="clear" w:color="auto" w:fill="FFFFFF"/>
            <w:vAlign w:val="center"/>
            <w:hideMark/>
          </w:tcPr>
          <w:p w14:paraId="4AB37FAB"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r w:rsidRPr="00DC1EAC">
              <w:rPr>
                <w:rFonts w:ascii="Roboto" w:eastAsia="Times New Roman" w:hAnsi="Roboto" w:cs="Times New Roman"/>
                <w:color w:val="424242"/>
                <w:sz w:val="21"/>
                <w:szCs w:val="21"/>
                <w:lang w:bidi="ar-SA"/>
              </w:rPr>
              <w:t>string</w:t>
            </w:r>
          </w:p>
        </w:tc>
        <w:tc>
          <w:tcPr>
            <w:tcW w:w="0" w:type="auto"/>
            <w:shd w:val="clear" w:color="auto" w:fill="FFFFFF"/>
            <w:vAlign w:val="center"/>
            <w:hideMark/>
          </w:tcPr>
          <w:p w14:paraId="6335B1A3"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p>
        </w:tc>
      </w:tr>
      <w:tr w:rsidR="00DC1EAC" w:rsidRPr="00DC1EAC" w14:paraId="48B70EED" w14:textId="77777777" w:rsidTr="00DC1EAC">
        <w:tc>
          <w:tcPr>
            <w:tcW w:w="0" w:type="auto"/>
            <w:shd w:val="clear" w:color="auto" w:fill="FFFFFF"/>
            <w:vAlign w:val="center"/>
            <w:hideMark/>
          </w:tcPr>
          <w:p w14:paraId="1D4291D9"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r w:rsidRPr="00DC1EAC">
              <w:rPr>
                <w:rFonts w:ascii="Roboto" w:eastAsia="Times New Roman" w:hAnsi="Roboto" w:cs="Times New Roman"/>
                <w:color w:val="424242"/>
                <w:sz w:val="21"/>
                <w:szCs w:val="21"/>
                <w:lang w:bidi="ar-SA"/>
              </w:rPr>
              <w:t>addressline2</w:t>
            </w:r>
          </w:p>
        </w:tc>
        <w:tc>
          <w:tcPr>
            <w:tcW w:w="0" w:type="auto"/>
            <w:shd w:val="clear" w:color="auto" w:fill="FFFFFF"/>
            <w:vAlign w:val="center"/>
            <w:hideMark/>
          </w:tcPr>
          <w:p w14:paraId="1DE1F45F"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r w:rsidRPr="00DC1EAC">
              <w:rPr>
                <w:rFonts w:ascii="Roboto" w:eastAsia="Times New Roman" w:hAnsi="Roboto" w:cs="Times New Roman"/>
                <w:color w:val="424242"/>
                <w:sz w:val="21"/>
                <w:szCs w:val="21"/>
                <w:lang w:bidi="ar-SA"/>
              </w:rPr>
              <w:t>string</w:t>
            </w:r>
          </w:p>
        </w:tc>
        <w:tc>
          <w:tcPr>
            <w:tcW w:w="0" w:type="auto"/>
            <w:shd w:val="clear" w:color="auto" w:fill="FFFFFF"/>
            <w:vAlign w:val="center"/>
            <w:hideMark/>
          </w:tcPr>
          <w:p w14:paraId="00689F61"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p>
        </w:tc>
      </w:tr>
      <w:tr w:rsidR="00DC1EAC" w:rsidRPr="00DC1EAC" w14:paraId="0F57E704" w14:textId="77777777" w:rsidTr="00DC1EAC">
        <w:tc>
          <w:tcPr>
            <w:tcW w:w="0" w:type="auto"/>
            <w:shd w:val="clear" w:color="auto" w:fill="FFFFFF"/>
            <w:vAlign w:val="center"/>
            <w:hideMark/>
          </w:tcPr>
          <w:p w14:paraId="31C466E7"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r w:rsidRPr="00DC1EAC">
              <w:rPr>
                <w:rFonts w:ascii="Roboto" w:eastAsia="Times New Roman" w:hAnsi="Roboto" w:cs="Times New Roman"/>
                <w:color w:val="424242"/>
                <w:sz w:val="21"/>
                <w:szCs w:val="21"/>
                <w:lang w:bidi="ar-SA"/>
              </w:rPr>
              <w:t>city</w:t>
            </w:r>
          </w:p>
        </w:tc>
        <w:tc>
          <w:tcPr>
            <w:tcW w:w="0" w:type="auto"/>
            <w:shd w:val="clear" w:color="auto" w:fill="FFFFFF"/>
            <w:vAlign w:val="center"/>
            <w:hideMark/>
          </w:tcPr>
          <w:p w14:paraId="56AC74BF"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r w:rsidRPr="00DC1EAC">
              <w:rPr>
                <w:rFonts w:ascii="Roboto" w:eastAsia="Times New Roman" w:hAnsi="Roboto" w:cs="Times New Roman"/>
                <w:color w:val="424242"/>
                <w:sz w:val="21"/>
                <w:szCs w:val="21"/>
                <w:lang w:bidi="ar-SA"/>
              </w:rPr>
              <w:t>string</w:t>
            </w:r>
          </w:p>
        </w:tc>
        <w:tc>
          <w:tcPr>
            <w:tcW w:w="0" w:type="auto"/>
            <w:shd w:val="clear" w:color="auto" w:fill="FFFFFF"/>
            <w:vAlign w:val="center"/>
            <w:hideMark/>
          </w:tcPr>
          <w:p w14:paraId="3107B282"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p>
        </w:tc>
      </w:tr>
      <w:tr w:rsidR="00DC1EAC" w:rsidRPr="00DC1EAC" w14:paraId="41BD5521" w14:textId="77777777" w:rsidTr="00DC1EAC">
        <w:tc>
          <w:tcPr>
            <w:tcW w:w="0" w:type="auto"/>
            <w:shd w:val="clear" w:color="auto" w:fill="FFFFFF"/>
            <w:vAlign w:val="center"/>
            <w:hideMark/>
          </w:tcPr>
          <w:p w14:paraId="3A464A5D"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r w:rsidRPr="00DC1EAC">
              <w:rPr>
                <w:rFonts w:ascii="Roboto" w:eastAsia="Times New Roman" w:hAnsi="Roboto" w:cs="Times New Roman"/>
                <w:color w:val="424242"/>
                <w:sz w:val="21"/>
                <w:szCs w:val="21"/>
                <w:lang w:bidi="ar-SA"/>
              </w:rPr>
              <w:t>state</w:t>
            </w:r>
          </w:p>
        </w:tc>
        <w:tc>
          <w:tcPr>
            <w:tcW w:w="0" w:type="auto"/>
            <w:shd w:val="clear" w:color="auto" w:fill="FFFFFF"/>
            <w:vAlign w:val="center"/>
            <w:hideMark/>
          </w:tcPr>
          <w:p w14:paraId="359F9752"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r w:rsidRPr="00DC1EAC">
              <w:rPr>
                <w:rFonts w:ascii="Roboto" w:eastAsia="Times New Roman" w:hAnsi="Roboto" w:cs="Times New Roman"/>
                <w:color w:val="424242"/>
                <w:sz w:val="21"/>
                <w:szCs w:val="21"/>
                <w:lang w:bidi="ar-SA"/>
              </w:rPr>
              <w:t>string</w:t>
            </w:r>
          </w:p>
        </w:tc>
        <w:tc>
          <w:tcPr>
            <w:tcW w:w="0" w:type="auto"/>
            <w:shd w:val="clear" w:color="auto" w:fill="FFFFFF"/>
            <w:vAlign w:val="center"/>
            <w:hideMark/>
          </w:tcPr>
          <w:p w14:paraId="467CEDD8"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p>
        </w:tc>
      </w:tr>
      <w:tr w:rsidR="00DC1EAC" w:rsidRPr="00DC1EAC" w14:paraId="03056104" w14:textId="77777777" w:rsidTr="00DC1EAC">
        <w:tc>
          <w:tcPr>
            <w:tcW w:w="0" w:type="auto"/>
            <w:shd w:val="clear" w:color="auto" w:fill="FFFFFF"/>
            <w:vAlign w:val="center"/>
            <w:hideMark/>
          </w:tcPr>
          <w:p w14:paraId="1777AEC7"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proofErr w:type="spellStart"/>
            <w:r w:rsidRPr="00DC1EAC">
              <w:rPr>
                <w:rFonts w:ascii="Roboto" w:eastAsia="Times New Roman" w:hAnsi="Roboto" w:cs="Times New Roman"/>
                <w:color w:val="424242"/>
                <w:sz w:val="21"/>
                <w:szCs w:val="21"/>
                <w:lang w:bidi="ar-SA"/>
              </w:rPr>
              <w:t>postalcode</w:t>
            </w:r>
            <w:proofErr w:type="spellEnd"/>
          </w:p>
        </w:tc>
        <w:tc>
          <w:tcPr>
            <w:tcW w:w="0" w:type="auto"/>
            <w:shd w:val="clear" w:color="auto" w:fill="FFFFFF"/>
            <w:vAlign w:val="center"/>
            <w:hideMark/>
          </w:tcPr>
          <w:p w14:paraId="6578CF53"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r w:rsidRPr="00DC1EAC">
              <w:rPr>
                <w:rFonts w:ascii="Roboto" w:eastAsia="Times New Roman" w:hAnsi="Roboto" w:cs="Times New Roman"/>
                <w:color w:val="424242"/>
                <w:sz w:val="21"/>
                <w:szCs w:val="21"/>
                <w:lang w:bidi="ar-SA"/>
              </w:rPr>
              <w:t>string</w:t>
            </w:r>
          </w:p>
        </w:tc>
        <w:tc>
          <w:tcPr>
            <w:tcW w:w="0" w:type="auto"/>
            <w:shd w:val="clear" w:color="auto" w:fill="FFFFFF"/>
            <w:vAlign w:val="center"/>
            <w:hideMark/>
          </w:tcPr>
          <w:p w14:paraId="66B6847B"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p>
        </w:tc>
      </w:tr>
      <w:tr w:rsidR="00DC1EAC" w:rsidRPr="00DC1EAC" w14:paraId="36209879" w14:textId="77777777" w:rsidTr="00DC1EAC">
        <w:tc>
          <w:tcPr>
            <w:tcW w:w="0" w:type="auto"/>
            <w:shd w:val="clear" w:color="auto" w:fill="FFFFFF"/>
            <w:vAlign w:val="center"/>
            <w:hideMark/>
          </w:tcPr>
          <w:p w14:paraId="00679360"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proofErr w:type="spellStart"/>
            <w:r w:rsidRPr="00DC1EAC">
              <w:rPr>
                <w:rFonts w:ascii="Roboto" w:eastAsia="Times New Roman" w:hAnsi="Roboto" w:cs="Times New Roman"/>
                <w:color w:val="424242"/>
                <w:sz w:val="21"/>
                <w:szCs w:val="21"/>
                <w:lang w:bidi="ar-SA"/>
              </w:rPr>
              <w:t>salesrepemployeenumber</w:t>
            </w:r>
            <w:proofErr w:type="spellEnd"/>
          </w:p>
        </w:tc>
        <w:tc>
          <w:tcPr>
            <w:tcW w:w="0" w:type="auto"/>
            <w:shd w:val="clear" w:color="auto" w:fill="FFFFFF"/>
            <w:vAlign w:val="center"/>
            <w:hideMark/>
          </w:tcPr>
          <w:p w14:paraId="208D70D8"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r w:rsidRPr="00DC1EAC">
              <w:rPr>
                <w:rFonts w:ascii="Roboto" w:eastAsia="Times New Roman" w:hAnsi="Roboto" w:cs="Times New Roman"/>
                <w:color w:val="424242"/>
                <w:sz w:val="21"/>
                <w:szCs w:val="21"/>
                <w:lang w:bidi="ar-SA"/>
              </w:rPr>
              <w:t>string</w:t>
            </w:r>
          </w:p>
        </w:tc>
        <w:tc>
          <w:tcPr>
            <w:tcW w:w="0" w:type="auto"/>
            <w:shd w:val="clear" w:color="auto" w:fill="FFFFFF"/>
            <w:vAlign w:val="center"/>
            <w:hideMark/>
          </w:tcPr>
          <w:p w14:paraId="6D2EC3F6"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p>
        </w:tc>
      </w:tr>
      <w:tr w:rsidR="00DC1EAC" w:rsidRPr="00DC1EAC" w14:paraId="4F52FC85" w14:textId="77777777" w:rsidTr="00DC1EAC">
        <w:tc>
          <w:tcPr>
            <w:tcW w:w="0" w:type="auto"/>
            <w:shd w:val="clear" w:color="auto" w:fill="FFFFFF"/>
            <w:vAlign w:val="center"/>
            <w:hideMark/>
          </w:tcPr>
          <w:p w14:paraId="1B862736"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proofErr w:type="spellStart"/>
            <w:r w:rsidRPr="00DC1EAC">
              <w:rPr>
                <w:rFonts w:ascii="Roboto" w:eastAsia="Times New Roman" w:hAnsi="Roboto" w:cs="Times New Roman"/>
                <w:color w:val="424242"/>
                <w:sz w:val="21"/>
                <w:szCs w:val="21"/>
                <w:lang w:bidi="ar-SA"/>
              </w:rPr>
              <w:t>creditlimit</w:t>
            </w:r>
            <w:proofErr w:type="spellEnd"/>
          </w:p>
        </w:tc>
        <w:tc>
          <w:tcPr>
            <w:tcW w:w="0" w:type="auto"/>
            <w:shd w:val="clear" w:color="auto" w:fill="FFFFFF"/>
            <w:vAlign w:val="center"/>
            <w:hideMark/>
          </w:tcPr>
          <w:p w14:paraId="049B0083"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r w:rsidRPr="00DC1EAC">
              <w:rPr>
                <w:rFonts w:ascii="Roboto" w:eastAsia="Times New Roman" w:hAnsi="Roboto" w:cs="Times New Roman"/>
                <w:color w:val="424242"/>
                <w:sz w:val="21"/>
                <w:szCs w:val="21"/>
                <w:lang w:bidi="ar-SA"/>
              </w:rPr>
              <w:t>string</w:t>
            </w:r>
          </w:p>
        </w:tc>
        <w:tc>
          <w:tcPr>
            <w:tcW w:w="0" w:type="auto"/>
            <w:shd w:val="clear" w:color="auto" w:fill="FFFFFF"/>
            <w:vAlign w:val="center"/>
            <w:hideMark/>
          </w:tcPr>
          <w:p w14:paraId="496F566A"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p>
        </w:tc>
      </w:tr>
      <w:tr w:rsidR="00DC1EAC" w:rsidRPr="00DC1EAC" w14:paraId="55A4E60F" w14:textId="77777777" w:rsidTr="00DC1EAC">
        <w:tc>
          <w:tcPr>
            <w:tcW w:w="0" w:type="auto"/>
            <w:shd w:val="clear" w:color="auto" w:fill="FFFFFF"/>
            <w:vAlign w:val="center"/>
            <w:hideMark/>
          </w:tcPr>
          <w:p w14:paraId="3DAE5641" w14:textId="77777777" w:rsidR="00DC1EAC" w:rsidRPr="00DC1EAC" w:rsidRDefault="00DC1EAC" w:rsidP="00DC1EAC">
            <w:pPr>
              <w:spacing w:before="0" w:after="0" w:line="240" w:lineRule="auto"/>
              <w:rPr>
                <w:rFonts w:ascii="Times New Roman" w:eastAsia="Times New Roman" w:hAnsi="Times New Roman" w:cs="Times New Roman"/>
                <w:lang w:bidi="ar-SA"/>
              </w:rPr>
            </w:pPr>
          </w:p>
        </w:tc>
        <w:tc>
          <w:tcPr>
            <w:tcW w:w="0" w:type="auto"/>
            <w:shd w:val="clear" w:color="auto" w:fill="FFFFFF"/>
            <w:vAlign w:val="center"/>
            <w:hideMark/>
          </w:tcPr>
          <w:p w14:paraId="642FD095"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r w:rsidRPr="00DC1EAC">
              <w:rPr>
                <w:rFonts w:ascii="Roboto" w:eastAsia="Times New Roman" w:hAnsi="Roboto" w:cs="Times New Roman"/>
                <w:color w:val="424242"/>
                <w:sz w:val="21"/>
                <w:szCs w:val="21"/>
                <w:lang w:bidi="ar-SA"/>
              </w:rPr>
              <w:t>NULL</w:t>
            </w:r>
          </w:p>
        </w:tc>
        <w:tc>
          <w:tcPr>
            <w:tcW w:w="0" w:type="auto"/>
            <w:shd w:val="clear" w:color="auto" w:fill="FFFFFF"/>
            <w:vAlign w:val="center"/>
            <w:hideMark/>
          </w:tcPr>
          <w:p w14:paraId="1961BD39"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r w:rsidRPr="00DC1EAC">
              <w:rPr>
                <w:rFonts w:ascii="Roboto" w:eastAsia="Times New Roman" w:hAnsi="Roboto" w:cs="Times New Roman"/>
                <w:color w:val="424242"/>
                <w:sz w:val="21"/>
                <w:szCs w:val="21"/>
                <w:lang w:bidi="ar-SA"/>
              </w:rPr>
              <w:t>NULL</w:t>
            </w:r>
          </w:p>
        </w:tc>
      </w:tr>
      <w:tr w:rsidR="00DC1EAC" w:rsidRPr="00DC1EAC" w14:paraId="66EC5688" w14:textId="77777777" w:rsidTr="00DC1EAC">
        <w:tc>
          <w:tcPr>
            <w:tcW w:w="0" w:type="auto"/>
            <w:shd w:val="clear" w:color="auto" w:fill="FFFFFF"/>
            <w:vAlign w:val="center"/>
            <w:hideMark/>
          </w:tcPr>
          <w:p w14:paraId="321AA9B0"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r w:rsidRPr="00DC1EAC">
              <w:rPr>
                <w:rFonts w:ascii="Roboto" w:eastAsia="Times New Roman" w:hAnsi="Roboto" w:cs="Times New Roman"/>
                <w:color w:val="424242"/>
                <w:sz w:val="21"/>
                <w:szCs w:val="21"/>
                <w:highlight w:val="yellow"/>
                <w:lang w:bidi="ar-SA"/>
              </w:rPr>
              <w:t># Partition Information</w:t>
            </w:r>
          </w:p>
        </w:tc>
        <w:tc>
          <w:tcPr>
            <w:tcW w:w="0" w:type="auto"/>
            <w:shd w:val="clear" w:color="auto" w:fill="FFFFFF"/>
            <w:vAlign w:val="center"/>
            <w:hideMark/>
          </w:tcPr>
          <w:p w14:paraId="43EC8F6B"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r w:rsidRPr="00DC1EAC">
              <w:rPr>
                <w:rFonts w:ascii="Roboto" w:eastAsia="Times New Roman" w:hAnsi="Roboto" w:cs="Times New Roman"/>
                <w:color w:val="424242"/>
                <w:sz w:val="21"/>
                <w:szCs w:val="21"/>
                <w:lang w:bidi="ar-SA"/>
              </w:rPr>
              <w:t>NULL</w:t>
            </w:r>
          </w:p>
        </w:tc>
        <w:tc>
          <w:tcPr>
            <w:tcW w:w="0" w:type="auto"/>
            <w:shd w:val="clear" w:color="auto" w:fill="FFFFFF"/>
            <w:vAlign w:val="center"/>
            <w:hideMark/>
          </w:tcPr>
          <w:p w14:paraId="6546C47A"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r w:rsidRPr="00DC1EAC">
              <w:rPr>
                <w:rFonts w:ascii="Roboto" w:eastAsia="Times New Roman" w:hAnsi="Roboto" w:cs="Times New Roman"/>
                <w:color w:val="424242"/>
                <w:sz w:val="21"/>
                <w:szCs w:val="21"/>
                <w:lang w:bidi="ar-SA"/>
              </w:rPr>
              <w:t>NULL</w:t>
            </w:r>
          </w:p>
        </w:tc>
      </w:tr>
      <w:tr w:rsidR="00DC1EAC" w:rsidRPr="00DC1EAC" w14:paraId="10B55A05" w14:textId="77777777" w:rsidTr="00DC1EAC">
        <w:tc>
          <w:tcPr>
            <w:tcW w:w="0" w:type="auto"/>
            <w:shd w:val="clear" w:color="auto" w:fill="FFFFFF"/>
            <w:vAlign w:val="center"/>
            <w:hideMark/>
          </w:tcPr>
          <w:p w14:paraId="13C093EC"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r w:rsidRPr="00DC1EAC">
              <w:rPr>
                <w:rFonts w:ascii="Roboto" w:eastAsia="Times New Roman" w:hAnsi="Roboto" w:cs="Times New Roman"/>
                <w:color w:val="424242"/>
                <w:sz w:val="21"/>
                <w:szCs w:val="21"/>
                <w:lang w:bidi="ar-SA"/>
              </w:rPr>
              <w:t xml:space="preserve"># </w:t>
            </w:r>
            <w:proofErr w:type="spellStart"/>
            <w:r w:rsidRPr="00DC1EAC">
              <w:rPr>
                <w:rFonts w:ascii="Roboto" w:eastAsia="Times New Roman" w:hAnsi="Roboto" w:cs="Times New Roman"/>
                <w:color w:val="424242"/>
                <w:sz w:val="21"/>
                <w:szCs w:val="21"/>
                <w:lang w:bidi="ar-SA"/>
              </w:rPr>
              <w:t>col_name</w:t>
            </w:r>
            <w:proofErr w:type="spellEnd"/>
          </w:p>
        </w:tc>
        <w:tc>
          <w:tcPr>
            <w:tcW w:w="0" w:type="auto"/>
            <w:shd w:val="clear" w:color="auto" w:fill="FFFFFF"/>
            <w:vAlign w:val="center"/>
            <w:hideMark/>
          </w:tcPr>
          <w:p w14:paraId="5DF78984"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proofErr w:type="spellStart"/>
            <w:r w:rsidRPr="00DC1EAC">
              <w:rPr>
                <w:rFonts w:ascii="Roboto" w:eastAsia="Times New Roman" w:hAnsi="Roboto" w:cs="Times New Roman"/>
                <w:color w:val="424242"/>
                <w:sz w:val="21"/>
                <w:szCs w:val="21"/>
                <w:lang w:bidi="ar-SA"/>
              </w:rPr>
              <w:t>data_type</w:t>
            </w:r>
            <w:proofErr w:type="spellEnd"/>
          </w:p>
        </w:tc>
        <w:tc>
          <w:tcPr>
            <w:tcW w:w="0" w:type="auto"/>
            <w:shd w:val="clear" w:color="auto" w:fill="FFFFFF"/>
            <w:vAlign w:val="center"/>
            <w:hideMark/>
          </w:tcPr>
          <w:p w14:paraId="7C638369"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r w:rsidRPr="00DC1EAC">
              <w:rPr>
                <w:rFonts w:ascii="Roboto" w:eastAsia="Times New Roman" w:hAnsi="Roboto" w:cs="Times New Roman"/>
                <w:color w:val="424242"/>
                <w:sz w:val="21"/>
                <w:szCs w:val="21"/>
                <w:lang w:bidi="ar-SA"/>
              </w:rPr>
              <w:t>comment</w:t>
            </w:r>
          </w:p>
        </w:tc>
      </w:tr>
      <w:tr w:rsidR="00DC1EAC" w:rsidRPr="00DC1EAC" w14:paraId="76710932" w14:textId="77777777" w:rsidTr="00DC1EAC">
        <w:tc>
          <w:tcPr>
            <w:tcW w:w="0" w:type="auto"/>
            <w:shd w:val="clear" w:color="auto" w:fill="FFFFFF"/>
            <w:vAlign w:val="center"/>
            <w:hideMark/>
          </w:tcPr>
          <w:p w14:paraId="184B237F"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p>
        </w:tc>
        <w:tc>
          <w:tcPr>
            <w:tcW w:w="0" w:type="auto"/>
            <w:shd w:val="clear" w:color="auto" w:fill="FFFFFF"/>
            <w:vAlign w:val="center"/>
            <w:hideMark/>
          </w:tcPr>
          <w:p w14:paraId="159D8306"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r w:rsidRPr="00DC1EAC">
              <w:rPr>
                <w:rFonts w:ascii="Roboto" w:eastAsia="Times New Roman" w:hAnsi="Roboto" w:cs="Times New Roman"/>
                <w:color w:val="424242"/>
                <w:sz w:val="21"/>
                <w:szCs w:val="21"/>
                <w:lang w:bidi="ar-SA"/>
              </w:rPr>
              <w:t>NULL</w:t>
            </w:r>
          </w:p>
        </w:tc>
        <w:tc>
          <w:tcPr>
            <w:tcW w:w="0" w:type="auto"/>
            <w:shd w:val="clear" w:color="auto" w:fill="FFFFFF"/>
            <w:vAlign w:val="center"/>
            <w:hideMark/>
          </w:tcPr>
          <w:p w14:paraId="56B84662"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r w:rsidRPr="00DC1EAC">
              <w:rPr>
                <w:rFonts w:ascii="Roboto" w:eastAsia="Times New Roman" w:hAnsi="Roboto" w:cs="Times New Roman"/>
                <w:color w:val="424242"/>
                <w:sz w:val="21"/>
                <w:szCs w:val="21"/>
                <w:lang w:bidi="ar-SA"/>
              </w:rPr>
              <w:t>NULL</w:t>
            </w:r>
          </w:p>
        </w:tc>
      </w:tr>
      <w:tr w:rsidR="00DC1EAC" w:rsidRPr="00DC1EAC" w14:paraId="15EA954C" w14:textId="77777777" w:rsidTr="00DC1EAC">
        <w:tc>
          <w:tcPr>
            <w:tcW w:w="0" w:type="auto"/>
            <w:shd w:val="clear" w:color="auto" w:fill="FFFFFF"/>
            <w:vAlign w:val="center"/>
            <w:hideMark/>
          </w:tcPr>
          <w:p w14:paraId="697ABD12" w14:textId="77777777" w:rsidR="00DC1EAC" w:rsidRPr="00DC1EAC" w:rsidRDefault="00DC1EAC" w:rsidP="00DC1EAC">
            <w:pPr>
              <w:spacing w:before="0" w:after="0" w:line="240" w:lineRule="auto"/>
              <w:rPr>
                <w:rFonts w:ascii="Roboto" w:eastAsia="Times New Roman" w:hAnsi="Roboto" w:cs="Times New Roman"/>
                <w:color w:val="424242"/>
                <w:sz w:val="21"/>
                <w:szCs w:val="21"/>
                <w:highlight w:val="yellow"/>
                <w:lang w:bidi="ar-SA"/>
              </w:rPr>
            </w:pPr>
            <w:r w:rsidRPr="00DC1EAC">
              <w:rPr>
                <w:rFonts w:ascii="Roboto" w:eastAsia="Times New Roman" w:hAnsi="Roboto" w:cs="Times New Roman"/>
                <w:color w:val="424242"/>
                <w:sz w:val="21"/>
                <w:szCs w:val="21"/>
                <w:highlight w:val="yellow"/>
                <w:lang w:bidi="ar-SA"/>
              </w:rPr>
              <w:t>country</w:t>
            </w:r>
          </w:p>
        </w:tc>
        <w:tc>
          <w:tcPr>
            <w:tcW w:w="0" w:type="auto"/>
            <w:shd w:val="clear" w:color="auto" w:fill="FFFFFF"/>
            <w:vAlign w:val="center"/>
            <w:hideMark/>
          </w:tcPr>
          <w:p w14:paraId="24B449C3"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r w:rsidRPr="00DC1EAC">
              <w:rPr>
                <w:rFonts w:ascii="Roboto" w:eastAsia="Times New Roman" w:hAnsi="Roboto" w:cs="Times New Roman"/>
                <w:color w:val="424242"/>
                <w:sz w:val="21"/>
                <w:szCs w:val="21"/>
                <w:highlight w:val="yellow"/>
                <w:lang w:bidi="ar-SA"/>
              </w:rPr>
              <w:t>string</w:t>
            </w:r>
          </w:p>
        </w:tc>
        <w:tc>
          <w:tcPr>
            <w:tcW w:w="0" w:type="auto"/>
            <w:shd w:val="clear" w:color="auto" w:fill="FFFFFF"/>
            <w:vAlign w:val="center"/>
            <w:hideMark/>
          </w:tcPr>
          <w:p w14:paraId="337E78BC"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p>
        </w:tc>
      </w:tr>
      <w:tr w:rsidR="00DC1EAC" w:rsidRPr="00DC1EAC" w14:paraId="7A3C38BA" w14:textId="77777777" w:rsidTr="00DC1EAC">
        <w:tc>
          <w:tcPr>
            <w:tcW w:w="0" w:type="auto"/>
            <w:shd w:val="clear" w:color="auto" w:fill="FFFFFF"/>
            <w:vAlign w:val="center"/>
            <w:hideMark/>
          </w:tcPr>
          <w:p w14:paraId="636E45A5" w14:textId="77777777" w:rsidR="00DC1EAC" w:rsidRPr="00DC1EAC" w:rsidRDefault="00DC1EAC" w:rsidP="00DC1EAC">
            <w:pPr>
              <w:spacing w:before="0" w:after="0" w:line="240" w:lineRule="auto"/>
              <w:rPr>
                <w:rFonts w:ascii="Times New Roman" w:eastAsia="Times New Roman" w:hAnsi="Times New Roman" w:cs="Times New Roman"/>
                <w:lang w:bidi="ar-SA"/>
              </w:rPr>
            </w:pPr>
          </w:p>
        </w:tc>
        <w:tc>
          <w:tcPr>
            <w:tcW w:w="0" w:type="auto"/>
            <w:shd w:val="clear" w:color="auto" w:fill="FFFFFF"/>
            <w:vAlign w:val="center"/>
            <w:hideMark/>
          </w:tcPr>
          <w:p w14:paraId="1872BE42"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r w:rsidRPr="00DC1EAC">
              <w:rPr>
                <w:rFonts w:ascii="Roboto" w:eastAsia="Times New Roman" w:hAnsi="Roboto" w:cs="Times New Roman"/>
                <w:color w:val="424242"/>
                <w:sz w:val="21"/>
                <w:szCs w:val="21"/>
                <w:lang w:bidi="ar-SA"/>
              </w:rPr>
              <w:t>NULL</w:t>
            </w:r>
          </w:p>
        </w:tc>
        <w:tc>
          <w:tcPr>
            <w:tcW w:w="0" w:type="auto"/>
            <w:shd w:val="clear" w:color="auto" w:fill="FFFFFF"/>
            <w:vAlign w:val="center"/>
            <w:hideMark/>
          </w:tcPr>
          <w:p w14:paraId="04F9B25C"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r w:rsidRPr="00DC1EAC">
              <w:rPr>
                <w:rFonts w:ascii="Roboto" w:eastAsia="Times New Roman" w:hAnsi="Roboto" w:cs="Times New Roman"/>
                <w:color w:val="424242"/>
                <w:sz w:val="21"/>
                <w:szCs w:val="21"/>
                <w:lang w:bidi="ar-SA"/>
              </w:rPr>
              <w:t>NULL</w:t>
            </w:r>
          </w:p>
        </w:tc>
      </w:tr>
      <w:tr w:rsidR="00DC1EAC" w:rsidRPr="00DC1EAC" w14:paraId="2861B42A" w14:textId="77777777" w:rsidTr="00DC1EAC">
        <w:tc>
          <w:tcPr>
            <w:tcW w:w="0" w:type="auto"/>
            <w:shd w:val="clear" w:color="auto" w:fill="FFFFFF"/>
            <w:vAlign w:val="center"/>
            <w:hideMark/>
          </w:tcPr>
          <w:p w14:paraId="73593872"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r w:rsidRPr="00DC1EAC">
              <w:rPr>
                <w:rFonts w:ascii="Roboto" w:eastAsia="Times New Roman" w:hAnsi="Roboto" w:cs="Times New Roman"/>
                <w:color w:val="424242"/>
                <w:sz w:val="21"/>
                <w:szCs w:val="21"/>
                <w:lang w:bidi="ar-SA"/>
              </w:rPr>
              <w:t># Detailed Table Information</w:t>
            </w:r>
          </w:p>
        </w:tc>
        <w:tc>
          <w:tcPr>
            <w:tcW w:w="0" w:type="auto"/>
            <w:shd w:val="clear" w:color="auto" w:fill="FFFFFF"/>
            <w:vAlign w:val="center"/>
            <w:hideMark/>
          </w:tcPr>
          <w:p w14:paraId="40D75770"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r w:rsidRPr="00DC1EAC">
              <w:rPr>
                <w:rFonts w:ascii="Roboto" w:eastAsia="Times New Roman" w:hAnsi="Roboto" w:cs="Times New Roman"/>
                <w:color w:val="424242"/>
                <w:sz w:val="21"/>
                <w:szCs w:val="21"/>
                <w:lang w:bidi="ar-SA"/>
              </w:rPr>
              <w:t>NULL</w:t>
            </w:r>
          </w:p>
        </w:tc>
        <w:tc>
          <w:tcPr>
            <w:tcW w:w="0" w:type="auto"/>
            <w:shd w:val="clear" w:color="auto" w:fill="FFFFFF"/>
            <w:vAlign w:val="center"/>
            <w:hideMark/>
          </w:tcPr>
          <w:p w14:paraId="20423E6E"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r w:rsidRPr="00DC1EAC">
              <w:rPr>
                <w:rFonts w:ascii="Roboto" w:eastAsia="Times New Roman" w:hAnsi="Roboto" w:cs="Times New Roman"/>
                <w:color w:val="424242"/>
                <w:sz w:val="21"/>
                <w:szCs w:val="21"/>
                <w:lang w:bidi="ar-SA"/>
              </w:rPr>
              <w:t>NULL</w:t>
            </w:r>
          </w:p>
        </w:tc>
      </w:tr>
      <w:tr w:rsidR="00DC1EAC" w:rsidRPr="00DC1EAC" w14:paraId="5D6B31DC" w14:textId="77777777" w:rsidTr="00DC1EAC">
        <w:tc>
          <w:tcPr>
            <w:tcW w:w="0" w:type="auto"/>
            <w:shd w:val="clear" w:color="auto" w:fill="FFFFFF"/>
            <w:vAlign w:val="center"/>
            <w:hideMark/>
          </w:tcPr>
          <w:p w14:paraId="47497D8F"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r w:rsidRPr="00DC1EAC">
              <w:rPr>
                <w:rFonts w:ascii="Roboto" w:eastAsia="Times New Roman" w:hAnsi="Roboto" w:cs="Times New Roman"/>
                <w:color w:val="424242"/>
                <w:sz w:val="21"/>
                <w:szCs w:val="21"/>
                <w:lang w:bidi="ar-SA"/>
              </w:rPr>
              <w:t>Database:</w:t>
            </w:r>
          </w:p>
        </w:tc>
        <w:tc>
          <w:tcPr>
            <w:tcW w:w="0" w:type="auto"/>
            <w:shd w:val="clear" w:color="auto" w:fill="FFFFFF"/>
            <w:vAlign w:val="center"/>
            <w:hideMark/>
          </w:tcPr>
          <w:p w14:paraId="6962A9AB"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proofErr w:type="spellStart"/>
            <w:r w:rsidRPr="00DC1EAC">
              <w:rPr>
                <w:rFonts w:ascii="Roboto" w:eastAsia="Times New Roman" w:hAnsi="Roboto" w:cs="Times New Roman"/>
                <w:color w:val="424242"/>
                <w:sz w:val="21"/>
                <w:szCs w:val="21"/>
                <w:lang w:bidi="ar-SA"/>
              </w:rPr>
              <w:t>classicmodels</w:t>
            </w:r>
            <w:proofErr w:type="spellEnd"/>
          </w:p>
        </w:tc>
        <w:tc>
          <w:tcPr>
            <w:tcW w:w="0" w:type="auto"/>
            <w:shd w:val="clear" w:color="auto" w:fill="FFFFFF"/>
            <w:vAlign w:val="center"/>
            <w:hideMark/>
          </w:tcPr>
          <w:p w14:paraId="0913F358"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r w:rsidRPr="00DC1EAC">
              <w:rPr>
                <w:rFonts w:ascii="Roboto" w:eastAsia="Times New Roman" w:hAnsi="Roboto" w:cs="Times New Roman"/>
                <w:color w:val="424242"/>
                <w:sz w:val="21"/>
                <w:szCs w:val="21"/>
                <w:lang w:bidi="ar-SA"/>
              </w:rPr>
              <w:t>NULL</w:t>
            </w:r>
          </w:p>
        </w:tc>
      </w:tr>
      <w:tr w:rsidR="00DC1EAC" w:rsidRPr="00DC1EAC" w14:paraId="4A591D4C" w14:textId="77777777" w:rsidTr="00DC1EAC">
        <w:tc>
          <w:tcPr>
            <w:tcW w:w="0" w:type="auto"/>
            <w:shd w:val="clear" w:color="auto" w:fill="FFFFFF"/>
            <w:vAlign w:val="center"/>
            <w:hideMark/>
          </w:tcPr>
          <w:p w14:paraId="7464BC48"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r w:rsidRPr="00DC1EAC">
              <w:rPr>
                <w:rFonts w:ascii="Roboto" w:eastAsia="Times New Roman" w:hAnsi="Roboto" w:cs="Times New Roman"/>
                <w:color w:val="424242"/>
                <w:sz w:val="21"/>
                <w:szCs w:val="21"/>
                <w:lang w:bidi="ar-SA"/>
              </w:rPr>
              <w:t>Owner:</w:t>
            </w:r>
          </w:p>
        </w:tc>
        <w:tc>
          <w:tcPr>
            <w:tcW w:w="0" w:type="auto"/>
            <w:shd w:val="clear" w:color="auto" w:fill="FFFFFF"/>
            <w:vAlign w:val="center"/>
            <w:hideMark/>
          </w:tcPr>
          <w:p w14:paraId="5797FD8E"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r w:rsidRPr="00DC1EAC">
              <w:rPr>
                <w:rFonts w:ascii="Roboto" w:eastAsia="Times New Roman" w:hAnsi="Roboto" w:cs="Times New Roman"/>
                <w:color w:val="424242"/>
                <w:sz w:val="21"/>
                <w:szCs w:val="21"/>
                <w:lang w:bidi="ar-SA"/>
              </w:rPr>
              <w:t>root</w:t>
            </w:r>
          </w:p>
        </w:tc>
        <w:tc>
          <w:tcPr>
            <w:tcW w:w="0" w:type="auto"/>
            <w:shd w:val="clear" w:color="auto" w:fill="FFFFFF"/>
            <w:vAlign w:val="center"/>
            <w:hideMark/>
          </w:tcPr>
          <w:p w14:paraId="7CE723E6" w14:textId="77777777" w:rsidR="00DC1EAC" w:rsidRPr="00DC1EAC" w:rsidRDefault="00DC1EAC" w:rsidP="00DC1EAC">
            <w:pPr>
              <w:spacing w:before="0" w:after="0" w:line="240" w:lineRule="auto"/>
              <w:rPr>
                <w:rFonts w:ascii="Roboto" w:eastAsia="Times New Roman" w:hAnsi="Roboto" w:cs="Times New Roman"/>
                <w:color w:val="424242"/>
                <w:sz w:val="21"/>
                <w:szCs w:val="21"/>
                <w:lang w:bidi="ar-SA"/>
              </w:rPr>
            </w:pPr>
            <w:r w:rsidRPr="00DC1EAC">
              <w:rPr>
                <w:rFonts w:ascii="Roboto" w:eastAsia="Times New Roman" w:hAnsi="Roboto" w:cs="Times New Roman"/>
                <w:color w:val="424242"/>
                <w:sz w:val="21"/>
                <w:szCs w:val="21"/>
                <w:lang w:bidi="ar-SA"/>
              </w:rPr>
              <w:t>NULL</w:t>
            </w:r>
          </w:p>
        </w:tc>
      </w:tr>
      <w:tr w:rsidR="00DC1EAC" w:rsidRPr="00DC1EAC" w14:paraId="1C682483" w14:textId="77777777" w:rsidTr="00DC1EAC">
        <w:tc>
          <w:tcPr>
            <w:tcW w:w="0" w:type="auto"/>
            <w:shd w:val="clear" w:color="auto" w:fill="FFFFFF"/>
            <w:vAlign w:val="center"/>
            <w:hideMark/>
          </w:tcPr>
          <w:p w14:paraId="57C5D86E" w14:textId="1C1EBF9C" w:rsidR="00DC1EAC" w:rsidRPr="00DC1EAC" w:rsidRDefault="00DC1EAC" w:rsidP="00DC1EAC">
            <w:pPr>
              <w:spacing w:before="0" w:after="0" w:line="240" w:lineRule="auto"/>
              <w:rPr>
                <w:rFonts w:ascii="Roboto" w:eastAsia="Times New Roman" w:hAnsi="Roboto" w:cs="Times New Roman"/>
                <w:color w:val="424242"/>
                <w:sz w:val="21"/>
                <w:szCs w:val="21"/>
                <w:lang w:bidi="ar-SA"/>
              </w:rPr>
            </w:pPr>
            <w:r w:rsidRPr="00DC1EAC">
              <w:rPr>
                <w:rFonts w:ascii="Roboto" w:eastAsia="Times New Roman" w:hAnsi="Roboto" w:cs="Times New Roman"/>
                <w:color w:val="424242"/>
                <w:sz w:val="21"/>
                <w:szCs w:val="21"/>
                <w:lang w:bidi="ar-SA"/>
              </w:rPr>
              <w:t>SerDe Library:</w:t>
            </w:r>
          </w:p>
        </w:tc>
        <w:tc>
          <w:tcPr>
            <w:tcW w:w="0" w:type="auto"/>
            <w:shd w:val="clear" w:color="auto" w:fill="FFFFFF"/>
            <w:vAlign w:val="center"/>
            <w:hideMark/>
          </w:tcPr>
          <w:p w14:paraId="5C0CDC69" w14:textId="41AC4D0D" w:rsidR="00DC1EAC" w:rsidRPr="00DC1EAC" w:rsidRDefault="00DC1EAC" w:rsidP="00DC1EAC">
            <w:pPr>
              <w:spacing w:before="0" w:after="0" w:line="240" w:lineRule="auto"/>
              <w:rPr>
                <w:rFonts w:ascii="Roboto" w:eastAsia="Times New Roman" w:hAnsi="Roboto" w:cs="Times New Roman"/>
                <w:color w:val="424242"/>
                <w:sz w:val="21"/>
                <w:szCs w:val="21"/>
                <w:lang w:bidi="ar-SA"/>
              </w:rPr>
            </w:pPr>
            <w:r w:rsidRPr="00DC1EAC">
              <w:rPr>
                <w:rFonts w:ascii="Roboto" w:eastAsia="Times New Roman" w:hAnsi="Roboto" w:cs="Times New Roman"/>
                <w:color w:val="424242"/>
                <w:sz w:val="21"/>
                <w:szCs w:val="21"/>
                <w:lang w:bidi="ar-SA"/>
              </w:rPr>
              <w:t>org.apache.hadoop.hive.serde2.avro.</w:t>
            </w:r>
            <w:r w:rsidRPr="00DC1EAC">
              <w:rPr>
                <w:rFonts w:ascii="Roboto" w:eastAsia="Times New Roman" w:hAnsi="Roboto" w:cs="Times New Roman"/>
                <w:color w:val="424242"/>
                <w:sz w:val="21"/>
                <w:szCs w:val="21"/>
                <w:highlight w:val="yellow"/>
                <w:lang w:bidi="ar-SA"/>
              </w:rPr>
              <w:t>AvroSerDe</w:t>
            </w:r>
          </w:p>
        </w:tc>
        <w:tc>
          <w:tcPr>
            <w:tcW w:w="0" w:type="auto"/>
            <w:shd w:val="clear" w:color="auto" w:fill="FFFFFF"/>
            <w:vAlign w:val="center"/>
            <w:hideMark/>
          </w:tcPr>
          <w:p w14:paraId="747089EC" w14:textId="58200BAD" w:rsidR="00DC1EAC" w:rsidRPr="00DC1EAC" w:rsidRDefault="00DC1EAC" w:rsidP="00DC1EAC">
            <w:pPr>
              <w:spacing w:before="0" w:after="0" w:line="240" w:lineRule="auto"/>
              <w:rPr>
                <w:rFonts w:ascii="Roboto" w:eastAsia="Times New Roman" w:hAnsi="Roboto" w:cs="Times New Roman"/>
                <w:color w:val="424242"/>
                <w:sz w:val="21"/>
                <w:szCs w:val="21"/>
                <w:lang w:bidi="ar-SA"/>
              </w:rPr>
            </w:pPr>
            <w:r w:rsidRPr="00DC1EAC">
              <w:rPr>
                <w:rFonts w:ascii="Roboto" w:eastAsia="Times New Roman" w:hAnsi="Roboto" w:cs="Times New Roman"/>
                <w:color w:val="424242"/>
                <w:sz w:val="21"/>
                <w:szCs w:val="21"/>
                <w:lang w:bidi="ar-SA"/>
              </w:rPr>
              <w:t>NULL</w:t>
            </w:r>
          </w:p>
        </w:tc>
      </w:tr>
      <w:tr w:rsidR="00DC1EAC" w:rsidRPr="00DC1EAC" w14:paraId="18990F63" w14:textId="77777777" w:rsidTr="00DC1EAC">
        <w:tc>
          <w:tcPr>
            <w:tcW w:w="0" w:type="auto"/>
            <w:shd w:val="clear" w:color="auto" w:fill="FFFFFF"/>
            <w:vAlign w:val="center"/>
            <w:hideMark/>
          </w:tcPr>
          <w:p w14:paraId="624D8024" w14:textId="48EB76F8" w:rsidR="00DC1EAC" w:rsidRPr="00DC1EAC" w:rsidRDefault="00DC1EAC" w:rsidP="00DC1EAC">
            <w:pPr>
              <w:spacing w:before="0" w:after="0" w:line="240" w:lineRule="auto"/>
              <w:rPr>
                <w:rFonts w:ascii="Roboto" w:eastAsia="Times New Roman" w:hAnsi="Roboto" w:cs="Times New Roman"/>
                <w:color w:val="424242"/>
                <w:sz w:val="21"/>
                <w:szCs w:val="21"/>
                <w:lang w:bidi="ar-SA"/>
              </w:rPr>
            </w:pPr>
            <w:r w:rsidRPr="00DC1EAC">
              <w:rPr>
                <w:rFonts w:ascii="Roboto" w:eastAsia="Times New Roman" w:hAnsi="Roboto" w:cs="Times New Roman"/>
                <w:color w:val="424242"/>
                <w:sz w:val="21"/>
                <w:szCs w:val="21"/>
                <w:lang w:bidi="ar-SA"/>
              </w:rPr>
              <w:t>InputFormat:</w:t>
            </w:r>
          </w:p>
        </w:tc>
        <w:tc>
          <w:tcPr>
            <w:tcW w:w="0" w:type="auto"/>
            <w:shd w:val="clear" w:color="auto" w:fill="FFFFFF"/>
            <w:vAlign w:val="center"/>
            <w:hideMark/>
          </w:tcPr>
          <w:p w14:paraId="5239DB04" w14:textId="0BA2CA4A" w:rsidR="00DC1EAC" w:rsidRPr="00DC1EAC" w:rsidRDefault="00DC1EAC" w:rsidP="00DC1EAC">
            <w:pPr>
              <w:spacing w:before="0" w:after="0" w:line="240" w:lineRule="auto"/>
              <w:rPr>
                <w:rFonts w:ascii="Roboto" w:eastAsia="Times New Roman" w:hAnsi="Roboto" w:cs="Times New Roman"/>
                <w:color w:val="424242"/>
                <w:sz w:val="21"/>
                <w:szCs w:val="21"/>
                <w:lang w:bidi="ar-SA"/>
              </w:rPr>
            </w:pPr>
            <w:proofErr w:type="spellStart"/>
            <w:r w:rsidRPr="00DC1EAC">
              <w:rPr>
                <w:rFonts w:ascii="Roboto" w:eastAsia="Times New Roman" w:hAnsi="Roboto" w:cs="Times New Roman"/>
                <w:color w:val="424242"/>
                <w:sz w:val="21"/>
                <w:szCs w:val="21"/>
                <w:lang w:bidi="ar-SA"/>
              </w:rPr>
              <w:t>org.apache.hadoop.hive.ql.io.avro.</w:t>
            </w:r>
            <w:r w:rsidRPr="00DC1EAC">
              <w:rPr>
                <w:rFonts w:ascii="Roboto" w:eastAsia="Times New Roman" w:hAnsi="Roboto" w:cs="Times New Roman"/>
                <w:color w:val="424242"/>
                <w:sz w:val="21"/>
                <w:szCs w:val="21"/>
                <w:highlight w:val="yellow"/>
                <w:lang w:bidi="ar-SA"/>
              </w:rPr>
              <w:t>AvroContainerInputFormat</w:t>
            </w:r>
            <w:proofErr w:type="spellEnd"/>
          </w:p>
        </w:tc>
        <w:tc>
          <w:tcPr>
            <w:tcW w:w="0" w:type="auto"/>
            <w:shd w:val="clear" w:color="auto" w:fill="FFFFFF"/>
            <w:vAlign w:val="center"/>
            <w:hideMark/>
          </w:tcPr>
          <w:p w14:paraId="1093FE8D" w14:textId="04CFBE87" w:rsidR="00DC1EAC" w:rsidRPr="00DC1EAC" w:rsidRDefault="00DC1EAC" w:rsidP="00DC1EAC">
            <w:pPr>
              <w:spacing w:before="0" w:after="0" w:line="240" w:lineRule="auto"/>
              <w:rPr>
                <w:rFonts w:ascii="Roboto" w:eastAsia="Times New Roman" w:hAnsi="Roboto" w:cs="Times New Roman"/>
                <w:color w:val="424242"/>
                <w:sz w:val="21"/>
                <w:szCs w:val="21"/>
                <w:lang w:bidi="ar-SA"/>
              </w:rPr>
            </w:pPr>
            <w:r w:rsidRPr="00DC1EAC">
              <w:rPr>
                <w:rFonts w:ascii="Roboto" w:eastAsia="Times New Roman" w:hAnsi="Roboto" w:cs="Times New Roman"/>
                <w:color w:val="424242"/>
                <w:sz w:val="21"/>
                <w:szCs w:val="21"/>
                <w:lang w:bidi="ar-SA"/>
              </w:rPr>
              <w:t>NULL</w:t>
            </w:r>
          </w:p>
        </w:tc>
      </w:tr>
      <w:tr w:rsidR="00DC1EAC" w:rsidRPr="00DC1EAC" w14:paraId="5E12171D" w14:textId="77777777" w:rsidTr="00DC1EAC">
        <w:tc>
          <w:tcPr>
            <w:tcW w:w="0" w:type="auto"/>
            <w:shd w:val="clear" w:color="auto" w:fill="FFFFFF"/>
            <w:vAlign w:val="center"/>
            <w:hideMark/>
          </w:tcPr>
          <w:p w14:paraId="42F00A3A" w14:textId="3F607FEC" w:rsidR="00DC1EAC" w:rsidRPr="00DC1EAC" w:rsidRDefault="00DC1EAC" w:rsidP="00DC1EAC">
            <w:pPr>
              <w:spacing w:before="0" w:after="0" w:line="240" w:lineRule="auto"/>
              <w:rPr>
                <w:rFonts w:ascii="Roboto" w:eastAsia="Times New Roman" w:hAnsi="Roboto" w:cs="Times New Roman"/>
                <w:color w:val="424242"/>
                <w:sz w:val="21"/>
                <w:szCs w:val="21"/>
                <w:lang w:bidi="ar-SA"/>
              </w:rPr>
            </w:pPr>
            <w:proofErr w:type="spellStart"/>
            <w:r w:rsidRPr="00DC1EAC">
              <w:rPr>
                <w:rFonts w:ascii="Roboto" w:eastAsia="Times New Roman" w:hAnsi="Roboto" w:cs="Times New Roman"/>
                <w:color w:val="424242"/>
                <w:sz w:val="21"/>
                <w:szCs w:val="21"/>
                <w:lang w:bidi="ar-SA"/>
              </w:rPr>
              <w:t>OutputFormat</w:t>
            </w:r>
            <w:proofErr w:type="spellEnd"/>
            <w:r w:rsidRPr="00DC1EAC">
              <w:rPr>
                <w:rFonts w:ascii="Roboto" w:eastAsia="Times New Roman" w:hAnsi="Roboto" w:cs="Times New Roman"/>
                <w:color w:val="424242"/>
                <w:sz w:val="21"/>
                <w:szCs w:val="21"/>
                <w:lang w:bidi="ar-SA"/>
              </w:rPr>
              <w:t>:</w:t>
            </w:r>
          </w:p>
        </w:tc>
        <w:tc>
          <w:tcPr>
            <w:tcW w:w="0" w:type="auto"/>
            <w:shd w:val="clear" w:color="auto" w:fill="FFFFFF"/>
            <w:vAlign w:val="center"/>
            <w:hideMark/>
          </w:tcPr>
          <w:p w14:paraId="0DC534EE" w14:textId="66713E66" w:rsidR="00DC1EAC" w:rsidRPr="00DC1EAC" w:rsidRDefault="00DC1EAC" w:rsidP="00DC1EAC">
            <w:pPr>
              <w:spacing w:before="0" w:after="0" w:line="240" w:lineRule="auto"/>
              <w:rPr>
                <w:rFonts w:ascii="Roboto" w:eastAsia="Times New Roman" w:hAnsi="Roboto" w:cs="Times New Roman"/>
                <w:color w:val="424242"/>
                <w:sz w:val="21"/>
                <w:szCs w:val="21"/>
                <w:lang w:bidi="ar-SA"/>
              </w:rPr>
            </w:pPr>
            <w:proofErr w:type="spellStart"/>
            <w:r w:rsidRPr="00DC1EAC">
              <w:rPr>
                <w:rFonts w:ascii="Roboto" w:eastAsia="Times New Roman" w:hAnsi="Roboto" w:cs="Times New Roman"/>
                <w:color w:val="424242"/>
                <w:sz w:val="21"/>
                <w:szCs w:val="21"/>
                <w:lang w:bidi="ar-SA"/>
              </w:rPr>
              <w:t>org.apache.hadoop.hive.ql.io.avro.</w:t>
            </w:r>
            <w:r w:rsidRPr="00DC1EAC">
              <w:rPr>
                <w:rFonts w:ascii="Roboto" w:eastAsia="Times New Roman" w:hAnsi="Roboto" w:cs="Times New Roman"/>
                <w:color w:val="424242"/>
                <w:sz w:val="21"/>
                <w:szCs w:val="21"/>
                <w:highlight w:val="yellow"/>
                <w:lang w:bidi="ar-SA"/>
              </w:rPr>
              <w:t>AvroContainerOutputFormat</w:t>
            </w:r>
            <w:proofErr w:type="spellEnd"/>
          </w:p>
        </w:tc>
        <w:tc>
          <w:tcPr>
            <w:tcW w:w="0" w:type="auto"/>
            <w:shd w:val="clear" w:color="auto" w:fill="FFFFFF"/>
            <w:vAlign w:val="center"/>
            <w:hideMark/>
          </w:tcPr>
          <w:p w14:paraId="618C4A7A" w14:textId="6FC98C57" w:rsidR="00DC1EAC" w:rsidRPr="00DC1EAC" w:rsidRDefault="00DC1EAC" w:rsidP="00DC1EAC">
            <w:pPr>
              <w:spacing w:before="0" w:after="0" w:line="240" w:lineRule="auto"/>
              <w:rPr>
                <w:rFonts w:ascii="Roboto" w:eastAsia="Times New Roman" w:hAnsi="Roboto" w:cs="Times New Roman"/>
                <w:color w:val="424242"/>
                <w:sz w:val="21"/>
                <w:szCs w:val="21"/>
                <w:lang w:bidi="ar-SA"/>
              </w:rPr>
            </w:pPr>
            <w:r w:rsidRPr="00DC1EAC">
              <w:rPr>
                <w:rFonts w:ascii="Roboto" w:eastAsia="Times New Roman" w:hAnsi="Roboto" w:cs="Times New Roman"/>
                <w:color w:val="424242"/>
                <w:sz w:val="21"/>
                <w:szCs w:val="21"/>
                <w:lang w:bidi="ar-SA"/>
              </w:rPr>
              <w:t>NULL</w:t>
            </w:r>
          </w:p>
        </w:tc>
      </w:tr>
    </w:tbl>
    <w:p w14:paraId="084FFDB7" w14:textId="046EEDB6" w:rsidR="00B3521A" w:rsidRDefault="00B3521A" w:rsidP="003B09EF">
      <w:pPr>
        <w:spacing w:line="360" w:lineRule="auto"/>
        <w:ind w:right="-630"/>
        <w:rPr>
          <w:b/>
          <w:bCs/>
        </w:rPr>
      </w:pPr>
    </w:p>
    <w:p w14:paraId="2EA20C60" w14:textId="77777777" w:rsidR="00B3521A" w:rsidRDefault="00B3521A">
      <w:pPr>
        <w:rPr>
          <w:b/>
          <w:bCs/>
        </w:rPr>
      </w:pPr>
      <w:r>
        <w:rPr>
          <w:b/>
          <w:bCs/>
        </w:rPr>
        <w:br w:type="page"/>
      </w:r>
    </w:p>
    <w:p w14:paraId="5D1AC96C" w14:textId="2CD2391E" w:rsidR="00465C37" w:rsidRPr="002F7CB8" w:rsidRDefault="00465C37" w:rsidP="00465C37">
      <w:pPr>
        <w:pStyle w:val="ListParagraph"/>
        <w:numPr>
          <w:ilvl w:val="0"/>
          <w:numId w:val="1"/>
        </w:numPr>
        <w:spacing w:line="360" w:lineRule="auto"/>
        <w:ind w:right="-630"/>
        <w:rPr>
          <w:b/>
          <w:bCs/>
        </w:rPr>
      </w:pPr>
      <w:r w:rsidRPr="002F7CB8">
        <w:rPr>
          <w:b/>
          <w:bCs/>
          <w:lang w:val="en-GB"/>
        </w:rPr>
        <w:lastRenderedPageBreak/>
        <w:t>Insert data into the “</w:t>
      </w:r>
      <w:proofErr w:type="spellStart"/>
      <w:r w:rsidRPr="002F7CB8">
        <w:rPr>
          <w:b/>
          <w:bCs/>
          <w:lang w:val="en-GB"/>
        </w:rPr>
        <w:t>Cust_Country</w:t>
      </w:r>
      <w:proofErr w:type="spellEnd"/>
      <w:r w:rsidRPr="002F7CB8">
        <w:rPr>
          <w:b/>
          <w:bCs/>
          <w:lang w:val="en-GB"/>
        </w:rPr>
        <w:t>” from the “Customers” table (Limit to 50 rows) so that partitions will be generated and populated dynamically.</w:t>
      </w:r>
    </w:p>
    <w:p w14:paraId="4B13C92D" w14:textId="03999E65" w:rsidR="0087533C" w:rsidRDefault="00465C37" w:rsidP="005457A9">
      <w:pPr>
        <w:spacing w:line="360" w:lineRule="auto"/>
        <w:ind w:left="1440" w:right="-630"/>
        <w:rPr>
          <w:b/>
          <w:bCs/>
          <w:lang w:val="en-GB"/>
        </w:rPr>
      </w:pPr>
      <w:r w:rsidRPr="002F7CB8">
        <w:rPr>
          <w:b/>
          <w:bCs/>
          <w:lang w:val="en-GB"/>
        </w:rPr>
        <w:t>Note: If you get an error related to “</w:t>
      </w:r>
      <w:proofErr w:type="spellStart"/>
      <w:r w:rsidRPr="002F7CB8">
        <w:rPr>
          <w:b/>
          <w:bCs/>
          <w:lang w:val="en-GB"/>
        </w:rPr>
        <w:t>MoveTask</w:t>
      </w:r>
      <w:proofErr w:type="spellEnd"/>
      <w:r w:rsidRPr="002F7CB8">
        <w:rPr>
          <w:b/>
          <w:bCs/>
          <w:lang w:val="en-GB"/>
        </w:rPr>
        <w:t xml:space="preserve">” you can ignore it. </w:t>
      </w:r>
      <w:r w:rsidRPr="002F7CB8">
        <w:rPr>
          <w:b/>
          <w:bCs/>
          <w:lang w:val="en-GB"/>
        </w:rPr>
        <w:br/>
        <w:t xml:space="preserve">This error is related to the practice environment. </w:t>
      </w:r>
      <w:r w:rsidR="008173FA" w:rsidRPr="002F7CB8">
        <w:rPr>
          <w:b/>
          <w:bCs/>
          <w:lang w:val="en-GB"/>
        </w:rPr>
        <w:t>U</w:t>
      </w:r>
      <w:r w:rsidRPr="002F7CB8">
        <w:rPr>
          <w:b/>
          <w:bCs/>
          <w:lang w:val="en-GB"/>
        </w:rPr>
        <w:t>sing the following practices</w:t>
      </w:r>
      <w:r w:rsidR="008173FA" w:rsidRPr="002F7CB8">
        <w:rPr>
          <w:b/>
          <w:bCs/>
          <w:lang w:val="en-GB"/>
        </w:rPr>
        <w:t>, you can verify</w:t>
      </w:r>
      <w:r w:rsidRPr="002F7CB8">
        <w:rPr>
          <w:b/>
          <w:bCs/>
          <w:lang w:val="en-GB"/>
        </w:rPr>
        <w:t xml:space="preserve"> that rows and partitions were </w:t>
      </w:r>
      <w:proofErr w:type="gramStart"/>
      <w:r w:rsidRPr="002F7CB8">
        <w:rPr>
          <w:b/>
          <w:bCs/>
          <w:lang w:val="en-GB"/>
        </w:rPr>
        <w:t>actually created</w:t>
      </w:r>
      <w:proofErr w:type="gramEnd"/>
      <w:r w:rsidRPr="002F7CB8">
        <w:rPr>
          <w:b/>
          <w:bCs/>
          <w:lang w:val="en-GB"/>
        </w:rPr>
        <w:t xml:space="preserve"> in the target table</w:t>
      </w:r>
      <w:r w:rsidR="008173FA" w:rsidRPr="002F7CB8">
        <w:rPr>
          <w:b/>
          <w:bCs/>
          <w:lang w:val="en-GB"/>
        </w:rPr>
        <w:t xml:space="preserve">. </w:t>
      </w:r>
      <w:r w:rsidR="00331CEB" w:rsidRPr="002F7CB8">
        <w:rPr>
          <w:b/>
          <w:bCs/>
          <w:lang w:val="en-GB"/>
        </w:rPr>
        <w:t xml:space="preserve">This is what is </w:t>
      </w:r>
      <w:r w:rsidRPr="002F7CB8">
        <w:rPr>
          <w:b/>
          <w:bCs/>
          <w:lang w:val="en-GB"/>
        </w:rPr>
        <w:t>require</w:t>
      </w:r>
      <w:r w:rsidR="00331CEB" w:rsidRPr="002F7CB8">
        <w:rPr>
          <w:b/>
          <w:bCs/>
          <w:lang w:val="en-GB"/>
        </w:rPr>
        <w:t>d</w:t>
      </w:r>
      <w:r w:rsidRPr="002F7CB8">
        <w:rPr>
          <w:b/>
          <w:bCs/>
          <w:lang w:val="en-GB"/>
        </w:rPr>
        <w:t xml:space="preserve"> for this practice.</w:t>
      </w:r>
    </w:p>
    <w:p w14:paraId="4B9D1A82" w14:textId="77777777" w:rsidR="008B37D3" w:rsidRPr="008B37D3" w:rsidRDefault="008B37D3" w:rsidP="008B37D3">
      <w:pPr>
        <w:spacing w:line="360" w:lineRule="auto"/>
        <w:ind w:right="-630"/>
        <w:rPr>
          <w:lang w:val="en-GB"/>
        </w:rPr>
      </w:pPr>
      <w:r w:rsidRPr="008B37D3">
        <w:rPr>
          <w:lang w:val="en-GB"/>
        </w:rPr>
        <w:t xml:space="preserve">set </w:t>
      </w:r>
      <w:proofErr w:type="spellStart"/>
      <w:proofErr w:type="gramStart"/>
      <w:r w:rsidRPr="008B37D3">
        <w:rPr>
          <w:lang w:val="en-GB"/>
        </w:rPr>
        <w:t>hive.exec</w:t>
      </w:r>
      <w:proofErr w:type="gramEnd"/>
      <w:r w:rsidRPr="008B37D3">
        <w:rPr>
          <w:lang w:val="en-GB"/>
        </w:rPr>
        <w:t>.dynamic.partition.mode</w:t>
      </w:r>
      <w:proofErr w:type="spellEnd"/>
      <w:r w:rsidRPr="008B37D3">
        <w:rPr>
          <w:lang w:val="en-GB"/>
        </w:rPr>
        <w:t>=</w:t>
      </w:r>
      <w:proofErr w:type="spellStart"/>
      <w:r w:rsidRPr="008B37D3">
        <w:rPr>
          <w:lang w:val="en-GB"/>
        </w:rPr>
        <w:t>nonstrict</w:t>
      </w:r>
      <w:proofErr w:type="spellEnd"/>
      <w:r w:rsidRPr="008B37D3">
        <w:rPr>
          <w:lang w:val="en-GB"/>
        </w:rPr>
        <w:t>;</w:t>
      </w:r>
    </w:p>
    <w:p w14:paraId="6E88D4B9" w14:textId="77777777" w:rsidR="00C0657A" w:rsidRPr="00C0657A" w:rsidRDefault="00C0657A" w:rsidP="00C0657A">
      <w:pPr>
        <w:spacing w:before="0" w:after="0" w:line="240" w:lineRule="auto"/>
        <w:ind w:right="-1134"/>
        <w:rPr>
          <w:lang w:val="en-GB"/>
        </w:rPr>
      </w:pPr>
      <w:r w:rsidRPr="00C0657A">
        <w:rPr>
          <w:lang w:val="en-GB"/>
        </w:rPr>
        <w:t xml:space="preserve">INSERT INTO TABLE </w:t>
      </w:r>
      <w:proofErr w:type="spellStart"/>
      <w:proofErr w:type="gramStart"/>
      <w:r w:rsidRPr="00C0657A">
        <w:rPr>
          <w:lang w:val="en-GB"/>
        </w:rPr>
        <w:t>classicmodels.cust</w:t>
      </w:r>
      <w:proofErr w:type="gramEnd"/>
      <w:r w:rsidRPr="00C0657A">
        <w:rPr>
          <w:lang w:val="en-GB"/>
        </w:rPr>
        <w:t>_country</w:t>
      </w:r>
      <w:proofErr w:type="spellEnd"/>
      <w:r w:rsidRPr="00C0657A">
        <w:rPr>
          <w:lang w:val="en-GB"/>
        </w:rPr>
        <w:t xml:space="preserve">  </w:t>
      </w:r>
    </w:p>
    <w:p w14:paraId="1255B505" w14:textId="77777777" w:rsidR="00C0657A" w:rsidRPr="00C0657A" w:rsidRDefault="00C0657A" w:rsidP="00C0657A">
      <w:pPr>
        <w:spacing w:before="0" w:after="0" w:line="240" w:lineRule="auto"/>
        <w:ind w:right="-1134"/>
        <w:rPr>
          <w:lang w:val="en-GB"/>
        </w:rPr>
      </w:pPr>
      <w:proofErr w:type="gramStart"/>
      <w:r w:rsidRPr="00C0657A">
        <w:rPr>
          <w:lang w:val="en-GB"/>
        </w:rPr>
        <w:t>PARTITION(</w:t>
      </w:r>
      <w:proofErr w:type="gramEnd"/>
      <w:r w:rsidRPr="00C0657A">
        <w:rPr>
          <w:lang w:val="en-GB"/>
        </w:rPr>
        <w:t>country)</w:t>
      </w:r>
    </w:p>
    <w:p w14:paraId="7D0E455F" w14:textId="77777777" w:rsidR="00C0657A" w:rsidRPr="00C0657A" w:rsidRDefault="00C0657A" w:rsidP="00C0657A">
      <w:pPr>
        <w:spacing w:before="0" w:after="0" w:line="240" w:lineRule="auto"/>
        <w:ind w:right="-1134"/>
        <w:rPr>
          <w:lang w:val="en-GB"/>
        </w:rPr>
      </w:pPr>
      <w:r w:rsidRPr="00C0657A">
        <w:rPr>
          <w:lang w:val="en-GB"/>
        </w:rPr>
        <w:t>SELECT</w:t>
      </w:r>
    </w:p>
    <w:p w14:paraId="2788556F" w14:textId="77777777" w:rsidR="00C0657A" w:rsidRPr="00C0657A" w:rsidRDefault="00C0657A" w:rsidP="00C0657A">
      <w:pPr>
        <w:spacing w:before="0" w:after="0" w:line="240" w:lineRule="auto"/>
        <w:ind w:right="-1134"/>
        <w:rPr>
          <w:lang w:val="en-GB"/>
        </w:rPr>
      </w:pPr>
      <w:r w:rsidRPr="00C0657A">
        <w:rPr>
          <w:lang w:val="en-GB"/>
        </w:rPr>
        <w:t xml:space="preserve">    </w:t>
      </w:r>
      <w:proofErr w:type="spellStart"/>
      <w:r w:rsidRPr="00C0657A">
        <w:rPr>
          <w:lang w:val="en-GB"/>
        </w:rPr>
        <w:t>customernumber</w:t>
      </w:r>
      <w:proofErr w:type="spellEnd"/>
    </w:p>
    <w:p w14:paraId="344249FC" w14:textId="77777777" w:rsidR="00C0657A" w:rsidRPr="00C0657A" w:rsidRDefault="00C0657A" w:rsidP="00C0657A">
      <w:pPr>
        <w:spacing w:before="0" w:after="0" w:line="240" w:lineRule="auto"/>
        <w:ind w:right="-1134"/>
        <w:rPr>
          <w:lang w:val="en-GB"/>
        </w:rPr>
      </w:pPr>
      <w:r w:rsidRPr="00C0657A">
        <w:rPr>
          <w:lang w:val="en-GB"/>
        </w:rPr>
        <w:t xml:space="preserve">    , </w:t>
      </w:r>
      <w:proofErr w:type="spellStart"/>
      <w:r w:rsidRPr="00C0657A">
        <w:rPr>
          <w:lang w:val="en-GB"/>
        </w:rPr>
        <w:t>customername</w:t>
      </w:r>
      <w:proofErr w:type="spellEnd"/>
    </w:p>
    <w:p w14:paraId="6E1D0709" w14:textId="77777777" w:rsidR="00C0657A" w:rsidRPr="00C0657A" w:rsidRDefault="00C0657A" w:rsidP="00C0657A">
      <w:pPr>
        <w:spacing w:before="0" w:after="0" w:line="240" w:lineRule="auto"/>
        <w:ind w:right="-1134"/>
        <w:rPr>
          <w:lang w:val="en-GB"/>
        </w:rPr>
      </w:pPr>
      <w:r w:rsidRPr="00C0657A">
        <w:rPr>
          <w:lang w:val="en-GB"/>
        </w:rPr>
        <w:t xml:space="preserve">    , </w:t>
      </w:r>
      <w:proofErr w:type="spellStart"/>
      <w:r w:rsidRPr="00C0657A">
        <w:rPr>
          <w:lang w:val="en-GB"/>
        </w:rPr>
        <w:t>contactlastname</w:t>
      </w:r>
      <w:proofErr w:type="spellEnd"/>
    </w:p>
    <w:p w14:paraId="6AA3D0D7" w14:textId="77777777" w:rsidR="00C0657A" w:rsidRPr="00C0657A" w:rsidRDefault="00C0657A" w:rsidP="00C0657A">
      <w:pPr>
        <w:spacing w:before="0" w:after="0" w:line="240" w:lineRule="auto"/>
        <w:ind w:right="-1134"/>
        <w:rPr>
          <w:lang w:val="en-GB"/>
        </w:rPr>
      </w:pPr>
      <w:r w:rsidRPr="00C0657A">
        <w:rPr>
          <w:lang w:val="en-GB"/>
        </w:rPr>
        <w:t xml:space="preserve">    , </w:t>
      </w:r>
      <w:proofErr w:type="spellStart"/>
      <w:r w:rsidRPr="00C0657A">
        <w:rPr>
          <w:lang w:val="en-GB"/>
        </w:rPr>
        <w:t>contactfirstname</w:t>
      </w:r>
      <w:proofErr w:type="spellEnd"/>
    </w:p>
    <w:p w14:paraId="298FA997" w14:textId="77777777" w:rsidR="00C0657A" w:rsidRPr="00C0657A" w:rsidRDefault="00C0657A" w:rsidP="00C0657A">
      <w:pPr>
        <w:spacing w:before="0" w:after="0" w:line="240" w:lineRule="auto"/>
        <w:ind w:right="-1134"/>
        <w:rPr>
          <w:lang w:val="en-GB"/>
        </w:rPr>
      </w:pPr>
      <w:r w:rsidRPr="00C0657A">
        <w:rPr>
          <w:lang w:val="en-GB"/>
        </w:rPr>
        <w:t xml:space="preserve">    , phone</w:t>
      </w:r>
    </w:p>
    <w:p w14:paraId="0769C566" w14:textId="77777777" w:rsidR="00C0657A" w:rsidRPr="00C0657A" w:rsidRDefault="00C0657A" w:rsidP="00C0657A">
      <w:pPr>
        <w:spacing w:before="0" w:after="0" w:line="240" w:lineRule="auto"/>
        <w:ind w:right="-1134"/>
        <w:rPr>
          <w:lang w:val="en-GB"/>
        </w:rPr>
      </w:pPr>
      <w:r w:rsidRPr="00C0657A">
        <w:rPr>
          <w:lang w:val="en-GB"/>
        </w:rPr>
        <w:t xml:space="preserve">    , addressline1</w:t>
      </w:r>
    </w:p>
    <w:p w14:paraId="7FC68EBA" w14:textId="77777777" w:rsidR="00C0657A" w:rsidRPr="00C0657A" w:rsidRDefault="00C0657A" w:rsidP="00C0657A">
      <w:pPr>
        <w:spacing w:before="0" w:after="0" w:line="240" w:lineRule="auto"/>
        <w:ind w:right="-1134"/>
        <w:rPr>
          <w:lang w:val="en-GB"/>
        </w:rPr>
      </w:pPr>
      <w:r w:rsidRPr="00C0657A">
        <w:rPr>
          <w:lang w:val="en-GB"/>
        </w:rPr>
        <w:t xml:space="preserve">    , addressline2</w:t>
      </w:r>
    </w:p>
    <w:p w14:paraId="7F5E6A01" w14:textId="77777777" w:rsidR="00C0657A" w:rsidRPr="00C0657A" w:rsidRDefault="00C0657A" w:rsidP="00C0657A">
      <w:pPr>
        <w:spacing w:before="0" w:after="0" w:line="240" w:lineRule="auto"/>
        <w:ind w:right="-1134"/>
        <w:rPr>
          <w:lang w:val="en-GB"/>
        </w:rPr>
      </w:pPr>
      <w:r w:rsidRPr="00C0657A">
        <w:rPr>
          <w:lang w:val="en-GB"/>
        </w:rPr>
        <w:t xml:space="preserve">    , city</w:t>
      </w:r>
    </w:p>
    <w:p w14:paraId="6415B30E" w14:textId="77777777" w:rsidR="00C0657A" w:rsidRPr="00C0657A" w:rsidRDefault="00C0657A" w:rsidP="00C0657A">
      <w:pPr>
        <w:spacing w:before="0" w:after="0" w:line="240" w:lineRule="auto"/>
        <w:ind w:right="-1134"/>
        <w:rPr>
          <w:lang w:val="en-GB"/>
        </w:rPr>
      </w:pPr>
      <w:r w:rsidRPr="00C0657A">
        <w:rPr>
          <w:lang w:val="en-GB"/>
        </w:rPr>
        <w:t xml:space="preserve">    , state</w:t>
      </w:r>
    </w:p>
    <w:p w14:paraId="2F830251" w14:textId="77777777" w:rsidR="00C0657A" w:rsidRPr="00C0657A" w:rsidRDefault="00C0657A" w:rsidP="00C0657A">
      <w:pPr>
        <w:spacing w:before="0" w:after="0" w:line="240" w:lineRule="auto"/>
        <w:ind w:right="-1134"/>
        <w:rPr>
          <w:lang w:val="en-GB"/>
        </w:rPr>
      </w:pPr>
      <w:r w:rsidRPr="00C0657A">
        <w:rPr>
          <w:lang w:val="en-GB"/>
        </w:rPr>
        <w:t xml:space="preserve">    , </w:t>
      </w:r>
      <w:proofErr w:type="spellStart"/>
      <w:r w:rsidRPr="00C0657A">
        <w:rPr>
          <w:lang w:val="en-GB"/>
        </w:rPr>
        <w:t>postalcode</w:t>
      </w:r>
      <w:proofErr w:type="spellEnd"/>
    </w:p>
    <w:p w14:paraId="4FFCBC49" w14:textId="77777777" w:rsidR="00C0657A" w:rsidRPr="00C0657A" w:rsidRDefault="00C0657A" w:rsidP="00C0657A">
      <w:pPr>
        <w:spacing w:before="0" w:after="0" w:line="240" w:lineRule="auto"/>
        <w:ind w:right="-1134"/>
        <w:rPr>
          <w:lang w:val="en-GB"/>
        </w:rPr>
      </w:pPr>
      <w:r w:rsidRPr="00C0657A">
        <w:rPr>
          <w:lang w:val="en-GB"/>
        </w:rPr>
        <w:t xml:space="preserve">    , </w:t>
      </w:r>
      <w:proofErr w:type="spellStart"/>
      <w:r w:rsidRPr="00C0657A">
        <w:rPr>
          <w:lang w:val="en-GB"/>
        </w:rPr>
        <w:t>salesrepemployeenumber</w:t>
      </w:r>
      <w:proofErr w:type="spellEnd"/>
    </w:p>
    <w:p w14:paraId="2DD014B6" w14:textId="77777777" w:rsidR="00C0657A" w:rsidRPr="00C0657A" w:rsidRDefault="00C0657A" w:rsidP="00C0657A">
      <w:pPr>
        <w:spacing w:before="0" w:after="0" w:line="240" w:lineRule="auto"/>
        <w:ind w:right="-1134"/>
        <w:rPr>
          <w:lang w:val="en-GB"/>
        </w:rPr>
      </w:pPr>
      <w:r w:rsidRPr="00C0657A">
        <w:rPr>
          <w:lang w:val="en-GB"/>
        </w:rPr>
        <w:t xml:space="preserve">    , </w:t>
      </w:r>
      <w:proofErr w:type="spellStart"/>
      <w:r w:rsidRPr="00C0657A">
        <w:rPr>
          <w:lang w:val="en-GB"/>
        </w:rPr>
        <w:t>creditlimit</w:t>
      </w:r>
      <w:proofErr w:type="spellEnd"/>
    </w:p>
    <w:p w14:paraId="22B75BF1" w14:textId="77777777" w:rsidR="00C0657A" w:rsidRPr="00C0657A" w:rsidRDefault="00C0657A" w:rsidP="00C0657A">
      <w:pPr>
        <w:spacing w:before="0" w:after="0" w:line="240" w:lineRule="auto"/>
        <w:ind w:right="-1134"/>
        <w:rPr>
          <w:lang w:val="en-GB"/>
        </w:rPr>
      </w:pPr>
      <w:r w:rsidRPr="00C0657A">
        <w:rPr>
          <w:lang w:val="en-GB"/>
        </w:rPr>
        <w:t xml:space="preserve">    , country</w:t>
      </w:r>
    </w:p>
    <w:p w14:paraId="6F4EED83" w14:textId="77777777" w:rsidR="00C0657A" w:rsidRPr="00C0657A" w:rsidRDefault="00C0657A" w:rsidP="00C0657A">
      <w:pPr>
        <w:spacing w:before="0" w:after="0" w:line="240" w:lineRule="auto"/>
        <w:ind w:right="-1134"/>
        <w:rPr>
          <w:lang w:val="en-GB"/>
        </w:rPr>
      </w:pPr>
      <w:r w:rsidRPr="00C0657A">
        <w:rPr>
          <w:lang w:val="en-GB"/>
        </w:rPr>
        <w:t xml:space="preserve">FROM </w:t>
      </w:r>
      <w:proofErr w:type="spellStart"/>
      <w:proofErr w:type="gramStart"/>
      <w:r w:rsidRPr="00C0657A">
        <w:rPr>
          <w:lang w:val="en-GB"/>
        </w:rPr>
        <w:t>classicmodels.customers</w:t>
      </w:r>
      <w:proofErr w:type="spellEnd"/>
      <w:proofErr w:type="gramEnd"/>
    </w:p>
    <w:p w14:paraId="07109C6B" w14:textId="41FAA6F0" w:rsidR="00C30C20" w:rsidRDefault="00C0657A" w:rsidP="00C0657A">
      <w:pPr>
        <w:spacing w:before="0" w:after="0" w:line="240" w:lineRule="auto"/>
        <w:ind w:right="-1134"/>
        <w:rPr>
          <w:lang w:val="en-GB"/>
        </w:rPr>
      </w:pPr>
      <w:r w:rsidRPr="00C0657A">
        <w:rPr>
          <w:lang w:val="en-GB"/>
        </w:rPr>
        <w:t xml:space="preserve">LIMIT </w:t>
      </w:r>
      <w:proofErr w:type="gramStart"/>
      <w:r w:rsidRPr="00C0657A">
        <w:rPr>
          <w:lang w:val="en-GB"/>
        </w:rPr>
        <w:t>50;</w:t>
      </w:r>
      <w:proofErr w:type="gramEnd"/>
    </w:p>
    <w:p w14:paraId="6A3060F1" w14:textId="77777777" w:rsidR="00C30C20" w:rsidRPr="00C30C20" w:rsidRDefault="00C30C20" w:rsidP="00C30C20">
      <w:pPr>
        <w:spacing w:before="0" w:after="0" w:line="240" w:lineRule="auto"/>
        <w:ind w:right="-1134"/>
        <w:rPr>
          <w:lang w:val="en-GB"/>
        </w:rPr>
      </w:pPr>
    </w:p>
    <w:p w14:paraId="1E9A9B55" w14:textId="64E5484E" w:rsidR="00465C37" w:rsidRPr="004D2F8F" w:rsidRDefault="00465C37" w:rsidP="00465C37">
      <w:pPr>
        <w:pStyle w:val="ListParagraph"/>
        <w:numPr>
          <w:ilvl w:val="0"/>
          <w:numId w:val="1"/>
        </w:numPr>
        <w:spacing w:line="360" w:lineRule="auto"/>
        <w:ind w:right="-630"/>
        <w:rPr>
          <w:b/>
          <w:bCs/>
        </w:rPr>
      </w:pPr>
      <w:r w:rsidRPr="002F7CB8">
        <w:rPr>
          <w:b/>
          <w:bCs/>
          <w:lang w:val="en-GB"/>
        </w:rPr>
        <w:t>Run a query from “</w:t>
      </w:r>
      <w:proofErr w:type="spellStart"/>
      <w:r w:rsidRPr="002F7CB8">
        <w:rPr>
          <w:b/>
          <w:bCs/>
          <w:lang w:val="en-GB"/>
        </w:rPr>
        <w:t>Cust_Country</w:t>
      </w:r>
      <w:proofErr w:type="spellEnd"/>
      <w:r w:rsidRPr="002F7CB8">
        <w:rPr>
          <w:b/>
          <w:bCs/>
          <w:lang w:val="en-GB"/>
        </w:rPr>
        <w:t>” to view all customers from “</w:t>
      </w:r>
      <w:proofErr w:type="gramStart"/>
      <w:r w:rsidRPr="002F7CB8">
        <w:rPr>
          <w:b/>
          <w:bCs/>
          <w:lang w:val="en-GB"/>
        </w:rPr>
        <w:t>USA”</w:t>
      </w:r>
      <w:proofErr w:type="gramEnd"/>
    </w:p>
    <w:p w14:paraId="79162673" w14:textId="56FA50D2" w:rsidR="004D2F8F" w:rsidRPr="004D2F8F" w:rsidRDefault="004D2F8F" w:rsidP="004D2F8F">
      <w:pPr>
        <w:spacing w:line="360" w:lineRule="auto"/>
        <w:ind w:right="-630"/>
        <w:rPr>
          <w:b/>
          <w:bCs/>
        </w:rPr>
      </w:pPr>
      <w:r w:rsidRPr="004D2F8F">
        <w:rPr>
          <w:b/>
          <w:bCs/>
          <w:noProof/>
        </w:rPr>
        <w:drawing>
          <wp:inline distT="0" distB="0" distL="0" distR="0" wp14:anchorId="5BFB5B75" wp14:editId="3BF4461A">
            <wp:extent cx="4195763" cy="2311256"/>
            <wp:effectExtent l="0" t="0" r="0" b="0"/>
            <wp:docPr id="994209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209765" name=""/>
                    <pic:cNvPicPr/>
                  </pic:nvPicPr>
                  <pic:blipFill>
                    <a:blip r:embed="rId51"/>
                    <a:stretch>
                      <a:fillRect/>
                    </a:stretch>
                  </pic:blipFill>
                  <pic:spPr>
                    <a:xfrm>
                      <a:off x="0" y="0"/>
                      <a:ext cx="4196587" cy="2311710"/>
                    </a:xfrm>
                    <a:prstGeom prst="rect">
                      <a:avLst/>
                    </a:prstGeom>
                  </pic:spPr>
                </pic:pic>
              </a:graphicData>
            </a:graphic>
          </wp:inline>
        </w:drawing>
      </w:r>
    </w:p>
    <w:p w14:paraId="2C45C14E" w14:textId="4044AC7C" w:rsidR="00465C37" w:rsidRPr="002F7CB8" w:rsidRDefault="00465C37" w:rsidP="00465C37">
      <w:pPr>
        <w:pStyle w:val="ListParagraph"/>
        <w:numPr>
          <w:ilvl w:val="0"/>
          <w:numId w:val="1"/>
        </w:numPr>
        <w:spacing w:line="360" w:lineRule="auto"/>
        <w:ind w:right="-630"/>
        <w:rPr>
          <w:b/>
          <w:bCs/>
        </w:rPr>
      </w:pPr>
      <w:r w:rsidRPr="002F7CB8">
        <w:rPr>
          <w:b/>
          <w:bCs/>
          <w:lang w:val="en-GB"/>
        </w:rPr>
        <w:lastRenderedPageBreak/>
        <w:t>Examine the execution plan of the query to verify partition elimination has occurred</w:t>
      </w:r>
      <w:r w:rsidR="0087533C" w:rsidRPr="002F7CB8">
        <w:rPr>
          <w:b/>
          <w:bCs/>
          <w:lang w:val="en-GB"/>
        </w:rPr>
        <w:t xml:space="preserve">. </w:t>
      </w:r>
      <w:r w:rsidR="00D86FF7" w:rsidRPr="002F7CB8">
        <w:rPr>
          <w:b/>
          <w:bCs/>
          <w:lang w:val="en-GB"/>
        </w:rPr>
        <w:t>Answer the following questions:</w:t>
      </w:r>
    </w:p>
    <w:p w14:paraId="0B15945F" w14:textId="2A017855" w:rsidR="00465C37" w:rsidRPr="00C60E1A" w:rsidRDefault="00465C37" w:rsidP="00465C37">
      <w:pPr>
        <w:pStyle w:val="ListParagraph"/>
        <w:numPr>
          <w:ilvl w:val="1"/>
          <w:numId w:val="1"/>
        </w:numPr>
        <w:spacing w:line="360" w:lineRule="auto"/>
        <w:ind w:right="-630"/>
        <w:rPr>
          <w:b/>
          <w:bCs/>
        </w:rPr>
      </w:pPr>
      <w:r w:rsidRPr="002F7CB8">
        <w:rPr>
          <w:b/>
          <w:bCs/>
          <w:lang w:val="en-GB"/>
        </w:rPr>
        <w:t>Which EXPLAIN command was require</w:t>
      </w:r>
      <w:r w:rsidR="00D86FF7" w:rsidRPr="002F7CB8">
        <w:rPr>
          <w:b/>
          <w:bCs/>
          <w:lang w:val="en-GB"/>
        </w:rPr>
        <w:t>d</w:t>
      </w:r>
      <w:r w:rsidRPr="002F7CB8">
        <w:rPr>
          <w:b/>
          <w:bCs/>
          <w:lang w:val="en-GB"/>
        </w:rPr>
        <w:t xml:space="preserve"> to view partition related details?</w:t>
      </w:r>
    </w:p>
    <w:p w14:paraId="77C8F91C" w14:textId="77777777" w:rsidR="00A325A5" w:rsidRPr="00A325A5" w:rsidRDefault="00A325A5" w:rsidP="00F034F8">
      <w:pPr>
        <w:spacing w:before="0" w:after="0" w:line="240" w:lineRule="auto"/>
        <w:ind w:right="-629"/>
        <w:rPr>
          <w:lang w:val="en-GB"/>
        </w:rPr>
      </w:pPr>
      <w:r w:rsidRPr="00A325A5">
        <w:rPr>
          <w:lang w:val="en-GB"/>
        </w:rPr>
        <w:t xml:space="preserve">EXPLAIN DEPENDENCY </w:t>
      </w:r>
    </w:p>
    <w:p w14:paraId="44254318" w14:textId="6363693B" w:rsidR="00C60E1A" w:rsidRDefault="00F034F8" w:rsidP="00F034F8">
      <w:pPr>
        <w:spacing w:before="0" w:after="0" w:line="240" w:lineRule="auto"/>
        <w:ind w:right="-629"/>
      </w:pPr>
      <w:r w:rsidRPr="00F034F8">
        <w:t xml:space="preserve">SELECT * FROM </w:t>
      </w:r>
      <w:proofErr w:type="spellStart"/>
      <w:r w:rsidRPr="00F034F8">
        <w:t>classicmodels.cust_country</w:t>
      </w:r>
      <w:proofErr w:type="spellEnd"/>
      <w:r w:rsidRPr="00F034F8">
        <w:t xml:space="preserve"> WHERE country = 'USA</w:t>
      </w:r>
      <w:proofErr w:type="gramStart"/>
      <w:r w:rsidRPr="00F034F8">
        <w:t>';</w:t>
      </w:r>
      <w:proofErr w:type="gramEnd"/>
    </w:p>
    <w:p w14:paraId="224CD5E1" w14:textId="77777777" w:rsidR="00F034F8" w:rsidRDefault="00F034F8" w:rsidP="00F034F8">
      <w:pPr>
        <w:spacing w:before="0" w:after="0" w:line="240" w:lineRule="auto"/>
        <w:ind w:right="-629"/>
      </w:pP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9360"/>
      </w:tblGrid>
      <w:tr w:rsidR="00A325A5" w:rsidRPr="00A325A5" w14:paraId="093D6A3B" w14:textId="77777777" w:rsidTr="00A325A5">
        <w:tc>
          <w:tcPr>
            <w:tcW w:w="0" w:type="auto"/>
            <w:shd w:val="clear" w:color="auto" w:fill="FFFFFF"/>
            <w:vAlign w:val="center"/>
            <w:hideMark/>
          </w:tcPr>
          <w:p w14:paraId="21F32E21" w14:textId="77777777" w:rsidR="00A325A5" w:rsidRPr="00A325A5" w:rsidRDefault="00A325A5" w:rsidP="00A325A5">
            <w:pPr>
              <w:spacing w:before="0" w:after="0" w:line="240" w:lineRule="auto"/>
              <w:jc w:val="center"/>
              <w:rPr>
                <w:rFonts w:ascii="Roboto" w:eastAsia="Times New Roman" w:hAnsi="Roboto" w:cs="Times New Roman"/>
                <w:b/>
                <w:bCs/>
                <w:color w:val="424242"/>
                <w:sz w:val="21"/>
                <w:szCs w:val="21"/>
                <w:lang w:bidi="ar-SA"/>
              </w:rPr>
            </w:pPr>
            <w:r w:rsidRPr="00A325A5">
              <w:rPr>
                <w:rFonts w:ascii="Roboto" w:eastAsia="Times New Roman" w:hAnsi="Roboto" w:cs="Times New Roman"/>
                <w:b/>
                <w:bCs/>
                <w:color w:val="424242"/>
                <w:sz w:val="21"/>
                <w:szCs w:val="21"/>
                <w:lang w:bidi="ar-SA"/>
              </w:rPr>
              <w:t>Explain</w:t>
            </w:r>
          </w:p>
        </w:tc>
      </w:tr>
      <w:tr w:rsidR="00A325A5" w:rsidRPr="00A325A5" w14:paraId="5080B4C4" w14:textId="77777777" w:rsidTr="00A325A5">
        <w:tc>
          <w:tcPr>
            <w:tcW w:w="0" w:type="auto"/>
            <w:shd w:val="clear" w:color="auto" w:fill="FFFFFF"/>
            <w:vAlign w:val="center"/>
            <w:hideMark/>
          </w:tcPr>
          <w:p w14:paraId="1420FC6E" w14:textId="77777777" w:rsidR="00A325A5" w:rsidRPr="00A325A5" w:rsidRDefault="00A325A5" w:rsidP="00A325A5">
            <w:pPr>
              <w:spacing w:before="0" w:after="0" w:line="240" w:lineRule="auto"/>
              <w:rPr>
                <w:rFonts w:ascii="Roboto" w:eastAsia="Times New Roman" w:hAnsi="Roboto" w:cs="Times New Roman"/>
                <w:color w:val="424242"/>
                <w:sz w:val="21"/>
                <w:szCs w:val="21"/>
                <w:lang w:bidi="ar-SA"/>
              </w:rPr>
            </w:pPr>
            <w:r w:rsidRPr="00A325A5">
              <w:rPr>
                <w:rFonts w:ascii="Roboto" w:eastAsia="Times New Roman" w:hAnsi="Roboto" w:cs="Times New Roman"/>
                <w:color w:val="424242"/>
                <w:sz w:val="21"/>
                <w:szCs w:val="21"/>
                <w:lang w:bidi="ar-SA"/>
              </w:rPr>
              <w:t>{"input_tables":[{"tablename":"classicmodels@cust_country","tabletype":"MANAGED_TABLE"}],"input_partitions":[{"partitionName":"classicmodels@cust_country@country=USA"}]}</w:t>
            </w:r>
          </w:p>
        </w:tc>
      </w:tr>
    </w:tbl>
    <w:p w14:paraId="75C37979" w14:textId="77777777" w:rsidR="00F034F8" w:rsidRPr="00F034F8" w:rsidRDefault="00F034F8" w:rsidP="00F034F8">
      <w:pPr>
        <w:spacing w:before="0" w:after="0" w:line="240" w:lineRule="auto"/>
        <w:ind w:right="-629"/>
      </w:pPr>
    </w:p>
    <w:p w14:paraId="55E9BB7B" w14:textId="77777777" w:rsidR="00465C37" w:rsidRPr="00B5439D" w:rsidRDefault="00465C37" w:rsidP="00465C37">
      <w:pPr>
        <w:pStyle w:val="ListParagraph"/>
        <w:numPr>
          <w:ilvl w:val="1"/>
          <w:numId w:val="1"/>
        </w:numPr>
        <w:spacing w:line="360" w:lineRule="auto"/>
        <w:ind w:right="-630"/>
        <w:rPr>
          <w:b/>
          <w:bCs/>
        </w:rPr>
      </w:pPr>
      <w:r w:rsidRPr="002F7CB8">
        <w:rPr>
          <w:b/>
          <w:bCs/>
          <w:lang w:val="en-GB"/>
        </w:rPr>
        <w:t>Why is partitioning so important for query performance?</w:t>
      </w:r>
    </w:p>
    <w:p w14:paraId="7E939FFB" w14:textId="571055FE" w:rsidR="00B5439D" w:rsidRPr="001B0E09" w:rsidRDefault="00987F93" w:rsidP="00B5439D">
      <w:pPr>
        <w:spacing w:line="360" w:lineRule="auto"/>
        <w:ind w:right="-630"/>
        <w:rPr>
          <w:i/>
          <w:iCs/>
        </w:rPr>
      </w:pPr>
      <w:r w:rsidRPr="001B0E09">
        <w:rPr>
          <w:i/>
          <w:iCs/>
        </w:rPr>
        <w:t xml:space="preserve">Since it is easier to find data when it is collected in one place, in the case of the USA we can see that we just chose 19 lines, like 19 pages of a book. This is really good, but if we have a lot of small partitions, then there may be a </w:t>
      </w:r>
      <w:proofErr w:type="gramStart"/>
      <w:r w:rsidR="00E508B3" w:rsidRPr="001B0E09">
        <w:rPr>
          <w:i/>
          <w:iCs/>
        </w:rPr>
        <w:t>cases</w:t>
      </w:r>
      <w:proofErr w:type="gramEnd"/>
      <w:r w:rsidR="00E508B3" w:rsidRPr="001B0E09">
        <w:rPr>
          <w:i/>
          <w:iCs/>
        </w:rPr>
        <w:t xml:space="preserve"> </w:t>
      </w:r>
      <w:r w:rsidRPr="001B0E09">
        <w:rPr>
          <w:i/>
          <w:iCs/>
        </w:rPr>
        <w:t>with a small Hadoop file</w:t>
      </w:r>
      <w:r w:rsidR="00E508B3" w:rsidRPr="001B0E09">
        <w:rPr>
          <w:i/>
          <w:iCs/>
        </w:rPr>
        <w:t xml:space="preserve"> problem</w:t>
      </w:r>
      <w:r w:rsidRPr="001B0E09">
        <w:rPr>
          <w:i/>
          <w:iCs/>
        </w:rPr>
        <w:t>. Hadoop is struggling with a small number of files, and for this reason we need to prevent such scenarios.</w:t>
      </w:r>
    </w:p>
    <w:p w14:paraId="02CA35A7" w14:textId="14C165DA" w:rsidR="00465C37" w:rsidRPr="00B12E59" w:rsidRDefault="00465C37" w:rsidP="00465C37">
      <w:pPr>
        <w:pStyle w:val="ListParagraph"/>
        <w:numPr>
          <w:ilvl w:val="0"/>
          <w:numId w:val="1"/>
        </w:numPr>
        <w:spacing w:line="360" w:lineRule="auto"/>
        <w:ind w:right="-630"/>
        <w:rPr>
          <w:b/>
          <w:bCs/>
        </w:rPr>
      </w:pPr>
      <w:r w:rsidRPr="002F7CB8">
        <w:rPr>
          <w:b/>
          <w:bCs/>
          <w:lang w:val="en-GB"/>
        </w:rPr>
        <w:t xml:space="preserve">Go over to HDFS and </w:t>
      </w:r>
      <w:r w:rsidR="00D86FF7" w:rsidRPr="002F7CB8">
        <w:rPr>
          <w:b/>
          <w:bCs/>
          <w:lang w:val="en-GB"/>
        </w:rPr>
        <w:t>see</w:t>
      </w:r>
      <w:r w:rsidRPr="002F7CB8">
        <w:rPr>
          <w:b/>
          <w:bCs/>
          <w:lang w:val="en-GB"/>
        </w:rPr>
        <w:t xml:space="preserve"> the directory structure created for the partitioned table</w:t>
      </w:r>
      <w:r w:rsidR="001206C7" w:rsidRPr="002F7CB8">
        <w:rPr>
          <w:b/>
          <w:bCs/>
          <w:lang w:val="en-GB"/>
        </w:rPr>
        <w:t>. Answer the following questions:</w:t>
      </w:r>
    </w:p>
    <w:p w14:paraId="50FA495C" w14:textId="64496910" w:rsidR="00B12E59" w:rsidRPr="00B12E59" w:rsidRDefault="00B12E59" w:rsidP="00B12E59">
      <w:pPr>
        <w:spacing w:line="360" w:lineRule="auto"/>
        <w:ind w:right="-630"/>
        <w:rPr>
          <w:b/>
          <w:bCs/>
        </w:rPr>
      </w:pPr>
      <w:r w:rsidRPr="00B12E59">
        <w:rPr>
          <w:b/>
          <w:bCs/>
          <w:noProof/>
        </w:rPr>
        <w:drawing>
          <wp:inline distT="0" distB="0" distL="0" distR="0" wp14:anchorId="6F507B94" wp14:editId="1B7059F5">
            <wp:extent cx="4691063" cy="2453286"/>
            <wp:effectExtent l="0" t="0" r="0" b="4445"/>
            <wp:docPr id="13601816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181670" name=""/>
                    <pic:cNvPicPr/>
                  </pic:nvPicPr>
                  <pic:blipFill>
                    <a:blip r:embed="rId52"/>
                    <a:stretch>
                      <a:fillRect/>
                    </a:stretch>
                  </pic:blipFill>
                  <pic:spPr>
                    <a:xfrm>
                      <a:off x="0" y="0"/>
                      <a:ext cx="4692565" cy="2454071"/>
                    </a:xfrm>
                    <a:prstGeom prst="rect">
                      <a:avLst/>
                    </a:prstGeom>
                  </pic:spPr>
                </pic:pic>
              </a:graphicData>
            </a:graphic>
          </wp:inline>
        </w:drawing>
      </w:r>
    </w:p>
    <w:p w14:paraId="22790496" w14:textId="26ED74EA" w:rsidR="00465C37" w:rsidRPr="00B12E59" w:rsidRDefault="00465C37" w:rsidP="00465C37">
      <w:pPr>
        <w:pStyle w:val="ListParagraph"/>
        <w:numPr>
          <w:ilvl w:val="1"/>
          <w:numId w:val="1"/>
        </w:numPr>
        <w:spacing w:line="360" w:lineRule="auto"/>
        <w:ind w:right="-630"/>
        <w:rPr>
          <w:b/>
          <w:bCs/>
        </w:rPr>
      </w:pPr>
      <w:r w:rsidRPr="002F7CB8">
        <w:rPr>
          <w:b/>
          <w:bCs/>
          <w:lang w:val="en-GB"/>
        </w:rPr>
        <w:t xml:space="preserve">What </w:t>
      </w:r>
      <w:r w:rsidR="001206C7" w:rsidRPr="002F7CB8">
        <w:rPr>
          <w:b/>
          <w:bCs/>
          <w:lang w:val="en-GB"/>
        </w:rPr>
        <w:t>are</w:t>
      </w:r>
      <w:r w:rsidRPr="002F7CB8">
        <w:rPr>
          <w:b/>
          <w:bCs/>
          <w:lang w:val="en-GB"/>
        </w:rPr>
        <w:t xml:space="preserve"> the contents of the main directory for this table?</w:t>
      </w:r>
    </w:p>
    <w:p w14:paraId="353B290C" w14:textId="017C8567" w:rsidR="00B12E59" w:rsidRPr="00B12E59" w:rsidRDefault="00B12E59" w:rsidP="00B12E59">
      <w:pPr>
        <w:spacing w:line="360" w:lineRule="auto"/>
        <w:ind w:right="-630"/>
        <w:rPr>
          <w:b/>
          <w:bCs/>
        </w:rPr>
      </w:pPr>
      <w:r>
        <w:rPr>
          <w:b/>
          <w:bCs/>
        </w:rPr>
        <w:t>Country names.</w:t>
      </w:r>
    </w:p>
    <w:p w14:paraId="17B1BBD3" w14:textId="77777777" w:rsidR="00465C37" w:rsidRPr="00B12E59" w:rsidRDefault="00465C37" w:rsidP="00465C37">
      <w:pPr>
        <w:pStyle w:val="ListParagraph"/>
        <w:numPr>
          <w:ilvl w:val="1"/>
          <w:numId w:val="1"/>
        </w:numPr>
        <w:spacing w:line="360" w:lineRule="auto"/>
        <w:ind w:right="-630"/>
        <w:rPr>
          <w:b/>
          <w:bCs/>
        </w:rPr>
      </w:pPr>
      <w:r w:rsidRPr="002F7CB8">
        <w:rPr>
          <w:b/>
          <w:bCs/>
          <w:lang w:val="en-GB"/>
        </w:rPr>
        <w:t>What are the names of the subdirectories?</w:t>
      </w:r>
    </w:p>
    <w:p w14:paraId="72F925ED" w14:textId="025222CC" w:rsidR="00B12E59" w:rsidRPr="00B12E59" w:rsidRDefault="00B12E59" w:rsidP="00B12E59">
      <w:pPr>
        <w:spacing w:line="360" w:lineRule="auto"/>
        <w:ind w:right="-630"/>
        <w:rPr>
          <w:b/>
          <w:bCs/>
        </w:rPr>
      </w:pPr>
      <w:r>
        <w:rPr>
          <w:b/>
          <w:bCs/>
        </w:rPr>
        <w:lastRenderedPageBreak/>
        <w:t xml:space="preserve">Just </w:t>
      </w:r>
      <w:proofErr w:type="spellStart"/>
      <w:r>
        <w:rPr>
          <w:b/>
          <w:bCs/>
        </w:rPr>
        <w:t>avro</w:t>
      </w:r>
      <w:proofErr w:type="spellEnd"/>
      <w:r>
        <w:rPr>
          <w:b/>
          <w:bCs/>
        </w:rPr>
        <w:t xml:space="preserve"> files.</w:t>
      </w:r>
      <w:r w:rsidR="00D9562D">
        <w:rPr>
          <w:b/>
          <w:bCs/>
        </w:rPr>
        <w:t xml:space="preserve"> </w:t>
      </w:r>
      <w:proofErr w:type="gramStart"/>
      <w:r w:rsidR="00D9562D">
        <w:rPr>
          <w:b/>
          <w:bCs/>
        </w:rPr>
        <w:t>Default</w:t>
      </w:r>
      <w:proofErr w:type="gramEnd"/>
      <w:r w:rsidR="00D9562D">
        <w:rPr>
          <w:b/>
          <w:bCs/>
        </w:rPr>
        <w:t xml:space="preserve"> file name is 000000_0. Because there is no bucketing and so on…</w:t>
      </w:r>
    </w:p>
    <w:p w14:paraId="653FFD2B" w14:textId="09FC0FFC" w:rsidR="00465C37" w:rsidRPr="002F7CB8" w:rsidRDefault="00465C37" w:rsidP="005457A9">
      <w:pPr>
        <w:pStyle w:val="Style1"/>
        <w:rPr>
          <w:rFonts w:asciiTheme="minorBidi" w:hAnsiTheme="minorBidi"/>
          <w:b/>
          <w:bCs/>
          <w:sz w:val="28"/>
          <w:szCs w:val="28"/>
          <w:u w:val="single"/>
          <w:lang w:val="en-GB"/>
        </w:rPr>
      </w:pPr>
      <w:bookmarkStart w:id="78" w:name="_Toc126593969"/>
      <w:r w:rsidRPr="002F7CB8">
        <w:rPr>
          <w:b/>
          <w:bCs/>
          <w:lang w:val="en-GB"/>
        </w:rPr>
        <w:t xml:space="preserve">Hive ACID </w:t>
      </w:r>
      <w:r w:rsidR="008D488C" w:rsidRPr="002F7CB8">
        <w:rPr>
          <w:b/>
          <w:bCs/>
          <w:lang w:val="en-GB"/>
        </w:rPr>
        <w:t>T</w:t>
      </w:r>
      <w:r w:rsidRPr="002F7CB8">
        <w:rPr>
          <w:b/>
          <w:bCs/>
          <w:lang w:val="en-GB"/>
        </w:rPr>
        <w:t>ables (20 points)</w:t>
      </w:r>
      <w:bookmarkEnd w:id="78"/>
    </w:p>
    <w:p w14:paraId="5C44236D" w14:textId="77777777" w:rsidR="00A86E41" w:rsidRDefault="00465C37" w:rsidP="00A86E41">
      <w:pPr>
        <w:spacing w:line="360" w:lineRule="auto"/>
        <w:ind w:right="-630"/>
        <w:rPr>
          <w:b/>
          <w:bCs/>
        </w:rPr>
      </w:pPr>
      <w:r w:rsidRPr="002F7CB8">
        <w:rPr>
          <w:b/>
          <w:bCs/>
          <w:lang w:val="en-GB"/>
        </w:rPr>
        <w:t xml:space="preserve">This </w:t>
      </w:r>
      <w:r w:rsidR="008D488C" w:rsidRPr="002F7CB8">
        <w:rPr>
          <w:b/>
          <w:bCs/>
          <w:lang w:val="en-GB"/>
        </w:rPr>
        <w:t>task</w:t>
      </w:r>
      <w:r w:rsidRPr="002F7CB8">
        <w:rPr>
          <w:b/>
          <w:bCs/>
          <w:lang w:val="en-GB"/>
        </w:rPr>
        <w:t xml:space="preserve"> can be completed through Hue or Beeline</w:t>
      </w:r>
      <w:r w:rsidR="008D488C" w:rsidRPr="002F7CB8">
        <w:rPr>
          <w:b/>
          <w:bCs/>
          <w:lang w:val="en-GB"/>
        </w:rPr>
        <w:t>.</w:t>
      </w:r>
      <w:r w:rsidR="00A86E41" w:rsidRPr="002F7CB8">
        <w:rPr>
          <w:b/>
          <w:bCs/>
        </w:rPr>
        <w:t xml:space="preserve"> </w:t>
      </w:r>
    </w:p>
    <w:p w14:paraId="59081B04" w14:textId="637D2E13" w:rsidR="00C41F5F" w:rsidRPr="002F7CB8" w:rsidRDefault="00C41F5F" w:rsidP="00A86E41">
      <w:pPr>
        <w:spacing w:line="360" w:lineRule="auto"/>
        <w:ind w:right="-630"/>
        <w:rPr>
          <w:b/>
          <w:bCs/>
        </w:rPr>
      </w:pPr>
      <w:r>
        <w:rPr>
          <w:b/>
          <w:bCs/>
        </w:rPr>
        <w:t>I chose Beeline, it is simple and easy to use.</w:t>
      </w:r>
    </w:p>
    <w:p w14:paraId="4ECABEB8" w14:textId="47567E9D" w:rsidR="00465C37" w:rsidRPr="002F7CB8" w:rsidRDefault="00465C37" w:rsidP="00A86E41">
      <w:pPr>
        <w:spacing w:line="360" w:lineRule="auto"/>
        <w:ind w:right="-630"/>
        <w:rPr>
          <w:b/>
          <w:bCs/>
        </w:rPr>
      </w:pPr>
      <w:r w:rsidRPr="002F7CB8">
        <w:rPr>
          <w:b/>
          <w:bCs/>
          <w:lang w:val="en-GB"/>
        </w:rPr>
        <w:t>Note:</w:t>
      </w:r>
    </w:p>
    <w:p w14:paraId="5303789A" w14:textId="77777777" w:rsidR="00465C37" w:rsidRPr="002F7CB8" w:rsidRDefault="00465C37" w:rsidP="00A86E41">
      <w:pPr>
        <w:pStyle w:val="ListParagraph"/>
        <w:numPr>
          <w:ilvl w:val="0"/>
          <w:numId w:val="27"/>
        </w:numPr>
        <w:spacing w:line="360" w:lineRule="auto"/>
        <w:ind w:right="-630"/>
        <w:rPr>
          <w:b/>
          <w:bCs/>
        </w:rPr>
      </w:pPr>
      <w:r w:rsidRPr="002F7CB8">
        <w:rPr>
          <w:b/>
          <w:bCs/>
          <w:lang w:val="en-GB"/>
        </w:rPr>
        <w:t>The practice environment requires setting the following to support transactions:</w:t>
      </w:r>
    </w:p>
    <w:p w14:paraId="47368B07" w14:textId="77777777" w:rsidR="00465C37" w:rsidRPr="002F7CB8" w:rsidRDefault="00465C37" w:rsidP="00465C37">
      <w:pPr>
        <w:pStyle w:val="ListParagraph"/>
        <w:spacing w:line="360" w:lineRule="auto"/>
        <w:ind w:left="1800" w:right="-630"/>
        <w:rPr>
          <w:b/>
          <w:bCs/>
          <w:i/>
          <w:iCs/>
        </w:rPr>
      </w:pPr>
      <w:r w:rsidRPr="002F7CB8">
        <w:rPr>
          <w:b/>
          <w:bCs/>
          <w:i/>
          <w:iCs/>
        </w:rPr>
        <w:t xml:space="preserve">SET </w:t>
      </w:r>
      <w:proofErr w:type="spellStart"/>
      <w:r w:rsidRPr="002F7CB8">
        <w:rPr>
          <w:b/>
          <w:bCs/>
          <w:i/>
          <w:iCs/>
        </w:rPr>
        <w:t>hive.txn.manager</w:t>
      </w:r>
      <w:proofErr w:type="spellEnd"/>
      <w:r w:rsidRPr="002F7CB8">
        <w:rPr>
          <w:b/>
          <w:bCs/>
          <w:i/>
          <w:iCs/>
        </w:rPr>
        <w:t>=</w:t>
      </w:r>
      <w:proofErr w:type="spellStart"/>
      <w:r w:rsidRPr="002F7CB8">
        <w:rPr>
          <w:b/>
          <w:bCs/>
          <w:i/>
          <w:iCs/>
        </w:rPr>
        <w:t>org.apache.hadoop.hive.ql.lockmgr.</w:t>
      </w:r>
      <w:proofErr w:type="gramStart"/>
      <w:r w:rsidRPr="002F7CB8">
        <w:rPr>
          <w:b/>
          <w:bCs/>
          <w:i/>
          <w:iCs/>
        </w:rPr>
        <w:t>DbTxnManager</w:t>
      </w:r>
      <w:proofErr w:type="spellEnd"/>
      <w:r w:rsidRPr="002F7CB8">
        <w:rPr>
          <w:b/>
          <w:bCs/>
          <w:i/>
          <w:iCs/>
        </w:rPr>
        <w:t>;</w:t>
      </w:r>
      <w:proofErr w:type="gramEnd"/>
    </w:p>
    <w:p w14:paraId="128078A4" w14:textId="77777777" w:rsidR="00465C37" w:rsidRPr="002F7CB8" w:rsidRDefault="00465C37" w:rsidP="00465C37">
      <w:pPr>
        <w:pStyle w:val="ListParagraph"/>
        <w:spacing w:line="360" w:lineRule="auto"/>
        <w:ind w:left="1800" w:right="-630"/>
        <w:rPr>
          <w:b/>
          <w:bCs/>
          <w:i/>
          <w:iCs/>
        </w:rPr>
      </w:pPr>
      <w:r w:rsidRPr="002F7CB8">
        <w:rPr>
          <w:b/>
          <w:bCs/>
          <w:i/>
          <w:iCs/>
        </w:rPr>
        <w:t xml:space="preserve">SET </w:t>
      </w:r>
      <w:proofErr w:type="spellStart"/>
      <w:r w:rsidRPr="002F7CB8">
        <w:rPr>
          <w:b/>
          <w:bCs/>
          <w:i/>
          <w:iCs/>
        </w:rPr>
        <w:t>hive.support.concurrency</w:t>
      </w:r>
      <w:proofErr w:type="spellEnd"/>
      <w:r w:rsidRPr="002F7CB8">
        <w:rPr>
          <w:b/>
          <w:bCs/>
          <w:i/>
          <w:iCs/>
        </w:rPr>
        <w:t>=</w:t>
      </w:r>
      <w:proofErr w:type="gramStart"/>
      <w:r w:rsidRPr="002F7CB8">
        <w:rPr>
          <w:b/>
          <w:bCs/>
          <w:i/>
          <w:iCs/>
        </w:rPr>
        <w:t>true;</w:t>
      </w:r>
      <w:proofErr w:type="gramEnd"/>
    </w:p>
    <w:p w14:paraId="65A0F109" w14:textId="77777777" w:rsidR="00465C37" w:rsidRPr="002F7CB8" w:rsidRDefault="00465C37" w:rsidP="00465C37">
      <w:pPr>
        <w:pStyle w:val="ListParagraph"/>
        <w:spacing w:line="360" w:lineRule="auto"/>
        <w:ind w:left="1800" w:right="-630"/>
        <w:rPr>
          <w:b/>
          <w:bCs/>
          <w:i/>
          <w:iCs/>
        </w:rPr>
      </w:pPr>
      <w:r w:rsidRPr="002F7CB8">
        <w:rPr>
          <w:b/>
          <w:bCs/>
          <w:i/>
          <w:iCs/>
        </w:rPr>
        <w:t xml:space="preserve">SET </w:t>
      </w:r>
      <w:proofErr w:type="spellStart"/>
      <w:r w:rsidRPr="002F7CB8">
        <w:rPr>
          <w:b/>
          <w:bCs/>
          <w:i/>
          <w:iCs/>
        </w:rPr>
        <w:t>hive.enforce.bucketing</w:t>
      </w:r>
      <w:proofErr w:type="spellEnd"/>
      <w:r w:rsidRPr="002F7CB8">
        <w:rPr>
          <w:b/>
          <w:bCs/>
          <w:i/>
          <w:iCs/>
        </w:rPr>
        <w:t>=</w:t>
      </w:r>
      <w:proofErr w:type="gramStart"/>
      <w:r w:rsidRPr="002F7CB8">
        <w:rPr>
          <w:b/>
          <w:bCs/>
          <w:i/>
          <w:iCs/>
        </w:rPr>
        <w:t>true;</w:t>
      </w:r>
      <w:proofErr w:type="gramEnd"/>
    </w:p>
    <w:p w14:paraId="6A4BCEB8" w14:textId="77777777" w:rsidR="00465C37" w:rsidRDefault="00465C37" w:rsidP="00465C37">
      <w:pPr>
        <w:pStyle w:val="ListParagraph"/>
        <w:spacing w:line="360" w:lineRule="auto"/>
        <w:ind w:left="1800" w:right="-630"/>
        <w:rPr>
          <w:b/>
          <w:bCs/>
          <w:i/>
          <w:iCs/>
        </w:rPr>
      </w:pPr>
      <w:r w:rsidRPr="002F7CB8">
        <w:rPr>
          <w:b/>
          <w:bCs/>
          <w:i/>
          <w:iCs/>
        </w:rPr>
        <w:t xml:space="preserve">SET </w:t>
      </w:r>
      <w:proofErr w:type="spellStart"/>
      <w:r w:rsidRPr="002F7CB8">
        <w:rPr>
          <w:b/>
          <w:bCs/>
          <w:i/>
          <w:iCs/>
        </w:rPr>
        <w:t>hive.exec.dynamic.partition.mode</w:t>
      </w:r>
      <w:proofErr w:type="spellEnd"/>
      <w:r w:rsidRPr="002F7CB8">
        <w:rPr>
          <w:b/>
          <w:bCs/>
          <w:i/>
          <w:iCs/>
        </w:rPr>
        <w:t>=</w:t>
      </w:r>
      <w:proofErr w:type="spellStart"/>
      <w:proofErr w:type="gramStart"/>
      <w:r w:rsidRPr="002F7CB8">
        <w:rPr>
          <w:b/>
          <w:bCs/>
          <w:i/>
          <w:iCs/>
        </w:rPr>
        <w:t>nonstrict</w:t>
      </w:r>
      <w:proofErr w:type="spellEnd"/>
      <w:r w:rsidRPr="002F7CB8">
        <w:rPr>
          <w:b/>
          <w:bCs/>
          <w:i/>
          <w:iCs/>
        </w:rPr>
        <w:t>;</w:t>
      </w:r>
      <w:proofErr w:type="gramEnd"/>
    </w:p>
    <w:p w14:paraId="47EC060D" w14:textId="6722BE84" w:rsidR="00C41F5F" w:rsidRPr="00C41F5F" w:rsidRDefault="00C41F5F" w:rsidP="00C41F5F">
      <w:pPr>
        <w:spacing w:line="360" w:lineRule="auto"/>
        <w:ind w:right="-630"/>
      </w:pPr>
      <w:r w:rsidRPr="00C41F5F">
        <w:rPr>
          <w:noProof/>
        </w:rPr>
        <w:drawing>
          <wp:inline distT="0" distB="0" distL="0" distR="0" wp14:anchorId="3AF3C4B7" wp14:editId="116623EC">
            <wp:extent cx="3805238" cy="1706259"/>
            <wp:effectExtent l="0" t="0" r="5080" b="8255"/>
            <wp:docPr id="620736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73623" name=""/>
                    <pic:cNvPicPr/>
                  </pic:nvPicPr>
                  <pic:blipFill>
                    <a:blip r:embed="rId53"/>
                    <a:stretch>
                      <a:fillRect/>
                    </a:stretch>
                  </pic:blipFill>
                  <pic:spPr>
                    <a:xfrm>
                      <a:off x="0" y="0"/>
                      <a:ext cx="3808783" cy="1707849"/>
                    </a:xfrm>
                    <a:prstGeom prst="rect">
                      <a:avLst/>
                    </a:prstGeom>
                  </pic:spPr>
                </pic:pic>
              </a:graphicData>
            </a:graphic>
          </wp:inline>
        </w:drawing>
      </w:r>
    </w:p>
    <w:p w14:paraId="7F64E894" w14:textId="557555FF" w:rsidR="008F0119" w:rsidRPr="002F7CB8" w:rsidRDefault="00465C37" w:rsidP="008F0119">
      <w:pPr>
        <w:pStyle w:val="ListParagraph"/>
        <w:numPr>
          <w:ilvl w:val="0"/>
          <w:numId w:val="27"/>
        </w:numPr>
        <w:spacing w:line="360" w:lineRule="auto"/>
        <w:ind w:right="-630"/>
        <w:rPr>
          <w:b/>
          <w:bCs/>
        </w:rPr>
      </w:pPr>
      <w:r w:rsidRPr="002F7CB8">
        <w:rPr>
          <w:b/>
          <w:bCs/>
          <w:lang w:val="en-GB"/>
        </w:rPr>
        <w:t>Please run these SET commands in the Hue/Beeline window prior to performing this exercise.</w:t>
      </w:r>
    </w:p>
    <w:p w14:paraId="18A9B78A" w14:textId="77777777" w:rsidR="00465C37" w:rsidRPr="002F7CB8" w:rsidRDefault="00465C37" w:rsidP="00465C37">
      <w:pPr>
        <w:pStyle w:val="ListParagraph"/>
        <w:numPr>
          <w:ilvl w:val="0"/>
          <w:numId w:val="1"/>
        </w:numPr>
        <w:spacing w:line="360" w:lineRule="auto"/>
        <w:ind w:right="-630"/>
        <w:rPr>
          <w:b/>
          <w:bCs/>
        </w:rPr>
      </w:pPr>
      <w:r w:rsidRPr="002F7CB8">
        <w:rPr>
          <w:b/>
          <w:bCs/>
          <w:lang w:val="en-GB"/>
        </w:rPr>
        <w:t>Create a new transactional table called “</w:t>
      </w:r>
      <w:proofErr w:type="spellStart"/>
      <w:r w:rsidRPr="002F7CB8">
        <w:rPr>
          <w:b/>
          <w:bCs/>
          <w:lang w:val="en-GB"/>
        </w:rPr>
        <w:t>my_emp</w:t>
      </w:r>
      <w:proofErr w:type="spellEnd"/>
      <w:r w:rsidRPr="002F7CB8">
        <w:rPr>
          <w:b/>
          <w:bCs/>
          <w:lang w:val="en-GB"/>
        </w:rPr>
        <w:t>” with the following properties:</w:t>
      </w:r>
    </w:p>
    <w:p w14:paraId="41F2F3B0" w14:textId="77777777" w:rsidR="00465C37" w:rsidRPr="002F7CB8" w:rsidRDefault="00465C37" w:rsidP="00465C37">
      <w:pPr>
        <w:pStyle w:val="ListParagraph"/>
        <w:numPr>
          <w:ilvl w:val="1"/>
          <w:numId w:val="1"/>
        </w:numPr>
        <w:spacing w:line="360" w:lineRule="auto"/>
        <w:ind w:right="-630"/>
        <w:rPr>
          <w:b/>
          <w:bCs/>
        </w:rPr>
      </w:pPr>
      <w:r w:rsidRPr="002F7CB8">
        <w:rPr>
          <w:b/>
          <w:bCs/>
          <w:lang w:val="en-GB"/>
        </w:rPr>
        <w:t>Columns:</w:t>
      </w:r>
    </w:p>
    <w:p w14:paraId="207B7683" w14:textId="77777777" w:rsidR="00465C37" w:rsidRPr="002F7CB8" w:rsidRDefault="00465C37" w:rsidP="00465C37">
      <w:pPr>
        <w:pStyle w:val="ListParagraph"/>
        <w:numPr>
          <w:ilvl w:val="2"/>
          <w:numId w:val="1"/>
        </w:numPr>
        <w:spacing w:line="360" w:lineRule="auto"/>
        <w:ind w:right="-630"/>
        <w:rPr>
          <w:b/>
          <w:bCs/>
        </w:rPr>
      </w:pPr>
      <w:r w:rsidRPr="002F7CB8">
        <w:rPr>
          <w:b/>
          <w:bCs/>
          <w:lang w:val="en-GB"/>
        </w:rPr>
        <w:t>ID – INT</w:t>
      </w:r>
    </w:p>
    <w:p w14:paraId="3B7E55AF" w14:textId="77777777" w:rsidR="00465C37" w:rsidRPr="002F7CB8" w:rsidRDefault="00465C37" w:rsidP="00465C37">
      <w:pPr>
        <w:pStyle w:val="ListParagraph"/>
        <w:numPr>
          <w:ilvl w:val="2"/>
          <w:numId w:val="1"/>
        </w:numPr>
        <w:spacing w:line="360" w:lineRule="auto"/>
        <w:ind w:right="-630"/>
        <w:rPr>
          <w:b/>
          <w:bCs/>
        </w:rPr>
      </w:pPr>
      <w:r w:rsidRPr="002F7CB8">
        <w:rPr>
          <w:b/>
          <w:bCs/>
          <w:lang w:val="en-GB"/>
        </w:rPr>
        <w:t>Name – STRING</w:t>
      </w:r>
    </w:p>
    <w:p w14:paraId="78A9E919" w14:textId="77777777" w:rsidR="00465C37" w:rsidRPr="002F7CB8" w:rsidRDefault="00465C37" w:rsidP="00465C37">
      <w:pPr>
        <w:pStyle w:val="ListParagraph"/>
        <w:numPr>
          <w:ilvl w:val="2"/>
          <w:numId w:val="1"/>
        </w:numPr>
        <w:spacing w:line="360" w:lineRule="auto"/>
        <w:ind w:right="-630"/>
        <w:rPr>
          <w:b/>
          <w:bCs/>
        </w:rPr>
      </w:pPr>
      <w:r w:rsidRPr="002F7CB8">
        <w:rPr>
          <w:b/>
          <w:bCs/>
          <w:lang w:val="en-GB"/>
        </w:rPr>
        <w:t>Salary – INT</w:t>
      </w:r>
    </w:p>
    <w:p w14:paraId="29604BB6" w14:textId="77777777" w:rsidR="00465C37" w:rsidRPr="002F7CB8" w:rsidRDefault="00465C37" w:rsidP="00465C37">
      <w:pPr>
        <w:pStyle w:val="ListParagraph"/>
        <w:numPr>
          <w:ilvl w:val="1"/>
          <w:numId w:val="1"/>
        </w:numPr>
        <w:spacing w:line="360" w:lineRule="auto"/>
        <w:ind w:right="-630"/>
        <w:rPr>
          <w:b/>
          <w:bCs/>
        </w:rPr>
      </w:pPr>
      <w:r w:rsidRPr="002F7CB8">
        <w:rPr>
          <w:b/>
          <w:bCs/>
          <w:lang w:val="en-GB"/>
        </w:rPr>
        <w:t>File type: ORC</w:t>
      </w:r>
    </w:p>
    <w:p w14:paraId="6E4540AF" w14:textId="77777777" w:rsidR="00465C37" w:rsidRPr="00FE418C" w:rsidRDefault="00465C37" w:rsidP="00465C37">
      <w:pPr>
        <w:pStyle w:val="ListParagraph"/>
        <w:numPr>
          <w:ilvl w:val="1"/>
          <w:numId w:val="1"/>
        </w:numPr>
        <w:spacing w:line="360" w:lineRule="auto"/>
        <w:ind w:right="-630"/>
        <w:rPr>
          <w:b/>
          <w:bCs/>
        </w:rPr>
      </w:pPr>
      <w:r w:rsidRPr="002F7CB8">
        <w:rPr>
          <w:b/>
          <w:bCs/>
          <w:lang w:val="en-GB"/>
        </w:rPr>
        <w:t>Transactional…</w:t>
      </w:r>
    </w:p>
    <w:p w14:paraId="6B3BB5A8" w14:textId="77777777" w:rsidR="00FE418C" w:rsidRDefault="00FE418C" w:rsidP="00FE418C">
      <w:pPr>
        <w:spacing w:before="0" w:after="0" w:line="240" w:lineRule="auto"/>
        <w:ind w:right="-629"/>
        <w:rPr>
          <w:b/>
          <w:bCs/>
        </w:rPr>
      </w:pPr>
    </w:p>
    <w:p w14:paraId="73B14AB7" w14:textId="77777777" w:rsidR="00FE418C" w:rsidRDefault="00FE418C" w:rsidP="00FE418C">
      <w:pPr>
        <w:spacing w:before="0" w:after="0" w:line="240" w:lineRule="auto"/>
        <w:ind w:right="-629"/>
        <w:rPr>
          <w:b/>
          <w:bCs/>
        </w:rPr>
      </w:pPr>
    </w:p>
    <w:p w14:paraId="65A5847F" w14:textId="77777777" w:rsidR="00FE418C" w:rsidRDefault="00FE418C" w:rsidP="00FE418C">
      <w:pPr>
        <w:spacing w:before="0" w:after="0" w:line="240" w:lineRule="auto"/>
        <w:ind w:right="-629"/>
        <w:rPr>
          <w:b/>
          <w:bCs/>
        </w:rPr>
      </w:pPr>
    </w:p>
    <w:p w14:paraId="30D48FA1" w14:textId="77777777" w:rsidR="00FE418C" w:rsidRDefault="00FE418C" w:rsidP="00FE418C">
      <w:pPr>
        <w:spacing w:before="0" w:after="0" w:line="240" w:lineRule="auto"/>
        <w:ind w:right="-629"/>
        <w:rPr>
          <w:b/>
          <w:bCs/>
        </w:rPr>
      </w:pPr>
    </w:p>
    <w:p w14:paraId="67416209" w14:textId="77777777" w:rsidR="00FE418C" w:rsidRDefault="00FE418C" w:rsidP="00FE418C">
      <w:pPr>
        <w:spacing w:before="0" w:after="0" w:line="240" w:lineRule="auto"/>
        <w:ind w:right="-629"/>
        <w:rPr>
          <w:b/>
          <w:bCs/>
        </w:rPr>
      </w:pPr>
    </w:p>
    <w:p w14:paraId="020DEABE" w14:textId="77777777" w:rsidR="00FE418C" w:rsidRDefault="00FE418C" w:rsidP="00FE418C">
      <w:pPr>
        <w:spacing w:before="0" w:after="0" w:line="240" w:lineRule="auto"/>
        <w:ind w:right="-629"/>
        <w:rPr>
          <w:b/>
          <w:bCs/>
        </w:rPr>
      </w:pPr>
    </w:p>
    <w:p w14:paraId="0E00F98A" w14:textId="77777777" w:rsidR="00FE418C" w:rsidRDefault="00FE418C" w:rsidP="00FE418C">
      <w:pPr>
        <w:spacing w:before="0" w:after="0" w:line="240" w:lineRule="auto"/>
        <w:ind w:right="-629"/>
        <w:rPr>
          <w:b/>
          <w:bCs/>
        </w:rPr>
      </w:pPr>
    </w:p>
    <w:p w14:paraId="02F1680D" w14:textId="6AF32C8C" w:rsidR="00FE418C" w:rsidRPr="00FE418C" w:rsidRDefault="00FE418C" w:rsidP="00FE418C">
      <w:pPr>
        <w:spacing w:before="0" w:after="0" w:line="240" w:lineRule="auto"/>
        <w:ind w:right="-629"/>
        <w:rPr>
          <w:b/>
          <w:bCs/>
        </w:rPr>
      </w:pPr>
      <w:r w:rsidRPr="00FE418C">
        <w:rPr>
          <w:b/>
          <w:bCs/>
        </w:rPr>
        <w:t xml:space="preserve">CREATE TABLE </w:t>
      </w:r>
      <w:proofErr w:type="spellStart"/>
      <w:r w:rsidRPr="00FE418C">
        <w:rPr>
          <w:b/>
          <w:bCs/>
        </w:rPr>
        <w:t>classicmodels.my_emp</w:t>
      </w:r>
      <w:proofErr w:type="spellEnd"/>
      <w:r w:rsidRPr="00FE418C">
        <w:rPr>
          <w:b/>
          <w:bCs/>
        </w:rPr>
        <w:t>(</w:t>
      </w:r>
    </w:p>
    <w:p w14:paraId="02317997" w14:textId="77777777" w:rsidR="00FE418C" w:rsidRPr="00FE418C" w:rsidRDefault="00FE418C" w:rsidP="00FE418C">
      <w:pPr>
        <w:spacing w:before="0" w:after="0" w:line="240" w:lineRule="auto"/>
        <w:ind w:right="-629"/>
        <w:rPr>
          <w:b/>
          <w:bCs/>
        </w:rPr>
      </w:pPr>
      <w:r w:rsidRPr="00FE418C">
        <w:rPr>
          <w:b/>
          <w:bCs/>
        </w:rPr>
        <w:t xml:space="preserve">  id INT,</w:t>
      </w:r>
    </w:p>
    <w:p w14:paraId="3F12588B" w14:textId="77777777" w:rsidR="00FE418C" w:rsidRPr="00FE418C" w:rsidRDefault="00FE418C" w:rsidP="00FE418C">
      <w:pPr>
        <w:spacing w:before="0" w:after="0" w:line="240" w:lineRule="auto"/>
        <w:ind w:right="-629"/>
        <w:rPr>
          <w:b/>
          <w:bCs/>
        </w:rPr>
      </w:pPr>
      <w:r w:rsidRPr="00FE418C">
        <w:rPr>
          <w:b/>
          <w:bCs/>
        </w:rPr>
        <w:t xml:space="preserve">  name STRING,</w:t>
      </w:r>
    </w:p>
    <w:p w14:paraId="3DDBB04C" w14:textId="77777777" w:rsidR="00FE418C" w:rsidRPr="00FE418C" w:rsidRDefault="00FE418C" w:rsidP="00FE418C">
      <w:pPr>
        <w:spacing w:before="0" w:after="0" w:line="240" w:lineRule="auto"/>
        <w:ind w:right="-629"/>
        <w:rPr>
          <w:b/>
          <w:bCs/>
        </w:rPr>
      </w:pPr>
      <w:r w:rsidRPr="00FE418C">
        <w:rPr>
          <w:b/>
          <w:bCs/>
        </w:rPr>
        <w:t xml:space="preserve">  salary INT</w:t>
      </w:r>
    </w:p>
    <w:p w14:paraId="1CF1B744" w14:textId="399E2632" w:rsidR="00FE418C" w:rsidRDefault="00FE418C" w:rsidP="00FE418C">
      <w:pPr>
        <w:spacing w:before="0" w:after="0" w:line="240" w:lineRule="auto"/>
        <w:ind w:right="-629"/>
        <w:rPr>
          <w:b/>
          <w:bCs/>
        </w:rPr>
      </w:pPr>
      <w:r w:rsidRPr="00FE418C">
        <w:rPr>
          <w:b/>
          <w:bCs/>
        </w:rPr>
        <w:t>)</w:t>
      </w:r>
    </w:p>
    <w:p w14:paraId="6F66374B" w14:textId="77777777" w:rsidR="00FE418C" w:rsidRPr="00FE418C" w:rsidRDefault="00FE418C" w:rsidP="00FE418C">
      <w:pPr>
        <w:spacing w:before="0" w:after="0" w:line="240" w:lineRule="auto"/>
        <w:ind w:right="-629"/>
        <w:rPr>
          <w:b/>
          <w:bCs/>
        </w:rPr>
      </w:pPr>
      <w:r w:rsidRPr="00FE418C">
        <w:rPr>
          <w:b/>
          <w:bCs/>
        </w:rPr>
        <w:t>CLUSTERED BY (</w:t>
      </w:r>
      <w:r>
        <w:rPr>
          <w:b/>
          <w:bCs/>
        </w:rPr>
        <w:t>id</w:t>
      </w:r>
      <w:r w:rsidRPr="00FE418C">
        <w:rPr>
          <w:b/>
          <w:bCs/>
        </w:rPr>
        <w:t xml:space="preserve">) INTO </w:t>
      </w:r>
      <w:r>
        <w:rPr>
          <w:b/>
          <w:bCs/>
        </w:rPr>
        <w:t>5</w:t>
      </w:r>
      <w:r w:rsidRPr="00FE418C">
        <w:rPr>
          <w:b/>
          <w:bCs/>
        </w:rPr>
        <w:t xml:space="preserve"> BUCKETS</w:t>
      </w:r>
    </w:p>
    <w:p w14:paraId="1F7611D3" w14:textId="0F7E1F1F" w:rsidR="00FE418C" w:rsidRPr="00FE418C" w:rsidRDefault="00FE418C" w:rsidP="00FE418C">
      <w:pPr>
        <w:spacing w:before="0" w:after="0" w:line="240" w:lineRule="auto"/>
        <w:ind w:right="-629"/>
        <w:rPr>
          <w:b/>
          <w:bCs/>
        </w:rPr>
      </w:pPr>
      <w:r w:rsidRPr="00FE418C">
        <w:rPr>
          <w:b/>
          <w:bCs/>
        </w:rPr>
        <w:t>STORED AS ORC</w:t>
      </w:r>
    </w:p>
    <w:p w14:paraId="0A363ABE" w14:textId="00105D63" w:rsidR="00FE418C" w:rsidRDefault="00FE418C" w:rsidP="00FE418C">
      <w:pPr>
        <w:spacing w:before="0" w:after="0" w:line="240" w:lineRule="auto"/>
        <w:ind w:right="-629"/>
        <w:rPr>
          <w:b/>
          <w:bCs/>
        </w:rPr>
      </w:pPr>
      <w:r w:rsidRPr="00FE418C">
        <w:rPr>
          <w:b/>
          <w:bCs/>
        </w:rPr>
        <w:t>TBLPROPERTIES ('transactional'='true'</w:t>
      </w:r>
      <w:proofErr w:type="gramStart"/>
      <w:r w:rsidRPr="00FE418C">
        <w:rPr>
          <w:b/>
          <w:bCs/>
        </w:rPr>
        <w:t>);</w:t>
      </w:r>
      <w:proofErr w:type="gramEnd"/>
    </w:p>
    <w:p w14:paraId="606C2075" w14:textId="236CC7FF" w:rsidR="00FE418C" w:rsidRPr="00FE418C" w:rsidRDefault="009150A8" w:rsidP="00FE418C">
      <w:pPr>
        <w:spacing w:before="0" w:after="0" w:line="240" w:lineRule="auto"/>
        <w:ind w:right="-629"/>
        <w:rPr>
          <w:b/>
          <w:bCs/>
        </w:rPr>
      </w:pPr>
      <w:r w:rsidRPr="009150A8">
        <w:rPr>
          <w:b/>
          <w:bCs/>
          <w:noProof/>
        </w:rPr>
        <w:drawing>
          <wp:inline distT="0" distB="0" distL="0" distR="0" wp14:anchorId="1F414BD1" wp14:editId="49898788">
            <wp:extent cx="3038475" cy="840645"/>
            <wp:effectExtent l="0" t="0" r="0" b="0"/>
            <wp:docPr id="13136346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634650" name=""/>
                    <pic:cNvPicPr/>
                  </pic:nvPicPr>
                  <pic:blipFill>
                    <a:blip r:embed="rId54"/>
                    <a:stretch>
                      <a:fillRect/>
                    </a:stretch>
                  </pic:blipFill>
                  <pic:spPr>
                    <a:xfrm>
                      <a:off x="0" y="0"/>
                      <a:ext cx="3045155" cy="842493"/>
                    </a:xfrm>
                    <a:prstGeom prst="rect">
                      <a:avLst/>
                    </a:prstGeom>
                  </pic:spPr>
                </pic:pic>
              </a:graphicData>
            </a:graphic>
          </wp:inline>
        </w:drawing>
      </w:r>
    </w:p>
    <w:p w14:paraId="3C12E08F" w14:textId="7F1C3A21" w:rsidR="00465C37" w:rsidRPr="009150A8" w:rsidRDefault="00465C37" w:rsidP="00F06CB7">
      <w:pPr>
        <w:pStyle w:val="ListParagraph"/>
        <w:numPr>
          <w:ilvl w:val="0"/>
          <w:numId w:val="1"/>
        </w:numPr>
        <w:spacing w:line="360" w:lineRule="auto"/>
        <w:ind w:right="-630"/>
        <w:rPr>
          <w:b/>
          <w:bCs/>
        </w:rPr>
      </w:pPr>
      <w:r w:rsidRPr="002F7CB8">
        <w:rPr>
          <w:b/>
          <w:bCs/>
          <w:lang w:val="en-GB"/>
        </w:rPr>
        <w:t>Check</w:t>
      </w:r>
      <w:r w:rsidR="00F06CB7" w:rsidRPr="002F7CB8">
        <w:rPr>
          <w:b/>
          <w:bCs/>
          <w:lang w:val="en-GB"/>
        </w:rPr>
        <w:t xml:space="preserve"> if </w:t>
      </w:r>
      <w:r w:rsidRPr="002F7CB8">
        <w:rPr>
          <w:b/>
          <w:bCs/>
          <w:lang w:val="en-GB"/>
        </w:rPr>
        <w:t>this table supports DML operations</w:t>
      </w:r>
      <w:r w:rsidR="00F06CB7" w:rsidRPr="002F7CB8">
        <w:rPr>
          <w:b/>
          <w:bCs/>
          <w:lang w:val="en-GB"/>
        </w:rPr>
        <w:t xml:space="preserve"> and w</w:t>
      </w:r>
      <w:r w:rsidRPr="002F7CB8">
        <w:rPr>
          <w:b/>
          <w:bCs/>
          <w:lang w:val="en-GB"/>
        </w:rPr>
        <w:t xml:space="preserve">hich DESCRIBE operation is </w:t>
      </w:r>
      <w:proofErr w:type="gramStart"/>
      <w:r w:rsidRPr="002F7CB8">
        <w:rPr>
          <w:b/>
          <w:bCs/>
          <w:lang w:val="en-GB"/>
        </w:rPr>
        <w:t>required</w:t>
      </w:r>
      <w:proofErr w:type="gramEnd"/>
    </w:p>
    <w:p w14:paraId="649644CA" w14:textId="6CED6724" w:rsidR="009150A8" w:rsidRPr="009150A8" w:rsidRDefault="009150A8" w:rsidP="009150A8">
      <w:pPr>
        <w:spacing w:line="360" w:lineRule="auto"/>
        <w:ind w:right="-630"/>
        <w:rPr>
          <w:b/>
          <w:bCs/>
        </w:rPr>
      </w:pPr>
      <w:r w:rsidRPr="009150A8">
        <w:rPr>
          <w:b/>
          <w:bCs/>
          <w:noProof/>
        </w:rPr>
        <w:drawing>
          <wp:inline distT="0" distB="0" distL="0" distR="0" wp14:anchorId="6A9AC257" wp14:editId="1AED142C">
            <wp:extent cx="4181475" cy="2875211"/>
            <wp:effectExtent l="0" t="0" r="0" b="1905"/>
            <wp:docPr id="9094254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425418" name=""/>
                    <pic:cNvPicPr/>
                  </pic:nvPicPr>
                  <pic:blipFill>
                    <a:blip r:embed="rId55"/>
                    <a:stretch>
                      <a:fillRect/>
                    </a:stretch>
                  </pic:blipFill>
                  <pic:spPr>
                    <a:xfrm>
                      <a:off x="0" y="0"/>
                      <a:ext cx="4183408" cy="2876540"/>
                    </a:xfrm>
                    <a:prstGeom prst="rect">
                      <a:avLst/>
                    </a:prstGeom>
                  </pic:spPr>
                </pic:pic>
              </a:graphicData>
            </a:graphic>
          </wp:inline>
        </w:drawing>
      </w:r>
    </w:p>
    <w:p w14:paraId="3B3DAC49" w14:textId="77777777" w:rsidR="00465C37" w:rsidRPr="002F7CB8" w:rsidRDefault="00465C37" w:rsidP="00465C37">
      <w:pPr>
        <w:pStyle w:val="ListParagraph"/>
        <w:numPr>
          <w:ilvl w:val="0"/>
          <w:numId w:val="1"/>
        </w:numPr>
        <w:spacing w:line="360" w:lineRule="auto"/>
        <w:ind w:right="-630"/>
        <w:rPr>
          <w:b/>
          <w:bCs/>
        </w:rPr>
      </w:pPr>
      <w:r w:rsidRPr="002F7CB8">
        <w:rPr>
          <w:b/>
          <w:bCs/>
          <w:lang w:val="en-GB"/>
        </w:rPr>
        <w:t>Insert 3 rows to this table in a single INSERT command:</w:t>
      </w:r>
    </w:p>
    <w:p w14:paraId="48073A4C" w14:textId="77777777" w:rsidR="00465C37" w:rsidRPr="002F7CB8" w:rsidRDefault="00465C37" w:rsidP="00465C37">
      <w:pPr>
        <w:pStyle w:val="ListParagraph"/>
        <w:numPr>
          <w:ilvl w:val="1"/>
          <w:numId w:val="1"/>
        </w:numPr>
        <w:spacing w:line="360" w:lineRule="auto"/>
        <w:ind w:right="-630"/>
        <w:rPr>
          <w:b/>
          <w:bCs/>
        </w:rPr>
      </w:pPr>
      <w:r w:rsidRPr="002F7CB8">
        <w:rPr>
          <w:b/>
          <w:bCs/>
          <w:lang w:val="en-GB"/>
        </w:rPr>
        <w:t>1, John, 10000</w:t>
      </w:r>
    </w:p>
    <w:p w14:paraId="58543DEA" w14:textId="77777777" w:rsidR="00465C37" w:rsidRPr="002F7CB8" w:rsidRDefault="00465C37" w:rsidP="00465C37">
      <w:pPr>
        <w:pStyle w:val="ListParagraph"/>
        <w:numPr>
          <w:ilvl w:val="1"/>
          <w:numId w:val="1"/>
        </w:numPr>
        <w:spacing w:line="360" w:lineRule="auto"/>
        <w:ind w:right="-630"/>
        <w:rPr>
          <w:b/>
          <w:bCs/>
        </w:rPr>
      </w:pPr>
      <w:r w:rsidRPr="002F7CB8">
        <w:rPr>
          <w:b/>
          <w:bCs/>
          <w:lang w:val="en-GB"/>
        </w:rPr>
        <w:t>2, Sara, 12000</w:t>
      </w:r>
    </w:p>
    <w:p w14:paraId="32D81EB6" w14:textId="77777777" w:rsidR="00465C37" w:rsidRPr="00617142" w:rsidRDefault="00465C37" w:rsidP="00465C37">
      <w:pPr>
        <w:pStyle w:val="ListParagraph"/>
        <w:numPr>
          <w:ilvl w:val="1"/>
          <w:numId w:val="1"/>
        </w:numPr>
        <w:spacing w:line="360" w:lineRule="auto"/>
        <w:ind w:right="-630"/>
        <w:rPr>
          <w:b/>
          <w:bCs/>
        </w:rPr>
      </w:pPr>
      <w:r w:rsidRPr="002F7CB8">
        <w:rPr>
          <w:b/>
          <w:bCs/>
          <w:lang w:val="en-GB"/>
        </w:rPr>
        <w:t>3, Adam, 8000</w:t>
      </w:r>
    </w:p>
    <w:p w14:paraId="2B2B3A7E" w14:textId="77777777" w:rsidR="00617142" w:rsidRPr="00617142" w:rsidRDefault="00617142" w:rsidP="00617142">
      <w:pPr>
        <w:spacing w:before="0" w:after="0" w:line="240" w:lineRule="auto"/>
        <w:ind w:right="-629"/>
      </w:pPr>
      <w:r w:rsidRPr="00617142">
        <w:t xml:space="preserve">INSERT INTO </w:t>
      </w:r>
      <w:proofErr w:type="spellStart"/>
      <w:r w:rsidRPr="00617142">
        <w:t>classicmodels.my_emp</w:t>
      </w:r>
      <w:proofErr w:type="spellEnd"/>
      <w:r w:rsidRPr="00617142">
        <w:t xml:space="preserve"> VALUES(1, 'John', 10000</w:t>
      </w:r>
      <w:proofErr w:type="gramStart"/>
      <w:r w:rsidRPr="00617142">
        <w:t>);</w:t>
      </w:r>
      <w:proofErr w:type="gramEnd"/>
    </w:p>
    <w:p w14:paraId="346FCC91" w14:textId="77777777" w:rsidR="00617142" w:rsidRPr="00617142" w:rsidRDefault="00617142" w:rsidP="00617142">
      <w:pPr>
        <w:spacing w:before="0" w:after="0" w:line="240" w:lineRule="auto"/>
        <w:ind w:right="-629"/>
      </w:pPr>
      <w:r w:rsidRPr="00617142">
        <w:t xml:space="preserve">INSERT INTO </w:t>
      </w:r>
      <w:proofErr w:type="spellStart"/>
      <w:r w:rsidRPr="00617142">
        <w:t>classicmodels.my_emp</w:t>
      </w:r>
      <w:proofErr w:type="spellEnd"/>
      <w:r w:rsidRPr="00617142">
        <w:t xml:space="preserve"> VALUES(2, 'Sara', 12000</w:t>
      </w:r>
      <w:proofErr w:type="gramStart"/>
      <w:r w:rsidRPr="00617142">
        <w:t>);</w:t>
      </w:r>
      <w:proofErr w:type="gramEnd"/>
    </w:p>
    <w:p w14:paraId="2C83EF53" w14:textId="40079385" w:rsidR="00617142" w:rsidRDefault="00617142" w:rsidP="00617142">
      <w:pPr>
        <w:spacing w:before="0" w:after="0" w:line="240" w:lineRule="auto"/>
        <w:ind w:right="-629"/>
      </w:pPr>
      <w:r w:rsidRPr="00617142">
        <w:t xml:space="preserve">INSERT INTO </w:t>
      </w:r>
      <w:proofErr w:type="spellStart"/>
      <w:r w:rsidRPr="00617142">
        <w:t>classicmodels.my_emp</w:t>
      </w:r>
      <w:proofErr w:type="spellEnd"/>
      <w:r w:rsidRPr="00617142">
        <w:t xml:space="preserve"> VALUES(3, 'Adam', 8000</w:t>
      </w:r>
      <w:proofErr w:type="gramStart"/>
      <w:r w:rsidRPr="00617142">
        <w:t>);</w:t>
      </w:r>
      <w:proofErr w:type="gramEnd"/>
    </w:p>
    <w:p w14:paraId="7ADDC8D0" w14:textId="6719FAF6" w:rsidR="00813CB1" w:rsidRPr="00617142" w:rsidRDefault="00813CB1" w:rsidP="00617142">
      <w:pPr>
        <w:spacing w:before="0" w:after="0" w:line="240" w:lineRule="auto"/>
        <w:ind w:right="-629"/>
      </w:pPr>
      <w:r w:rsidRPr="00813CB1">
        <w:rPr>
          <w:noProof/>
        </w:rPr>
        <w:lastRenderedPageBreak/>
        <w:drawing>
          <wp:inline distT="0" distB="0" distL="0" distR="0" wp14:anchorId="6ABDA347" wp14:editId="430A6A61">
            <wp:extent cx="5943600" cy="657225"/>
            <wp:effectExtent l="0" t="0" r="0" b="9525"/>
            <wp:docPr id="4006520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652021" name=""/>
                    <pic:cNvPicPr/>
                  </pic:nvPicPr>
                  <pic:blipFill>
                    <a:blip r:embed="rId56"/>
                    <a:stretch>
                      <a:fillRect/>
                    </a:stretch>
                  </pic:blipFill>
                  <pic:spPr>
                    <a:xfrm>
                      <a:off x="0" y="0"/>
                      <a:ext cx="5943600" cy="657225"/>
                    </a:xfrm>
                    <a:prstGeom prst="rect">
                      <a:avLst/>
                    </a:prstGeom>
                  </pic:spPr>
                </pic:pic>
              </a:graphicData>
            </a:graphic>
          </wp:inline>
        </w:drawing>
      </w:r>
    </w:p>
    <w:p w14:paraId="281F0AC1" w14:textId="77777777" w:rsidR="00465C37" w:rsidRPr="00617142" w:rsidRDefault="00465C37" w:rsidP="00465C37">
      <w:pPr>
        <w:pStyle w:val="ListParagraph"/>
        <w:numPr>
          <w:ilvl w:val="0"/>
          <w:numId w:val="1"/>
        </w:numPr>
        <w:spacing w:line="360" w:lineRule="auto"/>
        <w:ind w:right="-630"/>
        <w:rPr>
          <w:b/>
          <w:bCs/>
        </w:rPr>
      </w:pPr>
      <w:r w:rsidRPr="002F7CB8">
        <w:rPr>
          <w:b/>
          <w:bCs/>
          <w:lang w:val="en-GB"/>
        </w:rPr>
        <w:t xml:space="preserve">Query the table to verify all rows were </w:t>
      </w:r>
      <w:proofErr w:type="gramStart"/>
      <w:r w:rsidRPr="002F7CB8">
        <w:rPr>
          <w:b/>
          <w:bCs/>
          <w:lang w:val="en-GB"/>
        </w:rPr>
        <w:t>inserted</w:t>
      </w:r>
      <w:proofErr w:type="gramEnd"/>
    </w:p>
    <w:p w14:paraId="3B5679C3" w14:textId="6ECFDF5F" w:rsidR="00617142" w:rsidRPr="005249CB" w:rsidRDefault="005249CB" w:rsidP="005249CB">
      <w:pPr>
        <w:spacing w:line="360" w:lineRule="auto"/>
        <w:ind w:right="-630"/>
        <w:rPr>
          <w:b/>
          <w:bCs/>
        </w:rPr>
      </w:pPr>
      <w:r w:rsidRPr="005249CB">
        <w:rPr>
          <w:b/>
          <w:bCs/>
          <w:noProof/>
        </w:rPr>
        <w:drawing>
          <wp:inline distT="0" distB="0" distL="0" distR="0" wp14:anchorId="37B93B85" wp14:editId="2EE4D768">
            <wp:extent cx="3038475" cy="902134"/>
            <wp:effectExtent l="0" t="0" r="0" b="0"/>
            <wp:docPr id="17897605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760569" name="Picture 1" descr="A screenshot of a computer&#10;&#10;Description automatically generated"/>
                    <pic:cNvPicPr/>
                  </pic:nvPicPr>
                  <pic:blipFill>
                    <a:blip r:embed="rId57"/>
                    <a:stretch>
                      <a:fillRect/>
                    </a:stretch>
                  </pic:blipFill>
                  <pic:spPr>
                    <a:xfrm>
                      <a:off x="0" y="0"/>
                      <a:ext cx="3057379" cy="907747"/>
                    </a:xfrm>
                    <a:prstGeom prst="rect">
                      <a:avLst/>
                    </a:prstGeom>
                  </pic:spPr>
                </pic:pic>
              </a:graphicData>
            </a:graphic>
          </wp:inline>
        </w:drawing>
      </w:r>
    </w:p>
    <w:p w14:paraId="49EC5166" w14:textId="77777777" w:rsidR="00465C37" w:rsidRPr="005249CB" w:rsidRDefault="00465C37" w:rsidP="00465C37">
      <w:pPr>
        <w:pStyle w:val="ListParagraph"/>
        <w:numPr>
          <w:ilvl w:val="0"/>
          <w:numId w:val="1"/>
        </w:numPr>
        <w:spacing w:line="360" w:lineRule="auto"/>
        <w:ind w:right="-630"/>
        <w:rPr>
          <w:b/>
          <w:bCs/>
        </w:rPr>
      </w:pPr>
      <w:r w:rsidRPr="002F7CB8">
        <w:rPr>
          <w:b/>
          <w:bCs/>
          <w:lang w:val="en-GB"/>
        </w:rPr>
        <w:t>Update Adam’s salary in “</w:t>
      </w:r>
      <w:proofErr w:type="spellStart"/>
      <w:r w:rsidRPr="002F7CB8">
        <w:rPr>
          <w:b/>
          <w:bCs/>
          <w:lang w:val="en-GB"/>
        </w:rPr>
        <w:t>my_emp</w:t>
      </w:r>
      <w:proofErr w:type="spellEnd"/>
      <w:r w:rsidRPr="002F7CB8">
        <w:rPr>
          <w:b/>
          <w:bCs/>
          <w:lang w:val="en-GB"/>
        </w:rPr>
        <w:t>” to 9000</w:t>
      </w:r>
    </w:p>
    <w:p w14:paraId="68633CDD" w14:textId="77777777" w:rsidR="005249CB" w:rsidRPr="005249CB" w:rsidRDefault="005249CB" w:rsidP="005249CB">
      <w:pPr>
        <w:spacing w:before="0" w:after="0" w:line="360" w:lineRule="auto"/>
        <w:ind w:right="-629"/>
      </w:pPr>
      <w:r w:rsidRPr="005249CB">
        <w:t xml:space="preserve">UPDATE </w:t>
      </w:r>
      <w:proofErr w:type="spellStart"/>
      <w:r w:rsidRPr="005249CB">
        <w:t>classicmodels.my_emp</w:t>
      </w:r>
      <w:proofErr w:type="spellEnd"/>
    </w:p>
    <w:p w14:paraId="4222DF06" w14:textId="77777777" w:rsidR="005249CB" w:rsidRPr="005249CB" w:rsidRDefault="005249CB" w:rsidP="005249CB">
      <w:pPr>
        <w:spacing w:before="0" w:after="0" w:line="360" w:lineRule="auto"/>
        <w:ind w:right="-629"/>
      </w:pPr>
      <w:r w:rsidRPr="005249CB">
        <w:t xml:space="preserve">SET salary=9000 </w:t>
      </w:r>
    </w:p>
    <w:p w14:paraId="509546C2" w14:textId="4ED2C2DE" w:rsidR="005249CB" w:rsidRPr="005249CB" w:rsidRDefault="005249CB" w:rsidP="005249CB">
      <w:pPr>
        <w:spacing w:before="0" w:after="0" w:line="360" w:lineRule="auto"/>
        <w:ind w:right="-629"/>
      </w:pPr>
      <w:r w:rsidRPr="005249CB">
        <w:t>WHERE name='Adam</w:t>
      </w:r>
      <w:proofErr w:type="gramStart"/>
      <w:r w:rsidRPr="005249CB">
        <w:t>';</w:t>
      </w:r>
      <w:proofErr w:type="gramEnd"/>
    </w:p>
    <w:p w14:paraId="583E5FBF" w14:textId="34E8586E" w:rsidR="005249CB" w:rsidRPr="005249CB" w:rsidRDefault="005249CB" w:rsidP="005249CB">
      <w:pPr>
        <w:spacing w:line="360" w:lineRule="auto"/>
        <w:ind w:right="-630"/>
        <w:rPr>
          <w:b/>
          <w:bCs/>
        </w:rPr>
      </w:pPr>
      <w:r w:rsidRPr="005249CB">
        <w:rPr>
          <w:b/>
          <w:bCs/>
          <w:noProof/>
        </w:rPr>
        <w:drawing>
          <wp:inline distT="0" distB="0" distL="0" distR="0" wp14:anchorId="68DF220C" wp14:editId="02849F85">
            <wp:extent cx="2376488" cy="1288457"/>
            <wp:effectExtent l="0" t="0" r="5080" b="6985"/>
            <wp:docPr id="5842297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229700" name=""/>
                    <pic:cNvPicPr/>
                  </pic:nvPicPr>
                  <pic:blipFill>
                    <a:blip r:embed="rId58"/>
                    <a:stretch>
                      <a:fillRect/>
                    </a:stretch>
                  </pic:blipFill>
                  <pic:spPr>
                    <a:xfrm>
                      <a:off x="0" y="0"/>
                      <a:ext cx="2381459" cy="1291152"/>
                    </a:xfrm>
                    <a:prstGeom prst="rect">
                      <a:avLst/>
                    </a:prstGeom>
                  </pic:spPr>
                </pic:pic>
              </a:graphicData>
            </a:graphic>
          </wp:inline>
        </w:drawing>
      </w:r>
    </w:p>
    <w:p w14:paraId="1372CE5E" w14:textId="58B63116" w:rsidR="00465C37" w:rsidRPr="00BF1D56" w:rsidRDefault="00465C37" w:rsidP="00354613">
      <w:pPr>
        <w:pStyle w:val="ListParagraph"/>
        <w:numPr>
          <w:ilvl w:val="0"/>
          <w:numId w:val="1"/>
        </w:numPr>
        <w:spacing w:line="360" w:lineRule="auto"/>
        <w:ind w:right="-630"/>
        <w:rPr>
          <w:b/>
          <w:bCs/>
        </w:rPr>
      </w:pPr>
      <w:r w:rsidRPr="002F7CB8">
        <w:rPr>
          <w:b/>
          <w:bCs/>
          <w:lang w:val="en-GB"/>
        </w:rPr>
        <w:t>Insert a new row to “</w:t>
      </w:r>
      <w:proofErr w:type="spellStart"/>
      <w:r w:rsidRPr="002F7CB8">
        <w:rPr>
          <w:b/>
          <w:bCs/>
          <w:lang w:val="en-GB"/>
        </w:rPr>
        <w:t>my_emp</w:t>
      </w:r>
      <w:proofErr w:type="spellEnd"/>
      <w:r w:rsidRPr="002F7CB8">
        <w:rPr>
          <w:b/>
          <w:bCs/>
          <w:lang w:val="en-GB"/>
        </w:rPr>
        <w:t>”</w:t>
      </w:r>
      <w:r w:rsidR="00354613" w:rsidRPr="002F7CB8">
        <w:rPr>
          <w:b/>
          <w:bCs/>
          <w:lang w:val="en-GB"/>
        </w:rPr>
        <w:t>—</w:t>
      </w:r>
      <w:r w:rsidRPr="002F7CB8">
        <w:rPr>
          <w:b/>
          <w:bCs/>
          <w:lang w:val="en-GB"/>
        </w:rPr>
        <w:t>4, Alex, 13000</w:t>
      </w:r>
    </w:p>
    <w:p w14:paraId="51B7C415" w14:textId="5344DE1B" w:rsidR="00BF1D56" w:rsidRDefault="00CD17F7" w:rsidP="00BF1D56">
      <w:pPr>
        <w:spacing w:line="360" w:lineRule="auto"/>
        <w:ind w:right="-630"/>
      </w:pPr>
      <w:r w:rsidRPr="00CD17F7">
        <w:t xml:space="preserve">INSERT INTO </w:t>
      </w:r>
      <w:proofErr w:type="spellStart"/>
      <w:r w:rsidRPr="00CD17F7">
        <w:t>classicmodels.my_emp</w:t>
      </w:r>
      <w:proofErr w:type="spellEnd"/>
      <w:r w:rsidRPr="00CD17F7">
        <w:t xml:space="preserve"> VALUES(4, 'Alex', 13000</w:t>
      </w:r>
      <w:proofErr w:type="gramStart"/>
      <w:r w:rsidRPr="00CD17F7">
        <w:t>);</w:t>
      </w:r>
      <w:proofErr w:type="gramEnd"/>
    </w:p>
    <w:p w14:paraId="4DF448D4" w14:textId="276B7226" w:rsidR="00CD17F7" w:rsidRDefault="00CD17F7" w:rsidP="00BF1D56">
      <w:pPr>
        <w:spacing w:line="360" w:lineRule="auto"/>
        <w:ind w:right="-630"/>
      </w:pPr>
      <w:r w:rsidRPr="00CD17F7">
        <w:rPr>
          <w:noProof/>
        </w:rPr>
        <w:drawing>
          <wp:inline distT="0" distB="0" distL="0" distR="0" wp14:anchorId="6006D785" wp14:editId="2E114E9E">
            <wp:extent cx="3505200" cy="1083017"/>
            <wp:effectExtent l="0" t="0" r="0" b="3175"/>
            <wp:docPr id="3139734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973425" name=""/>
                    <pic:cNvPicPr/>
                  </pic:nvPicPr>
                  <pic:blipFill>
                    <a:blip r:embed="rId59"/>
                    <a:stretch>
                      <a:fillRect/>
                    </a:stretch>
                  </pic:blipFill>
                  <pic:spPr>
                    <a:xfrm>
                      <a:off x="0" y="0"/>
                      <a:ext cx="3518034" cy="1086982"/>
                    </a:xfrm>
                    <a:prstGeom prst="rect">
                      <a:avLst/>
                    </a:prstGeom>
                  </pic:spPr>
                </pic:pic>
              </a:graphicData>
            </a:graphic>
          </wp:inline>
        </w:drawing>
      </w:r>
    </w:p>
    <w:p w14:paraId="115F93BF" w14:textId="77777777" w:rsidR="00B930D6" w:rsidRDefault="00B930D6" w:rsidP="00BF1D56">
      <w:pPr>
        <w:spacing w:line="360" w:lineRule="auto"/>
        <w:ind w:right="-630"/>
      </w:pPr>
    </w:p>
    <w:p w14:paraId="7F609D40" w14:textId="77777777" w:rsidR="00B930D6" w:rsidRPr="00CD17F7" w:rsidRDefault="00B930D6" w:rsidP="00BF1D56">
      <w:pPr>
        <w:spacing w:line="360" w:lineRule="auto"/>
        <w:ind w:right="-630"/>
      </w:pPr>
    </w:p>
    <w:p w14:paraId="08071989" w14:textId="3E22A371" w:rsidR="00CD17F7" w:rsidRPr="00984E34" w:rsidRDefault="00465C37" w:rsidP="00CD17F7">
      <w:pPr>
        <w:pStyle w:val="ListParagraph"/>
        <w:numPr>
          <w:ilvl w:val="0"/>
          <w:numId w:val="1"/>
        </w:numPr>
        <w:spacing w:line="360" w:lineRule="auto"/>
        <w:ind w:right="-630"/>
        <w:rPr>
          <w:b/>
          <w:bCs/>
        </w:rPr>
      </w:pPr>
      <w:r w:rsidRPr="002F7CB8">
        <w:rPr>
          <w:b/>
          <w:bCs/>
          <w:lang w:val="en-GB"/>
        </w:rPr>
        <w:lastRenderedPageBreak/>
        <w:t>Delete John from the table.</w:t>
      </w:r>
    </w:p>
    <w:p w14:paraId="0C992628" w14:textId="2462D158" w:rsidR="001A7FE1" w:rsidRPr="00984E34" w:rsidRDefault="00465C37" w:rsidP="00465C37">
      <w:pPr>
        <w:pStyle w:val="ListParagraph"/>
        <w:numPr>
          <w:ilvl w:val="0"/>
          <w:numId w:val="1"/>
        </w:numPr>
        <w:spacing w:line="360" w:lineRule="auto"/>
        <w:ind w:right="-630"/>
        <w:rPr>
          <w:b/>
          <w:bCs/>
        </w:rPr>
      </w:pPr>
      <w:r w:rsidRPr="002F7CB8">
        <w:rPr>
          <w:b/>
          <w:bCs/>
          <w:lang w:val="en-GB"/>
        </w:rPr>
        <w:t>Query “</w:t>
      </w:r>
      <w:proofErr w:type="spellStart"/>
      <w:r w:rsidRPr="002F7CB8">
        <w:rPr>
          <w:b/>
          <w:bCs/>
          <w:lang w:val="en-GB"/>
        </w:rPr>
        <w:t>my_emp</w:t>
      </w:r>
      <w:proofErr w:type="spellEnd"/>
      <w:r w:rsidRPr="002F7CB8">
        <w:rPr>
          <w:b/>
          <w:bCs/>
          <w:lang w:val="en-GB"/>
        </w:rPr>
        <w:t>” to verify you see all changes performed.</w:t>
      </w:r>
    </w:p>
    <w:p w14:paraId="580BCD14" w14:textId="11936245" w:rsidR="00984E34" w:rsidRDefault="00984E34" w:rsidP="00984E34">
      <w:pPr>
        <w:spacing w:line="360" w:lineRule="auto"/>
        <w:ind w:right="-630"/>
        <w:rPr>
          <w:b/>
          <w:bCs/>
        </w:rPr>
      </w:pPr>
      <w:r w:rsidRPr="00B930D6">
        <w:rPr>
          <w:b/>
          <w:bCs/>
          <w:noProof/>
        </w:rPr>
        <w:drawing>
          <wp:inline distT="0" distB="0" distL="0" distR="0" wp14:anchorId="5E2DBC38" wp14:editId="1B9A914E">
            <wp:extent cx="3205163" cy="1508668"/>
            <wp:effectExtent l="0" t="0" r="0" b="0"/>
            <wp:docPr id="1685332559"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332559" name="Picture 1" descr="A computer screen with white text&#10;&#10;Description automatically generated"/>
                    <pic:cNvPicPr/>
                  </pic:nvPicPr>
                  <pic:blipFill>
                    <a:blip r:embed="rId60"/>
                    <a:stretch>
                      <a:fillRect/>
                    </a:stretch>
                  </pic:blipFill>
                  <pic:spPr>
                    <a:xfrm>
                      <a:off x="0" y="0"/>
                      <a:ext cx="3210315" cy="1511093"/>
                    </a:xfrm>
                    <a:prstGeom prst="rect">
                      <a:avLst/>
                    </a:prstGeom>
                  </pic:spPr>
                </pic:pic>
              </a:graphicData>
            </a:graphic>
          </wp:inline>
        </w:drawing>
      </w:r>
    </w:p>
    <w:p w14:paraId="32D454FF" w14:textId="77777777" w:rsidR="002F549E" w:rsidRDefault="002F549E" w:rsidP="00984E34">
      <w:pPr>
        <w:spacing w:line="360" w:lineRule="auto"/>
        <w:ind w:right="-630"/>
        <w:rPr>
          <w:b/>
          <w:bCs/>
        </w:rPr>
      </w:pPr>
    </w:p>
    <w:p w14:paraId="7D5E446C" w14:textId="19AD925A" w:rsidR="002F549E" w:rsidRPr="002F549E" w:rsidRDefault="002F549E" w:rsidP="002F549E">
      <w:pPr>
        <w:spacing w:line="360" w:lineRule="auto"/>
        <w:ind w:right="-630"/>
        <w:jc w:val="center"/>
        <w:rPr>
          <w:b/>
          <w:bCs/>
          <w:sz w:val="40"/>
          <w:szCs w:val="40"/>
        </w:rPr>
      </w:pPr>
      <w:r w:rsidRPr="002F549E">
        <w:rPr>
          <w:b/>
          <w:bCs/>
          <w:sz w:val="40"/>
          <w:szCs w:val="40"/>
        </w:rPr>
        <w:t>That is all!</w:t>
      </w:r>
    </w:p>
    <w:p w14:paraId="64DD525C" w14:textId="77777777" w:rsidR="002F549E" w:rsidRPr="002F549E" w:rsidRDefault="002F549E" w:rsidP="002F549E">
      <w:pPr>
        <w:spacing w:line="360" w:lineRule="auto"/>
        <w:ind w:right="-630"/>
        <w:jc w:val="center"/>
        <w:rPr>
          <w:b/>
          <w:bCs/>
          <w:sz w:val="40"/>
          <w:szCs w:val="40"/>
        </w:rPr>
      </w:pPr>
      <w:r w:rsidRPr="002F549E">
        <w:rPr>
          <w:b/>
          <w:bCs/>
          <w:sz w:val="40"/>
          <w:szCs w:val="40"/>
        </w:rPr>
        <w:t>Thank you for your attention!</w:t>
      </w:r>
    </w:p>
    <w:p w14:paraId="60C96AA0" w14:textId="1F679C21" w:rsidR="002F549E" w:rsidRPr="002F549E" w:rsidRDefault="002F549E" w:rsidP="002F549E">
      <w:pPr>
        <w:spacing w:line="360" w:lineRule="auto"/>
        <w:ind w:right="-630"/>
        <w:jc w:val="center"/>
        <w:rPr>
          <w:b/>
          <w:bCs/>
          <w:sz w:val="40"/>
          <w:szCs w:val="40"/>
        </w:rPr>
      </w:pPr>
      <w:r w:rsidRPr="002F549E">
        <w:rPr>
          <mc:AlternateContent>
            <mc:Choice Requires="w16se"/>
            <mc:Fallback>
              <w:rFonts w:ascii="Segoe UI Emoji" w:eastAsia="Segoe UI Emoji" w:hAnsi="Segoe UI Emoji" w:cs="Segoe UI Emoji"/>
            </mc:Fallback>
          </mc:AlternateContent>
          <w:b/>
          <w:bCs/>
          <w:sz w:val="40"/>
          <w:szCs w:val="40"/>
        </w:rPr>
        <mc:AlternateContent>
          <mc:Choice Requires="w16se">
            <w16se:symEx w16se:font="Segoe UI Emoji" w16se:char="1F44D"/>
          </mc:Choice>
          <mc:Fallback>
            <w:t>👍</w:t>
          </mc:Fallback>
        </mc:AlternateContent>
      </w:r>
      <w:r w:rsidRPr="002F549E">
        <w:rPr>
          <mc:AlternateContent>
            <mc:Choice Requires="w16se"/>
            <mc:Fallback>
              <w:rFonts w:ascii="Segoe UI Emoji" w:eastAsia="Segoe UI Emoji" w:hAnsi="Segoe UI Emoji" w:cs="Segoe UI Emoji"/>
            </mc:Fallback>
          </mc:AlternateContent>
          <w:b/>
          <w:bCs/>
          <w:sz w:val="40"/>
          <w:szCs w:val="40"/>
        </w:rPr>
        <mc:AlternateContent>
          <mc:Choice Requires="w16se">
            <w16se:symEx w16se:font="Segoe UI Emoji" w16se:char="26C8"/>
          </mc:Choice>
          <mc:Fallback>
            <w:t>⛈</w:t>
          </mc:Fallback>
        </mc:AlternateContent>
      </w:r>
      <w:r w:rsidRPr="002F549E">
        <w:rPr>
          <w:b/>
          <w:bCs/>
          <w:sz w:val="40"/>
          <w:szCs w:val="40"/>
        </w:rPr>
        <w:t>️</w:t>
      </w:r>
      <w:r w:rsidRPr="002F549E">
        <w:rPr>
          <mc:AlternateContent>
            <mc:Choice Requires="w16se"/>
            <mc:Fallback>
              <w:rFonts w:ascii="Segoe UI Emoji" w:eastAsia="Segoe UI Emoji" w:hAnsi="Segoe UI Emoji" w:cs="Segoe UI Emoji"/>
            </mc:Fallback>
          </mc:AlternateContent>
          <w:b/>
          <w:bCs/>
          <w:sz w:val="40"/>
          <w:szCs w:val="40"/>
        </w:rPr>
        <mc:AlternateContent>
          <mc:Choice Requires="w16se">
            <w16se:symEx w16se:font="Segoe UI Emoji" w16se:char="1F3C1"/>
          </mc:Choice>
          <mc:Fallback>
            <w:t>🏁</w:t>
          </mc:Fallback>
        </mc:AlternateContent>
      </w:r>
      <w:r w:rsidRPr="002F549E">
        <w:rPr>
          <w:rFonts w:ascii="Segoe UI Emoji" w:hAnsi="Segoe UI Emoji" w:cs="Segoe UI Emoji"/>
          <w:b/>
          <w:bCs/>
          <w:sz w:val="40"/>
          <w:szCs w:val="40"/>
        </w:rPr>
        <w:t>🫡</w:t>
      </w:r>
    </w:p>
    <w:sectPr w:rsidR="002F549E" w:rsidRPr="002F549E" w:rsidSect="006A4BBC">
      <w:headerReference w:type="default" r:id="rId61"/>
      <w:footerReference w:type="default" r:id="rId62"/>
      <w:pgSz w:w="12240" w:h="15840"/>
      <w:pgMar w:top="207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DFB0C7" w14:textId="77777777" w:rsidR="00A1248C" w:rsidRDefault="00A1248C" w:rsidP="00F572CE">
      <w:r>
        <w:separator/>
      </w:r>
    </w:p>
  </w:endnote>
  <w:endnote w:type="continuationSeparator" w:id="0">
    <w:p w14:paraId="0F55DC70" w14:textId="77777777" w:rsidR="00A1248C" w:rsidRDefault="00A1248C" w:rsidP="00F572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riam">
    <w:charset w:val="B1"/>
    <w:family w:val="swiss"/>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Segoe UI Emoji">
    <w:panose1 w:val="020B0502040204020203"/>
    <w:charset w:val="00"/>
    <w:family w:val="swiss"/>
    <w:pitch w:val="variable"/>
    <w:sig w:usb0="00000003" w:usb1="02000000" w:usb2="00000000" w:usb3="00000000" w:csb0="00000001"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0787682"/>
      <w:docPartObj>
        <w:docPartGallery w:val="Page Numbers (Bottom of Page)"/>
        <w:docPartUnique/>
      </w:docPartObj>
    </w:sdtPr>
    <w:sdtEndPr>
      <w:rPr>
        <w:noProof/>
      </w:rPr>
    </w:sdtEndPr>
    <w:sdtContent>
      <w:p w14:paraId="4D3FE676" w14:textId="7BE96273" w:rsidR="00C94B9B" w:rsidRDefault="00C94B9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744A5F" w14:textId="4372DE39" w:rsidR="00C94B9B" w:rsidRDefault="00C9031E">
    <w:pPr>
      <w:pStyle w:val="Footer"/>
    </w:pPr>
    <w:r>
      <w:rPr>
        <w:rFonts w:ascii="Source Sans Pro" w:hAnsi="Source Sans Pro"/>
        <w:noProof/>
        <w:color w:val="263852"/>
      </w:rPr>
      <mc:AlternateContent>
        <mc:Choice Requires="wpg">
          <w:drawing>
            <wp:anchor distT="0" distB="0" distL="114300" distR="114300" simplePos="0" relativeHeight="251663360" behindDoc="0" locked="0" layoutInCell="1" allowOverlap="1" wp14:anchorId="3B73A972" wp14:editId="732A80B4">
              <wp:simplePos x="0" y="0"/>
              <wp:positionH relativeFrom="page">
                <wp:posOffset>-91440</wp:posOffset>
              </wp:positionH>
              <wp:positionV relativeFrom="paragraph">
                <wp:posOffset>450215</wp:posOffset>
              </wp:positionV>
              <wp:extent cx="7932420" cy="342900"/>
              <wp:effectExtent l="0" t="0" r="0" b="0"/>
              <wp:wrapNone/>
              <wp:docPr id="24" name="Группа 24"/>
              <wp:cNvGraphicFramePr/>
              <a:graphic xmlns:a="http://schemas.openxmlformats.org/drawingml/2006/main">
                <a:graphicData uri="http://schemas.microsoft.com/office/word/2010/wordprocessingGroup">
                  <wpg:wgp>
                    <wpg:cNvGrpSpPr/>
                    <wpg:grpSpPr>
                      <a:xfrm>
                        <a:off x="0" y="0"/>
                        <a:ext cx="7932420" cy="342900"/>
                        <a:chOff x="-37963" y="145868"/>
                        <a:chExt cx="7903853" cy="342900"/>
                      </a:xfrm>
                    </wpg:grpSpPr>
                    <wps:wsp>
                      <wps:cNvPr id="1" name="Прямоугольник 1"/>
                      <wps:cNvSpPr/>
                      <wps:spPr>
                        <a:xfrm>
                          <a:off x="-37963" y="183968"/>
                          <a:ext cx="7903853" cy="304800"/>
                        </a:xfrm>
                        <a:prstGeom prst="rect">
                          <a:avLst/>
                        </a:prstGeom>
                        <a:solidFill>
                          <a:srgbClr val="76CDD8"/>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0BCB51" w14:textId="77777777" w:rsidR="00C9031E" w:rsidRDefault="00C9031E" w:rsidP="00C9031E"/>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13" name="Надпись 13"/>
                      <wps:cNvSpPr txBox="1"/>
                      <wps:spPr>
                        <a:xfrm>
                          <a:off x="250359" y="145868"/>
                          <a:ext cx="2136672" cy="315595"/>
                        </a:xfrm>
                        <a:prstGeom prst="rect">
                          <a:avLst/>
                        </a:prstGeom>
                        <a:noFill/>
                        <a:ln w="6350">
                          <a:noFill/>
                        </a:ln>
                      </wps:spPr>
                      <wps:txbx>
                        <w:txbxContent>
                          <w:p w14:paraId="3ECB6C7E" w14:textId="77777777" w:rsidR="00C9031E" w:rsidRPr="00483CD5" w:rsidRDefault="00C9031E" w:rsidP="00C9031E">
                            <w:pPr>
                              <w:rPr>
                                <w:rFonts w:ascii="Arial" w:hAnsi="Arial" w:cs="Arial"/>
                                <w:bCs/>
                                <w:color w:val="FFFFFF" w:themeColor="background1"/>
                              </w:rPr>
                            </w:pPr>
                            <w:r w:rsidRPr="00483CD5">
                              <w:rPr>
                                <w:rFonts w:ascii="Arial" w:hAnsi="Arial" w:cs="Arial"/>
                                <w:bCs/>
                                <w:color w:val="FFFFFF" w:themeColor="background1"/>
                              </w:rPr>
                              <w:t>LEARN. GROW. BE EXCELLENT.</w:t>
                            </w:r>
                          </w:p>
                          <w:p w14:paraId="1D0DF19F" w14:textId="77777777" w:rsidR="00C9031E" w:rsidRPr="00483CD5" w:rsidRDefault="00C9031E" w:rsidP="00C9031E">
                            <w:pPr>
                              <w:rPr>
                                <w:rFonts w:ascii="Arial" w:hAnsi="Arial" w:cs="Arial"/>
                                <w:bCs/>
                                <w:color w:val="FFFFFF" w:themeColor="background1"/>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B73A972" id="Группа 24" o:spid="_x0000_s1027" style="position:absolute;margin-left:-7.2pt;margin-top:35.45pt;width:624.6pt;height:27pt;z-index:251663360;mso-position-horizontal-relative:page;mso-width-relative:margin;mso-height-relative:margin" coordorigin="-379,1458" coordsize="79038,3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">
              <v:rect id="Прямоугольник 1" o:spid="_x0000_s1028" style="position:absolute;left:-379;top:1839;width:79037;height:304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" fillcolor="#76cdd8" stroked="f" strokeweight="1pt">
                <v:textbox>
                  <w:txbxContent>
                    <w:p w14:paraId="600BCB51" w14:textId="77777777" w:rsidR="00C9031E" w:rsidRDefault="00C9031E" w:rsidP="00C9031E"/>
                  </w:txbxContent>
                </v:textbox>
              </v:rect>
              <v:shapetype id="_x0000_t202" coordsize="21600,21600" o:spt="202" path="m,l,21600r21600,l21600,xe">
                <v:stroke joinstyle="miter"/>
                <v:path gradientshapeok="t" o:connecttype="rect"/>
              </v:shapetype>
              <v:shape id="Надпись 13" o:spid="_x0000_s1029" type="#_x0000_t202" style="position:absolute;left:2503;top:1458;width:21367;height:315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" filled="f" stroked="f" strokeweight=".5pt">
                <v:textbox>
                  <w:txbxContent>
                    <w:p w14:paraId="3ECB6C7E" w14:textId="77777777" w:rsidR="00C9031E" w:rsidRPr="00483CD5" w:rsidRDefault="00C9031E" w:rsidP="00C9031E">
                      <w:pPr>
                        <w:rPr>
                          <w:rFonts w:ascii="Arial" w:hAnsi="Arial" w:cs="Arial"/>
                          <w:bCs/>
                          <w:color w:val="FFFFFF" w:themeColor="background1"/>
                        </w:rPr>
                      </w:pPr>
                      <w:r w:rsidRPr="00483CD5">
                        <w:rPr>
                          <w:rFonts w:ascii="Arial" w:hAnsi="Arial" w:cs="Arial"/>
                          <w:bCs/>
                          <w:color w:val="FFFFFF" w:themeColor="background1"/>
                        </w:rPr>
                        <w:t>LEARN. GROW. BE EXCELLENT.</w:t>
                      </w:r>
                    </w:p>
                    <w:p w14:paraId="1D0DF19F" w14:textId="77777777" w:rsidR="00C9031E" w:rsidRPr="00483CD5" w:rsidRDefault="00C9031E" w:rsidP="00C9031E">
                      <w:pPr>
                        <w:rPr>
                          <w:rFonts w:ascii="Arial" w:hAnsi="Arial" w:cs="Arial"/>
                          <w:bCs/>
                          <w:color w:val="FFFFFF" w:themeColor="background1"/>
                        </w:rPr>
                      </w:pPr>
                    </w:p>
                  </w:txbxContent>
                </v:textbox>
              </v:shape>
              <w10:wrap anchorx="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DD1E4C" w14:textId="77777777" w:rsidR="00A1248C" w:rsidRDefault="00A1248C" w:rsidP="00F572CE">
      <w:r>
        <w:separator/>
      </w:r>
    </w:p>
  </w:footnote>
  <w:footnote w:type="continuationSeparator" w:id="0">
    <w:p w14:paraId="754692BB" w14:textId="77777777" w:rsidR="00A1248C" w:rsidRDefault="00A1248C" w:rsidP="00F572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0A9E6" w14:textId="7544BD77" w:rsidR="000A73C5" w:rsidRDefault="00483CD5">
    <w:pPr>
      <w:pStyle w:val="Header"/>
    </w:pPr>
    <w:r w:rsidRPr="00C9031E">
      <w:rPr>
        <w:noProof/>
      </w:rPr>
      <mc:AlternateContent>
        <mc:Choice Requires="wps">
          <w:drawing>
            <wp:anchor distT="0" distB="0" distL="114300" distR="114300" simplePos="0" relativeHeight="251661312" behindDoc="0" locked="0" layoutInCell="1" allowOverlap="1" wp14:anchorId="565AAB06" wp14:editId="059420A3">
              <wp:simplePos x="0" y="0"/>
              <wp:positionH relativeFrom="column">
                <wp:posOffset>3040380</wp:posOffset>
              </wp:positionH>
              <wp:positionV relativeFrom="paragraph">
                <wp:posOffset>-259080</wp:posOffset>
              </wp:positionV>
              <wp:extent cx="5012690" cy="739140"/>
              <wp:effectExtent l="0" t="0" r="0" b="3810"/>
              <wp:wrapNone/>
              <wp:docPr id="23" name="Надпись 23"/>
              <wp:cNvGraphicFramePr/>
              <a:graphic xmlns:a="http://schemas.openxmlformats.org/drawingml/2006/main">
                <a:graphicData uri="http://schemas.microsoft.com/office/word/2010/wordprocessingShape">
                  <wps:wsp>
                    <wps:cNvSpPr txBox="1"/>
                    <wps:spPr>
                      <a:xfrm>
                        <a:off x="0" y="0"/>
                        <a:ext cx="5012690" cy="739140"/>
                      </a:xfrm>
                      <a:prstGeom prst="rect">
                        <a:avLst/>
                      </a:prstGeom>
                      <a:noFill/>
                      <a:ln w="6350">
                        <a:noFill/>
                      </a:ln>
                    </wps:spPr>
                    <wps:txbx>
                      <w:txbxContent>
                        <w:p w14:paraId="77649BAF" w14:textId="3E06CAB1" w:rsidR="00C9031E" w:rsidRPr="00C9031E" w:rsidRDefault="000F066C" w:rsidP="00C9031E">
                          <w:pPr>
                            <w:jc w:val="center"/>
                            <w:rPr>
                              <w:rFonts w:ascii="Arial" w:hAnsi="Arial" w:cs="Arial"/>
                              <w:color w:val="FFFFFF" w:themeColor="background1"/>
                              <w:sz w:val="32"/>
                            </w:rPr>
                          </w:pPr>
                          <w:r w:rsidRPr="000F066C">
                            <w:rPr>
                              <w:rFonts w:ascii="Arial" w:hAnsi="Arial" w:cs="Arial"/>
                              <w:color w:val="FFFFFF" w:themeColor="background1"/>
                              <w:sz w:val="32"/>
                            </w:rPr>
                            <w:t xml:space="preserve">Mastering Advanced </w:t>
                          </w:r>
                          <w:r>
                            <w:rPr>
                              <w:rFonts w:ascii="Arial" w:hAnsi="Arial" w:cs="Arial"/>
                              <w:color w:val="FFFFFF" w:themeColor="background1"/>
                              <w:sz w:val="32"/>
                            </w:rPr>
                            <w:br/>
                          </w:r>
                          <w:r w:rsidRPr="000F066C">
                            <w:rPr>
                              <w:rFonts w:ascii="Arial" w:hAnsi="Arial" w:cs="Arial"/>
                              <w:color w:val="FFFFFF" w:themeColor="background1"/>
                              <w:sz w:val="32"/>
                            </w:rPr>
                            <w:t>Software Enginee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5AAB06" id="_x0000_t202" coordsize="21600,21600" o:spt="202" path="m,l,21600r21600,l21600,xe">
              <v:stroke joinstyle="miter"/>
              <v:path gradientshapeok="t" o:connecttype="rect"/>
            </v:shapetype>
            <v:shape id="Надпись 23" o:spid="_x0000_s1026" type="#_x0000_t202" style="position:absolute;margin-left:239.4pt;margin-top:-20.4pt;width:394.7pt;height:58.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" filled="f" stroked="f" strokeweight=".5pt">
              <v:textbox>
                <w:txbxContent>
                  <w:p w14:paraId="77649BAF" w14:textId="3E06CAB1" w:rsidR="00C9031E" w:rsidRPr="00C9031E" w:rsidRDefault="000F066C" w:rsidP="00C9031E">
                    <w:pPr>
                      <w:jc w:val="center"/>
                      <w:rPr>
                        <w:rFonts w:ascii="Arial" w:hAnsi="Arial" w:cs="Arial"/>
                        <w:color w:val="FFFFFF" w:themeColor="background1"/>
                        <w:sz w:val="32"/>
                      </w:rPr>
                    </w:pPr>
                    <w:r w:rsidRPr="000F066C">
                      <w:rPr>
                        <w:rFonts w:ascii="Arial" w:hAnsi="Arial" w:cs="Arial"/>
                        <w:color w:val="FFFFFF" w:themeColor="background1"/>
                        <w:sz w:val="32"/>
                      </w:rPr>
                      <w:t xml:space="preserve">Mastering Advanced </w:t>
                    </w:r>
                    <w:r>
                      <w:rPr>
                        <w:rFonts w:ascii="Arial" w:hAnsi="Arial" w:cs="Arial"/>
                        <w:color w:val="FFFFFF" w:themeColor="background1"/>
                        <w:sz w:val="32"/>
                      </w:rPr>
                      <w:br/>
                    </w:r>
                    <w:r w:rsidRPr="000F066C">
                      <w:rPr>
                        <w:rFonts w:ascii="Arial" w:hAnsi="Arial" w:cs="Arial"/>
                        <w:color w:val="FFFFFF" w:themeColor="background1"/>
                        <w:sz w:val="32"/>
                      </w:rPr>
                      <w:t>Software Engineering</w:t>
                    </w:r>
                  </w:p>
                </w:txbxContent>
              </v:textbox>
            </v:shape>
          </w:pict>
        </mc:Fallback>
      </mc:AlternateContent>
    </w:r>
    <w:r w:rsidRPr="00C9031E">
      <w:rPr>
        <w:noProof/>
      </w:rPr>
      <w:drawing>
        <wp:anchor distT="0" distB="0" distL="114300" distR="114300" simplePos="0" relativeHeight="251660288" behindDoc="0" locked="0" layoutInCell="1" allowOverlap="1" wp14:anchorId="176E15D0" wp14:editId="10102BF5">
          <wp:simplePos x="0" y="0"/>
          <wp:positionH relativeFrom="column">
            <wp:posOffset>-758190</wp:posOffset>
          </wp:positionH>
          <wp:positionV relativeFrom="paragraph">
            <wp:posOffset>-129540</wp:posOffset>
          </wp:positionV>
          <wp:extent cx="1689735" cy="478790"/>
          <wp:effectExtent l="0" t="0" r="0" b="0"/>
          <wp:wrapThrough wrapText="bothSides">
            <wp:wrapPolygon edited="0">
              <wp:start x="7306" y="3438"/>
              <wp:lineTo x="6088" y="6875"/>
              <wp:lineTo x="6331" y="11172"/>
              <wp:lineTo x="8767" y="17188"/>
              <wp:lineTo x="9984" y="17188"/>
              <wp:lineTo x="14124" y="13751"/>
              <wp:lineTo x="15342" y="9454"/>
              <wp:lineTo x="14124" y="3438"/>
              <wp:lineTo x="7306" y="3438"/>
            </wp:wrapPolygon>
          </wp:wrapThrough>
          <wp:docPr id="10"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PAM-MastersDegreeProgram_White.svg"/>
                  <pic:cNvPicPr/>
                </pic:nvPicPr>
                <pic:blipFill rotWithShape="1">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rcRect t="55834" b="15810"/>
                  <a:stretch/>
                </pic:blipFill>
                <pic:spPr bwMode="auto">
                  <a:xfrm>
                    <a:off x="0" y="0"/>
                    <a:ext cx="1689735" cy="4787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9031E">
      <w:rPr>
        <w:noProof/>
      </w:rPr>
      <mc:AlternateContent>
        <mc:Choice Requires="wps">
          <w:drawing>
            <wp:anchor distT="0" distB="0" distL="114300" distR="114300" simplePos="0" relativeHeight="251659264" behindDoc="0" locked="0" layoutInCell="1" allowOverlap="1" wp14:anchorId="03AF2958" wp14:editId="69497587">
              <wp:simplePos x="0" y="0"/>
              <wp:positionH relativeFrom="page">
                <wp:posOffset>-53340</wp:posOffset>
              </wp:positionH>
              <wp:positionV relativeFrom="paragraph">
                <wp:posOffset>-502920</wp:posOffset>
              </wp:positionV>
              <wp:extent cx="7969250" cy="1091565"/>
              <wp:effectExtent l="0" t="0" r="0" b="0"/>
              <wp:wrapNone/>
              <wp:docPr id="19" name="Прямоугольник 19"/>
              <wp:cNvGraphicFramePr/>
              <a:graphic xmlns:a="http://schemas.openxmlformats.org/drawingml/2006/main">
                <a:graphicData uri="http://schemas.microsoft.com/office/word/2010/wordprocessingShape">
                  <wps:wsp>
                    <wps:cNvSpPr/>
                    <wps:spPr>
                      <a:xfrm>
                        <a:off x="0" y="0"/>
                        <a:ext cx="7969250" cy="1091565"/>
                      </a:xfrm>
                      <a:prstGeom prst="rect">
                        <a:avLst/>
                      </a:prstGeom>
                      <a:solidFill>
                        <a:srgbClr val="76CDD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E92A48" id="Прямоугольник 19" o:spid="_x0000_s1026" style="position:absolute;margin-left:-4.2pt;margin-top:-39.6pt;width:627.5pt;height:85.9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" fillcolor="#76cdd8" stroked="f" strokeweight="1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D16C5"/>
    <w:multiLevelType w:val="hybridMultilevel"/>
    <w:tmpl w:val="A4086314"/>
    <w:lvl w:ilvl="0" w:tplc="4EE869DA">
      <w:start w:val="1"/>
      <w:numFmt w:val="decimal"/>
      <w:lvlText w:val="%1."/>
      <w:lvlJc w:val="left"/>
      <w:pPr>
        <w:ind w:left="720" w:hanging="360"/>
      </w:pPr>
    </w:lvl>
    <w:lvl w:ilvl="1" w:tplc="1152B464">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2D2007"/>
    <w:multiLevelType w:val="hybridMultilevel"/>
    <w:tmpl w:val="1A1E4416"/>
    <w:lvl w:ilvl="0" w:tplc="20000005">
      <w:start w:val="1"/>
      <w:numFmt w:val="bullet"/>
      <w:lvlText w:val=""/>
      <w:lvlJc w:val="left"/>
      <w:pPr>
        <w:ind w:left="1440" w:hanging="360"/>
      </w:pPr>
      <w:rPr>
        <w:rFonts w:ascii="Wingdings" w:hAnsi="Wingdings" w:hint="default"/>
      </w:rPr>
    </w:lvl>
    <w:lvl w:ilvl="1" w:tplc="04090005">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C4204BB"/>
    <w:multiLevelType w:val="multilevel"/>
    <w:tmpl w:val="6F80D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4A05F8"/>
    <w:multiLevelType w:val="hybridMultilevel"/>
    <w:tmpl w:val="3B2EABB8"/>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45652AD"/>
    <w:multiLevelType w:val="hybridMultilevel"/>
    <w:tmpl w:val="BDB0A59E"/>
    <w:lvl w:ilvl="0" w:tplc="2DB854C0">
      <w:start w:val="1"/>
      <w:numFmt w:val="bullet"/>
      <w:lvlText w:val="o"/>
      <w:lvlJc w:val="left"/>
      <w:pPr>
        <w:ind w:left="750" w:hanging="360"/>
      </w:pPr>
      <w:rPr>
        <w:rFonts w:ascii="Courier New" w:hAnsi="Courier New" w:cs="Courier New" w:hint="default"/>
      </w:rPr>
    </w:lvl>
    <w:lvl w:ilvl="1" w:tplc="20000003" w:tentative="1">
      <w:start w:val="1"/>
      <w:numFmt w:val="bullet"/>
      <w:lvlText w:val="o"/>
      <w:lvlJc w:val="left"/>
      <w:pPr>
        <w:ind w:left="1470" w:hanging="360"/>
      </w:pPr>
      <w:rPr>
        <w:rFonts w:ascii="Courier New" w:hAnsi="Courier New" w:cs="Courier New" w:hint="default"/>
      </w:rPr>
    </w:lvl>
    <w:lvl w:ilvl="2" w:tplc="20000005" w:tentative="1">
      <w:start w:val="1"/>
      <w:numFmt w:val="bullet"/>
      <w:lvlText w:val=""/>
      <w:lvlJc w:val="left"/>
      <w:pPr>
        <w:ind w:left="2190" w:hanging="360"/>
      </w:pPr>
      <w:rPr>
        <w:rFonts w:ascii="Wingdings" w:hAnsi="Wingdings" w:hint="default"/>
      </w:rPr>
    </w:lvl>
    <w:lvl w:ilvl="3" w:tplc="20000001" w:tentative="1">
      <w:start w:val="1"/>
      <w:numFmt w:val="bullet"/>
      <w:lvlText w:val=""/>
      <w:lvlJc w:val="left"/>
      <w:pPr>
        <w:ind w:left="2910" w:hanging="360"/>
      </w:pPr>
      <w:rPr>
        <w:rFonts w:ascii="Symbol" w:hAnsi="Symbol" w:hint="default"/>
      </w:rPr>
    </w:lvl>
    <w:lvl w:ilvl="4" w:tplc="20000003" w:tentative="1">
      <w:start w:val="1"/>
      <w:numFmt w:val="bullet"/>
      <w:lvlText w:val="o"/>
      <w:lvlJc w:val="left"/>
      <w:pPr>
        <w:ind w:left="3630" w:hanging="360"/>
      </w:pPr>
      <w:rPr>
        <w:rFonts w:ascii="Courier New" w:hAnsi="Courier New" w:cs="Courier New" w:hint="default"/>
      </w:rPr>
    </w:lvl>
    <w:lvl w:ilvl="5" w:tplc="20000005" w:tentative="1">
      <w:start w:val="1"/>
      <w:numFmt w:val="bullet"/>
      <w:lvlText w:val=""/>
      <w:lvlJc w:val="left"/>
      <w:pPr>
        <w:ind w:left="4350" w:hanging="360"/>
      </w:pPr>
      <w:rPr>
        <w:rFonts w:ascii="Wingdings" w:hAnsi="Wingdings" w:hint="default"/>
      </w:rPr>
    </w:lvl>
    <w:lvl w:ilvl="6" w:tplc="20000001" w:tentative="1">
      <w:start w:val="1"/>
      <w:numFmt w:val="bullet"/>
      <w:lvlText w:val=""/>
      <w:lvlJc w:val="left"/>
      <w:pPr>
        <w:ind w:left="5070" w:hanging="360"/>
      </w:pPr>
      <w:rPr>
        <w:rFonts w:ascii="Symbol" w:hAnsi="Symbol" w:hint="default"/>
      </w:rPr>
    </w:lvl>
    <w:lvl w:ilvl="7" w:tplc="20000003" w:tentative="1">
      <w:start w:val="1"/>
      <w:numFmt w:val="bullet"/>
      <w:lvlText w:val="o"/>
      <w:lvlJc w:val="left"/>
      <w:pPr>
        <w:ind w:left="5790" w:hanging="360"/>
      </w:pPr>
      <w:rPr>
        <w:rFonts w:ascii="Courier New" w:hAnsi="Courier New" w:cs="Courier New" w:hint="default"/>
      </w:rPr>
    </w:lvl>
    <w:lvl w:ilvl="8" w:tplc="20000005" w:tentative="1">
      <w:start w:val="1"/>
      <w:numFmt w:val="bullet"/>
      <w:lvlText w:val=""/>
      <w:lvlJc w:val="left"/>
      <w:pPr>
        <w:ind w:left="6510" w:hanging="360"/>
      </w:pPr>
      <w:rPr>
        <w:rFonts w:ascii="Wingdings" w:hAnsi="Wingdings" w:hint="default"/>
      </w:rPr>
    </w:lvl>
  </w:abstractNum>
  <w:abstractNum w:abstractNumId="5" w15:restartNumberingAfterBreak="0">
    <w:nsid w:val="15F501C6"/>
    <w:multiLevelType w:val="hybridMultilevel"/>
    <w:tmpl w:val="FFEC946A"/>
    <w:lvl w:ilvl="0" w:tplc="2000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6044B30"/>
    <w:multiLevelType w:val="hybridMultilevel"/>
    <w:tmpl w:val="8838626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270658AD"/>
    <w:multiLevelType w:val="hybridMultilevel"/>
    <w:tmpl w:val="70A84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8B4652"/>
    <w:multiLevelType w:val="multilevel"/>
    <w:tmpl w:val="CFF0C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36C6D4F"/>
    <w:multiLevelType w:val="hybridMultilevel"/>
    <w:tmpl w:val="2A6E0566"/>
    <w:lvl w:ilvl="0" w:tplc="20000003">
      <w:start w:val="1"/>
      <w:numFmt w:val="bullet"/>
      <w:lvlText w:val="o"/>
      <w:lvlJc w:val="left"/>
      <w:pPr>
        <w:ind w:left="1080" w:hanging="360"/>
      </w:pPr>
      <w:rPr>
        <w:rFonts w:ascii="Courier New" w:hAnsi="Courier New" w:cs="Courier New" w:hint="default"/>
      </w:rPr>
    </w:lvl>
    <w:lvl w:ilvl="1" w:tplc="20000005">
      <w:start w:val="1"/>
      <w:numFmt w:val="bullet"/>
      <w:lvlText w:val=""/>
      <w:lvlJc w:val="left"/>
      <w:pPr>
        <w:ind w:left="1800" w:hanging="360"/>
      </w:pPr>
      <w:rPr>
        <w:rFonts w:ascii="Wingdings" w:hAnsi="Wingdings" w:hint="default"/>
      </w:rPr>
    </w:lvl>
    <w:lvl w:ilvl="2" w:tplc="20000001">
      <w:start w:val="1"/>
      <w:numFmt w:val="bullet"/>
      <w:lvlText w:val=""/>
      <w:lvlJc w:val="left"/>
      <w:pPr>
        <w:ind w:left="2520" w:hanging="360"/>
      </w:pPr>
      <w:rPr>
        <w:rFonts w:ascii="Symbol" w:hAnsi="Symbol" w:hint="default"/>
      </w:rPr>
    </w:lvl>
    <w:lvl w:ilvl="3" w:tplc="E4E4BAD4">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D7A418A"/>
    <w:multiLevelType w:val="hybridMultilevel"/>
    <w:tmpl w:val="ADFC0A7E"/>
    <w:lvl w:ilvl="0" w:tplc="04090001">
      <w:start w:val="1"/>
      <w:numFmt w:val="bullet"/>
      <w:lvlText w:val=""/>
      <w:lvlJc w:val="left"/>
      <w:pPr>
        <w:ind w:left="1080" w:hanging="360"/>
      </w:pPr>
      <w:rPr>
        <w:rFonts w:ascii="Symbol" w:hAnsi="Symbol" w:hint="default"/>
      </w:rPr>
    </w:lvl>
    <w:lvl w:ilvl="1" w:tplc="2000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17B46ED"/>
    <w:multiLevelType w:val="hybridMultilevel"/>
    <w:tmpl w:val="1E7003BC"/>
    <w:lvl w:ilvl="0" w:tplc="C11CE1E0">
      <w:numFmt w:val="bullet"/>
      <w:lvlText w:val=""/>
      <w:lvlJc w:val="left"/>
      <w:pPr>
        <w:ind w:left="720" w:hanging="360"/>
      </w:pPr>
      <w:rPr>
        <w:rFonts w:ascii="Symbol" w:eastAsiaTheme="minorHAnsi" w:hAnsi="Symbol" w:cstheme="minorBidi" w:hint="default"/>
      </w:rPr>
    </w:lvl>
    <w:lvl w:ilvl="1" w:tplc="DA0C9906">
      <w:start w:val="1"/>
      <w:numFmt w:val="bullet"/>
      <w:lvlText w:val="o"/>
      <w:lvlJc w:val="left"/>
      <w:pPr>
        <w:ind w:left="1440" w:hanging="360"/>
      </w:pPr>
      <w:rPr>
        <w:rFonts w:ascii="Courier New" w:hAnsi="Courier New" w:cs="Courier New" w:hint="default"/>
      </w:rPr>
    </w:lvl>
    <w:lvl w:ilvl="2" w:tplc="AD2C1812">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1C34A3"/>
    <w:multiLevelType w:val="hybridMultilevel"/>
    <w:tmpl w:val="8CA2C2C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3911B0C"/>
    <w:multiLevelType w:val="hybridMultilevel"/>
    <w:tmpl w:val="8D765D7A"/>
    <w:lvl w:ilvl="0" w:tplc="2000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7127280D"/>
    <w:multiLevelType w:val="hybridMultilevel"/>
    <w:tmpl w:val="BBF43394"/>
    <w:lvl w:ilvl="0" w:tplc="04090003">
      <w:start w:val="1"/>
      <w:numFmt w:val="bullet"/>
      <w:lvlText w:val="o"/>
      <w:lvlJc w:val="left"/>
      <w:pPr>
        <w:ind w:left="1080" w:hanging="360"/>
      </w:pPr>
      <w:rPr>
        <w:rFonts w:ascii="Courier New" w:hAnsi="Courier New" w:cs="Courier New" w:hint="default"/>
      </w:rPr>
    </w:lvl>
    <w:lvl w:ilvl="1" w:tplc="20000005">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71353CA"/>
    <w:multiLevelType w:val="multilevel"/>
    <w:tmpl w:val="4A004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C46689D"/>
    <w:multiLevelType w:val="multilevel"/>
    <w:tmpl w:val="15268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48854923">
    <w:abstractNumId w:val="9"/>
  </w:num>
  <w:num w:numId="2" w16cid:durableId="1405180692">
    <w:abstractNumId w:val="0"/>
  </w:num>
  <w:num w:numId="3" w16cid:durableId="382485548">
    <w:abstractNumId w:val="11"/>
  </w:num>
  <w:num w:numId="4" w16cid:durableId="1293948727">
    <w:abstractNumId w:val="4"/>
  </w:num>
  <w:num w:numId="5" w16cid:durableId="294222568">
    <w:abstractNumId w:val="11"/>
  </w:num>
  <w:num w:numId="6" w16cid:durableId="2064787878">
    <w:abstractNumId w:val="11"/>
  </w:num>
  <w:num w:numId="7" w16cid:durableId="1333340348">
    <w:abstractNumId w:val="11"/>
  </w:num>
  <w:num w:numId="8" w16cid:durableId="1922134734">
    <w:abstractNumId w:val="0"/>
    <w:lvlOverride w:ilvl="0">
      <w:startOverride w:val="1"/>
    </w:lvlOverride>
  </w:num>
  <w:num w:numId="9" w16cid:durableId="1522670516">
    <w:abstractNumId w:val="0"/>
    <w:lvlOverride w:ilvl="0">
      <w:startOverride w:val="1"/>
    </w:lvlOverride>
  </w:num>
  <w:num w:numId="10" w16cid:durableId="1359620273">
    <w:abstractNumId w:val="0"/>
    <w:lvlOverride w:ilvl="0">
      <w:startOverride w:val="1"/>
    </w:lvlOverride>
  </w:num>
  <w:num w:numId="11" w16cid:durableId="694429396">
    <w:abstractNumId w:val="11"/>
  </w:num>
  <w:num w:numId="12" w16cid:durableId="2011758753">
    <w:abstractNumId w:val="4"/>
  </w:num>
  <w:num w:numId="13" w16cid:durableId="1166826369">
    <w:abstractNumId w:val="16"/>
  </w:num>
  <w:num w:numId="14" w16cid:durableId="724255759">
    <w:abstractNumId w:val="6"/>
  </w:num>
  <w:num w:numId="15" w16cid:durableId="1355376026">
    <w:abstractNumId w:val="14"/>
  </w:num>
  <w:num w:numId="16" w16cid:durableId="1584601964">
    <w:abstractNumId w:val="8"/>
  </w:num>
  <w:num w:numId="17" w16cid:durableId="1678146381">
    <w:abstractNumId w:val="13"/>
  </w:num>
  <w:num w:numId="18" w16cid:durableId="1286697751">
    <w:abstractNumId w:val="1"/>
  </w:num>
  <w:num w:numId="19" w16cid:durableId="1674452903">
    <w:abstractNumId w:val="3"/>
  </w:num>
  <w:num w:numId="20" w16cid:durableId="1908952683">
    <w:abstractNumId w:val="2"/>
  </w:num>
  <w:num w:numId="21" w16cid:durableId="1099059490">
    <w:abstractNumId w:val="15"/>
  </w:num>
  <w:num w:numId="22" w16cid:durableId="157699572">
    <w:abstractNumId w:val="5"/>
  </w:num>
  <w:num w:numId="23" w16cid:durableId="2019965371">
    <w:abstractNumId w:val="10"/>
  </w:num>
  <w:num w:numId="24" w16cid:durableId="1377924840">
    <w:abstractNumId w:val="11"/>
  </w:num>
  <w:num w:numId="25" w16cid:durableId="1762220409">
    <w:abstractNumId w:val="11"/>
  </w:num>
  <w:num w:numId="26" w16cid:durableId="1528517038">
    <w:abstractNumId w:val="12"/>
  </w:num>
  <w:num w:numId="27" w16cid:durableId="120269410">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0tTAxMjU0NzUyt7RU0lEKTi0uzszPAykwqgUAz8GBkiwAAAA="/>
  </w:docVars>
  <w:rsids>
    <w:rsidRoot w:val="009D75E3"/>
    <w:rsid w:val="00000114"/>
    <w:rsid w:val="00000D62"/>
    <w:rsid w:val="00001F59"/>
    <w:rsid w:val="00003892"/>
    <w:rsid w:val="00003EBB"/>
    <w:rsid w:val="00005004"/>
    <w:rsid w:val="00005B54"/>
    <w:rsid w:val="00010106"/>
    <w:rsid w:val="00010586"/>
    <w:rsid w:val="00010D8F"/>
    <w:rsid w:val="00011131"/>
    <w:rsid w:val="00011217"/>
    <w:rsid w:val="00011EAF"/>
    <w:rsid w:val="00012B84"/>
    <w:rsid w:val="00014949"/>
    <w:rsid w:val="00020D37"/>
    <w:rsid w:val="00021950"/>
    <w:rsid w:val="00021AB6"/>
    <w:rsid w:val="00024F88"/>
    <w:rsid w:val="00025988"/>
    <w:rsid w:val="000262D9"/>
    <w:rsid w:val="000266F7"/>
    <w:rsid w:val="00026D0E"/>
    <w:rsid w:val="00026F10"/>
    <w:rsid w:val="000271D4"/>
    <w:rsid w:val="000306C2"/>
    <w:rsid w:val="00030CC5"/>
    <w:rsid w:val="00031E51"/>
    <w:rsid w:val="00033503"/>
    <w:rsid w:val="000337A3"/>
    <w:rsid w:val="00033D4B"/>
    <w:rsid w:val="00034325"/>
    <w:rsid w:val="00034D04"/>
    <w:rsid w:val="00035BF5"/>
    <w:rsid w:val="000361EE"/>
    <w:rsid w:val="00036EDA"/>
    <w:rsid w:val="00041065"/>
    <w:rsid w:val="00044F76"/>
    <w:rsid w:val="00045095"/>
    <w:rsid w:val="00045963"/>
    <w:rsid w:val="00046119"/>
    <w:rsid w:val="00046674"/>
    <w:rsid w:val="000501E7"/>
    <w:rsid w:val="00051735"/>
    <w:rsid w:val="000517C0"/>
    <w:rsid w:val="00051BB8"/>
    <w:rsid w:val="00052B4F"/>
    <w:rsid w:val="000535E3"/>
    <w:rsid w:val="00053DBA"/>
    <w:rsid w:val="00054555"/>
    <w:rsid w:val="00055C85"/>
    <w:rsid w:val="00055F89"/>
    <w:rsid w:val="000568E9"/>
    <w:rsid w:val="0005777C"/>
    <w:rsid w:val="00060B8C"/>
    <w:rsid w:val="0006126A"/>
    <w:rsid w:val="00064643"/>
    <w:rsid w:val="00064966"/>
    <w:rsid w:val="000656F0"/>
    <w:rsid w:val="00065B7B"/>
    <w:rsid w:val="0006680E"/>
    <w:rsid w:val="00066976"/>
    <w:rsid w:val="00066A10"/>
    <w:rsid w:val="00066C40"/>
    <w:rsid w:val="00070B55"/>
    <w:rsid w:val="00070F77"/>
    <w:rsid w:val="000713CA"/>
    <w:rsid w:val="00071607"/>
    <w:rsid w:val="00071864"/>
    <w:rsid w:val="000728B6"/>
    <w:rsid w:val="000747F0"/>
    <w:rsid w:val="00074E30"/>
    <w:rsid w:val="000751AB"/>
    <w:rsid w:val="0007581F"/>
    <w:rsid w:val="000763C5"/>
    <w:rsid w:val="00076428"/>
    <w:rsid w:val="0007678C"/>
    <w:rsid w:val="00076E23"/>
    <w:rsid w:val="0007725A"/>
    <w:rsid w:val="00080057"/>
    <w:rsid w:val="000806B3"/>
    <w:rsid w:val="000809C0"/>
    <w:rsid w:val="00080E75"/>
    <w:rsid w:val="00081B2D"/>
    <w:rsid w:val="00081C02"/>
    <w:rsid w:val="0008200D"/>
    <w:rsid w:val="0008319C"/>
    <w:rsid w:val="000831DD"/>
    <w:rsid w:val="00083476"/>
    <w:rsid w:val="000852E8"/>
    <w:rsid w:val="00085300"/>
    <w:rsid w:val="00085594"/>
    <w:rsid w:val="000855C5"/>
    <w:rsid w:val="00085FAD"/>
    <w:rsid w:val="00086DDE"/>
    <w:rsid w:val="00087C99"/>
    <w:rsid w:val="0009027E"/>
    <w:rsid w:val="0009370D"/>
    <w:rsid w:val="000938E3"/>
    <w:rsid w:val="000949C9"/>
    <w:rsid w:val="00096759"/>
    <w:rsid w:val="000975D0"/>
    <w:rsid w:val="000A0529"/>
    <w:rsid w:val="000A1C2D"/>
    <w:rsid w:val="000A2626"/>
    <w:rsid w:val="000A6296"/>
    <w:rsid w:val="000A6517"/>
    <w:rsid w:val="000A73C5"/>
    <w:rsid w:val="000B198B"/>
    <w:rsid w:val="000B2287"/>
    <w:rsid w:val="000B27AC"/>
    <w:rsid w:val="000B2CA4"/>
    <w:rsid w:val="000B5AD4"/>
    <w:rsid w:val="000B5F7A"/>
    <w:rsid w:val="000B6FDC"/>
    <w:rsid w:val="000B72EA"/>
    <w:rsid w:val="000C07E9"/>
    <w:rsid w:val="000C091A"/>
    <w:rsid w:val="000C1686"/>
    <w:rsid w:val="000C3006"/>
    <w:rsid w:val="000C3103"/>
    <w:rsid w:val="000C31EF"/>
    <w:rsid w:val="000C3604"/>
    <w:rsid w:val="000C3A32"/>
    <w:rsid w:val="000C463E"/>
    <w:rsid w:val="000C4F9D"/>
    <w:rsid w:val="000C60F3"/>
    <w:rsid w:val="000C6550"/>
    <w:rsid w:val="000C7A96"/>
    <w:rsid w:val="000D0205"/>
    <w:rsid w:val="000D1503"/>
    <w:rsid w:val="000D2458"/>
    <w:rsid w:val="000D30FF"/>
    <w:rsid w:val="000D3E99"/>
    <w:rsid w:val="000D50E6"/>
    <w:rsid w:val="000D562D"/>
    <w:rsid w:val="000D6B03"/>
    <w:rsid w:val="000D72CC"/>
    <w:rsid w:val="000E0C1B"/>
    <w:rsid w:val="000E1FD0"/>
    <w:rsid w:val="000E1FEB"/>
    <w:rsid w:val="000E27FC"/>
    <w:rsid w:val="000E2C9C"/>
    <w:rsid w:val="000E4069"/>
    <w:rsid w:val="000E4FD5"/>
    <w:rsid w:val="000E6188"/>
    <w:rsid w:val="000E647F"/>
    <w:rsid w:val="000E72C8"/>
    <w:rsid w:val="000E76CE"/>
    <w:rsid w:val="000E7BA1"/>
    <w:rsid w:val="000F001D"/>
    <w:rsid w:val="000F066C"/>
    <w:rsid w:val="000F0C28"/>
    <w:rsid w:val="000F0D46"/>
    <w:rsid w:val="000F131E"/>
    <w:rsid w:val="000F3426"/>
    <w:rsid w:val="000F42D0"/>
    <w:rsid w:val="000F54BD"/>
    <w:rsid w:val="000F5D2A"/>
    <w:rsid w:val="000F602F"/>
    <w:rsid w:val="000F6650"/>
    <w:rsid w:val="00100093"/>
    <w:rsid w:val="001019F8"/>
    <w:rsid w:val="00102143"/>
    <w:rsid w:val="00106703"/>
    <w:rsid w:val="00112409"/>
    <w:rsid w:val="00113349"/>
    <w:rsid w:val="00113412"/>
    <w:rsid w:val="00114690"/>
    <w:rsid w:val="00115487"/>
    <w:rsid w:val="00117F6C"/>
    <w:rsid w:val="001206C7"/>
    <w:rsid w:val="001212A8"/>
    <w:rsid w:val="00121C07"/>
    <w:rsid w:val="00121D8E"/>
    <w:rsid w:val="00122289"/>
    <w:rsid w:val="001224B9"/>
    <w:rsid w:val="00122D86"/>
    <w:rsid w:val="00122EA0"/>
    <w:rsid w:val="00123314"/>
    <w:rsid w:val="00126510"/>
    <w:rsid w:val="0012667E"/>
    <w:rsid w:val="00132807"/>
    <w:rsid w:val="00133EAB"/>
    <w:rsid w:val="001342B9"/>
    <w:rsid w:val="00134A2F"/>
    <w:rsid w:val="00134E7A"/>
    <w:rsid w:val="00135284"/>
    <w:rsid w:val="00135BE3"/>
    <w:rsid w:val="001367EF"/>
    <w:rsid w:val="00136992"/>
    <w:rsid w:val="00136A3F"/>
    <w:rsid w:val="00137FE9"/>
    <w:rsid w:val="00140205"/>
    <w:rsid w:val="00140CDB"/>
    <w:rsid w:val="00141033"/>
    <w:rsid w:val="00142688"/>
    <w:rsid w:val="00142770"/>
    <w:rsid w:val="00143243"/>
    <w:rsid w:val="0014423F"/>
    <w:rsid w:val="00144DBA"/>
    <w:rsid w:val="00145DDD"/>
    <w:rsid w:val="00146475"/>
    <w:rsid w:val="001471D2"/>
    <w:rsid w:val="00151393"/>
    <w:rsid w:val="00153582"/>
    <w:rsid w:val="00153718"/>
    <w:rsid w:val="00157F42"/>
    <w:rsid w:val="001606C0"/>
    <w:rsid w:val="00161288"/>
    <w:rsid w:val="00161F64"/>
    <w:rsid w:val="0016302C"/>
    <w:rsid w:val="00164419"/>
    <w:rsid w:val="00165F5A"/>
    <w:rsid w:val="0016610F"/>
    <w:rsid w:val="00166AE3"/>
    <w:rsid w:val="00166AE4"/>
    <w:rsid w:val="00166B5A"/>
    <w:rsid w:val="00166B76"/>
    <w:rsid w:val="00166E15"/>
    <w:rsid w:val="001674D1"/>
    <w:rsid w:val="001679FD"/>
    <w:rsid w:val="0017027F"/>
    <w:rsid w:val="001709A7"/>
    <w:rsid w:val="00172ED6"/>
    <w:rsid w:val="0017365C"/>
    <w:rsid w:val="001736D9"/>
    <w:rsid w:val="00173FC2"/>
    <w:rsid w:val="00174E0D"/>
    <w:rsid w:val="00175180"/>
    <w:rsid w:val="0017618B"/>
    <w:rsid w:val="001769AC"/>
    <w:rsid w:val="00177B5D"/>
    <w:rsid w:val="00177E0F"/>
    <w:rsid w:val="00180E5D"/>
    <w:rsid w:val="00181F81"/>
    <w:rsid w:val="001822FD"/>
    <w:rsid w:val="00184649"/>
    <w:rsid w:val="0018484C"/>
    <w:rsid w:val="00185205"/>
    <w:rsid w:val="0018550E"/>
    <w:rsid w:val="001861F3"/>
    <w:rsid w:val="00192972"/>
    <w:rsid w:val="00193AA9"/>
    <w:rsid w:val="00193BC6"/>
    <w:rsid w:val="00194240"/>
    <w:rsid w:val="001945E4"/>
    <w:rsid w:val="00194884"/>
    <w:rsid w:val="00194A86"/>
    <w:rsid w:val="00194E2B"/>
    <w:rsid w:val="00195B6D"/>
    <w:rsid w:val="00197008"/>
    <w:rsid w:val="0019792B"/>
    <w:rsid w:val="001A1842"/>
    <w:rsid w:val="001A3425"/>
    <w:rsid w:val="001A4439"/>
    <w:rsid w:val="001A54A3"/>
    <w:rsid w:val="001A56DB"/>
    <w:rsid w:val="001A602B"/>
    <w:rsid w:val="001A680E"/>
    <w:rsid w:val="001A6B36"/>
    <w:rsid w:val="001A7FE1"/>
    <w:rsid w:val="001B01A7"/>
    <w:rsid w:val="001B020B"/>
    <w:rsid w:val="001B09D6"/>
    <w:rsid w:val="001B0E09"/>
    <w:rsid w:val="001B163D"/>
    <w:rsid w:val="001B1993"/>
    <w:rsid w:val="001B4EC7"/>
    <w:rsid w:val="001B5704"/>
    <w:rsid w:val="001B6025"/>
    <w:rsid w:val="001B708E"/>
    <w:rsid w:val="001B7794"/>
    <w:rsid w:val="001B7CE7"/>
    <w:rsid w:val="001C056A"/>
    <w:rsid w:val="001C083C"/>
    <w:rsid w:val="001C1A0C"/>
    <w:rsid w:val="001C240D"/>
    <w:rsid w:val="001C42C9"/>
    <w:rsid w:val="001C497B"/>
    <w:rsid w:val="001C4D84"/>
    <w:rsid w:val="001C4FF8"/>
    <w:rsid w:val="001C5778"/>
    <w:rsid w:val="001C6E72"/>
    <w:rsid w:val="001C7213"/>
    <w:rsid w:val="001C73D7"/>
    <w:rsid w:val="001C7E40"/>
    <w:rsid w:val="001D09A4"/>
    <w:rsid w:val="001D0C85"/>
    <w:rsid w:val="001D14A1"/>
    <w:rsid w:val="001D1932"/>
    <w:rsid w:val="001D3024"/>
    <w:rsid w:val="001D3299"/>
    <w:rsid w:val="001D3BE7"/>
    <w:rsid w:val="001D3EDA"/>
    <w:rsid w:val="001D4DCC"/>
    <w:rsid w:val="001D6005"/>
    <w:rsid w:val="001E06C9"/>
    <w:rsid w:val="001E1008"/>
    <w:rsid w:val="001E1D61"/>
    <w:rsid w:val="001E22A2"/>
    <w:rsid w:val="001E3AB3"/>
    <w:rsid w:val="001E6823"/>
    <w:rsid w:val="001E6CD6"/>
    <w:rsid w:val="001E7E23"/>
    <w:rsid w:val="001F190A"/>
    <w:rsid w:val="001F1E3E"/>
    <w:rsid w:val="001F2583"/>
    <w:rsid w:val="001F326E"/>
    <w:rsid w:val="001F5594"/>
    <w:rsid w:val="001F7A7E"/>
    <w:rsid w:val="001F7BC6"/>
    <w:rsid w:val="00200007"/>
    <w:rsid w:val="00201136"/>
    <w:rsid w:val="00201455"/>
    <w:rsid w:val="002014FA"/>
    <w:rsid w:val="00202C2B"/>
    <w:rsid w:val="00202D78"/>
    <w:rsid w:val="00202F9D"/>
    <w:rsid w:val="002030D9"/>
    <w:rsid w:val="00205D8F"/>
    <w:rsid w:val="00207CA6"/>
    <w:rsid w:val="00207DB8"/>
    <w:rsid w:val="0021057B"/>
    <w:rsid w:val="00210851"/>
    <w:rsid w:val="00211455"/>
    <w:rsid w:val="002130C7"/>
    <w:rsid w:val="0021415D"/>
    <w:rsid w:val="002165BB"/>
    <w:rsid w:val="00216C1C"/>
    <w:rsid w:val="00217D9E"/>
    <w:rsid w:val="00220699"/>
    <w:rsid w:val="002214A4"/>
    <w:rsid w:val="0022290F"/>
    <w:rsid w:val="0022370C"/>
    <w:rsid w:val="00223931"/>
    <w:rsid w:val="002241D3"/>
    <w:rsid w:val="00224220"/>
    <w:rsid w:val="00225B97"/>
    <w:rsid w:val="002322A4"/>
    <w:rsid w:val="00233F6E"/>
    <w:rsid w:val="00234B50"/>
    <w:rsid w:val="00235C84"/>
    <w:rsid w:val="002368A7"/>
    <w:rsid w:val="002370CB"/>
    <w:rsid w:val="0023729E"/>
    <w:rsid w:val="00237885"/>
    <w:rsid w:val="0023795F"/>
    <w:rsid w:val="002400AF"/>
    <w:rsid w:val="00241AE9"/>
    <w:rsid w:val="00242F1A"/>
    <w:rsid w:val="00243A71"/>
    <w:rsid w:val="00243CF7"/>
    <w:rsid w:val="0024439D"/>
    <w:rsid w:val="00245C30"/>
    <w:rsid w:val="002461D1"/>
    <w:rsid w:val="0024627B"/>
    <w:rsid w:val="002464F8"/>
    <w:rsid w:val="0025085B"/>
    <w:rsid w:val="002510A0"/>
    <w:rsid w:val="002515F7"/>
    <w:rsid w:val="00251DD1"/>
    <w:rsid w:val="00253A7D"/>
    <w:rsid w:val="00254B1C"/>
    <w:rsid w:val="00254C2F"/>
    <w:rsid w:val="0025690B"/>
    <w:rsid w:val="00256F53"/>
    <w:rsid w:val="002603AB"/>
    <w:rsid w:val="0026114B"/>
    <w:rsid w:val="002611D2"/>
    <w:rsid w:val="0026280B"/>
    <w:rsid w:val="002630A5"/>
    <w:rsid w:val="002640F0"/>
    <w:rsid w:val="002642BA"/>
    <w:rsid w:val="00264531"/>
    <w:rsid w:val="00265389"/>
    <w:rsid w:val="002672DC"/>
    <w:rsid w:val="00267B73"/>
    <w:rsid w:val="00270610"/>
    <w:rsid w:val="00270C0B"/>
    <w:rsid w:val="002717CD"/>
    <w:rsid w:val="002730D2"/>
    <w:rsid w:val="00273444"/>
    <w:rsid w:val="00273A9F"/>
    <w:rsid w:val="00274173"/>
    <w:rsid w:val="00274513"/>
    <w:rsid w:val="002747C9"/>
    <w:rsid w:val="00275BB0"/>
    <w:rsid w:val="00276462"/>
    <w:rsid w:val="00283052"/>
    <w:rsid w:val="00283883"/>
    <w:rsid w:val="0028401A"/>
    <w:rsid w:val="00284646"/>
    <w:rsid w:val="00287DA5"/>
    <w:rsid w:val="00291A05"/>
    <w:rsid w:val="00291F56"/>
    <w:rsid w:val="00292F9A"/>
    <w:rsid w:val="00293E78"/>
    <w:rsid w:val="002940DD"/>
    <w:rsid w:val="00297752"/>
    <w:rsid w:val="002A00FA"/>
    <w:rsid w:val="002A1C84"/>
    <w:rsid w:val="002A3345"/>
    <w:rsid w:val="002A49E3"/>
    <w:rsid w:val="002A5A68"/>
    <w:rsid w:val="002A6D30"/>
    <w:rsid w:val="002A761E"/>
    <w:rsid w:val="002B0112"/>
    <w:rsid w:val="002B0838"/>
    <w:rsid w:val="002B1538"/>
    <w:rsid w:val="002B1605"/>
    <w:rsid w:val="002B1C7E"/>
    <w:rsid w:val="002B3350"/>
    <w:rsid w:val="002B3E04"/>
    <w:rsid w:val="002B3FEC"/>
    <w:rsid w:val="002B5DF2"/>
    <w:rsid w:val="002B6908"/>
    <w:rsid w:val="002B6AD6"/>
    <w:rsid w:val="002B6DAC"/>
    <w:rsid w:val="002B7B30"/>
    <w:rsid w:val="002B7EE4"/>
    <w:rsid w:val="002C0470"/>
    <w:rsid w:val="002C0AD2"/>
    <w:rsid w:val="002C11BB"/>
    <w:rsid w:val="002C2738"/>
    <w:rsid w:val="002C2CBE"/>
    <w:rsid w:val="002C2FE3"/>
    <w:rsid w:val="002C3AE0"/>
    <w:rsid w:val="002C4479"/>
    <w:rsid w:val="002C4B1C"/>
    <w:rsid w:val="002C6A4F"/>
    <w:rsid w:val="002C6DF6"/>
    <w:rsid w:val="002D0364"/>
    <w:rsid w:val="002D059C"/>
    <w:rsid w:val="002D09B9"/>
    <w:rsid w:val="002D1718"/>
    <w:rsid w:val="002D350D"/>
    <w:rsid w:val="002D3A60"/>
    <w:rsid w:val="002D534D"/>
    <w:rsid w:val="002D5DF4"/>
    <w:rsid w:val="002D6696"/>
    <w:rsid w:val="002D73DC"/>
    <w:rsid w:val="002D7966"/>
    <w:rsid w:val="002D7E61"/>
    <w:rsid w:val="002E01F0"/>
    <w:rsid w:val="002E1841"/>
    <w:rsid w:val="002E2A8A"/>
    <w:rsid w:val="002E3448"/>
    <w:rsid w:val="002E3486"/>
    <w:rsid w:val="002E4A48"/>
    <w:rsid w:val="002E53D0"/>
    <w:rsid w:val="002E6CB6"/>
    <w:rsid w:val="002E73A1"/>
    <w:rsid w:val="002E7D72"/>
    <w:rsid w:val="002F0B06"/>
    <w:rsid w:val="002F13DA"/>
    <w:rsid w:val="002F1847"/>
    <w:rsid w:val="002F1EF6"/>
    <w:rsid w:val="002F32BB"/>
    <w:rsid w:val="002F36D9"/>
    <w:rsid w:val="002F382C"/>
    <w:rsid w:val="002F549E"/>
    <w:rsid w:val="002F5A4B"/>
    <w:rsid w:val="002F5B9D"/>
    <w:rsid w:val="002F64A2"/>
    <w:rsid w:val="002F68E6"/>
    <w:rsid w:val="002F6F9B"/>
    <w:rsid w:val="002F7732"/>
    <w:rsid w:val="002F7CB8"/>
    <w:rsid w:val="00300630"/>
    <w:rsid w:val="00301437"/>
    <w:rsid w:val="00301CD0"/>
    <w:rsid w:val="003023EC"/>
    <w:rsid w:val="003053BB"/>
    <w:rsid w:val="00305411"/>
    <w:rsid w:val="00310201"/>
    <w:rsid w:val="0031021D"/>
    <w:rsid w:val="003109FD"/>
    <w:rsid w:val="003127A8"/>
    <w:rsid w:val="00313BAE"/>
    <w:rsid w:val="00313ED7"/>
    <w:rsid w:val="00315925"/>
    <w:rsid w:val="00316552"/>
    <w:rsid w:val="0031709A"/>
    <w:rsid w:val="00321D15"/>
    <w:rsid w:val="00323232"/>
    <w:rsid w:val="003236E5"/>
    <w:rsid w:val="003242F5"/>
    <w:rsid w:val="00325258"/>
    <w:rsid w:val="0032559B"/>
    <w:rsid w:val="00325A3E"/>
    <w:rsid w:val="0032709A"/>
    <w:rsid w:val="003277D0"/>
    <w:rsid w:val="00330083"/>
    <w:rsid w:val="00331CEB"/>
    <w:rsid w:val="00333890"/>
    <w:rsid w:val="00333FFF"/>
    <w:rsid w:val="00334561"/>
    <w:rsid w:val="003349FC"/>
    <w:rsid w:val="00335B8A"/>
    <w:rsid w:val="0033618D"/>
    <w:rsid w:val="003363FF"/>
    <w:rsid w:val="003372F7"/>
    <w:rsid w:val="0033735E"/>
    <w:rsid w:val="0034195D"/>
    <w:rsid w:val="00342AA7"/>
    <w:rsid w:val="00345665"/>
    <w:rsid w:val="003459AD"/>
    <w:rsid w:val="00345E5A"/>
    <w:rsid w:val="00346633"/>
    <w:rsid w:val="00346A8C"/>
    <w:rsid w:val="003508A7"/>
    <w:rsid w:val="00351195"/>
    <w:rsid w:val="003523C7"/>
    <w:rsid w:val="00352835"/>
    <w:rsid w:val="00352BE3"/>
    <w:rsid w:val="00353A0C"/>
    <w:rsid w:val="00354093"/>
    <w:rsid w:val="00354613"/>
    <w:rsid w:val="00355122"/>
    <w:rsid w:val="003556CF"/>
    <w:rsid w:val="00357306"/>
    <w:rsid w:val="003578EA"/>
    <w:rsid w:val="00360E53"/>
    <w:rsid w:val="0036146C"/>
    <w:rsid w:val="0036210E"/>
    <w:rsid w:val="003622AA"/>
    <w:rsid w:val="00362F00"/>
    <w:rsid w:val="0036305A"/>
    <w:rsid w:val="00363403"/>
    <w:rsid w:val="003635B4"/>
    <w:rsid w:val="0036373B"/>
    <w:rsid w:val="003646A8"/>
    <w:rsid w:val="00364AFA"/>
    <w:rsid w:val="003656D5"/>
    <w:rsid w:val="003716FF"/>
    <w:rsid w:val="0037255E"/>
    <w:rsid w:val="00372805"/>
    <w:rsid w:val="003741E9"/>
    <w:rsid w:val="00374408"/>
    <w:rsid w:val="0037535F"/>
    <w:rsid w:val="00375E44"/>
    <w:rsid w:val="00376CD6"/>
    <w:rsid w:val="00376DA1"/>
    <w:rsid w:val="0037746B"/>
    <w:rsid w:val="0038152F"/>
    <w:rsid w:val="00381CEA"/>
    <w:rsid w:val="00382ECE"/>
    <w:rsid w:val="00383445"/>
    <w:rsid w:val="0038520B"/>
    <w:rsid w:val="00385333"/>
    <w:rsid w:val="0038564B"/>
    <w:rsid w:val="00387ED6"/>
    <w:rsid w:val="0039036C"/>
    <w:rsid w:val="003908E1"/>
    <w:rsid w:val="0039162F"/>
    <w:rsid w:val="00391BF0"/>
    <w:rsid w:val="00392195"/>
    <w:rsid w:val="00393366"/>
    <w:rsid w:val="003947AE"/>
    <w:rsid w:val="00394A14"/>
    <w:rsid w:val="00395C01"/>
    <w:rsid w:val="0039756C"/>
    <w:rsid w:val="003A10F7"/>
    <w:rsid w:val="003A5D10"/>
    <w:rsid w:val="003A79F6"/>
    <w:rsid w:val="003A7A4C"/>
    <w:rsid w:val="003B0014"/>
    <w:rsid w:val="003B0816"/>
    <w:rsid w:val="003B09EF"/>
    <w:rsid w:val="003B2736"/>
    <w:rsid w:val="003B2938"/>
    <w:rsid w:val="003B2B97"/>
    <w:rsid w:val="003B33CD"/>
    <w:rsid w:val="003B3B9B"/>
    <w:rsid w:val="003B5F79"/>
    <w:rsid w:val="003B64E0"/>
    <w:rsid w:val="003B6D84"/>
    <w:rsid w:val="003B709D"/>
    <w:rsid w:val="003B7DD9"/>
    <w:rsid w:val="003C1581"/>
    <w:rsid w:val="003C16D3"/>
    <w:rsid w:val="003C1AB7"/>
    <w:rsid w:val="003C27CF"/>
    <w:rsid w:val="003C2B3E"/>
    <w:rsid w:val="003C3BC3"/>
    <w:rsid w:val="003C5DF0"/>
    <w:rsid w:val="003C6EFB"/>
    <w:rsid w:val="003D0963"/>
    <w:rsid w:val="003D2DD3"/>
    <w:rsid w:val="003D3247"/>
    <w:rsid w:val="003D494D"/>
    <w:rsid w:val="003D4DA6"/>
    <w:rsid w:val="003D5DC1"/>
    <w:rsid w:val="003D6F22"/>
    <w:rsid w:val="003D74FF"/>
    <w:rsid w:val="003D7743"/>
    <w:rsid w:val="003D7AFA"/>
    <w:rsid w:val="003E0AB2"/>
    <w:rsid w:val="003E0B45"/>
    <w:rsid w:val="003E0E8F"/>
    <w:rsid w:val="003E127A"/>
    <w:rsid w:val="003E1CF6"/>
    <w:rsid w:val="003E2306"/>
    <w:rsid w:val="003E2AEF"/>
    <w:rsid w:val="003E39FC"/>
    <w:rsid w:val="003E606E"/>
    <w:rsid w:val="003E61EB"/>
    <w:rsid w:val="003E6B55"/>
    <w:rsid w:val="003F1205"/>
    <w:rsid w:val="003F17FB"/>
    <w:rsid w:val="003F2C2C"/>
    <w:rsid w:val="003F39ED"/>
    <w:rsid w:val="003F3E94"/>
    <w:rsid w:val="003F3ED7"/>
    <w:rsid w:val="003F5758"/>
    <w:rsid w:val="003F72C9"/>
    <w:rsid w:val="003F755C"/>
    <w:rsid w:val="00400BB7"/>
    <w:rsid w:val="00401324"/>
    <w:rsid w:val="004025D9"/>
    <w:rsid w:val="00403314"/>
    <w:rsid w:val="0040454B"/>
    <w:rsid w:val="00404F89"/>
    <w:rsid w:val="0040542C"/>
    <w:rsid w:val="004056B6"/>
    <w:rsid w:val="00405D45"/>
    <w:rsid w:val="004060C2"/>
    <w:rsid w:val="00406EAA"/>
    <w:rsid w:val="004076F6"/>
    <w:rsid w:val="00407D89"/>
    <w:rsid w:val="00410FFE"/>
    <w:rsid w:val="0041189A"/>
    <w:rsid w:val="004133BE"/>
    <w:rsid w:val="00413C1B"/>
    <w:rsid w:val="00413C2E"/>
    <w:rsid w:val="0041490B"/>
    <w:rsid w:val="004163B1"/>
    <w:rsid w:val="004166BC"/>
    <w:rsid w:val="0042065C"/>
    <w:rsid w:val="00420971"/>
    <w:rsid w:val="00420A6A"/>
    <w:rsid w:val="00420E78"/>
    <w:rsid w:val="00420EB6"/>
    <w:rsid w:val="00420F0E"/>
    <w:rsid w:val="00420F64"/>
    <w:rsid w:val="00422F83"/>
    <w:rsid w:val="0042301C"/>
    <w:rsid w:val="004233AF"/>
    <w:rsid w:val="00424087"/>
    <w:rsid w:val="004260E8"/>
    <w:rsid w:val="00426700"/>
    <w:rsid w:val="004268F6"/>
    <w:rsid w:val="00427586"/>
    <w:rsid w:val="004310D5"/>
    <w:rsid w:val="004311E8"/>
    <w:rsid w:val="00432EAE"/>
    <w:rsid w:val="0043420B"/>
    <w:rsid w:val="00435A12"/>
    <w:rsid w:val="004366DE"/>
    <w:rsid w:val="00436941"/>
    <w:rsid w:val="0044022C"/>
    <w:rsid w:val="00443603"/>
    <w:rsid w:val="00444BE9"/>
    <w:rsid w:val="00445E61"/>
    <w:rsid w:val="00446B85"/>
    <w:rsid w:val="00447C84"/>
    <w:rsid w:val="00450732"/>
    <w:rsid w:val="00451130"/>
    <w:rsid w:val="00452763"/>
    <w:rsid w:val="00452903"/>
    <w:rsid w:val="00453DE7"/>
    <w:rsid w:val="0045431F"/>
    <w:rsid w:val="004556F2"/>
    <w:rsid w:val="00456022"/>
    <w:rsid w:val="00456242"/>
    <w:rsid w:val="00460B5E"/>
    <w:rsid w:val="00463EC1"/>
    <w:rsid w:val="00465016"/>
    <w:rsid w:val="0046563B"/>
    <w:rsid w:val="00465C37"/>
    <w:rsid w:val="004672BC"/>
    <w:rsid w:val="00472179"/>
    <w:rsid w:val="00472AC7"/>
    <w:rsid w:val="00474407"/>
    <w:rsid w:val="00475935"/>
    <w:rsid w:val="00476BB2"/>
    <w:rsid w:val="004806CF"/>
    <w:rsid w:val="004807D0"/>
    <w:rsid w:val="0048280E"/>
    <w:rsid w:val="00483A2E"/>
    <w:rsid w:val="00483B15"/>
    <w:rsid w:val="00483CD5"/>
    <w:rsid w:val="00484854"/>
    <w:rsid w:val="00485F65"/>
    <w:rsid w:val="004876A4"/>
    <w:rsid w:val="00487FFA"/>
    <w:rsid w:val="004908AC"/>
    <w:rsid w:val="0049150B"/>
    <w:rsid w:val="00492507"/>
    <w:rsid w:val="00493929"/>
    <w:rsid w:val="00495697"/>
    <w:rsid w:val="00495E1F"/>
    <w:rsid w:val="004963BE"/>
    <w:rsid w:val="0049753A"/>
    <w:rsid w:val="004A0A9D"/>
    <w:rsid w:val="004A1659"/>
    <w:rsid w:val="004A2F0B"/>
    <w:rsid w:val="004A57DA"/>
    <w:rsid w:val="004A5D2C"/>
    <w:rsid w:val="004A69BF"/>
    <w:rsid w:val="004A71CF"/>
    <w:rsid w:val="004B05BD"/>
    <w:rsid w:val="004B09CB"/>
    <w:rsid w:val="004B2593"/>
    <w:rsid w:val="004B2C34"/>
    <w:rsid w:val="004B2E3E"/>
    <w:rsid w:val="004B2F87"/>
    <w:rsid w:val="004B5050"/>
    <w:rsid w:val="004B6453"/>
    <w:rsid w:val="004B721A"/>
    <w:rsid w:val="004C0C1F"/>
    <w:rsid w:val="004C20FA"/>
    <w:rsid w:val="004C38C1"/>
    <w:rsid w:val="004C390C"/>
    <w:rsid w:val="004C3B37"/>
    <w:rsid w:val="004C51D0"/>
    <w:rsid w:val="004C5C5C"/>
    <w:rsid w:val="004C663A"/>
    <w:rsid w:val="004C7AC5"/>
    <w:rsid w:val="004C7F6F"/>
    <w:rsid w:val="004D1353"/>
    <w:rsid w:val="004D1409"/>
    <w:rsid w:val="004D1FDC"/>
    <w:rsid w:val="004D2E56"/>
    <w:rsid w:val="004D2F8F"/>
    <w:rsid w:val="004D3D14"/>
    <w:rsid w:val="004D3F18"/>
    <w:rsid w:val="004D5078"/>
    <w:rsid w:val="004D6208"/>
    <w:rsid w:val="004D7BD9"/>
    <w:rsid w:val="004D7E12"/>
    <w:rsid w:val="004E0B30"/>
    <w:rsid w:val="004E0CAC"/>
    <w:rsid w:val="004E13BB"/>
    <w:rsid w:val="004E27E1"/>
    <w:rsid w:val="004E5323"/>
    <w:rsid w:val="004E5F54"/>
    <w:rsid w:val="004E685C"/>
    <w:rsid w:val="004E6E43"/>
    <w:rsid w:val="004E6FA9"/>
    <w:rsid w:val="004E7A4A"/>
    <w:rsid w:val="004F067F"/>
    <w:rsid w:val="004F156F"/>
    <w:rsid w:val="004F3A26"/>
    <w:rsid w:val="004F50F9"/>
    <w:rsid w:val="004F593B"/>
    <w:rsid w:val="004F6C7A"/>
    <w:rsid w:val="004F6E6B"/>
    <w:rsid w:val="004F6F18"/>
    <w:rsid w:val="004F6FEC"/>
    <w:rsid w:val="004F7498"/>
    <w:rsid w:val="004F7F5F"/>
    <w:rsid w:val="00501C8C"/>
    <w:rsid w:val="0050217B"/>
    <w:rsid w:val="00502767"/>
    <w:rsid w:val="0050357B"/>
    <w:rsid w:val="005042A8"/>
    <w:rsid w:val="005042FD"/>
    <w:rsid w:val="00506209"/>
    <w:rsid w:val="0050693F"/>
    <w:rsid w:val="00506E05"/>
    <w:rsid w:val="00510D88"/>
    <w:rsid w:val="0051515E"/>
    <w:rsid w:val="005163A3"/>
    <w:rsid w:val="0051651F"/>
    <w:rsid w:val="005166C8"/>
    <w:rsid w:val="005170A3"/>
    <w:rsid w:val="00517650"/>
    <w:rsid w:val="0052077F"/>
    <w:rsid w:val="0052195E"/>
    <w:rsid w:val="0052242B"/>
    <w:rsid w:val="0052386C"/>
    <w:rsid w:val="00524056"/>
    <w:rsid w:val="005249CB"/>
    <w:rsid w:val="00526EEA"/>
    <w:rsid w:val="00527BD9"/>
    <w:rsid w:val="00527EAD"/>
    <w:rsid w:val="005304F7"/>
    <w:rsid w:val="00531A72"/>
    <w:rsid w:val="00533BDC"/>
    <w:rsid w:val="00533D0E"/>
    <w:rsid w:val="00535478"/>
    <w:rsid w:val="005357DC"/>
    <w:rsid w:val="00535C0C"/>
    <w:rsid w:val="0053732B"/>
    <w:rsid w:val="00537963"/>
    <w:rsid w:val="00540C35"/>
    <w:rsid w:val="00541428"/>
    <w:rsid w:val="005415BE"/>
    <w:rsid w:val="0054174F"/>
    <w:rsid w:val="005418E7"/>
    <w:rsid w:val="005419C5"/>
    <w:rsid w:val="00542F3F"/>
    <w:rsid w:val="00543683"/>
    <w:rsid w:val="0054442E"/>
    <w:rsid w:val="00544567"/>
    <w:rsid w:val="00544C8C"/>
    <w:rsid w:val="00544F26"/>
    <w:rsid w:val="0054547A"/>
    <w:rsid w:val="005457A9"/>
    <w:rsid w:val="00550F86"/>
    <w:rsid w:val="00550FA0"/>
    <w:rsid w:val="005520E3"/>
    <w:rsid w:val="00552401"/>
    <w:rsid w:val="005527E5"/>
    <w:rsid w:val="00552BDD"/>
    <w:rsid w:val="00553B51"/>
    <w:rsid w:val="00554367"/>
    <w:rsid w:val="005547DC"/>
    <w:rsid w:val="00555DD1"/>
    <w:rsid w:val="00556CFF"/>
    <w:rsid w:val="005577D3"/>
    <w:rsid w:val="00557AA1"/>
    <w:rsid w:val="00557E67"/>
    <w:rsid w:val="00560249"/>
    <w:rsid w:val="0056135D"/>
    <w:rsid w:val="0056164C"/>
    <w:rsid w:val="0056188C"/>
    <w:rsid w:val="0056224A"/>
    <w:rsid w:val="0056398A"/>
    <w:rsid w:val="00563AA9"/>
    <w:rsid w:val="00564DDE"/>
    <w:rsid w:val="00564E18"/>
    <w:rsid w:val="00565692"/>
    <w:rsid w:val="005714B1"/>
    <w:rsid w:val="00572539"/>
    <w:rsid w:val="00573565"/>
    <w:rsid w:val="00574140"/>
    <w:rsid w:val="00574BA2"/>
    <w:rsid w:val="00574FEB"/>
    <w:rsid w:val="005751D9"/>
    <w:rsid w:val="005758DB"/>
    <w:rsid w:val="00575CF2"/>
    <w:rsid w:val="00581074"/>
    <w:rsid w:val="00581355"/>
    <w:rsid w:val="00581D4F"/>
    <w:rsid w:val="005822B1"/>
    <w:rsid w:val="00584091"/>
    <w:rsid w:val="00585740"/>
    <w:rsid w:val="0058639D"/>
    <w:rsid w:val="00587244"/>
    <w:rsid w:val="005872B3"/>
    <w:rsid w:val="0058797E"/>
    <w:rsid w:val="00590251"/>
    <w:rsid w:val="005907B1"/>
    <w:rsid w:val="00591A5D"/>
    <w:rsid w:val="00593206"/>
    <w:rsid w:val="00596471"/>
    <w:rsid w:val="00597AAF"/>
    <w:rsid w:val="005A041F"/>
    <w:rsid w:val="005A0A44"/>
    <w:rsid w:val="005A11A2"/>
    <w:rsid w:val="005A1F98"/>
    <w:rsid w:val="005A2DC6"/>
    <w:rsid w:val="005A4F2C"/>
    <w:rsid w:val="005A593E"/>
    <w:rsid w:val="005A630A"/>
    <w:rsid w:val="005A69D2"/>
    <w:rsid w:val="005B008D"/>
    <w:rsid w:val="005B05A5"/>
    <w:rsid w:val="005B19D7"/>
    <w:rsid w:val="005B1C0F"/>
    <w:rsid w:val="005B1D4B"/>
    <w:rsid w:val="005B2069"/>
    <w:rsid w:val="005B48C2"/>
    <w:rsid w:val="005B587A"/>
    <w:rsid w:val="005B5914"/>
    <w:rsid w:val="005B592B"/>
    <w:rsid w:val="005B7669"/>
    <w:rsid w:val="005B77CE"/>
    <w:rsid w:val="005C0E1A"/>
    <w:rsid w:val="005C0F96"/>
    <w:rsid w:val="005C1686"/>
    <w:rsid w:val="005C2103"/>
    <w:rsid w:val="005C2285"/>
    <w:rsid w:val="005C2CF4"/>
    <w:rsid w:val="005C3DD5"/>
    <w:rsid w:val="005C497A"/>
    <w:rsid w:val="005C542F"/>
    <w:rsid w:val="005C6FAC"/>
    <w:rsid w:val="005C770C"/>
    <w:rsid w:val="005C7B36"/>
    <w:rsid w:val="005D0C03"/>
    <w:rsid w:val="005D28FC"/>
    <w:rsid w:val="005D45F3"/>
    <w:rsid w:val="005D49BC"/>
    <w:rsid w:val="005D49FF"/>
    <w:rsid w:val="005D4B63"/>
    <w:rsid w:val="005D5D68"/>
    <w:rsid w:val="005D6953"/>
    <w:rsid w:val="005D73C9"/>
    <w:rsid w:val="005D7857"/>
    <w:rsid w:val="005E0FDC"/>
    <w:rsid w:val="005E1253"/>
    <w:rsid w:val="005E142F"/>
    <w:rsid w:val="005E1FD1"/>
    <w:rsid w:val="005E2002"/>
    <w:rsid w:val="005E349A"/>
    <w:rsid w:val="005E367C"/>
    <w:rsid w:val="005E5908"/>
    <w:rsid w:val="005E61C4"/>
    <w:rsid w:val="005E6A43"/>
    <w:rsid w:val="005E6C55"/>
    <w:rsid w:val="005E6C91"/>
    <w:rsid w:val="005E70E6"/>
    <w:rsid w:val="005F1BF2"/>
    <w:rsid w:val="005F1DE9"/>
    <w:rsid w:val="005F3CC0"/>
    <w:rsid w:val="005F489F"/>
    <w:rsid w:val="005F519B"/>
    <w:rsid w:val="005F7656"/>
    <w:rsid w:val="005F7669"/>
    <w:rsid w:val="0060050A"/>
    <w:rsid w:val="00600C24"/>
    <w:rsid w:val="00601FE4"/>
    <w:rsid w:val="00602433"/>
    <w:rsid w:val="006031DD"/>
    <w:rsid w:val="006072E9"/>
    <w:rsid w:val="0060753C"/>
    <w:rsid w:val="00607E8F"/>
    <w:rsid w:val="00610690"/>
    <w:rsid w:val="00610740"/>
    <w:rsid w:val="00611343"/>
    <w:rsid w:val="00611C7A"/>
    <w:rsid w:val="0061204C"/>
    <w:rsid w:val="006126F9"/>
    <w:rsid w:val="006134B9"/>
    <w:rsid w:val="00613817"/>
    <w:rsid w:val="00615813"/>
    <w:rsid w:val="00616525"/>
    <w:rsid w:val="00617142"/>
    <w:rsid w:val="0061754E"/>
    <w:rsid w:val="00617E8D"/>
    <w:rsid w:val="006204FA"/>
    <w:rsid w:val="006207A2"/>
    <w:rsid w:val="0062135B"/>
    <w:rsid w:val="00621530"/>
    <w:rsid w:val="006231F3"/>
    <w:rsid w:val="006233B1"/>
    <w:rsid w:val="00624495"/>
    <w:rsid w:val="0062489E"/>
    <w:rsid w:val="006251A6"/>
    <w:rsid w:val="006269A6"/>
    <w:rsid w:val="00626EDB"/>
    <w:rsid w:val="00631671"/>
    <w:rsid w:val="00632489"/>
    <w:rsid w:val="0063286D"/>
    <w:rsid w:val="00632F8F"/>
    <w:rsid w:val="0063306B"/>
    <w:rsid w:val="006336CF"/>
    <w:rsid w:val="00633C16"/>
    <w:rsid w:val="00634203"/>
    <w:rsid w:val="00635DBC"/>
    <w:rsid w:val="00636E46"/>
    <w:rsid w:val="00637D18"/>
    <w:rsid w:val="006402C1"/>
    <w:rsid w:val="0064050D"/>
    <w:rsid w:val="0064221C"/>
    <w:rsid w:val="00643529"/>
    <w:rsid w:val="00643ABD"/>
    <w:rsid w:val="006451F8"/>
    <w:rsid w:val="00645F6A"/>
    <w:rsid w:val="0064619D"/>
    <w:rsid w:val="006472E3"/>
    <w:rsid w:val="00647C2D"/>
    <w:rsid w:val="0065031A"/>
    <w:rsid w:val="00650886"/>
    <w:rsid w:val="00650FB9"/>
    <w:rsid w:val="0065116E"/>
    <w:rsid w:val="0065282C"/>
    <w:rsid w:val="006529DF"/>
    <w:rsid w:val="00653025"/>
    <w:rsid w:val="00653BDC"/>
    <w:rsid w:val="00654E2D"/>
    <w:rsid w:val="00656584"/>
    <w:rsid w:val="00656738"/>
    <w:rsid w:val="0066100E"/>
    <w:rsid w:val="00661686"/>
    <w:rsid w:val="00662256"/>
    <w:rsid w:val="00663E10"/>
    <w:rsid w:val="00663E9D"/>
    <w:rsid w:val="00670A28"/>
    <w:rsid w:val="0067170F"/>
    <w:rsid w:val="00673D60"/>
    <w:rsid w:val="00673F43"/>
    <w:rsid w:val="00674B88"/>
    <w:rsid w:val="00675287"/>
    <w:rsid w:val="00675900"/>
    <w:rsid w:val="00675DAE"/>
    <w:rsid w:val="00676177"/>
    <w:rsid w:val="00677CE1"/>
    <w:rsid w:val="00677FA6"/>
    <w:rsid w:val="006805DD"/>
    <w:rsid w:val="0068169E"/>
    <w:rsid w:val="00681DDD"/>
    <w:rsid w:val="0068293C"/>
    <w:rsid w:val="00684131"/>
    <w:rsid w:val="006841E1"/>
    <w:rsid w:val="00684319"/>
    <w:rsid w:val="006850FE"/>
    <w:rsid w:val="0068696C"/>
    <w:rsid w:val="006870DF"/>
    <w:rsid w:val="0068714D"/>
    <w:rsid w:val="006874D8"/>
    <w:rsid w:val="00687DFB"/>
    <w:rsid w:val="0069177E"/>
    <w:rsid w:val="00692515"/>
    <w:rsid w:val="00693F32"/>
    <w:rsid w:val="0069428F"/>
    <w:rsid w:val="00695163"/>
    <w:rsid w:val="00695BF3"/>
    <w:rsid w:val="00696637"/>
    <w:rsid w:val="00697234"/>
    <w:rsid w:val="006A00B7"/>
    <w:rsid w:val="006A0A23"/>
    <w:rsid w:val="006A0EB9"/>
    <w:rsid w:val="006A1AD7"/>
    <w:rsid w:val="006A1D69"/>
    <w:rsid w:val="006A2DDD"/>
    <w:rsid w:val="006A3E70"/>
    <w:rsid w:val="006A46FA"/>
    <w:rsid w:val="006A4B01"/>
    <w:rsid w:val="006A4BBC"/>
    <w:rsid w:val="006A621C"/>
    <w:rsid w:val="006A62E3"/>
    <w:rsid w:val="006A6571"/>
    <w:rsid w:val="006A65F0"/>
    <w:rsid w:val="006A7247"/>
    <w:rsid w:val="006A765B"/>
    <w:rsid w:val="006A7B08"/>
    <w:rsid w:val="006A7B50"/>
    <w:rsid w:val="006B0FB4"/>
    <w:rsid w:val="006B11E6"/>
    <w:rsid w:val="006B19CB"/>
    <w:rsid w:val="006B2881"/>
    <w:rsid w:val="006B2A88"/>
    <w:rsid w:val="006B3221"/>
    <w:rsid w:val="006B3B5B"/>
    <w:rsid w:val="006B4CAF"/>
    <w:rsid w:val="006B5A73"/>
    <w:rsid w:val="006B5BA6"/>
    <w:rsid w:val="006B5EB3"/>
    <w:rsid w:val="006B611C"/>
    <w:rsid w:val="006C0823"/>
    <w:rsid w:val="006C0A63"/>
    <w:rsid w:val="006C13B1"/>
    <w:rsid w:val="006C2A38"/>
    <w:rsid w:val="006C2FFA"/>
    <w:rsid w:val="006C3950"/>
    <w:rsid w:val="006C3A8E"/>
    <w:rsid w:val="006C3A97"/>
    <w:rsid w:val="006C3E46"/>
    <w:rsid w:val="006C4252"/>
    <w:rsid w:val="006C4EE3"/>
    <w:rsid w:val="006C5001"/>
    <w:rsid w:val="006C519C"/>
    <w:rsid w:val="006C6AA2"/>
    <w:rsid w:val="006D003A"/>
    <w:rsid w:val="006D2405"/>
    <w:rsid w:val="006D2715"/>
    <w:rsid w:val="006D4E4A"/>
    <w:rsid w:val="006D57EB"/>
    <w:rsid w:val="006D62C7"/>
    <w:rsid w:val="006D642F"/>
    <w:rsid w:val="006E06BF"/>
    <w:rsid w:val="006E1CA8"/>
    <w:rsid w:val="006E1CE3"/>
    <w:rsid w:val="006E378E"/>
    <w:rsid w:val="006E3FA4"/>
    <w:rsid w:val="006E4721"/>
    <w:rsid w:val="006E4E34"/>
    <w:rsid w:val="006E62FB"/>
    <w:rsid w:val="006E6970"/>
    <w:rsid w:val="006E6DE1"/>
    <w:rsid w:val="006E774B"/>
    <w:rsid w:val="006E79D2"/>
    <w:rsid w:val="006F0A15"/>
    <w:rsid w:val="006F34E6"/>
    <w:rsid w:val="006F39B2"/>
    <w:rsid w:val="006F4862"/>
    <w:rsid w:val="006F76DD"/>
    <w:rsid w:val="006F7FD5"/>
    <w:rsid w:val="007000E4"/>
    <w:rsid w:val="00701E78"/>
    <w:rsid w:val="007025FE"/>
    <w:rsid w:val="00702E31"/>
    <w:rsid w:val="00703556"/>
    <w:rsid w:val="0070372E"/>
    <w:rsid w:val="00704081"/>
    <w:rsid w:val="007048F7"/>
    <w:rsid w:val="00704B6E"/>
    <w:rsid w:val="00704BB9"/>
    <w:rsid w:val="00704E66"/>
    <w:rsid w:val="00705955"/>
    <w:rsid w:val="00706CF7"/>
    <w:rsid w:val="00710702"/>
    <w:rsid w:val="00710A30"/>
    <w:rsid w:val="0071127E"/>
    <w:rsid w:val="00711C6E"/>
    <w:rsid w:val="00712B44"/>
    <w:rsid w:val="007132FF"/>
    <w:rsid w:val="00714DF4"/>
    <w:rsid w:val="007151E8"/>
    <w:rsid w:val="00715637"/>
    <w:rsid w:val="00715AE2"/>
    <w:rsid w:val="00716385"/>
    <w:rsid w:val="0072045B"/>
    <w:rsid w:val="00720705"/>
    <w:rsid w:val="00721F65"/>
    <w:rsid w:val="007223D4"/>
    <w:rsid w:val="0072298D"/>
    <w:rsid w:val="007238F3"/>
    <w:rsid w:val="0072480E"/>
    <w:rsid w:val="00724CCC"/>
    <w:rsid w:val="00724F5B"/>
    <w:rsid w:val="00726A2A"/>
    <w:rsid w:val="00726BD2"/>
    <w:rsid w:val="00726FCD"/>
    <w:rsid w:val="00731075"/>
    <w:rsid w:val="00731F4E"/>
    <w:rsid w:val="00732CFF"/>
    <w:rsid w:val="00733562"/>
    <w:rsid w:val="007337D3"/>
    <w:rsid w:val="0073394E"/>
    <w:rsid w:val="00734DEE"/>
    <w:rsid w:val="007354D4"/>
    <w:rsid w:val="00735599"/>
    <w:rsid w:val="00735A1C"/>
    <w:rsid w:val="00735B57"/>
    <w:rsid w:val="007364DD"/>
    <w:rsid w:val="007369B1"/>
    <w:rsid w:val="00736D3C"/>
    <w:rsid w:val="00736F87"/>
    <w:rsid w:val="00737CAE"/>
    <w:rsid w:val="0074037B"/>
    <w:rsid w:val="007405B0"/>
    <w:rsid w:val="0074131B"/>
    <w:rsid w:val="0074141B"/>
    <w:rsid w:val="007419C7"/>
    <w:rsid w:val="007425B2"/>
    <w:rsid w:val="0074363F"/>
    <w:rsid w:val="007436B6"/>
    <w:rsid w:val="00743FE6"/>
    <w:rsid w:val="0074504E"/>
    <w:rsid w:val="00745A95"/>
    <w:rsid w:val="00745AC9"/>
    <w:rsid w:val="007468E6"/>
    <w:rsid w:val="0074696B"/>
    <w:rsid w:val="00747B13"/>
    <w:rsid w:val="007502A1"/>
    <w:rsid w:val="007505A8"/>
    <w:rsid w:val="00750A73"/>
    <w:rsid w:val="00751FD6"/>
    <w:rsid w:val="00752A64"/>
    <w:rsid w:val="00754EEC"/>
    <w:rsid w:val="007555C5"/>
    <w:rsid w:val="00755AE7"/>
    <w:rsid w:val="00756AA9"/>
    <w:rsid w:val="007602D4"/>
    <w:rsid w:val="00760B1D"/>
    <w:rsid w:val="007638F7"/>
    <w:rsid w:val="00764239"/>
    <w:rsid w:val="00764418"/>
    <w:rsid w:val="00764F68"/>
    <w:rsid w:val="0076642D"/>
    <w:rsid w:val="00766C5A"/>
    <w:rsid w:val="007679E9"/>
    <w:rsid w:val="00767C4D"/>
    <w:rsid w:val="0077159D"/>
    <w:rsid w:val="0077366C"/>
    <w:rsid w:val="007749C2"/>
    <w:rsid w:val="0077513C"/>
    <w:rsid w:val="0077631B"/>
    <w:rsid w:val="00777EE0"/>
    <w:rsid w:val="007800F0"/>
    <w:rsid w:val="0078046D"/>
    <w:rsid w:val="007820AC"/>
    <w:rsid w:val="00782217"/>
    <w:rsid w:val="00782666"/>
    <w:rsid w:val="007844C9"/>
    <w:rsid w:val="0078491F"/>
    <w:rsid w:val="00784C32"/>
    <w:rsid w:val="00787C82"/>
    <w:rsid w:val="007906C0"/>
    <w:rsid w:val="00791D74"/>
    <w:rsid w:val="007932B3"/>
    <w:rsid w:val="00793416"/>
    <w:rsid w:val="007940BF"/>
    <w:rsid w:val="00794988"/>
    <w:rsid w:val="00795669"/>
    <w:rsid w:val="00795A6B"/>
    <w:rsid w:val="00797323"/>
    <w:rsid w:val="007975A0"/>
    <w:rsid w:val="007A0DD9"/>
    <w:rsid w:val="007A17CD"/>
    <w:rsid w:val="007A1BB1"/>
    <w:rsid w:val="007A265E"/>
    <w:rsid w:val="007A2F73"/>
    <w:rsid w:val="007A52DF"/>
    <w:rsid w:val="007A7F9D"/>
    <w:rsid w:val="007B068A"/>
    <w:rsid w:val="007B49E7"/>
    <w:rsid w:val="007B4E26"/>
    <w:rsid w:val="007B58CE"/>
    <w:rsid w:val="007B6571"/>
    <w:rsid w:val="007B7557"/>
    <w:rsid w:val="007C26F6"/>
    <w:rsid w:val="007C307A"/>
    <w:rsid w:val="007C3831"/>
    <w:rsid w:val="007C5EA1"/>
    <w:rsid w:val="007D0D48"/>
    <w:rsid w:val="007D14C6"/>
    <w:rsid w:val="007D164B"/>
    <w:rsid w:val="007D1BA0"/>
    <w:rsid w:val="007D2049"/>
    <w:rsid w:val="007D2727"/>
    <w:rsid w:val="007D350A"/>
    <w:rsid w:val="007D4840"/>
    <w:rsid w:val="007D4D17"/>
    <w:rsid w:val="007D52A0"/>
    <w:rsid w:val="007D546B"/>
    <w:rsid w:val="007D6D0F"/>
    <w:rsid w:val="007D76B1"/>
    <w:rsid w:val="007E0C2E"/>
    <w:rsid w:val="007E281A"/>
    <w:rsid w:val="007E2FBC"/>
    <w:rsid w:val="007E4368"/>
    <w:rsid w:val="007E5429"/>
    <w:rsid w:val="007E55F9"/>
    <w:rsid w:val="007E7A0E"/>
    <w:rsid w:val="007F055F"/>
    <w:rsid w:val="007F05DE"/>
    <w:rsid w:val="007F2A7C"/>
    <w:rsid w:val="007F3BA8"/>
    <w:rsid w:val="007F416A"/>
    <w:rsid w:val="007F430C"/>
    <w:rsid w:val="007F54B5"/>
    <w:rsid w:val="007F5B40"/>
    <w:rsid w:val="007F5BD1"/>
    <w:rsid w:val="007F5C14"/>
    <w:rsid w:val="007F7C1D"/>
    <w:rsid w:val="00801C5E"/>
    <w:rsid w:val="00802F7A"/>
    <w:rsid w:val="00803270"/>
    <w:rsid w:val="00803329"/>
    <w:rsid w:val="00804385"/>
    <w:rsid w:val="00804BCB"/>
    <w:rsid w:val="00804C95"/>
    <w:rsid w:val="008050C5"/>
    <w:rsid w:val="00805AF4"/>
    <w:rsid w:val="0080683F"/>
    <w:rsid w:val="00806E8F"/>
    <w:rsid w:val="00807471"/>
    <w:rsid w:val="00807CDB"/>
    <w:rsid w:val="008113B3"/>
    <w:rsid w:val="0081197D"/>
    <w:rsid w:val="00811C20"/>
    <w:rsid w:val="008125B7"/>
    <w:rsid w:val="008128FD"/>
    <w:rsid w:val="008130B6"/>
    <w:rsid w:val="008134D9"/>
    <w:rsid w:val="00813CB1"/>
    <w:rsid w:val="008141FA"/>
    <w:rsid w:val="00814AB3"/>
    <w:rsid w:val="00814DFE"/>
    <w:rsid w:val="008150D0"/>
    <w:rsid w:val="00815247"/>
    <w:rsid w:val="00816A1D"/>
    <w:rsid w:val="00816E30"/>
    <w:rsid w:val="0081702E"/>
    <w:rsid w:val="008173FA"/>
    <w:rsid w:val="00817430"/>
    <w:rsid w:val="00817840"/>
    <w:rsid w:val="00817BF7"/>
    <w:rsid w:val="00817C3F"/>
    <w:rsid w:val="00821635"/>
    <w:rsid w:val="008219CE"/>
    <w:rsid w:val="00821A3D"/>
    <w:rsid w:val="00821A4C"/>
    <w:rsid w:val="00821B7A"/>
    <w:rsid w:val="008221A7"/>
    <w:rsid w:val="00823970"/>
    <w:rsid w:val="0082479B"/>
    <w:rsid w:val="00825639"/>
    <w:rsid w:val="0082628F"/>
    <w:rsid w:val="00826A33"/>
    <w:rsid w:val="008270D0"/>
    <w:rsid w:val="00830C6E"/>
    <w:rsid w:val="008316DE"/>
    <w:rsid w:val="008331CB"/>
    <w:rsid w:val="008335EA"/>
    <w:rsid w:val="0083452D"/>
    <w:rsid w:val="00834835"/>
    <w:rsid w:val="00834A62"/>
    <w:rsid w:val="00834D68"/>
    <w:rsid w:val="0083575A"/>
    <w:rsid w:val="00837571"/>
    <w:rsid w:val="008408D7"/>
    <w:rsid w:val="00840934"/>
    <w:rsid w:val="00840A06"/>
    <w:rsid w:val="00841300"/>
    <w:rsid w:val="00842507"/>
    <w:rsid w:val="008426FB"/>
    <w:rsid w:val="00843415"/>
    <w:rsid w:val="00843A0F"/>
    <w:rsid w:val="00843D9F"/>
    <w:rsid w:val="008445E2"/>
    <w:rsid w:val="008447AC"/>
    <w:rsid w:val="00845DBC"/>
    <w:rsid w:val="008461B2"/>
    <w:rsid w:val="008463C1"/>
    <w:rsid w:val="0084643C"/>
    <w:rsid w:val="008465AB"/>
    <w:rsid w:val="0084691B"/>
    <w:rsid w:val="00846ADE"/>
    <w:rsid w:val="008507F6"/>
    <w:rsid w:val="0085100C"/>
    <w:rsid w:val="00851214"/>
    <w:rsid w:val="008513B0"/>
    <w:rsid w:val="00852381"/>
    <w:rsid w:val="00852804"/>
    <w:rsid w:val="00852AC9"/>
    <w:rsid w:val="00852C52"/>
    <w:rsid w:val="00853A98"/>
    <w:rsid w:val="00854CD8"/>
    <w:rsid w:val="00856628"/>
    <w:rsid w:val="00856FE3"/>
    <w:rsid w:val="00860F0B"/>
    <w:rsid w:val="008615E2"/>
    <w:rsid w:val="0086174A"/>
    <w:rsid w:val="0086279C"/>
    <w:rsid w:val="008629F4"/>
    <w:rsid w:val="00862A58"/>
    <w:rsid w:val="008633D0"/>
    <w:rsid w:val="00864476"/>
    <w:rsid w:val="00864DE8"/>
    <w:rsid w:val="00866A69"/>
    <w:rsid w:val="00867130"/>
    <w:rsid w:val="008671D1"/>
    <w:rsid w:val="00867211"/>
    <w:rsid w:val="008672F6"/>
    <w:rsid w:val="008706A4"/>
    <w:rsid w:val="00870942"/>
    <w:rsid w:val="00870BEE"/>
    <w:rsid w:val="0087101B"/>
    <w:rsid w:val="0087216B"/>
    <w:rsid w:val="008742B3"/>
    <w:rsid w:val="008747F7"/>
    <w:rsid w:val="0087533C"/>
    <w:rsid w:val="00877C57"/>
    <w:rsid w:val="00881B03"/>
    <w:rsid w:val="0088287B"/>
    <w:rsid w:val="00883B79"/>
    <w:rsid w:val="0088452F"/>
    <w:rsid w:val="00885978"/>
    <w:rsid w:val="00886C49"/>
    <w:rsid w:val="00886C7D"/>
    <w:rsid w:val="00887459"/>
    <w:rsid w:val="00890C96"/>
    <w:rsid w:val="00891862"/>
    <w:rsid w:val="008920AA"/>
    <w:rsid w:val="00892C2C"/>
    <w:rsid w:val="008939AB"/>
    <w:rsid w:val="00893D08"/>
    <w:rsid w:val="008956F6"/>
    <w:rsid w:val="00895840"/>
    <w:rsid w:val="00896BF6"/>
    <w:rsid w:val="008971A0"/>
    <w:rsid w:val="00897D2C"/>
    <w:rsid w:val="00897E1A"/>
    <w:rsid w:val="008A1511"/>
    <w:rsid w:val="008A18D6"/>
    <w:rsid w:val="008A3ED8"/>
    <w:rsid w:val="008A4E63"/>
    <w:rsid w:val="008A6364"/>
    <w:rsid w:val="008A6504"/>
    <w:rsid w:val="008A709D"/>
    <w:rsid w:val="008A784A"/>
    <w:rsid w:val="008B0AAE"/>
    <w:rsid w:val="008B0E97"/>
    <w:rsid w:val="008B138F"/>
    <w:rsid w:val="008B27D2"/>
    <w:rsid w:val="008B2B22"/>
    <w:rsid w:val="008B37D3"/>
    <w:rsid w:val="008B3D0D"/>
    <w:rsid w:val="008B5116"/>
    <w:rsid w:val="008B60B2"/>
    <w:rsid w:val="008B6F22"/>
    <w:rsid w:val="008B7A5D"/>
    <w:rsid w:val="008B7DA9"/>
    <w:rsid w:val="008C075C"/>
    <w:rsid w:val="008C0920"/>
    <w:rsid w:val="008C0A1D"/>
    <w:rsid w:val="008C3337"/>
    <w:rsid w:val="008C3F13"/>
    <w:rsid w:val="008C5136"/>
    <w:rsid w:val="008C7AEB"/>
    <w:rsid w:val="008D0FA9"/>
    <w:rsid w:val="008D12F3"/>
    <w:rsid w:val="008D1313"/>
    <w:rsid w:val="008D13D3"/>
    <w:rsid w:val="008D1E5C"/>
    <w:rsid w:val="008D3AE7"/>
    <w:rsid w:val="008D448A"/>
    <w:rsid w:val="008D488C"/>
    <w:rsid w:val="008D5074"/>
    <w:rsid w:val="008D5574"/>
    <w:rsid w:val="008D7B77"/>
    <w:rsid w:val="008E0F4C"/>
    <w:rsid w:val="008E270A"/>
    <w:rsid w:val="008E28D6"/>
    <w:rsid w:val="008E29DE"/>
    <w:rsid w:val="008E2DC3"/>
    <w:rsid w:val="008E3AEA"/>
    <w:rsid w:val="008E42CC"/>
    <w:rsid w:val="008E456E"/>
    <w:rsid w:val="008E5378"/>
    <w:rsid w:val="008E53C1"/>
    <w:rsid w:val="008E56F5"/>
    <w:rsid w:val="008E5968"/>
    <w:rsid w:val="008E5B15"/>
    <w:rsid w:val="008E62F3"/>
    <w:rsid w:val="008E75E8"/>
    <w:rsid w:val="008E78E1"/>
    <w:rsid w:val="008F0119"/>
    <w:rsid w:val="008F0170"/>
    <w:rsid w:val="008F058C"/>
    <w:rsid w:val="008F06C5"/>
    <w:rsid w:val="008F0F7D"/>
    <w:rsid w:val="008F2293"/>
    <w:rsid w:val="008F2411"/>
    <w:rsid w:val="008F34BF"/>
    <w:rsid w:val="008F35F2"/>
    <w:rsid w:val="008F3E23"/>
    <w:rsid w:val="008F408E"/>
    <w:rsid w:val="008F40FC"/>
    <w:rsid w:val="008F41E4"/>
    <w:rsid w:val="008F708D"/>
    <w:rsid w:val="008F709D"/>
    <w:rsid w:val="008F72AA"/>
    <w:rsid w:val="008F76C1"/>
    <w:rsid w:val="00902079"/>
    <w:rsid w:val="009026AC"/>
    <w:rsid w:val="00902797"/>
    <w:rsid w:val="009029C7"/>
    <w:rsid w:val="009038C8"/>
    <w:rsid w:val="009046F4"/>
    <w:rsid w:val="0090730D"/>
    <w:rsid w:val="0090779E"/>
    <w:rsid w:val="00907D06"/>
    <w:rsid w:val="00907EA6"/>
    <w:rsid w:val="00910547"/>
    <w:rsid w:val="00910AA5"/>
    <w:rsid w:val="0091153F"/>
    <w:rsid w:val="009120B0"/>
    <w:rsid w:val="00912168"/>
    <w:rsid w:val="009150A8"/>
    <w:rsid w:val="00916E91"/>
    <w:rsid w:val="009172C6"/>
    <w:rsid w:val="009178B5"/>
    <w:rsid w:val="00917C99"/>
    <w:rsid w:val="009215C4"/>
    <w:rsid w:val="00921757"/>
    <w:rsid w:val="00921B22"/>
    <w:rsid w:val="009221CE"/>
    <w:rsid w:val="009229AB"/>
    <w:rsid w:val="00922BE1"/>
    <w:rsid w:val="00923276"/>
    <w:rsid w:val="00923E75"/>
    <w:rsid w:val="00924627"/>
    <w:rsid w:val="009249B2"/>
    <w:rsid w:val="00924C9F"/>
    <w:rsid w:val="00925A19"/>
    <w:rsid w:val="0092681D"/>
    <w:rsid w:val="00930876"/>
    <w:rsid w:val="00930C6D"/>
    <w:rsid w:val="00932424"/>
    <w:rsid w:val="00932C65"/>
    <w:rsid w:val="00932F9B"/>
    <w:rsid w:val="00934E5F"/>
    <w:rsid w:val="00934F29"/>
    <w:rsid w:val="00935E37"/>
    <w:rsid w:val="009360DD"/>
    <w:rsid w:val="009367B1"/>
    <w:rsid w:val="0093690D"/>
    <w:rsid w:val="00937B7A"/>
    <w:rsid w:val="00940DC9"/>
    <w:rsid w:val="009416DE"/>
    <w:rsid w:val="0094531B"/>
    <w:rsid w:val="0094561A"/>
    <w:rsid w:val="00945A29"/>
    <w:rsid w:val="00945DDF"/>
    <w:rsid w:val="009461B5"/>
    <w:rsid w:val="00947929"/>
    <w:rsid w:val="00947A2C"/>
    <w:rsid w:val="009506E0"/>
    <w:rsid w:val="0095097A"/>
    <w:rsid w:val="00951420"/>
    <w:rsid w:val="009516F5"/>
    <w:rsid w:val="00952ADA"/>
    <w:rsid w:val="009546DF"/>
    <w:rsid w:val="009560D2"/>
    <w:rsid w:val="00956970"/>
    <w:rsid w:val="00957283"/>
    <w:rsid w:val="00957DA2"/>
    <w:rsid w:val="00960024"/>
    <w:rsid w:val="00960461"/>
    <w:rsid w:val="00961B9D"/>
    <w:rsid w:val="009623A6"/>
    <w:rsid w:val="00962990"/>
    <w:rsid w:val="00963D11"/>
    <w:rsid w:val="009640EB"/>
    <w:rsid w:val="00964110"/>
    <w:rsid w:val="009643F5"/>
    <w:rsid w:val="009654DD"/>
    <w:rsid w:val="00965ED6"/>
    <w:rsid w:val="0097083C"/>
    <w:rsid w:val="00970EBC"/>
    <w:rsid w:val="00971223"/>
    <w:rsid w:val="0097138E"/>
    <w:rsid w:val="00972175"/>
    <w:rsid w:val="00973229"/>
    <w:rsid w:val="009741D2"/>
    <w:rsid w:val="00975856"/>
    <w:rsid w:val="00975EC9"/>
    <w:rsid w:val="0097602D"/>
    <w:rsid w:val="00976445"/>
    <w:rsid w:val="0097678C"/>
    <w:rsid w:val="00976891"/>
    <w:rsid w:val="0097723B"/>
    <w:rsid w:val="0097775C"/>
    <w:rsid w:val="00977834"/>
    <w:rsid w:val="00980AFF"/>
    <w:rsid w:val="00982338"/>
    <w:rsid w:val="009824E4"/>
    <w:rsid w:val="009840C1"/>
    <w:rsid w:val="00984BCA"/>
    <w:rsid w:val="00984E34"/>
    <w:rsid w:val="00985D50"/>
    <w:rsid w:val="009871A4"/>
    <w:rsid w:val="00987F93"/>
    <w:rsid w:val="009905A1"/>
    <w:rsid w:val="00990C4D"/>
    <w:rsid w:val="00993D7F"/>
    <w:rsid w:val="00994354"/>
    <w:rsid w:val="00995082"/>
    <w:rsid w:val="0099677B"/>
    <w:rsid w:val="009A062E"/>
    <w:rsid w:val="009A103F"/>
    <w:rsid w:val="009A19E5"/>
    <w:rsid w:val="009A1A14"/>
    <w:rsid w:val="009A1CDB"/>
    <w:rsid w:val="009A2201"/>
    <w:rsid w:val="009A3958"/>
    <w:rsid w:val="009A6C9C"/>
    <w:rsid w:val="009A7CF9"/>
    <w:rsid w:val="009A7D70"/>
    <w:rsid w:val="009B0FE2"/>
    <w:rsid w:val="009B122A"/>
    <w:rsid w:val="009B1B4D"/>
    <w:rsid w:val="009B23D3"/>
    <w:rsid w:val="009B283B"/>
    <w:rsid w:val="009B3779"/>
    <w:rsid w:val="009B47B4"/>
    <w:rsid w:val="009B54E6"/>
    <w:rsid w:val="009B5D09"/>
    <w:rsid w:val="009B710B"/>
    <w:rsid w:val="009C1BA6"/>
    <w:rsid w:val="009C38DB"/>
    <w:rsid w:val="009C44C4"/>
    <w:rsid w:val="009C5C4E"/>
    <w:rsid w:val="009C5C63"/>
    <w:rsid w:val="009C6046"/>
    <w:rsid w:val="009C6A89"/>
    <w:rsid w:val="009C75D0"/>
    <w:rsid w:val="009C7690"/>
    <w:rsid w:val="009C794A"/>
    <w:rsid w:val="009C7BA9"/>
    <w:rsid w:val="009C7CC6"/>
    <w:rsid w:val="009D00B1"/>
    <w:rsid w:val="009D0138"/>
    <w:rsid w:val="009D056B"/>
    <w:rsid w:val="009D3B8D"/>
    <w:rsid w:val="009D438D"/>
    <w:rsid w:val="009D442D"/>
    <w:rsid w:val="009D5E4C"/>
    <w:rsid w:val="009D6858"/>
    <w:rsid w:val="009D75E3"/>
    <w:rsid w:val="009D7A0E"/>
    <w:rsid w:val="009E3AC2"/>
    <w:rsid w:val="009E3CCD"/>
    <w:rsid w:val="009E7545"/>
    <w:rsid w:val="009F1BB5"/>
    <w:rsid w:val="009F266E"/>
    <w:rsid w:val="009F2EB2"/>
    <w:rsid w:val="009F4CEA"/>
    <w:rsid w:val="009F521A"/>
    <w:rsid w:val="009F53FC"/>
    <w:rsid w:val="00A018D6"/>
    <w:rsid w:val="00A02C3C"/>
    <w:rsid w:val="00A02FF3"/>
    <w:rsid w:val="00A0317D"/>
    <w:rsid w:val="00A03714"/>
    <w:rsid w:val="00A04101"/>
    <w:rsid w:val="00A05171"/>
    <w:rsid w:val="00A051AA"/>
    <w:rsid w:val="00A05704"/>
    <w:rsid w:val="00A103BC"/>
    <w:rsid w:val="00A10CE3"/>
    <w:rsid w:val="00A1248C"/>
    <w:rsid w:val="00A13869"/>
    <w:rsid w:val="00A13B7E"/>
    <w:rsid w:val="00A14968"/>
    <w:rsid w:val="00A15894"/>
    <w:rsid w:val="00A15D72"/>
    <w:rsid w:val="00A17CAD"/>
    <w:rsid w:val="00A20AD7"/>
    <w:rsid w:val="00A21993"/>
    <w:rsid w:val="00A22354"/>
    <w:rsid w:val="00A24196"/>
    <w:rsid w:val="00A248CD"/>
    <w:rsid w:val="00A24A93"/>
    <w:rsid w:val="00A24F71"/>
    <w:rsid w:val="00A275E3"/>
    <w:rsid w:val="00A307BC"/>
    <w:rsid w:val="00A31A67"/>
    <w:rsid w:val="00A31D5C"/>
    <w:rsid w:val="00A325A5"/>
    <w:rsid w:val="00A32832"/>
    <w:rsid w:val="00A32EF4"/>
    <w:rsid w:val="00A3334C"/>
    <w:rsid w:val="00A3474D"/>
    <w:rsid w:val="00A3572C"/>
    <w:rsid w:val="00A35D12"/>
    <w:rsid w:val="00A368E3"/>
    <w:rsid w:val="00A36A1F"/>
    <w:rsid w:val="00A36BA8"/>
    <w:rsid w:val="00A40BBE"/>
    <w:rsid w:val="00A412B0"/>
    <w:rsid w:val="00A43C6A"/>
    <w:rsid w:val="00A442E9"/>
    <w:rsid w:val="00A44FEA"/>
    <w:rsid w:val="00A455CF"/>
    <w:rsid w:val="00A459BA"/>
    <w:rsid w:val="00A46563"/>
    <w:rsid w:val="00A46E9A"/>
    <w:rsid w:val="00A47746"/>
    <w:rsid w:val="00A47998"/>
    <w:rsid w:val="00A50DC1"/>
    <w:rsid w:val="00A51830"/>
    <w:rsid w:val="00A5198A"/>
    <w:rsid w:val="00A51EE7"/>
    <w:rsid w:val="00A52D7A"/>
    <w:rsid w:val="00A534C4"/>
    <w:rsid w:val="00A53C8E"/>
    <w:rsid w:val="00A54064"/>
    <w:rsid w:val="00A5567A"/>
    <w:rsid w:val="00A56A49"/>
    <w:rsid w:val="00A57E4C"/>
    <w:rsid w:val="00A60FF0"/>
    <w:rsid w:val="00A6156C"/>
    <w:rsid w:val="00A62E6A"/>
    <w:rsid w:val="00A630F6"/>
    <w:rsid w:val="00A6464E"/>
    <w:rsid w:val="00A64712"/>
    <w:rsid w:val="00A65E13"/>
    <w:rsid w:val="00A67A5C"/>
    <w:rsid w:val="00A67C92"/>
    <w:rsid w:val="00A7013B"/>
    <w:rsid w:val="00A71A89"/>
    <w:rsid w:val="00A73B18"/>
    <w:rsid w:val="00A746BA"/>
    <w:rsid w:val="00A75258"/>
    <w:rsid w:val="00A76867"/>
    <w:rsid w:val="00A768B7"/>
    <w:rsid w:val="00A76D00"/>
    <w:rsid w:val="00A76E13"/>
    <w:rsid w:val="00A7735A"/>
    <w:rsid w:val="00A8191A"/>
    <w:rsid w:val="00A82AFD"/>
    <w:rsid w:val="00A8404F"/>
    <w:rsid w:val="00A84061"/>
    <w:rsid w:val="00A84ADD"/>
    <w:rsid w:val="00A84D7B"/>
    <w:rsid w:val="00A850EE"/>
    <w:rsid w:val="00A86101"/>
    <w:rsid w:val="00A867D2"/>
    <w:rsid w:val="00A86E41"/>
    <w:rsid w:val="00A87CC7"/>
    <w:rsid w:val="00A90034"/>
    <w:rsid w:val="00A91AFC"/>
    <w:rsid w:val="00A91D4B"/>
    <w:rsid w:val="00A92AFF"/>
    <w:rsid w:val="00A92EBF"/>
    <w:rsid w:val="00A93265"/>
    <w:rsid w:val="00A93433"/>
    <w:rsid w:val="00A9541A"/>
    <w:rsid w:val="00A966A6"/>
    <w:rsid w:val="00A96C71"/>
    <w:rsid w:val="00A976F9"/>
    <w:rsid w:val="00A97B8D"/>
    <w:rsid w:val="00AA01BD"/>
    <w:rsid w:val="00AA03E9"/>
    <w:rsid w:val="00AA0762"/>
    <w:rsid w:val="00AA08B3"/>
    <w:rsid w:val="00AA2E69"/>
    <w:rsid w:val="00AA31E0"/>
    <w:rsid w:val="00AA36EB"/>
    <w:rsid w:val="00AA460B"/>
    <w:rsid w:val="00AA515C"/>
    <w:rsid w:val="00AA5857"/>
    <w:rsid w:val="00AA5896"/>
    <w:rsid w:val="00AA67B2"/>
    <w:rsid w:val="00AA7459"/>
    <w:rsid w:val="00AA79F0"/>
    <w:rsid w:val="00AB205E"/>
    <w:rsid w:val="00AB2B71"/>
    <w:rsid w:val="00AB32AE"/>
    <w:rsid w:val="00AB51E3"/>
    <w:rsid w:val="00AB5B7D"/>
    <w:rsid w:val="00AB6B7C"/>
    <w:rsid w:val="00AC01AE"/>
    <w:rsid w:val="00AC04FB"/>
    <w:rsid w:val="00AC08B1"/>
    <w:rsid w:val="00AC189F"/>
    <w:rsid w:val="00AC268E"/>
    <w:rsid w:val="00AC2B24"/>
    <w:rsid w:val="00AC41E0"/>
    <w:rsid w:val="00AC4664"/>
    <w:rsid w:val="00AC4C56"/>
    <w:rsid w:val="00AC4C75"/>
    <w:rsid w:val="00AC6069"/>
    <w:rsid w:val="00AC7473"/>
    <w:rsid w:val="00AC78AA"/>
    <w:rsid w:val="00AD0100"/>
    <w:rsid w:val="00AD0468"/>
    <w:rsid w:val="00AD1A2A"/>
    <w:rsid w:val="00AD1E84"/>
    <w:rsid w:val="00AD1EE9"/>
    <w:rsid w:val="00AD2C8C"/>
    <w:rsid w:val="00AD4F99"/>
    <w:rsid w:val="00AD61E2"/>
    <w:rsid w:val="00AD6860"/>
    <w:rsid w:val="00AD7733"/>
    <w:rsid w:val="00AE1569"/>
    <w:rsid w:val="00AE2349"/>
    <w:rsid w:val="00AE3CA0"/>
    <w:rsid w:val="00AE5676"/>
    <w:rsid w:val="00AE7376"/>
    <w:rsid w:val="00AE7A30"/>
    <w:rsid w:val="00AE7B81"/>
    <w:rsid w:val="00AF043B"/>
    <w:rsid w:val="00AF073E"/>
    <w:rsid w:val="00AF13F5"/>
    <w:rsid w:val="00AF338B"/>
    <w:rsid w:val="00AF3929"/>
    <w:rsid w:val="00AF3DEB"/>
    <w:rsid w:val="00AF416A"/>
    <w:rsid w:val="00AF6F2F"/>
    <w:rsid w:val="00AF78E3"/>
    <w:rsid w:val="00B0004D"/>
    <w:rsid w:val="00B006E1"/>
    <w:rsid w:val="00B0086D"/>
    <w:rsid w:val="00B00D29"/>
    <w:rsid w:val="00B038EE"/>
    <w:rsid w:val="00B03A98"/>
    <w:rsid w:val="00B03AD6"/>
    <w:rsid w:val="00B03B93"/>
    <w:rsid w:val="00B046BE"/>
    <w:rsid w:val="00B04756"/>
    <w:rsid w:val="00B04BF9"/>
    <w:rsid w:val="00B05D91"/>
    <w:rsid w:val="00B06324"/>
    <w:rsid w:val="00B07DE8"/>
    <w:rsid w:val="00B10C91"/>
    <w:rsid w:val="00B10F90"/>
    <w:rsid w:val="00B11A42"/>
    <w:rsid w:val="00B1215C"/>
    <w:rsid w:val="00B12E59"/>
    <w:rsid w:val="00B14E0E"/>
    <w:rsid w:val="00B15F17"/>
    <w:rsid w:val="00B16031"/>
    <w:rsid w:val="00B160DD"/>
    <w:rsid w:val="00B1722D"/>
    <w:rsid w:val="00B1730B"/>
    <w:rsid w:val="00B17520"/>
    <w:rsid w:val="00B1757D"/>
    <w:rsid w:val="00B177E2"/>
    <w:rsid w:val="00B20385"/>
    <w:rsid w:val="00B22DCA"/>
    <w:rsid w:val="00B23826"/>
    <w:rsid w:val="00B25F17"/>
    <w:rsid w:val="00B275BC"/>
    <w:rsid w:val="00B30488"/>
    <w:rsid w:val="00B31151"/>
    <w:rsid w:val="00B323B5"/>
    <w:rsid w:val="00B32494"/>
    <w:rsid w:val="00B32A77"/>
    <w:rsid w:val="00B32B8B"/>
    <w:rsid w:val="00B33667"/>
    <w:rsid w:val="00B3414C"/>
    <w:rsid w:val="00B342F6"/>
    <w:rsid w:val="00B34D49"/>
    <w:rsid w:val="00B34DFC"/>
    <w:rsid w:val="00B34E32"/>
    <w:rsid w:val="00B350CB"/>
    <w:rsid w:val="00B3521A"/>
    <w:rsid w:val="00B35355"/>
    <w:rsid w:val="00B36269"/>
    <w:rsid w:val="00B36648"/>
    <w:rsid w:val="00B375B5"/>
    <w:rsid w:val="00B37808"/>
    <w:rsid w:val="00B405CF"/>
    <w:rsid w:val="00B40F7A"/>
    <w:rsid w:val="00B41147"/>
    <w:rsid w:val="00B41EC4"/>
    <w:rsid w:val="00B421C1"/>
    <w:rsid w:val="00B42819"/>
    <w:rsid w:val="00B4383D"/>
    <w:rsid w:val="00B4512F"/>
    <w:rsid w:val="00B45C47"/>
    <w:rsid w:val="00B46209"/>
    <w:rsid w:val="00B46896"/>
    <w:rsid w:val="00B4762D"/>
    <w:rsid w:val="00B47D9B"/>
    <w:rsid w:val="00B47FEE"/>
    <w:rsid w:val="00B52224"/>
    <w:rsid w:val="00B52E13"/>
    <w:rsid w:val="00B5372A"/>
    <w:rsid w:val="00B53A68"/>
    <w:rsid w:val="00B540B0"/>
    <w:rsid w:val="00B5439D"/>
    <w:rsid w:val="00B5453C"/>
    <w:rsid w:val="00B554D6"/>
    <w:rsid w:val="00B56F14"/>
    <w:rsid w:val="00B57B9A"/>
    <w:rsid w:val="00B609A0"/>
    <w:rsid w:val="00B60CAC"/>
    <w:rsid w:val="00B616B8"/>
    <w:rsid w:val="00B63D31"/>
    <w:rsid w:val="00B63DCC"/>
    <w:rsid w:val="00B64B7C"/>
    <w:rsid w:val="00B700EB"/>
    <w:rsid w:val="00B70294"/>
    <w:rsid w:val="00B70E59"/>
    <w:rsid w:val="00B7158B"/>
    <w:rsid w:val="00B71B3C"/>
    <w:rsid w:val="00B73879"/>
    <w:rsid w:val="00B73F82"/>
    <w:rsid w:val="00B7404C"/>
    <w:rsid w:val="00B75118"/>
    <w:rsid w:val="00B7528C"/>
    <w:rsid w:val="00B75BAA"/>
    <w:rsid w:val="00B7660F"/>
    <w:rsid w:val="00B76E60"/>
    <w:rsid w:val="00B800B7"/>
    <w:rsid w:val="00B8025B"/>
    <w:rsid w:val="00B812EA"/>
    <w:rsid w:val="00B8137E"/>
    <w:rsid w:val="00B81985"/>
    <w:rsid w:val="00B83D10"/>
    <w:rsid w:val="00B8590A"/>
    <w:rsid w:val="00B8660D"/>
    <w:rsid w:val="00B87A25"/>
    <w:rsid w:val="00B87F36"/>
    <w:rsid w:val="00B91652"/>
    <w:rsid w:val="00B92D84"/>
    <w:rsid w:val="00B930D6"/>
    <w:rsid w:val="00B93F47"/>
    <w:rsid w:val="00B94B65"/>
    <w:rsid w:val="00B96350"/>
    <w:rsid w:val="00B96402"/>
    <w:rsid w:val="00B96FCD"/>
    <w:rsid w:val="00B9731A"/>
    <w:rsid w:val="00BA02B5"/>
    <w:rsid w:val="00BA12E9"/>
    <w:rsid w:val="00BA2E8C"/>
    <w:rsid w:val="00BA30DD"/>
    <w:rsid w:val="00BA30F1"/>
    <w:rsid w:val="00BA39E9"/>
    <w:rsid w:val="00BA4A65"/>
    <w:rsid w:val="00BA62ED"/>
    <w:rsid w:val="00BA6743"/>
    <w:rsid w:val="00BA7D02"/>
    <w:rsid w:val="00BB07D5"/>
    <w:rsid w:val="00BB083A"/>
    <w:rsid w:val="00BB0CE6"/>
    <w:rsid w:val="00BB0D02"/>
    <w:rsid w:val="00BB0DEE"/>
    <w:rsid w:val="00BB0FCE"/>
    <w:rsid w:val="00BB2300"/>
    <w:rsid w:val="00BB239B"/>
    <w:rsid w:val="00BB293D"/>
    <w:rsid w:val="00BB2B23"/>
    <w:rsid w:val="00BB3604"/>
    <w:rsid w:val="00BB3C90"/>
    <w:rsid w:val="00BB439E"/>
    <w:rsid w:val="00BB546E"/>
    <w:rsid w:val="00BB6091"/>
    <w:rsid w:val="00BB6AE7"/>
    <w:rsid w:val="00BC0516"/>
    <w:rsid w:val="00BC0546"/>
    <w:rsid w:val="00BC0B02"/>
    <w:rsid w:val="00BC1670"/>
    <w:rsid w:val="00BC2263"/>
    <w:rsid w:val="00BC5238"/>
    <w:rsid w:val="00BC6614"/>
    <w:rsid w:val="00BC6E5C"/>
    <w:rsid w:val="00BC71EC"/>
    <w:rsid w:val="00BC73E1"/>
    <w:rsid w:val="00BD0A85"/>
    <w:rsid w:val="00BD128E"/>
    <w:rsid w:val="00BD257F"/>
    <w:rsid w:val="00BD2D98"/>
    <w:rsid w:val="00BD2E42"/>
    <w:rsid w:val="00BD33A9"/>
    <w:rsid w:val="00BD41F8"/>
    <w:rsid w:val="00BD4297"/>
    <w:rsid w:val="00BD45D8"/>
    <w:rsid w:val="00BD4E84"/>
    <w:rsid w:val="00BD4F72"/>
    <w:rsid w:val="00BD5B36"/>
    <w:rsid w:val="00BD5F91"/>
    <w:rsid w:val="00BD7A5F"/>
    <w:rsid w:val="00BE004F"/>
    <w:rsid w:val="00BE047E"/>
    <w:rsid w:val="00BE2920"/>
    <w:rsid w:val="00BE29BA"/>
    <w:rsid w:val="00BE30AE"/>
    <w:rsid w:val="00BE30AF"/>
    <w:rsid w:val="00BE3F02"/>
    <w:rsid w:val="00BE5CAF"/>
    <w:rsid w:val="00BE6F0C"/>
    <w:rsid w:val="00BE76B6"/>
    <w:rsid w:val="00BF0F4A"/>
    <w:rsid w:val="00BF1D56"/>
    <w:rsid w:val="00BF3CAB"/>
    <w:rsid w:val="00BF441B"/>
    <w:rsid w:val="00BF5543"/>
    <w:rsid w:val="00BF56B2"/>
    <w:rsid w:val="00BF620A"/>
    <w:rsid w:val="00BF6793"/>
    <w:rsid w:val="00BF71F0"/>
    <w:rsid w:val="00C008F9"/>
    <w:rsid w:val="00C0127B"/>
    <w:rsid w:val="00C02411"/>
    <w:rsid w:val="00C024BD"/>
    <w:rsid w:val="00C0282A"/>
    <w:rsid w:val="00C036C0"/>
    <w:rsid w:val="00C03DA4"/>
    <w:rsid w:val="00C03E35"/>
    <w:rsid w:val="00C04415"/>
    <w:rsid w:val="00C05644"/>
    <w:rsid w:val="00C057B9"/>
    <w:rsid w:val="00C0657A"/>
    <w:rsid w:val="00C06701"/>
    <w:rsid w:val="00C07593"/>
    <w:rsid w:val="00C11ED5"/>
    <w:rsid w:val="00C13318"/>
    <w:rsid w:val="00C13771"/>
    <w:rsid w:val="00C137D1"/>
    <w:rsid w:val="00C158CC"/>
    <w:rsid w:val="00C167A4"/>
    <w:rsid w:val="00C20249"/>
    <w:rsid w:val="00C20315"/>
    <w:rsid w:val="00C20584"/>
    <w:rsid w:val="00C2064D"/>
    <w:rsid w:val="00C20AA1"/>
    <w:rsid w:val="00C21043"/>
    <w:rsid w:val="00C216BF"/>
    <w:rsid w:val="00C2192A"/>
    <w:rsid w:val="00C2272C"/>
    <w:rsid w:val="00C22B39"/>
    <w:rsid w:val="00C23EB6"/>
    <w:rsid w:val="00C244A0"/>
    <w:rsid w:val="00C24DDC"/>
    <w:rsid w:val="00C251AC"/>
    <w:rsid w:val="00C25967"/>
    <w:rsid w:val="00C26749"/>
    <w:rsid w:val="00C2723D"/>
    <w:rsid w:val="00C273B3"/>
    <w:rsid w:val="00C27AEE"/>
    <w:rsid w:val="00C30AEF"/>
    <w:rsid w:val="00C30C20"/>
    <w:rsid w:val="00C318FB"/>
    <w:rsid w:val="00C31B2F"/>
    <w:rsid w:val="00C320D3"/>
    <w:rsid w:val="00C33307"/>
    <w:rsid w:val="00C345ED"/>
    <w:rsid w:val="00C34771"/>
    <w:rsid w:val="00C35CB3"/>
    <w:rsid w:val="00C36322"/>
    <w:rsid w:val="00C37BE2"/>
    <w:rsid w:val="00C406CF"/>
    <w:rsid w:val="00C40E6B"/>
    <w:rsid w:val="00C41041"/>
    <w:rsid w:val="00C41135"/>
    <w:rsid w:val="00C4133B"/>
    <w:rsid w:val="00C41644"/>
    <w:rsid w:val="00C41F5F"/>
    <w:rsid w:val="00C42129"/>
    <w:rsid w:val="00C421F3"/>
    <w:rsid w:val="00C427E1"/>
    <w:rsid w:val="00C42F31"/>
    <w:rsid w:val="00C45577"/>
    <w:rsid w:val="00C4591F"/>
    <w:rsid w:val="00C505A7"/>
    <w:rsid w:val="00C50C37"/>
    <w:rsid w:val="00C50F46"/>
    <w:rsid w:val="00C51755"/>
    <w:rsid w:val="00C51E71"/>
    <w:rsid w:val="00C53489"/>
    <w:rsid w:val="00C538CD"/>
    <w:rsid w:val="00C54342"/>
    <w:rsid w:val="00C54B73"/>
    <w:rsid w:val="00C5617D"/>
    <w:rsid w:val="00C56B23"/>
    <w:rsid w:val="00C579F1"/>
    <w:rsid w:val="00C60C9A"/>
    <w:rsid w:val="00C60D45"/>
    <w:rsid w:val="00C60E1A"/>
    <w:rsid w:val="00C630BD"/>
    <w:rsid w:val="00C63A3A"/>
    <w:rsid w:val="00C63ECB"/>
    <w:rsid w:val="00C64F90"/>
    <w:rsid w:val="00C64FBD"/>
    <w:rsid w:val="00C6677A"/>
    <w:rsid w:val="00C66B62"/>
    <w:rsid w:val="00C67575"/>
    <w:rsid w:val="00C6767C"/>
    <w:rsid w:val="00C705DA"/>
    <w:rsid w:val="00C70C40"/>
    <w:rsid w:val="00C716B4"/>
    <w:rsid w:val="00C71F31"/>
    <w:rsid w:val="00C720F2"/>
    <w:rsid w:val="00C72150"/>
    <w:rsid w:val="00C72FD8"/>
    <w:rsid w:val="00C73900"/>
    <w:rsid w:val="00C73C45"/>
    <w:rsid w:val="00C74A36"/>
    <w:rsid w:val="00C74A79"/>
    <w:rsid w:val="00C75C8E"/>
    <w:rsid w:val="00C75E6B"/>
    <w:rsid w:val="00C761A3"/>
    <w:rsid w:val="00C76940"/>
    <w:rsid w:val="00C80B34"/>
    <w:rsid w:val="00C80F07"/>
    <w:rsid w:val="00C81D0F"/>
    <w:rsid w:val="00C8290B"/>
    <w:rsid w:val="00C840A8"/>
    <w:rsid w:val="00C84449"/>
    <w:rsid w:val="00C84501"/>
    <w:rsid w:val="00C868CE"/>
    <w:rsid w:val="00C86DBC"/>
    <w:rsid w:val="00C877D2"/>
    <w:rsid w:val="00C9031E"/>
    <w:rsid w:val="00C904D7"/>
    <w:rsid w:val="00C90B39"/>
    <w:rsid w:val="00C9203D"/>
    <w:rsid w:val="00C93ED7"/>
    <w:rsid w:val="00C94483"/>
    <w:rsid w:val="00C945B3"/>
    <w:rsid w:val="00C94739"/>
    <w:rsid w:val="00C94A24"/>
    <w:rsid w:val="00C94B9B"/>
    <w:rsid w:val="00C95B8B"/>
    <w:rsid w:val="00C96262"/>
    <w:rsid w:val="00C96BBB"/>
    <w:rsid w:val="00C972F0"/>
    <w:rsid w:val="00C97DBC"/>
    <w:rsid w:val="00CA0BD3"/>
    <w:rsid w:val="00CA14C9"/>
    <w:rsid w:val="00CA1518"/>
    <w:rsid w:val="00CA1989"/>
    <w:rsid w:val="00CA1DD2"/>
    <w:rsid w:val="00CA2579"/>
    <w:rsid w:val="00CA2953"/>
    <w:rsid w:val="00CA2B42"/>
    <w:rsid w:val="00CA2ECC"/>
    <w:rsid w:val="00CA34F7"/>
    <w:rsid w:val="00CA48D0"/>
    <w:rsid w:val="00CA5AC9"/>
    <w:rsid w:val="00CA6B76"/>
    <w:rsid w:val="00CA72F0"/>
    <w:rsid w:val="00CA74BE"/>
    <w:rsid w:val="00CA7582"/>
    <w:rsid w:val="00CA7B1E"/>
    <w:rsid w:val="00CB033F"/>
    <w:rsid w:val="00CB0375"/>
    <w:rsid w:val="00CB1FB5"/>
    <w:rsid w:val="00CB2F41"/>
    <w:rsid w:val="00CB41BB"/>
    <w:rsid w:val="00CB6DEB"/>
    <w:rsid w:val="00CB760F"/>
    <w:rsid w:val="00CC16E8"/>
    <w:rsid w:val="00CC3C56"/>
    <w:rsid w:val="00CC4F3F"/>
    <w:rsid w:val="00CC506E"/>
    <w:rsid w:val="00CC54E2"/>
    <w:rsid w:val="00CC5605"/>
    <w:rsid w:val="00CC5C02"/>
    <w:rsid w:val="00CC6571"/>
    <w:rsid w:val="00CC766A"/>
    <w:rsid w:val="00CC7D55"/>
    <w:rsid w:val="00CD099F"/>
    <w:rsid w:val="00CD17F7"/>
    <w:rsid w:val="00CD1993"/>
    <w:rsid w:val="00CD19E5"/>
    <w:rsid w:val="00CD27AF"/>
    <w:rsid w:val="00CD4EAD"/>
    <w:rsid w:val="00CD558F"/>
    <w:rsid w:val="00CD56A4"/>
    <w:rsid w:val="00CD56C2"/>
    <w:rsid w:val="00CD56CC"/>
    <w:rsid w:val="00CD58A1"/>
    <w:rsid w:val="00CD64C4"/>
    <w:rsid w:val="00CD713E"/>
    <w:rsid w:val="00CE080D"/>
    <w:rsid w:val="00CE0EAD"/>
    <w:rsid w:val="00CE1378"/>
    <w:rsid w:val="00CE143E"/>
    <w:rsid w:val="00CE14CB"/>
    <w:rsid w:val="00CE3B07"/>
    <w:rsid w:val="00CE3E6D"/>
    <w:rsid w:val="00CE5720"/>
    <w:rsid w:val="00CE5D31"/>
    <w:rsid w:val="00CE779D"/>
    <w:rsid w:val="00CE7857"/>
    <w:rsid w:val="00CF02E3"/>
    <w:rsid w:val="00CF15DA"/>
    <w:rsid w:val="00CF39BA"/>
    <w:rsid w:val="00CF6819"/>
    <w:rsid w:val="00D00E31"/>
    <w:rsid w:val="00D0133A"/>
    <w:rsid w:val="00D01F54"/>
    <w:rsid w:val="00D0221D"/>
    <w:rsid w:val="00D02A5E"/>
    <w:rsid w:val="00D03CA9"/>
    <w:rsid w:val="00D04151"/>
    <w:rsid w:val="00D04413"/>
    <w:rsid w:val="00D06BF4"/>
    <w:rsid w:val="00D06E5E"/>
    <w:rsid w:val="00D07044"/>
    <w:rsid w:val="00D070E6"/>
    <w:rsid w:val="00D077F0"/>
    <w:rsid w:val="00D07A3B"/>
    <w:rsid w:val="00D100DB"/>
    <w:rsid w:val="00D10301"/>
    <w:rsid w:val="00D10522"/>
    <w:rsid w:val="00D1082E"/>
    <w:rsid w:val="00D12735"/>
    <w:rsid w:val="00D12915"/>
    <w:rsid w:val="00D1352C"/>
    <w:rsid w:val="00D13F1D"/>
    <w:rsid w:val="00D14AEB"/>
    <w:rsid w:val="00D20E38"/>
    <w:rsid w:val="00D220CB"/>
    <w:rsid w:val="00D2520A"/>
    <w:rsid w:val="00D256D6"/>
    <w:rsid w:val="00D25BD8"/>
    <w:rsid w:val="00D25D60"/>
    <w:rsid w:val="00D26091"/>
    <w:rsid w:val="00D2692A"/>
    <w:rsid w:val="00D269F9"/>
    <w:rsid w:val="00D26AA3"/>
    <w:rsid w:val="00D2745C"/>
    <w:rsid w:val="00D317D5"/>
    <w:rsid w:val="00D329D9"/>
    <w:rsid w:val="00D329F4"/>
    <w:rsid w:val="00D32CC8"/>
    <w:rsid w:val="00D32DC6"/>
    <w:rsid w:val="00D32F5D"/>
    <w:rsid w:val="00D3567A"/>
    <w:rsid w:val="00D35C8D"/>
    <w:rsid w:val="00D367B8"/>
    <w:rsid w:val="00D37296"/>
    <w:rsid w:val="00D37365"/>
    <w:rsid w:val="00D40009"/>
    <w:rsid w:val="00D406E3"/>
    <w:rsid w:val="00D40825"/>
    <w:rsid w:val="00D410F0"/>
    <w:rsid w:val="00D416ED"/>
    <w:rsid w:val="00D41727"/>
    <w:rsid w:val="00D41BDD"/>
    <w:rsid w:val="00D421EA"/>
    <w:rsid w:val="00D43CBA"/>
    <w:rsid w:val="00D44A01"/>
    <w:rsid w:val="00D44E9C"/>
    <w:rsid w:val="00D4598B"/>
    <w:rsid w:val="00D45F75"/>
    <w:rsid w:val="00D46694"/>
    <w:rsid w:val="00D50D30"/>
    <w:rsid w:val="00D5104F"/>
    <w:rsid w:val="00D515D0"/>
    <w:rsid w:val="00D518D0"/>
    <w:rsid w:val="00D52136"/>
    <w:rsid w:val="00D52424"/>
    <w:rsid w:val="00D527C5"/>
    <w:rsid w:val="00D535D1"/>
    <w:rsid w:val="00D53A90"/>
    <w:rsid w:val="00D53ED3"/>
    <w:rsid w:val="00D5431B"/>
    <w:rsid w:val="00D54B09"/>
    <w:rsid w:val="00D559AA"/>
    <w:rsid w:val="00D55C70"/>
    <w:rsid w:val="00D5618C"/>
    <w:rsid w:val="00D5757D"/>
    <w:rsid w:val="00D577CD"/>
    <w:rsid w:val="00D61C75"/>
    <w:rsid w:val="00D62104"/>
    <w:rsid w:val="00D63340"/>
    <w:rsid w:val="00D63E17"/>
    <w:rsid w:val="00D64FAF"/>
    <w:rsid w:val="00D67606"/>
    <w:rsid w:val="00D67A1E"/>
    <w:rsid w:val="00D67D91"/>
    <w:rsid w:val="00D67EEE"/>
    <w:rsid w:val="00D67F67"/>
    <w:rsid w:val="00D71A21"/>
    <w:rsid w:val="00D72A68"/>
    <w:rsid w:val="00D72AEE"/>
    <w:rsid w:val="00D72D91"/>
    <w:rsid w:val="00D730B2"/>
    <w:rsid w:val="00D738C1"/>
    <w:rsid w:val="00D7642B"/>
    <w:rsid w:val="00D7665C"/>
    <w:rsid w:val="00D77095"/>
    <w:rsid w:val="00D77D81"/>
    <w:rsid w:val="00D80754"/>
    <w:rsid w:val="00D80957"/>
    <w:rsid w:val="00D80E5D"/>
    <w:rsid w:val="00D80E5F"/>
    <w:rsid w:val="00D8421E"/>
    <w:rsid w:val="00D84D49"/>
    <w:rsid w:val="00D86869"/>
    <w:rsid w:val="00D86FF7"/>
    <w:rsid w:val="00D876D3"/>
    <w:rsid w:val="00D8793F"/>
    <w:rsid w:val="00D9255A"/>
    <w:rsid w:val="00D92932"/>
    <w:rsid w:val="00D92C60"/>
    <w:rsid w:val="00D93F65"/>
    <w:rsid w:val="00D9562D"/>
    <w:rsid w:val="00D9674B"/>
    <w:rsid w:val="00D96A79"/>
    <w:rsid w:val="00DA06A2"/>
    <w:rsid w:val="00DA1352"/>
    <w:rsid w:val="00DA14D9"/>
    <w:rsid w:val="00DA302F"/>
    <w:rsid w:val="00DA3B86"/>
    <w:rsid w:val="00DA48C0"/>
    <w:rsid w:val="00DA5078"/>
    <w:rsid w:val="00DA5B59"/>
    <w:rsid w:val="00DA5DAB"/>
    <w:rsid w:val="00DA5F0D"/>
    <w:rsid w:val="00DA7409"/>
    <w:rsid w:val="00DA7A64"/>
    <w:rsid w:val="00DB075B"/>
    <w:rsid w:val="00DB0819"/>
    <w:rsid w:val="00DB0EE4"/>
    <w:rsid w:val="00DB1E7F"/>
    <w:rsid w:val="00DB3975"/>
    <w:rsid w:val="00DB40D6"/>
    <w:rsid w:val="00DB4837"/>
    <w:rsid w:val="00DB55E8"/>
    <w:rsid w:val="00DB5AE4"/>
    <w:rsid w:val="00DB5B76"/>
    <w:rsid w:val="00DB628E"/>
    <w:rsid w:val="00DB6461"/>
    <w:rsid w:val="00DB7E08"/>
    <w:rsid w:val="00DC0508"/>
    <w:rsid w:val="00DC0746"/>
    <w:rsid w:val="00DC0E0B"/>
    <w:rsid w:val="00DC1EAC"/>
    <w:rsid w:val="00DC4573"/>
    <w:rsid w:val="00DC5240"/>
    <w:rsid w:val="00DC57BD"/>
    <w:rsid w:val="00DD0910"/>
    <w:rsid w:val="00DD1801"/>
    <w:rsid w:val="00DD2424"/>
    <w:rsid w:val="00DD3933"/>
    <w:rsid w:val="00DD43B0"/>
    <w:rsid w:val="00DD5D04"/>
    <w:rsid w:val="00DD5D22"/>
    <w:rsid w:val="00DD6006"/>
    <w:rsid w:val="00DD602F"/>
    <w:rsid w:val="00DD61FA"/>
    <w:rsid w:val="00DE0068"/>
    <w:rsid w:val="00DE009E"/>
    <w:rsid w:val="00DE0D9B"/>
    <w:rsid w:val="00DE1DD3"/>
    <w:rsid w:val="00DE3340"/>
    <w:rsid w:val="00DE3465"/>
    <w:rsid w:val="00DE4417"/>
    <w:rsid w:val="00DE4550"/>
    <w:rsid w:val="00DE6219"/>
    <w:rsid w:val="00DE6251"/>
    <w:rsid w:val="00DE6CAA"/>
    <w:rsid w:val="00DE75B8"/>
    <w:rsid w:val="00DE7A34"/>
    <w:rsid w:val="00DE7B5D"/>
    <w:rsid w:val="00DF0346"/>
    <w:rsid w:val="00DF1F91"/>
    <w:rsid w:val="00DF24E3"/>
    <w:rsid w:val="00DF2B91"/>
    <w:rsid w:val="00DF2BFF"/>
    <w:rsid w:val="00DF39BC"/>
    <w:rsid w:val="00DF3F74"/>
    <w:rsid w:val="00DF4A3F"/>
    <w:rsid w:val="00DF7452"/>
    <w:rsid w:val="00E00216"/>
    <w:rsid w:val="00E013BD"/>
    <w:rsid w:val="00E025B5"/>
    <w:rsid w:val="00E028BE"/>
    <w:rsid w:val="00E02D4D"/>
    <w:rsid w:val="00E043B1"/>
    <w:rsid w:val="00E066F6"/>
    <w:rsid w:val="00E0679E"/>
    <w:rsid w:val="00E067EC"/>
    <w:rsid w:val="00E07685"/>
    <w:rsid w:val="00E10584"/>
    <w:rsid w:val="00E10D60"/>
    <w:rsid w:val="00E1216B"/>
    <w:rsid w:val="00E126CC"/>
    <w:rsid w:val="00E12CC6"/>
    <w:rsid w:val="00E132A3"/>
    <w:rsid w:val="00E14466"/>
    <w:rsid w:val="00E1469F"/>
    <w:rsid w:val="00E1470B"/>
    <w:rsid w:val="00E150D2"/>
    <w:rsid w:val="00E15119"/>
    <w:rsid w:val="00E17496"/>
    <w:rsid w:val="00E179DD"/>
    <w:rsid w:val="00E20B00"/>
    <w:rsid w:val="00E20E54"/>
    <w:rsid w:val="00E20EED"/>
    <w:rsid w:val="00E216ED"/>
    <w:rsid w:val="00E220D2"/>
    <w:rsid w:val="00E22866"/>
    <w:rsid w:val="00E231AE"/>
    <w:rsid w:val="00E23DB9"/>
    <w:rsid w:val="00E25675"/>
    <w:rsid w:val="00E27301"/>
    <w:rsid w:val="00E301AC"/>
    <w:rsid w:val="00E301B0"/>
    <w:rsid w:val="00E301F8"/>
    <w:rsid w:val="00E30775"/>
    <w:rsid w:val="00E30BCE"/>
    <w:rsid w:val="00E310FC"/>
    <w:rsid w:val="00E31D2A"/>
    <w:rsid w:val="00E32026"/>
    <w:rsid w:val="00E324CB"/>
    <w:rsid w:val="00E33399"/>
    <w:rsid w:val="00E33530"/>
    <w:rsid w:val="00E343B1"/>
    <w:rsid w:val="00E348DF"/>
    <w:rsid w:val="00E3505A"/>
    <w:rsid w:val="00E35DF4"/>
    <w:rsid w:val="00E40B1D"/>
    <w:rsid w:val="00E41A1B"/>
    <w:rsid w:val="00E41BF3"/>
    <w:rsid w:val="00E42FBF"/>
    <w:rsid w:val="00E431F9"/>
    <w:rsid w:val="00E432F0"/>
    <w:rsid w:val="00E43C2A"/>
    <w:rsid w:val="00E43D9E"/>
    <w:rsid w:val="00E446A6"/>
    <w:rsid w:val="00E449FD"/>
    <w:rsid w:val="00E4512A"/>
    <w:rsid w:val="00E455CB"/>
    <w:rsid w:val="00E47C96"/>
    <w:rsid w:val="00E508B3"/>
    <w:rsid w:val="00E53F3F"/>
    <w:rsid w:val="00E5406D"/>
    <w:rsid w:val="00E54952"/>
    <w:rsid w:val="00E54D17"/>
    <w:rsid w:val="00E555D4"/>
    <w:rsid w:val="00E55C2A"/>
    <w:rsid w:val="00E568C5"/>
    <w:rsid w:val="00E5698C"/>
    <w:rsid w:val="00E56DFC"/>
    <w:rsid w:val="00E57F0A"/>
    <w:rsid w:val="00E608B8"/>
    <w:rsid w:val="00E62284"/>
    <w:rsid w:val="00E64452"/>
    <w:rsid w:val="00E64484"/>
    <w:rsid w:val="00E64BDD"/>
    <w:rsid w:val="00E6528B"/>
    <w:rsid w:val="00E65861"/>
    <w:rsid w:val="00E65DA0"/>
    <w:rsid w:val="00E66E45"/>
    <w:rsid w:val="00E66F17"/>
    <w:rsid w:val="00E67312"/>
    <w:rsid w:val="00E67759"/>
    <w:rsid w:val="00E706F4"/>
    <w:rsid w:val="00E71860"/>
    <w:rsid w:val="00E72318"/>
    <w:rsid w:val="00E7268C"/>
    <w:rsid w:val="00E73211"/>
    <w:rsid w:val="00E73AA1"/>
    <w:rsid w:val="00E73FB6"/>
    <w:rsid w:val="00E74CBB"/>
    <w:rsid w:val="00E753C4"/>
    <w:rsid w:val="00E75930"/>
    <w:rsid w:val="00E77B80"/>
    <w:rsid w:val="00E80B71"/>
    <w:rsid w:val="00E81850"/>
    <w:rsid w:val="00E81F07"/>
    <w:rsid w:val="00E823F7"/>
    <w:rsid w:val="00E83545"/>
    <w:rsid w:val="00E8358F"/>
    <w:rsid w:val="00E83BBE"/>
    <w:rsid w:val="00E83FF6"/>
    <w:rsid w:val="00E850D5"/>
    <w:rsid w:val="00E85467"/>
    <w:rsid w:val="00E85C23"/>
    <w:rsid w:val="00E86EA2"/>
    <w:rsid w:val="00E872B7"/>
    <w:rsid w:val="00E8788E"/>
    <w:rsid w:val="00E87A88"/>
    <w:rsid w:val="00E906B4"/>
    <w:rsid w:val="00E92FB3"/>
    <w:rsid w:val="00E93092"/>
    <w:rsid w:val="00E954F1"/>
    <w:rsid w:val="00E95B85"/>
    <w:rsid w:val="00E97DB7"/>
    <w:rsid w:val="00EA0AA1"/>
    <w:rsid w:val="00EA12E8"/>
    <w:rsid w:val="00EA2D5E"/>
    <w:rsid w:val="00EA4689"/>
    <w:rsid w:val="00EA4690"/>
    <w:rsid w:val="00EA4AF5"/>
    <w:rsid w:val="00EA6483"/>
    <w:rsid w:val="00EA66D8"/>
    <w:rsid w:val="00EA7F24"/>
    <w:rsid w:val="00EA7FAF"/>
    <w:rsid w:val="00EB2C74"/>
    <w:rsid w:val="00EB2D75"/>
    <w:rsid w:val="00EB2F5C"/>
    <w:rsid w:val="00EB4335"/>
    <w:rsid w:val="00EB62CE"/>
    <w:rsid w:val="00EB7EB8"/>
    <w:rsid w:val="00EC0E0F"/>
    <w:rsid w:val="00EC16DB"/>
    <w:rsid w:val="00EC25F7"/>
    <w:rsid w:val="00EC2A3A"/>
    <w:rsid w:val="00EC48CA"/>
    <w:rsid w:val="00EC4EEC"/>
    <w:rsid w:val="00EC5E49"/>
    <w:rsid w:val="00EC6430"/>
    <w:rsid w:val="00EC6B24"/>
    <w:rsid w:val="00EC7C36"/>
    <w:rsid w:val="00EC7E59"/>
    <w:rsid w:val="00EC7F26"/>
    <w:rsid w:val="00ED1E1B"/>
    <w:rsid w:val="00ED24BD"/>
    <w:rsid w:val="00ED2F9E"/>
    <w:rsid w:val="00ED3C4F"/>
    <w:rsid w:val="00ED47FE"/>
    <w:rsid w:val="00ED633E"/>
    <w:rsid w:val="00ED67DF"/>
    <w:rsid w:val="00ED6A1F"/>
    <w:rsid w:val="00ED6DA5"/>
    <w:rsid w:val="00ED6E7F"/>
    <w:rsid w:val="00ED6EC4"/>
    <w:rsid w:val="00ED734C"/>
    <w:rsid w:val="00EE1B82"/>
    <w:rsid w:val="00EE24EF"/>
    <w:rsid w:val="00EE2CE5"/>
    <w:rsid w:val="00EE3E9C"/>
    <w:rsid w:val="00EE4304"/>
    <w:rsid w:val="00EE55F2"/>
    <w:rsid w:val="00EE7AF5"/>
    <w:rsid w:val="00EE7D30"/>
    <w:rsid w:val="00EF16F4"/>
    <w:rsid w:val="00EF1C19"/>
    <w:rsid w:val="00EF2FDC"/>
    <w:rsid w:val="00EF364B"/>
    <w:rsid w:val="00EF4568"/>
    <w:rsid w:val="00EF4734"/>
    <w:rsid w:val="00EF57FF"/>
    <w:rsid w:val="00EF66C4"/>
    <w:rsid w:val="00EF6831"/>
    <w:rsid w:val="00F00593"/>
    <w:rsid w:val="00F00D00"/>
    <w:rsid w:val="00F014FB"/>
    <w:rsid w:val="00F0344F"/>
    <w:rsid w:val="00F034F8"/>
    <w:rsid w:val="00F04537"/>
    <w:rsid w:val="00F06CB7"/>
    <w:rsid w:val="00F073B8"/>
    <w:rsid w:val="00F10616"/>
    <w:rsid w:val="00F1216C"/>
    <w:rsid w:val="00F1397B"/>
    <w:rsid w:val="00F13A6C"/>
    <w:rsid w:val="00F13E7C"/>
    <w:rsid w:val="00F14153"/>
    <w:rsid w:val="00F14940"/>
    <w:rsid w:val="00F15CD9"/>
    <w:rsid w:val="00F1743C"/>
    <w:rsid w:val="00F17970"/>
    <w:rsid w:val="00F17BF5"/>
    <w:rsid w:val="00F20C87"/>
    <w:rsid w:val="00F20CCB"/>
    <w:rsid w:val="00F2157A"/>
    <w:rsid w:val="00F21BC2"/>
    <w:rsid w:val="00F21EAC"/>
    <w:rsid w:val="00F226C4"/>
    <w:rsid w:val="00F26113"/>
    <w:rsid w:val="00F262D2"/>
    <w:rsid w:val="00F26974"/>
    <w:rsid w:val="00F271EF"/>
    <w:rsid w:val="00F27ECF"/>
    <w:rsid w:val="00F3018E"/>
    <w:rsid w:val="00F30B06"/>
    <w:rsid w:val="00F33457"/>
    <w:rsid w:val="00F33FE4"/>
    <w:rsid w:val="00F34C8D"/>
    <w:rsid w:val="00F35090"/>
    <w:rsid w:val="00F362CC"/>
    <w:rsid w:val="00F36AB4"/>
    <w:rsid w:val="00F36DFB"/>
    <w:rsid w:val="00F3702F"/>
    <w:rsid w:val="00F37135"/>
    <w:rsid w:val="00F374AD"/>
    <w:rsid w:val="00F37838"/>
    <w:rsid w:val="00F40207"/>
    <w:rsid w:val="00F40AD1"/>
    <w:rsid w:val="00F42A5C"/>
    <w:rsid w:val="00F44CD6"/>
    <w:rsid w:val="00F45139"/>
    <w:rsid w:val="00F46C1D"/>
    <w:rsid w:val="00F50617"/>
    <w:rsid w:val="00F53F37"/>
    <w:rsid w:val="00F54A03"/>
    <w:rsid w:val="00F54C4A"/>
    <w:rsid w:val="00F56268"/>
    <w:rsid w:val="00F56891"/>
    <w:rsid w:val="00F572CE"/>
    <w:rsid w:val="00F60AC5"/>
    <w:rsid w:val="00F61221"/>
    <w:rsid w:val="00F616D6"/>
    <w:rsid w:val="00F629F3"/>
    <w:rsid w:val="00F62EA4"/>
    <w:rsid w:val="00F632D3"/>
    <w:rsid w:val="00F6383E"/>
    <w:rsid w:val="00F64615"/>
    <w:rsid w:val="00F64D1B"/>
    <w:rsid w:val="00F66327"/>
    <w:rsid w:val="00F671FD"/>
    <w:rsid w:val="00F6726E"/>
    <w:rsid w:val="00F67CDF"/>
    <w:rsid w:val="00F67D03"/>
    <w:rsid w:val="00F72559"/>
    <w:rsid w:val="00F72B7F"/>
    <w:rsid w:val="00F72C35"/>
    <w:rsid w:val="00F72DC8"/>
    <w:rsid w:val="00F75B45"/>
    <w:rsid w:val="00F75E31"/>
    <w:rsid w:val="00F76708"/>
    <w:rsid w:val="00F7703A"/>
    <w:rsid w:val="00F773E8"/>
    <w:rsid w:val="00F800A9"/>
    <w:rsid w:val="00F80944"/>
    <w:rsid w:val="00F82A1F"/>
    <w:rsid w:val="00F83984"/>
    <w:rsid w:val="00F84061"/>
    <w:rsid w:val="00F84A42"/>
    <w:rsid w:val="00F858E9"/>
    <w:rsid w:val="00F86744"/>
    <w:rsid w:val="00F87ECE"/>
    <w:rsid w:val="00F901D6"/>
    <w:rsid w:val="00F90249"/>
    <w:rsid w:val="00F9130B"/>
    <w:rsid w:val="00F91770"/>
    <w:rsid w:val="00F93949"/>
    <w:rsid w:val="00F93E48"/>
    <w:rsid w:val="00F94AE1"/>
    <w:rsid w:val="00F94C6C"/>
    <w:rsid w:val="00F955C4"/>
    <w:rsid w:val="00F97215"/>
    <w:rsid w:val="00F977CF"/>
    <w:rsid w:val="00FA0A70"/>
    <w:rsid w:val="00FA1187"/>
    <w:rsid w:val="00FA14D3"/>
    <w:rsid w:val="00FA2DEA"/>
    <w:rsid w:val="00FA319C"/>
    <w:rsid w:val="00FA3584"/>
    <w:rsid w:val="00FA50F8"/>
    <w:rsid w:val="00FA79B4"/>
    <w:rsid w:val="00FB02EE"/>
    <w:rsid w:val="00FB1C58"/>
    <w:rsid w:val="00FB2CD9"/>
    <w:rsid w:val="00FB41C4"/>
    <w:rsid w:val="00FB5BF7"/>
    <w:rsid w:val="00FB5E87"/>
    <w:rsid w:val="00FB772F"/>
    <w:rsid w:val="00FB7D0F"/>
    <w:rsid w:val="00FC0288"/>
    <w:rsid w:val="00FC1419"/>
    <w:rsid w:val="00FC3285"/>
    <w:rsid w:val="00FC37DB"/>
    <w:rsid w:val="00FC4DC3"/>
    <w:rsid w:val="00FC4F03"/>
    <w:rsid w:val="00FC569B"/>
    <w:rsid w:val="00FC649C"/>
    <w:rsid w:val="00FC6C1D"/>
    <w:rsid w:val="00FC767F"/>
    <w:rsid w:val="00FC7704"/>
    <w:rsid w:val="00FD0C15"/>
    <w:rsid w:val="00FD11C5"/>
    <w:rsid w:val="00FD2136"/>
    <w:rsid w:val="00FD3081"/>
    <w:rsid w:val="00FD40D2"/>
    <w:rsid w:val="00FD4196"/>
    <w:rsid w:val="00FD43DF"/>
    <w:rsid w:val="00FD49B5"/>
    <w:rsid w:val="00FD49C9"/>
    <w:rsid w:val="00FD4A59"/>
    <w:rsid w:val="00FD5368"/>
    <w:rsid w:val="00FD5591"/>
    <w:rsid w:val="00FD5A9B"/>
    <w:rsid w:val="00FD637E"/>
    <w:rsid w:val="00FD757C"/>
    <w:rsid w:val="00FD7C05"/>
    <w:rsid w:val="00FE0C78"/>
    <w:rsid w:val="00FE159C"/>
    <w:rsid w:val="00FE1911"/>
    <w:rsid w:val="00FE258A"/>
    <w:rsid w:val="00FE2D90"/>
    <w:rsid w:val="00FE300D"/>
    <w:rsid w:val="00FE3E17"/>
    <w:rsid w:val="00FE418C"/>
    <w:rsid w:val="00FE4736"/>
    <w:rsid w:val="00FE4BAC"/>
    <w:rsid w:val="00FE4F76"/>
    <w:rsid w:val="00FE630A"/>
    <w:rsid w:val="00FE6A82"/>
    <w:rsid w:val="00FE7879"/>
    <w:rsid w:val="00FF0EBC"/>
    <w:rsid w:val="00FF121B"/>
    <w:rsid w:val="00FF1E97"/>
    <w:rsid w:val="00FF36E6"/>
    <w:rsid w:val="00FF3856"/>
    <w:rsid w:val="00FF4BFD"/>
    <w:rsid w:val="00FF558F"/>
    <w:rsid w:val="00FF5EFA"/>
    <w:rsid w:val="00FF74A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F9BDB0"/>
  <w15:chartTrackingRefBased/>
  <w15:docId w15:val="{79BC614C-B012-450F-8E59-243449DEC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he-IL"/>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4EAD"/>
  </w:style>
  <w:style w:type="paragraph" w:styleId="Heading1">
    <w:name w:val="heading 1"/>
    <w:basedOn w:val="Normal"/>
    <w:next w:val="Normal"/>
    <w:link w:val="Heading1Char"/>
    <w:uiPriority w:val="9"/>
    <w:qFormat/>
    <w:rsid w:val="00CD4EAD"/>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CD4EAD"/>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CD4EAD"/>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semiHidden/>
    <w:unhideWhenUsed/>
    <w:qFormat/>
    <w:rsid w:val="00CD4EAD"/>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semiHidden/>
    <w:unhideWhenUsed/>
    <w:qFormat/>
    <w:rsid w:val="00CD4EAD"/>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CD4EAD"/>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CD4EAD"/>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CD4EAD"/>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CD4EAD"/>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style 2"/>
    <w:basedOn w:val="Normal"/>
    <w:link w:val="ListParagraphChar"/>
    <w:uiPriority w:val="34"/>
    <w:qFormat/>
    <w:rsid w:val="00A84061"/>
    <w:pPr>
      <w:ind w:left="720"/>
      <w:contextualSpacing/>
    </w:pPr>
  </w:style>
  <w:style w:type="character" w:styleId="Hyperlink">
    <w:name w:val="Hyperlink"/>
    <w:basedOn w:val="DefaultParagraphFont"/>
    <w:uiPriority w:val="99"/>
    <w:unhideWhenUsed/>
    <w:rsid w:val="002515F7"/>
    <w:rPr>
      <w:color w:val="0563C1" w:themeColor="hyperlink"/>
      <w:u w:val="single"/>
    </w:rPr>
  </w:style>
  <w:style w:type="paragraph" w:styleId="BodyTextIndent">
    <w:name w:val="Body Text Indent"/>
    <w:basedOn w:val="Normal"/>
    <w:link w:val="BodyTextIndentChar"/>
    <w:rsid w:val="00F073B8"/>
    <w:pPr>
      <w:keepLines/>
      <w:spacing w:before="180"/>
      <w:ind w:left="510" w:right="102"/>
    </w:pPr>
    <w:rPr>
      <w:rFonts w:cs="Miriam"/>
      <w:spacing w:val="5"/>
    </w:rPr>
  </w:style>
  <w:style w:type="character" w:customStyle="1" w:styleId="BodyTextIndentChar">
    <w:name w:val="Body Text Indent Char"/>
    <w:basedOn w:val="DefaultParagraphFont"/>
    <w:link w:val="BodyTextIndent"/>
    <w:rsid w:val="00F073B8"/>
    <w:rPr>
      <w:rFonts w:ascii="Times New Roman" w:eastAsia="Times New Roman" w:hAnsi="Times New Roman" w:cs="Miriam"/>
      <w:spacing w:val="5"/>
    </w:rPr>
  </w:style>
  <w:style w:type="paragraph" w:styleId="Header">
    <w:name w:val="header"/>
    <w:basedOn w:val="Normal"/>
    <w:link w:val="HeaderChar"/>
    <w:uiPriority w:val="99"/>
    <w:unhideWhenUsed/>
    <w:rsid w:val="00F572CE"/>
    <w:pPr>
      <w:tabs>
        <w:tab w:val="center" w:pos="4320"/>
        <w:tab w:val="right" w:pos="8640"/>
      </w:tabs>
    </w:pPr>
  </w:style>
  <w:style w:type="character" w:customStyle="1" w:styleId="HeaderChar">
    <w:name w:val="Header Char"/>
    <w:basedOn w:val="DefaultParagraphFont"/>
    <w:link w:val="Header"/>
    <w:uiPriority w:val="99"/>
    <w:rsid w:val="00F572CE"/>
  </w:style>
  <w:style w:type="paragraph" w:styleId="Footer">
    <w:name w:val="footer"/>
    <w:basedOn w:val="Normal"/>
    <w:link w:val="FooterChar"/>
    <w:uiPriority w:val="99"/>
    <w:unhideWhenUsed/>
    <w:rsid w:val="00F572CE"/>
    <w:pPr>
      <w:tabs>
        <w:tab w:val="center" w:pos="4320"/>
        <w:tab w:val="right" w:pos="8640"/>
      </w:tabs>
    </w:pPr>
  </w:style>
  <w:style w:type="character" w:customStyle="1" w:styleId="FooterChar">
    <w:name w:val="Footer Char"/>
    <w:basedOn w:val="DefaultParagraphFont"/>
    <w:link w:val="Footer"/>
    <w:uiPriority w:val="99"/>
    <w:rsid w:val="00F572CE"/>
  </w:style>
  <w:style w:type="character" w:customStyle="1" w:styleId="Heading1Char">
    <w:name w:val="Heading 1 Char"/>
    <w:basedOn w:val="DefaultParagraphFont"/>
    <w:link w:val="Heading1"/>
    <w:uiPriority w:val="9"/>
    <w:rsid w:val="00CD4EAD"/>
    <w:rPr>
      <w:caps/>
      <w:color w:val="FFFFFF" w:themeColor="background1"/>
      <w:spacing w:val="15"/>
      <w:sz w:val="22"/>
      <w:szCs w:val="22"/>
      <w:shd w:val="clear" w:color="auto" w:fill="5B9BD5" w:themeFill="accent1"/>
    </w:rPr>
  </w:style>
  <w:style w:type="character" w:customStyle="1" w:styleId="Heading2Char">
    <w:name w:val="Heading 2 Char"/>
    <w:basedOn w:val="DefaultParagraphFont"/>
    <w:link w:val="Heading2"/>
    <w:uiPriority w:val="9"/>
    <w:rsid w:val="00CD4EAD"/>
    <w:rPr>
      <w:caps/>
      <w:spacing w:val="15"/>
      <w:shd w:val="clear" w:color="auto" w:fill="DEEAF6" w:themeFill="accent1" w:themeFillTint="33"/>
    </w:rPr>
  </w:style>
  <w:style w:type="paragraph" w:styleId="TOCHeading">
    <w:name w:val="TOC Heading"/>
    <w:basedOn w:val="Heading1"/>
    <w:next w:val="Normal"/>
    <w:link w:val="TOCHeadingChar"/>
    <w:uiPriority w:val="39"/>
    <w:unhideWhenUsed/>
    <w:qFormat/>
    <w:rsid w:val="00CD4EAD"/>
    <w:pPr>
      <w:outlineLvl w:val="9"/>
    </w:pPr>
  </w:style>
  <w:style w:type="paragraph" w:styleId="TOC1">
    <w:name w:val="toc 1"/>
    <w:basedOn w:val="Normal"/>
    <w:next w:val="Normal"/>
    <w:autoRedefine/>
    <w:uiPriority w:val="39"/>
    <w:unhideWhenUsed/>
    <w:rsid w:val="00C07593"/>
    <w:pPr>
      <w:tabs>
        <w:tab w:val="left" w:pos="660"/>
        <w:tab w:val="right" w:leader="dot" w:pos="9350"/>
      </w:tabs>
      <w:spacing w:after="100"/>
    </w:pPr>
    <w:rPr>
      <w:noProof/>
    </w:rPr>
  </w:style>
  <w:style w:type="paragraph" w:styleId="TOC2">
    <w:name w:val="toc 2"/>
    <w:basedOn w:val="Normal"/>
    <w:next w:val="Normal"/>
    <w:autoRedefine/>
    <w:uiPriority w:val="39"/>
    <w:unhideWhenUsed/>
    <w:rsid w:val="007E5429"/>
    <w:pPr>
      <w:spacing w:after="100"/>
      <w:ind w:left="220"/>
    </w:pPr>
  </w:style>
  <w:style w:type="character" w:customStyle="1" w:styleId="ListParagraphChar">
    <w:name w:val="List Paragraph Char"/>
    <w:aliases w:val="style 2 Char"/>
    <w:link w:val="ListParagraph"/>
    <w:uiPriority w:val="34"/>
    <w:locked/>
    <w:rsid w:val="00B8660D"/>
  </w:style>
  <w:style w:type="paragraph" w:styleId="NormalWeb">
    <w:name w:val="Normal (Web)"/>
    <w:basedOn w:val="Normal"/>
    <w:uiPriority w:val="99"/>
    <w:semiHidden/>
    <w:unhideWhenUsed/>
    <w:rsid w:val="00C75C8E"/>
    <w:pPr>
      <w:spacing w:beforeAutospacing="1" w:after="100" w:afterAutospacing="1"/>
    </w:pPr>
  </w:style>
  <w:style w:type="paragraph" w:customStyle="1" w:styleId="lead">
    <w:name w:val="lead"/>
    <w:basedOn w:val="Normal"/>
    <w:rsid w:val="00321D15"/>
    <w:pPr>
      <w:spacing w:beforeAutospacing="1" w:after="100" w:afterAutospacing="1"/>
    </w:pPr>
  </w:style>
  <w:style w:type="character" w:customStyle="1" w:styleId="Heading3Char">
    <w:name w:val="Heading 3 Char"/>
    <w:basedOn w:val="DefaultParagraphFont"/>
    <w:link w:val="Heading3"/>
    <w:uiPriority w:val="9"/>
    <w:rsid w:val="00CD4EAD"/>
    <w:rPr>
      <w:caps/>
      <w:color w:val="1F4D78" w:themeColor="accent1" w:themeShade="7F"/>
      <w:spacing w:val="15"/>
    </w:rPr>
  </w:style>
  <w:style w:type="character" w:styleId="HTMLCode">
    <w:name w:val="HTML Code"/>
    <w:basedOn w:val="DefaultParagraphFont"/>
    <w:uiPriority w:val="99"/>
    <w:semiHidden/>
    <w:unhideWhenUsed/>
    <w:rsid w:val="009905A1"/>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010586"/>
    <w:rPr>
      <w:color w:val="954F72" w:themeColor="followedHyperlink"/>
      <w:u w:val="single"/>
    </w:rPr>
  </w:style>
  <w:style w:type="paragraph" w:styleId="TOC3">
    <w:name w:val="toc 3"/>
    <w:basedOn w:val="Normal"/>
    <w:next w:val="Normal"/>
    <w:autoRedefine/>
    <w:uiPriority w:val="39"/>
    <w:unhideWhenUsed/>
    <w:rsid w:val="00070B55"/>
    <w:pPr>
      <w:spacing w:after="100"/>
      <w:ind w:left="440"/>
    </w:pPr>
  </w:style>
  <w:style w:type="paragraph" w:styleId="BalloonText">
    <w:name w:val="Balloon Text"/>
    <w:basedOn w:val="Normal"/>
    <w:link w:val="BalloonTextChar"/>
    <w:uiPriority w:val="99"/>
    <w:semiHidden/>
    <w:unhideWhenUsed/>
    <w:rsid w:val="00A76D0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6D00"/>
    <w:rPr>
      <w:rFonts w:ascii="Segoe UI" w:hAnsi="Segoe UI" w:cs="Segoe UI"/>
      <w:sz w:val="18"/>
      <w:szCs w:val="18"/>
    </w:rPr>
  </w:style>
  <w:style w:type="table" w:customStyle="1" w:styleId="GridTable2-Accent11">
    <w:name w:val="Grid Table 2 - Accent 11"/>
    <w:basedOn w:val="TableNormal"/>
    <w:uiPriority w:val="47"/>
    <w:rsid w:val="00541428"/>
    <w:pPr>
      <w:spacing w:after="0" w:line="240" w:lineRule="auto"/>
    </w:pPr>
    <w:rPr>
      <w:rFonts w:eastAsia="Times New Roman"/>
    </w:rPr>
    <w:tblPr>
      <w:tblStyleRowBandSize w:val="1"/>
      <w:tblStyleColBandSize w:val="1"/>
      <w:tblBorders>
        <w:top w:val="single" w:sz="2" w:space="0" w:color="95B3D7"/>
        <w:bottom w:val="single" w:sz="2" w:space="0" w:color="95B3D7"/>
        <w:insideH w:val="single" w:sz="2" w:space="0" w:color="95B3D7"/>
        <w:insideV w:val="single" w:sz="2" w:space="0" w:color="95B3D7"/>
      </w:tblBorders>
    </w:tblPr>
    <w:tblStylePr w:type="firstRow">
      <w:rPr>
        <w:b/>
        <w:bCs/>
      </w:rPr>
      <w:tblPr/>
      <w:tcPr>
        <w:tcBorders>
          <w:top w:val="nil"/>
          <w:bottom w:val="single" w:sz="12" w:space="0" w:color="95B3D7"/>
          <w:insideH w:val="nil"/>
          <w:insideV w:val="nil"/>
        </w:tcBorders>
        <w:shd w:val="clear" w:color="auto" w:fill="FFFFFF"/>
      </w:tcPr>
    </w:tblStylePr>
    <w:tblStylePr w:type="lastRow">
      <w:rPr>
        <w:b/>
        <w:bCs/>
      </w:rPr>
      <w:tblPr/>
      <w:tcPr>
        <w:tcBorders>
          <w:top w:val="double" w:sz="2" w:space="0" w:color="95B3D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styleId="TOC4">
    <w:name w:val="toc 4"/>
    <w:basedOn w:val="Normal"/>
    <w:next w:val="Normal"/>
    <w:autoRedefine/>
    <w:uiPriority w:val="39"/>
    <w:unhideWhenUsed/>
    <w:rsid w:val="007820AC"/>
    <w:pPr>
      <w:spacing w:after="100" w:line="259" w:lineRule="auto"/>
      <w:ind w:left="660"/>
    </w:pPr>
  </w:style>
  <w:style w:type="paragraph" w:styleId="TOC5">
    <w:name w:val="toc 5"/>
    <w:basedOn w:val="Normal"/>
    <w:next w:val="Normal"/>
    <w:autoRedefine/>
    <w:uiPriority w:val="39"/>
    <w:unhideWhenUsed/>
    <w:rsid w:val="007820AC"/>
    <w:pPr>
      <w:spacing w:after="100" w:line="259" w:lineRule="auto"/>
      <w:ind w:left="880"/>
    </w:pPr>
  </w:style>
  <w:style w:type="paragraph" w:styleId="TOC6">
    <w:name w:val="toc 6"/>
    <w:basedOn w:val="Normal"/>
    <w:next w:val="Normal"/>
    <w:autoRedefine/>
    <w:uiPriority w:val="39"/>
    <w:unhideWhenUsed/>
    <w:rsid w:val="007820AC"/>
    <w:pPr>
      <w:spacing w:after="100" w:line="259" w:lineRule="auto"/>
      <w:ind w:left="1100"/>
    </w:pPr>
  </w:style>
  <w:style w:type="paragraph" w:styleId="TOC7">
    <w:name w:val="toc 7"/>
    <w:basedOn w:val="Normal"/>
    <w:next w:val="Normal"/>
    <w:autoRedefine/>
    <w:uiPriority w:val="39"/>
    <w:unhideWhenUsed/>
    <w:rsid w:val="007820AC"/>
    <w:pPr>
      <w:spacing w:after="100" w:line="259" w:lineRule="auto"/>
      <w:ind w:left="1320"/>
    </w:pPr>
  </w:style>
  <w:style w:type="paragraph" w:styleId="TOC8">
    <w:name w:val="toc 8"/>
    <w:basedOn w:val="Normal"/>
    <w:next w:val="Normal"/>
    <w:autoRedefine/>
    <w:uiPriority w:val="39"/>
    <w:unhideWhenUsed/>
    <w:rsid w:val="007820AC"/>
    <w:pPr>
      <w:spacing w:after="100" w:line="259" w:lineRule="auto"/>
      <w:ind w:left="1540"/>
    </w:pPr>
  </w:style>
  <w:style w:type="paragraph" w:styleId="TOC9">
    <w:name w:val="toc 9"/>
    <w:basedOn w:val="Normal"/>
    <w:next w:val="Normal"/>
    <w:autoRedefine/>
    <w:uiPriority w:val="39"/>
    <w:unhideWhenUsed/>
    <w:rsid w:val="007820AC"/>
    <w:pPr>
      <w:spacing w:after="100" w:line="259" w:lineRule="auto"/>
      <w:ind w:left="1760"/>
    </w:pPr>
  </w:style>
  <w:style w:type="table" w:styleId="TableGrid">
    <w:name w:val="Table Grid"/>
    <w:basedOn w:val="TableNormal"/>
    <w:uiPriority w:val="39"/>
    <w:rsid w:val="008216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CD4EAD"/>
    <w:rPr>
      <w:caps/>
      <w:color w:val="1F4D78" w:themeColor="accent1" w:themeShade="7F"/>
      <w:spacing w:val="5"/>
    </w:rPr>
  </w:style>
  <w:style w:type="character" w:styleId="Strong">
    <w:name w:val="Strong"/>
    <w:uiPriority w:val="22"/>
    <w:qFormat/>
    <w:rsid w:val="00CD4EAD"/>
    <w:rPr>
      <w:b/>
      <w:bCs/>
    </w:rPr>
  </w:style>
  <w:style w:type="character" w:customStyle="1" w:styleId="Heading4Char">
    <w:name w:val="Heading 4 Char"/>
    <w:basedOn w:val="DefaultParagraphFont"/>
    <w:link w:val="Heading4"/>
    <w:uiPriority w:val="9"/>
    <w:semiHidden/>
    <w:rsid w:val="00CD4EAD"/>
    <w:rPr>
      <w:caps/>
      <w:color w:val="2E74B5" w:themeColor="accent1" w:themeShade="BF"/>
      <w:spacing w:val="10"/>
    </w:rPr>
  </w:style>
  <w:style w:type="paragraph" w:styleId="BodyText">
    <w:name w:val="Body Text"/>
    <w:basedOn w:val="Normal"/>
    <w:link w:val="BodyTextChar"/>
    <w:uiPriority w:val="99"/>
    <w:semiHidden/>
    <w:unhideWhenUsed/>
    <w:rsid w:val="00E74CBB"/>
    <w:pPr>
      <w:spacing w:after="120"/>
    </w:pPr>
  </w:style>
  <w:style w:type="character" w:customStyle="1" w:styleId="BodyTextChar">
    <w:name w:val="Body Text Char"/>
    <w:basedOn w:val="DefaultParagraphFont"/>
    <w:link w:val="BodyText"/>
    <w:uiPriority w:val="99"/>
    <w:semiHidden/>
    <w:rsid w:val="00E74CBB"/>
  </w:style>
  <w:style w:type="table" w:customStyle="1" w:styleId="TableGrid1">
    <w:name w:val="Table Grid1"/>
    <w:basedOn w:val="TableNormal"/>
    <w:next w:val="TableGrid"/>
    <w:uiPriority w:val="39"/>
    <w:rsid w:val="00853A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xapple-converted-space">
    <w:name w:val="x_apple-converted-space"/>
    <w:basedOn w:val="DefaultParagraphFont"/>
    <w:rsid w:val="00391BF0"/>
  </w:style>
  <w:style w:type="character" w:styleId="UnresolvedMention">
    <w:name w:val="Unresolved Mention"/>
    <w:basedOn w:val="DefaultParagraphFont"/>
    <w:uiPriority w:val="99"/>
    <w:semiHidden/>
    <w:unhideWhenUsed/>
    <w:rsid w:val="00A82AFD"/>
    <w:rPr>
      <w:color w:val="605E5C"/>
      <w:shd w:val="clear" w:color="auto" w:fill="E1DFDD"/>
    </w:rPr>
  </w:style>
  <w:style w:type="paragraph" w:styleId="PlainText">
    <w:name w:val="Plain Text"/>
    <w:basedOn w:val="Normal"/>
    <w:link w:val="PlainTextChar"/>
    <w:uiPriority w:val="99"/>
    <w:unhideWhenUsed/>
    <w:rsid w:val="00B800B7"/>
    <w:rPr>
      <w:rFonts w:ascii="Consolas" w:hAnsi="Consolas" w:cs="Consolas"/>
      <w:sz w:val="21"/>
      <w:szCs w:val="21"/>
    </w:rPr>
  </w:style>
  <w:style w:type="character" w:customStyle="1" w:styleId="PlainTextChar">
    <w:name w:val="Plain Text Char"/>
    <w:basedOn w:val="DefaultParagraphFont"/>
    <w:link w:val="PlainText"/>
    <w:uiPriority w:val="99"/>
    <w:rsid w:val="00B800B7"/>
    <w:rPr>
      <w:rFonts w:ascii="Consolas" w:hAnsi="Consolas" w:cs="Consolas"/>
      <w:sz w:val="21"/>
      <w:szCs w:val="21"/>
    </w:rPr>
  </w:style>
  <w:style w:type="character" w:customStyle="1" w:styleId="apple-converted-space">
    <w:name w:val="apple-converted-space"/>
    <w:basedOn w:val="DefaultParagraphFont"/>
    <w:rsid w:val="00F21BC2"/>
  </w:style>
  <w:style w:type="character" w:customStyle="1" w:styleId="Heading5Char">
    <w:name w:val="Heading 5 Char"/>
    <w:basedOn w:val="DefaultParagraphFont"/>
    <w:link w:val="Heading5"/>
    <w:uiPriority w:val="9"/>
    <w:semiHidden/>
    <w:rsid w:val="00CD4EAD"/>
    <w:rPr>
      <w:caps/>
      <w:color w:val="2E74B5" w:themeColor="accent1" w:themeShade="BF"/>
      <w:spacing w:val="10"/>
    </w:rPr>
  </w:style>
  <w:style w:type="character" w:customStyle="1" w:styleId="Heading6Char">
    <w:name w:val="Heading 6 Char"/>
    <w:basedOn w:val="DefaultParagraphFont"/>
    <w:link w:val="Heading6"/>
    <w:uiPriority w:val="9"/>
    <w:semiHidden/>
    <w:rsid w:val="00CD4EAD"/>
    <w:rPr>
      <w:caps/>
      <w:color w:val="2E74B5" w:themeColor="accent1" w:themeShade="BF"/>
      <w:spacing w:val="10"/>
    </w:rPr>
  </w:style>
  <w:style w:type="character" w:customStyle="1" w:styleId="Heading7Char">
    <w:name w:val="Heading 7 Char"/>
    <w:basedOn w:val="DefaultParagraphFont"/>
    <w:link w:val="Heading7"/>
    <w:uiPriority w:val="9"/>
    <w:semiHidden/>
    <w:rsid w:val="00CD4EAD"/>
    <w:rPr>
      <w:caps/>
      <w:color w:val="2E74B5" w:themeColor="accent1" w:themeShade="BF"/>
      <w:spacing w:val="10"/>
    </w:rPr>
  </w:style>
  <w:style w:type="character" w:customStyle="1" w:styleId="Heading8Char">
    <w:name w:val="Heading 8 Char"/>
    <w:basedOn w:val="DefaultParagraphFont"/>
    <w:link w:val="Heading8"/>
    <w:uiPriority w:val="9"/>
    <w:semiHidden/>
    <w:rsid w:val="00CD4EAD"/>
    <w:rPr>
      <w:caps/>
      <w:spacing w:val="10"/>
      <w:sz w:val="18"/>
      <w:szCs w:val="18"/>
    </w:rPr>
  </w:style>
  <w:style w:type="character" w:customStyle="1" w:styleId="Heading9Char">
    <w:name w:val="Heading 9 Char"/>
    <w:basedOn w:val="DefaultParagraphFont"/>
    <w:link w:val="Heading9"/>
    <w:uiPriority w:val="9"/>
    <w:semiHidden/>
    <w:rsid w:val="00CD4EAD"/>
    <w:rPr>
      <w:i/>
      <w:iCs/>
      <w:caps/>
      <w:spacing w:val="10"/>
      <w:sz w:val="18"/>
      <w:szCs w:val="18"/>
    </w:rPr>
  </w:style>
  <w:style w:type="paragraph" w:styleId="Caption">
    <w:name w:val="caption"/>
    <w:basedOn w:val="Normal"/>
    <w:next w:val="Normal"/>
    <w:uiPriority w:val="35"/>
    <w:semiHidden/>
    <w:unhideWhenUsed/>
    <w:qFormat/>
    <w:rsid w:val="00CD4EAD"/>
    <w:rPr>
      <w:b/>
      <w:bCs/>
      <w:color w:val="2E74B5" w:themeColor="accent1" w:themeShade="BF"/>
      <w:sz w:val="16"/>
      <w:szCs w:val="16"/>
    </w:rPr>
  </w:style>
  <w:style w:type="paragraph" w:styleId="Title">
    <w:name w:val="Title"/>
    <w:basedOn w:val="Normal"/>
    <w:next w:val="Normal"/>
    <w:link w:val="TitleChar"/>
    <w:uiPriority w:val="10"/>
    <w:qFormat/>
    <w:rsid w:val="00CD4EAD"/>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CD4EAD"/>
    <w:rPr>
      <w:rFonts w:asciiTheme="majorHAnsi" w:eastAsiaTheme="majorEastAsia" w:hAnsiTheme="majorHAnsi" w:cstheme="majorBidi"/>
      <w:caps/>
      <w:color w:val="5B9BD5" w:themeColor="accent1"/>
      <w:spacing w:val="10"/>
      <w:sz w:val="52"/>
      <w:szCs w:val="52"/>
    </w:rPr>
  </w:style>
  <w:style w:type="paragraph" w:styleId="Subtitle">
    <w:name w:val="Subtitle"/>
    <w:basedOn w:val="Normal"/>
    <w:next w:val="Normal"/>
    <w:link w:val="SubtitleChar"/>
    <w:uiPriority w:val="11"/>
    <w:qFormat/>
    <w:rsid w:val="00CD4EAD"/>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CD4EAD"/>
    <w:rPr>
      <w:caps/>
      <w:color w:val="595959" w:themeColor="text1" w:themeTint="A6"/>
      <w:spacing w:val="10"/>
      <w:sz w:val="21"/>
      <w:szCs w:val="21"/>
    </w:rPr>
  </w:style>
  <w:style w:type="paragraph" w:styleId="NoSpacing">
    <w:name w:val="No Spacing"/>
    <w:uiPriority w:val="1"/>
    <w:qFormat/>
    <w:rsid w:val="00CD4EAD"/>
    <w:pPr>
      <w:spacing w:after="0" w:line="240" w:lineRule="auto"/>
    </w:pPr>
  </w:style>
  <w:style w:type="paragraph" w:styleId="Quote">
    <w:name w:val="Quote"/>
    <w:basedOn w:val="Normal"/>
    <w:next w:val="Normal"/>
    <w:link w:val="QuoteChar"/>
    <w:uiPriority w:val="29"/>
    <w:qFormat/>
    <w:rsid w:val="00CD4EAD"/>
    <w:rPr>
      <w:i/>
      <w:iCs/>
      <w:sz w:val="24"/>
      <w:szCs w:val="24"/>
    </w:rPr>
  </w:style>
  <w:style w:type="character" w:customStyle="1" w:styleId="QuoteChar">
    <w:name w:val="Quote Char"/>
    <w:basedOn w:val="DefaultParagraphFont"/>
    <w:link w:val="Quote"/>
    <w:uiPriority w:val="29"/>
    <w:rsid w:val="00CD4EAD"/>
    <w:rPr>
      <w:i/>
      <w:iCs/>
      <w:sz w:val="24"/>
      <w:szCs w:val="24"/>
    </w:rPr>
  </w:style>
  <w:style w:type="paragraph" w:styleId="IntenseQuote">
    <w:name w:val="Intense Quote"/>
    <w:basedOn w:val="Normal"/>
    <w:next w:val="Normal"/>
    <w:link w:val="IntenseQuoteChar"/>
    <w:uiPriority w:val="30"/>
    <w:qFormat/>
    <w:rsid w:val="00CD4EAD"/>
    <w:pPr>
      <w:spacing w:before="240" w:after="240" w:line="240" w:lineRule="auto"/>
      <w:ind w:left="1080" w:right="1080"/>
      <w:jc w:val="center"/>
    </w:pPr>
    <w:rPr>
      <w:color w:val="5B9BD5" w:themeColor="accent1"/>
      <w:sz w:val="24"/>
      <w:szCs w:val="24"/>
    </w:rPr>
  </w:style>
  <w:style w:type="character" w:customStyle="1" w:styleId="IntenseQuoteChar">
    <w:name w:val="Intense Quote Char"/>
    <w:basedOn w:val="DefaultParagraphFont"/>
    <w:link w:val="IntenseQuote"/>
    <w:uiPriority w:val="30"/>
    <w:rsid w:val="00CD4EAD"/>
    <w:rPr>
      <w:color w:val="5B9BD5" w:themeColor="accent1"/>
      <w:sz w:val="24"/>
      <w:szCs w:val="24"/>
    </w:rPr>
  </w:style>
  <w:style w:type="character" w:styleId="SubtleEmphasis">
    <w:name w:val="Subtle Emphasis"/>
    <w:uiPriority w:val="19"/>
    <w:qFormat/>
    <w:rsid w:val="00CD4EAD"/>
    <w:rPr>
      <w:i/>
      <w:iCs/>
      <w:color w:val="1F4D78" w:themeColor="accent1" w:themeShade="7F"/>
    </w:rPr>
  </w:style>
  <w:style w:type="character" w:styleId="IntenseEmphasis">
    <w:name w:val="Intense Emphasis"/>
    <w:uiPriority w:val="21"/>
    <w:qFormat/>
    <w:rsid w:val="00CD4EAD"/>
    <w:rPr>
      <w:b/>
      <w:bCs/>
      <w:caps/>
      <w:color w:val="1F4D78" w:themeColor="accent1" w:themeShade="7F"/>
      <w:spacing w:val="10"/>
    </w:rPr>
  </w:style>
  <w:style w:type="character" w:styleId="SubtleReference">
    <w:name w:val="Subtle Reference"/>
    <w:uiPriority w:val="31"/>
    <w:qFormat/>
    <w:rsid w:val="00CD4EAD"/>
    <w:rPr>
      <w:b/>
      <w:bCs/>
      <w:color w:val="5B9BD5" w:themeColor="accent1"/>
    </w:rPr>
  </w:style>
  <w:style w:type="character" w:styleId="IntenseReference">
    <w:name w:val="Intense Reference"/>
    <w:uiPriority w:val="32"/>
    <w:qFormat/>
    <w:rsid w:val="00CD4EAD"/>
    <w:rPr>
      <w:b/>
      <w:bCs/>
      <w:i/>
      <w:iCs/>
      <w:caps/>
      <w:color w:val="5B9BD5" w:themeColor="accent1"/>
    </w:rPr>
  </w:style>
  <w:style w:type="character" w:styleId="BookTitle">
    <w:name w:val="Book Title"/>
    <w:uiPriority w:val="33"/>
    <w:qFormat/>
    <w:rsid w:val="00CD4EAD"/>
    <w:rPr>
      <w:b/>
      <w:bCs/>
      <w:i/>
      <w:iCs/>
      <w:spacing w:val="0"/>
    </w:rPr>
  </w:style>
  <w:style w:type="paragraph" w:customStyle="1" w:styleId="Style1">
    <w:name w:val="Style1"/>
    <w:basedOn w:val="TOCHeading"/>
    <w:link w:val="Style1Char"/>
    <w:qFormat/>
    <w:rsid w:val="00CD4EAD"/>
    <w:pPr>
      <w:pBdr>
        <w:top w:val="none" w:sz="0" w:space="0" w:color="auto"/>
        <w:left w:val="none" w:sz="0" w:space="0" w:color="auto"/>
        <w:bottom w:val="none" w:sz="0" w:space="0" w:color="auto"/>
        <w:right w:val="none" w:sz="0" w:space="0" w:color="auto"/>
      </w:pBdr>
      <w:shd w:val="clear" w:color="auto" w:fill="008ACE"/>
    </w:pPr>
    <w:rPr>
      <w:rFonts w:eastAsiaTheme="minorHAnsi"/>
    </w:rPr>
  </w:style>
  <w:style w:type="character" w:customStyle="1" w:styleId="TOCHeadingChar">
    <w:name w:val="TOC Heading Char"/>
    <w:basedOn w:val="Heading1Char"/>
    <w:link w:val="TOCHeading"/>
    <w:uiPriority w:val="39"/>
    <w:rsid w:val="00CD4EAD"/>
    <w:rPr>
      <w:caps/>
      <w:color w:val="FFFFFF" w:themeColor="background1"/>
      <w:spacing w:val="15"/>
      <w:sz w:val="22"/>
      <w:szCs w:val="22"/>
      <w:shd w:val="clear" w:color="auto" w:fill="5B9BD5" w:themeFill="accent1"/>
    </w:rPr>
  </w:style>
  <w:style w:type="character" w:customStyle="1" w:styleId="Style1Char">
    <w:name w:val="Style1 Char"/>
    <w:basedOn w:val="TOCHeadingChar"/>
    <w:link w:val="Style1"/>
    <w:rsid w:val="00CD4EAD"/>
    <w:rPr>
      <w:rFonts w:eastAsiaTheme="minorHAnsi"/>
      <w:caps/>
      <w:color w:val="FFFFFF" w:themeColor="background1"/>
      <w:spacing w:val="15"/>
      <w:sz w:val="22"/>
      <w:szCs w:val="22"/>
      <w:shd w:val="clear" w:color="auto" w:fill="008AC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14488">
      <w:bodyDiv w:val="1"/>
      <w:marLeft w:val="0"/>
      <w:marRight w:val="0"/>
      <w:marTop w:val="0"/>
      <w:marBottom w:val="0"/>
      <w:divBdr>
        <w:top w:val="none" w:sz="0" w:space="0" w:color="auto"/>
        <w:left w:val="none" w:sz="0" w:space="0" w:color="auto"/>
        <w:bottom w:val="none" w:sz="0" w:space="0" w:color="auto"/>
        <w:right w:val="none" w:sz="0" w:space="0" w:color="auto"/>
      </w:divBdr>
    </w:div>
    <w:div w:id="56369134">
      <w:bodyDiv w:val="1"/>
      <w:marLeft w:val="0"/>
      <w:marRight w:val="0"/>
      <w:marTop w:val="0"/>
      <w:marBottom w:val="0"/>
      <w:divBdr>
        <w:top w:val="none" w:sz="0" w:space="0" w:color="auto"/>
        <w:left w:val="none" w:sz="0" w:space="0" w:color="auto"/>
        <w:bottom w:val="none" w:sz="0" w:space="0" w:color="auto"/>
        <w:right w:val="none" w:sz="0" w:space="0" w:color="auto"/>
      </w:divBdr>
    </w:div>
    <w:div w:id="57480469">
      <w:bodyDiv w:val="1"/>
      <w:marLeft w:val="0"/>
      <w:marRight w:val="0"/>
      <w:marTop w:val="0"/>
      <w:marBottom w:val="0"/>
      <w:divBdr>
        <w:top w:val="none" w:sz="0" w:space="0" w:color="auto"/>
        <w:left w:val="none" w:sz="0" w:space="0" w:color="auto"/>
        <w:bottom w:val="none" w:sz="0" w:space="0" w:color="auto"/>
        <w:right w:val="none" w:sz="0" w:space="0" w:color="auto"/>
      </w:divBdr>
    </w:div>
    <w:div w:id="61753504">
      <w:bodyDiv w:val="1"/>
      <w:marLeft w:val="0"/>
      <w:marRight w:val="0"/>
      <w:marTop w:val="0"/>
      <w:marBottom w:val="0"/>
      <w:divBdr>
        <w:top w:val="none" w:sz="0" w:space="0" w:color="auto"/>
        <w:left w:val="none" w:sz="0" w:space="0" w:color="auto"/>
        <w:bottom w:val="none" w:sz="0" w:space="0" w:color="auto"/>
        <w:right w:val="none" w:sz="0" w:space="0" w:color="auto"/>
      </w:divBdr>
    </w:div>
    <w:div w:id="174226770">
      <w:bodyDiv w:val="1"/>
      <w:marLeft w:val="0"/>
      <w:marRight w:val="0"/>
      <w:marTop w:val="0"/>
      <w:marBottom w:val="0"/>
      <w:divBdr>
        <w:top w:val="none" w:sz="0" w:space="0" w:color="auto"/>
        <w:left w:val="none" w:sz="0" w:space="0" w:color="auto"/>
        <w:bottom w:val="none" w:sz="0" w:space="0" w:color="auto"/>
        <w:right w:val="none" w:sz="0" w:space="0" w:color="auto"/>
      </w:divBdr>
    </w:div>
    <w:div w:id="177545012">
      <w:bodyDiv w:val="1"/>
      <w:marLeft w:val="0"/>
      <w:marRight w:val="0"/>
      <w:marTop w:val="0"/>
      <w:marBottom w:val="0"/>
      <w:divBdr>
        <w:top w:val="none" w:sz="0" w:space="0" w:color="auto"/>
        <w:left w:val="none" w:sz="0" w:space="0" w:color="auto"/>
        <w:bottom w:val="none" w:sz="0" w:space="0" w:color="auto"/>
        <w:right w:val="none" w:sz="0" w:space="0" w:color="auto"/>
      </w:divBdr>
    </w:div>
    <w:div w:id="188875757">
      <w:bodyDiv w:val="1"/>
      <w:marLeft w:val="0"/>
      <w:marRight w:val="0"/>
      <w:marTop w:val="0"/>
      <w:marBottom w:val="0"/>
      <w:divBdr>
        <w:top w:val="none" w:sz="0" w:space="0" w:color="auto"/>
        <w:left w:val="none" w:sz="0" w:space="0" w:color="auto"/>
        <w:bottom w:val="none" w:sz="0" w:space="0" w:color="auto"/>
        <w:right w:val="none" w:sz="0" w:space="0" w:color="auto"/>
      </w:divBdr>
    </w:div>
    <w:div w:id="231353213">
      <w:bodyDiv w:val="1"/>
      <w:marLeft w:val="0"/>
      <w:marRight w:val="0"/>
      <w:marTop w:val="0"/>
      <w:marBottom w:val="0"/>
      <w:divBdr>
        <w:top w:val="none" w:sz="0" w:space="0" w:color="auto"/>
        <w:left w:val="none" w:sz="0" w:space="0" w:color="auto"/>
        <w:bottom w:val="none" w:sz="0" w:space="0" w:color="auto"/>
        <w:right w:val="none" w:sz="0" w:space="0" w:color="auto"/>
      </w:divBdr>
    </w:div>
    <w:div w:id="233052454">
      <w:bodyDiv w:val="1"/>
      <w:marLeft w:val="0"/>
      <w:marRight w:val="0"/>
      <w:marTop w:val="0"/>
      <w:marBottom w:val="0"/>
      <w:divBdr>
        <w:top w:val="none" w:sz="0" w:space="0" w:color="auto"/>
        <w:left w:val="none" w:sz="0" w:space="0" w:color="auto"/>
        <w:bottom w:val="none" w:sz="0" w:space="0" w:color="auto"/>
        <w:right w:val="none" w:sz="0" w:space="0" w:color="auto"/>
      </w:divBdr>
    </w:div>
    <w:div w:id="279193354">
      <w:bodyDiv w:val="1"/>
      <w:marLeft w:val="0"/>
      <w:marRight w:val="0"/>
      <w:marTop w:val="0"/>
      <w:marBottom w:val="0"/>
      <w:divBdr>
        <w:top w:val="none" w:sz="0" w:space="0" w:color="auto"/>
        <w:left w:val="none" w:sz="0" w:space="0" w:color="auto"/>
        <w:bottom w:val="none" w:sz="0" w:space="0" w:color="auto"/>
        <w:right w:val="none" w:sz="0" w:space="0" w:color="auto"/>
      </w:divBdr>
    </w:div>
    <w:div w:id="294876852">
      <w:bodyDiv w:val="1"/>
      <w:marLeft w:val="0"/>
      <w:marRight w:val="0"/>
      <w:marTop w:val="0"/>
      <w:marBottom w:val="0"/>
      <w:divBdr>
        <w:top w:val="none" w:sz="0" w:space="0" w:color="auto"/>
        <w:left w:val="none" w:sz="0" w:space="0" w:color="auto"/>
        <w:bottom w:val="none" w:sz="0" w:space="0" w:color="auto"/>
        <w:right w:val="none" w:sz="0" w:space="0" w:color="auto"/>
      </w:divBdr>
    </w:div>
    <w:div w:id="296689192">
      <w:bodyDiv w:val="1"/>
      <w:marLeft w:val="0"/>
      <w:marRight w:val="0"/>
      <w:marTop w:val="0"/>
      <w:marBottom w:val="0"/>
      <w:divBdr>
        <w:top w:val="none" w:sz="0" w:space="0" w:color="auto"/>
        <w:left w:val="none" w:sz="0" w:space="0" w:color="auto"/>
        <w:bottom w:val="none" w:sz="0" w:space="0" w:color="auto"/>
        <w:right w:val="none" w:sz="0" w:space="0" w:color="auto"/>
      </w:divBdr>
    </w:div>
    <w:div w:id="311104718">
      <w:bodyDiv w:val="1"/>
      <w:marLeft w:val="0"/>
      <w:marRight w:val="0"/>
      <w:marTop w:val="0"/>
      <w:marBottom w:val="0"/>
      <w:divBdr>
        <w:top w:val="none" w:sz="0" w:space="0" w:color="auto"/>
        <w:left w:val="none" w:sz="0" w:space="0" w:color="auto"/>
        <w:bottom w:val="none" w:sz="0" w:space="0" w:color="auto"/>
        <w:right w:val="none" w:sz="0" w:space="0" w:color="auto"/>
      </w:divBdr>
    </w:div>
    <w:div w:id="350567261">
      <w:bodyDiv w:val="1"/>
      <w:marLeft w:val="0"/>
      <w:marRight w:val="0"/>
      <w:marTop w:val="0"/>
      <w:marBottom w:val="0"/>
      <w:divBdr>
        <w:top w:val="none" w:sz="0" w:space="0" w:color="auto"/>
        <w:left w:val="none" w:sz="0" w:space="0" w:color="auto"/>
        <w:bottom w:val="none" w:sz="0" w:space="0" w:color="auto"/>
        <w:right w:val="none" w:sz="0" w:space="0" w:color="auto"/>
      </w:divBdr>
    </w:div>
    <w:div w:id="395981653">
      <w:bodyDiv w:val="1"/>
      <w:marLeft w:val="0"/>
      <w:marRight w:val="0"/>
      <w:marTop w:val="0"/>
      <w:marBottom w:val="0"/>
      <w:divBdr>
        <w:top w:val="none" w:sz="0" w:space="0" w:color="auto"/>
        <w:left w:val="none" w:sz="0" w:space="0" w:color="auto"/>
        <w:bottom w:val="none" w:sz="0" w:space="0" w:color="auto"/>
        <w:right w:val="none" w:sz="0" w:space="0" w:color="auto"/>
      </w:divBdr>
    </w:div>
    <w:div w:id="397434649">
      <w:bodyDiv w:val="1"/>
      <w:marLeft w:val="0"/>
      <w:marRight w:val="0"/>
      <w:marTop w:val="0"/>
      <w:marBottom w:val="0"/>
      <w:divBdr>
        <w:top w:val="none" w:sz="0" w:space="0" w:color="auto"/>
        <w:left w:val="none" w:sz="0" w:space="0" w:color="auto"/>
        <w:bottom w:val="none" w:sz="0" w:space="0" w:color="auto"/>
        <w:right w:val="none" w:sz="0" w:space="0" w:color="auto"/>
      </w:divBdr>
    </w:div>
    <w:div w:id="413287866">
      <w:bodyDiv w:val="1"/>
      <w:marLeft w:val="0"/>
      <w:marRight w:val="0"/>
      <w:marTop w:val="0"/>
      <w:marBottom w:val="0"/>
      <w:divBdr>
        <w:top w:val="none" w:sz="0" w:space="0" w:color="auto"/>
        <w:left w:val="none" w:sz="0" w:space="0" w:color="auto"/>
        <w:bottom w:val="none" w:sz="0" w:space="0" w:color="auto"/>
        <w:right w:val="none" w:sz="0" w:space="0" w:color="auto"/>
      </w:divBdr>
    </w:div>
    <w:div w:id="501892941">
      <w:bodyDiv w:val="1"/>
      <w:marLeft w:val="0"/>
      <w:marRight w:val="0"/>
      <w:marTop w:val="0"/>
      <w:marBottom w:val="0"/>
      <w:divBdr>
        <w:top w:val="none" w:sz="0" w:space="0" w:color="auto"/>
        <w:left w:val="none" w:sz="0" w:space="0" w:color="auto"/>
        <w:bottom w:val="none" w:sz="0" w:space="0" w:color="auto"/>
        <w:right w:val="none" w:sz="0" w:space="0" w:color="auto"/>
      </w:divBdr>
    </w:div>
    <w:div w:id="532962321">
      <w:bodyDiv w:val="1"/>
      <w:marLeft w:val="0"/>
      <w:marRight w:val="0"/>
      <w:marTop w:val="0"/>
      <w:marBottom w:val="0"/>
      <w:divBdr>
        <w:top w:val="none" w:sz="0" w:space="0" w:color="auto"/>
        <w:left w:val="none" w:sz="0" w:space="0" w:color="auto"/>
        <w:bottom w:val="none" w:sz="0" w:space="0" w:color="auto"/>
        <w:right w:val="none" w:sz="0" w:space="0" w:color="auto"/>
      </w:divBdr>
    </w:div>
    <w:div w:id="603851338">
      <w:bodyDiv w:val="1"/>
      <w:marLeft w:val="0"/>
      <w:marRight w:val="0"/>
      <w:marTop w:val="0"/>
      <w:marBottom w:val="0"/>
      <w:divBdr>
        <w:top w:val="none" w:sz="0" w:space="0" w:color="auto"/>
        <w:left w:val="none" w:sz="0" w:space="0" w:color="auto"/>
        <w:bottom w:val="none" w:sz="0" w:space="0" w:color="auto"/>
        <w:right w:val="none" w:sz="0" w:space="0" w:color="auto"/>
      </w:divBdr>
    </w:div>
    <w:div w:id="611321365">
      <w:bodyDiv w:val="1"/>
      <w:marLeft w:val="0"/>
      <w:marRight w:val="0"/>
      <w:marTop w:val="0"/>
      <w:marBottom w:val="0"/>
      <w:divBdr>
        <w:top w:val="none" w:sz="0" w:space="0" w:color="auto"/>
        <w:left w:val="none" w:sz="0" w:space="0" w:color="auto"/>
        <w:bottom w:val="none" w:sz="0" w:space="0" w:color="auto"/>
        <w:right w:val="none" w:sz="0" w:space="0" w:color="auto"/>
      </w:divBdr>
    </w:div>
    <w:div w:id="651982956">
      <w:bodyDiv w:val="1"/>
      <w:marLeft w:val="0"/>
      <w:marRight w:val="0"/>
      <w:marTop w:val="0"/>
      <w:marBottom w:val="0"/>
      <w:divBdr>
        <w:top w:val="none" w:sz="0" w:space="0" w:color="auto"/>
        <w:left w:val="none" w:sz="0" w:space="0" w:color="auto"/>
        <w:bottom w:val="none" w:sz="0" w:space="0" w:color="auto"/>
        <w:right w:val="none" w:sz="0" w:space="0" w:color="auto"/>
      </w:divBdr>
    </w:div>
    <w:div w:id="673610217">
      <w:bodyDiv w:val="1"/>
      <w:marLeft w:val="0"/>
      <w:marRight w:val="0"/>
      <w:marTop w:val="0"/>
      <w:marBottom w:val="0"/>
      <w:divBdr>
        <w:top w:val="none" w:sz="0" w:space="0" w:color="auto"/>
        <w:left w:val="none" w:sz="0" w:space="0" w:color="auto"/>
        <w:bottom w:val="none" w:sz="0" w:space="0" w:color="auto"/>
        <w:right w:val="none" w:sz="0" w:space="0" w:color="auto"/>
      </w:divBdr>
    </w:div>
    <w:div w:id="679233925">
      <w:bodyDiv w:val="1"/>
      <w:marLeft w:val="0"/>
      <w:marRight w:val="0"/>
      <w:marTop w:val="0"/>
      <w:marBottom w:val="0"/>
      <w:divBdr>
        <w:top w:val="none" w:sz="0" w:space="0" w:color="auto"/>
        <w:left w:val="none" w:sz="0" w:space="0" w:color="auto"/>
        <w:bottom w:val="none" w:sz="0" w:space="0" w:color="auto"/>
        <w:right w:val="none" w:sz="0" w:space="0" w:color="auto"/>
      </w:divBdr>
    </w:div>
    <w:div w:id="681127142">
      <w:bodyDiv w:val="1"/>
      <w:marLeft w:val="0"/>
      <w:marRight w:val="0"/>
      <w:marTop w:val="0"/>
      <w:marBottom w:val="0"/>
      <w:divBdr>
        <w:top w:val="none" w:sz="0" w:space="0" w:color="auto"/>
        <w:left w:val="none" w:sz="0" w:space="0" w:color="auto"/>
        <w:bottom w:val="none" w:sz="0" w:space="0" w:color="auto"/>
        <w:right w:val="none" w:sz="0" w:space="0" w:color="auto"/>
      </w:divBdr>
    </w:div>
    <w:div w:id="693194923">
      <w:bodyDiv w:val="1"/>
      <w:marLeft w:val="0"/>
      <w:marRight w:val="0"/>
      <w:marTop w:val="0"/>
      <w:marBottom w:val="0"/>
      <w:divBdr>
        <w:top w:val="none" w:sz="0" w:space="0" w:color="auto"/>
        <w:left w:val="none" w:sz="0" w:space="0" w:color="auto"/>
        <w:bottom w:val="none" w:sz="0" w:space="0" w:color="auto"/>
        <w:right w:val="none" w:sz="0" w:space="0" w:color="auto"/>
      </w:divBdr>
    </w:div>
    <w:div w:id="702361285">
      <w:bodyDiv w:val="1"/>
      <w:marLeft w:val="0"/>
      <w:marRight w:val="0"/>
      <w:marTop w:val="0"/>
      <w:marBottom w:val="0"/>
      <w:divBdr>
        <w:top w:val="none" w:sz="0" w:space="0" w:color="auto"/>
        <w:left w:val="none" w:sz="0" w:space="0" w:color="auto"/>
        <w:bottom w:val="none" w:sz="0" w:space="0" w:color="auto"/>
        <w:right w:val="none" w:sz="0" w:space="0" w:color="auto"/>
      </w:divBdr>
    </w:div>
    <w:div w:id="716928206">
      <w:bodyDiv w:val="1"/>
      <w:marLeft w:val="0"/>
      <w:marRight w:val="0"/>
      <w:marTop w:val="0"/>
      <w:marBottom w:val="0"/>
      <w:divBdr>
        <w:top w:val="none" w:sz="0" w:space="0" w:color="auto"/>
        <w:left w:val="none" w:sz="0" w:space="0" w:color="auto"/>
        <w:bottom w:val="none" w:sz="0" w:space="0" w:color="auto"/>
        <w:right w:val="none" w:sz="0" w:space="0" w:color="auto"/>
      </w:divBdr>
    </w:div>
    <w:div w:id="718894434">
      <w:bodyDiv w:val="1"/>
      <w:marLeft w:val="0"/>
      <w:marRight w:val="0"/>
      <w:marTop w:val="0"/>
      <w:marBottom w:val="0"/>
      <w:divBdr>
        <w:top w:val="none" w:sz="0" w:space="0" w:color="auto"/>
        <w:left w:val="none" w:sz="0" w:space="0" w:color="auto"/>
        <w:bottom w:val="none" w:sz="0" w:space="0" w:color="auto"/>
        <w:right w:val="none" w:sz="0" w:space="0" w:color="auto"/>
      </w:divBdr>
    </w:div>
    <w:div w:id="746456963">
      <w:bodyDiv w:val="1"/>
      <w:marLeft w:val="0"/>
      <w:marRight w:val="0"/>
      <w:marTop w:val="0"/>
      <w:marBottom w:val="0"/>
      <w:divBdr>
        <w:top w:val="none" w:sz="0" w:space="0" w:color="auto"/>
        <w:left w:val="none" w:sz="0" w:space="0" w:color="auto"/>
        <w:bottom w:val="none" w:sz="0" w:space="0" w:color="auto"/>
        <w:right w:val="none" w:sz="0" w:space="0" w:color="auto"/>
      </w:divBdr>
    </w:div>
    <w:div w:id="815803952">
      <w:bodyDiv w:val="1"/>
      <w:marLeft w:val="0"/>
      <w:marRight w:val="0"/>
      <w:marTop w:val="0"/>
      <w:marBottom w:val="0"/>
      <w:divBdr>
        <w:top w:val="none" w:sz="0" w:space="0" w:color="auto"/>
        <w:left w:val="none" w:sz="0" w:space="0" w:color="auto"/>
        <w:bottom w:val="none" w:sz="0" w:space="0" w:color="auto"/>
        <w:right w:val="none" w:sz="0" w:space="0" w:color="auto"/>
      </w:divBdr>
    </w:div>
    <w:div w:id="822434628">
      <w:bodyDiv w:val="1"/>
      <w:marLeft w:val="0"/>
      <w:marRight w:val="0"/>
      <w:marTop w:val="0"/>
      <w:marBottom w:val="0"/>
      <w:divBdr>
        <w:top w:val="none" w:sz="0" w:space="0" w:color="auto"/>
        <w:left w:val="none" w:sz="0" w:space="0" w:color="auto"/>
        <w:bottom w:val="none" w:sz="0" w:space="0" w:color="auto"/>
        <w:right w:val="none" w:sz="0" w:space="0" w:color="auto"/>
      </w:divBdr>
    </w:div>
    <w:div w:id="835342664">
      <w:bodyDiv w:val="1"/>
      <w:marLeft w:val="0"/>
      <w:marRight w:val="0"/>
      <w:marTop w:val="0"/>
      <w:marBottom w:val="0"/>
      <w:divBdr>
        <w:top w:val="none" w:sz="0" w:space="0" w:color="auto"/>
        <w:left w:val="none" w:sz="0" w:space="0" w:color="auto"/>
        <w:bottom w:val="none" w:sz="0" w:space="0" w:color="auto"/>
        <w:right w:val="none" w:sz="0" w:space="0" w:color="auto"/>
      </w:divBdr>
    </w:div>
    <w:div w:id="904074171">
      <w:bodyDiv w:val="1"/>
      <w:marLeft w:val="0"/>
      <w:marRight w:val="0"/>
      <w:marTop w:val="0"/>
      <w:marBottom w:val="0"/>
      <w:divBdr>
        <w:top w:val="none" w:sz="0" w:space="0" w:color="auto"/>
        <w:left w:val="none" w:sz="0" w:space="0" w:color="auto"/>
        <w:bottom w:val="none" w:sz="0" w:space="0" w:color="auto"/>
        <w:right w:val="none" w:sz="0" w:space="0" w:color="auto"/>
      </w:divBdr>
    </w:div>
    <w:div w:id="1007363779">
      <w:bodyDiv w:val="1"/>
      <w:marLeft w:val="0"/>
      <w:marRight w:val="0"/>
      <w:marTop w:val="0"/>
      <w:marBottom w:val="0"/>
      <w:divBdr>
        <w:top w:val="none" w:sz="0" w:space="0" w:color="auto"/>
        <w:left w:val="none" w:sz="0" w:space="0" w:color="auto"/>
        <w:bottom w:val="none" w:sz="0" w:space="0" w:color="auto"/>
        <w:right w:val="none" w:sz="0" w:space="0" w:color="auto"/>
      </w:divBdr>
    </w:div>
    <w:div w:id="1079256377">
      <w:bodyDiv w:val="1"/>
      <w:marLeft w:val="0"/>
      <w:marRight w:val="0"/>
      <w:marTop w:val="0"/>
      <w:marBottom w:val="0"/>
      <w:divBdr>
        <w:top w:val="none" w:sz="0" w:space="0" w:color="auto"/>
        <w:left w:val="none" w:sz="0" w:space="0" w:color="auto"/>
        <w:bottom w:val="none" w:sz="0" w:space="0" w:color="auto"/>
        <w:right w:val="none" w:sz="0" w:space="0" w:color="auto"/>
      </w:divBdr>
    </w:div>
    <w:div w:id="1084112693">
      <w:bodyDiv w:val="1"/>
      <w:marLeft w:val="0"/>
      <w:marRight w:val="0"/>
      <w:marTop w:val="0"/>
      <w:marBottom w:val="0"/>
      <w:divBdr>
        <w:top w:val="none" w:sz="0" w:space="0" w:color="auto"/>
        <w:left w:val="none" w:sz="0" w:space="0" w:color="auto"/>
        <w:bottom w:val="none" w:sz="0" w:space="0" w:color="auto"/>
        <w:right w:val="none" w:sz="0" w:space="0" w:color="auto"/>
      </w:divBdr>
    </w:div>
    <w:div w:id="1086149468">
      <w:bodyDiv w:val="1"/>
      <w:marLeft w:val="0"/>
      <w:marRight w:val="0"/>
      <w:marTop w:val="0"/>
      <w:marBottom w:val="0"/>
      <w:divBdr>
        <w:top w:val="none" w:sz="0" w:space="0" w:color="auto"/>
        <w:left w:val="none" w:sz="0" w:space="0" w:color="auto"/>
        <w:bottom w:val="none" w:sz="0" w:space="0" w:color="auto"/>
        <w:right w:val="none" w:sz="0" w:space="0" w:color="auto"/>
      </w:divBdr>
    </w:div>
    <w:div w:id="1103036872">
      <w:bodyDiv w:val="1"/>
      <w:marLeft w:val="0"/>
      <w:marRight w:val="0"/>
      <w:marTop w:val="0"/>
      <w:marBottom w:val="0"/>
      <w:divBdr>
        <w:top w:val="none" w:sz="0" w:space="0" w:color="auto"/>
        <w:left w:val="none" w:sz="0" w:space="0" w:color="auto"/>
        <w:bottom w:val="none" w:sz="0" w:space="0" w:color="auto"/>
        <w:right w:val="none" w:sz="0" w:space="0" w:color="auto"/>
      </w:divBdr>
    </w:div>
    <w:div w:id="1133863660">
      <w:bodyDiv w:val="1"/>
      <w:marLeft w:val="0"/>
      <w:marRight w:val="0"/>
      <w:marTop w:val="0"/>
      <w:marBottom w:val="0"/>
      <w:divBdr>
        <w:top w:val="none" w:sz="0" w:space="0" w:color="auto"/>
        <w:left w:val="none" w:sz="0" w:space="0" w:color="auto"/>
        <w:bottom w:val="none" w:sz="0" w:space="0" w:color="auto"/>
        <w:right w:val="none" w:sz="0" w:space="0" w:color="auto"/>
      </w:divBdr>
    </w:div>
    <w:div w:id="1137991591">
      <w:bodyDiv w:val="1"/>
      <w:marLeft w:val="0"/>
      <w:marRight w:val="0"/>
      <w:marTop w:val="0"/>
      <w:marBottom w:val="0"/>
      <w:divBdr>
        <w:top w:val="none" w:sz="0" w:space="0" w:color="auto"/>
        <w:left w:val="none" w:sz="0" w:space="0" w:color="auto"/>
        <w:bottom w:val="none" w:sz="0" w:space="0" w:color="auto"/>
        <w:right w:val="none" w:sz="0" w:space="0" w:color="auto"/>
      </w:divBdr>
    </w:div>
    <w:div w:id="1139303102">
      <w:bodyDiv w:val="1"/>
      <w:marLeft w:val="0"/>
      <w:marRight w:val="0"/>
      <w:marTop w:val="0"/>
      <w:marBottom w:val="0"/>
      <w:divBdr>
        <w:top w:val="none" w:sz="0" w:space="0" w:color="auto"/>
        <w:left w:val="none" w:sz="0" w:space="0" w:color="auto"/>
        <w:bottom w:val="none" w:sz="0" w:space="0" w:color="auto"/>
        <w:right w:val="none" w:sz="0" w:space="0" w:color="auto"/>
      </w:divBdr>
    </w:div>
    <w:div w:id="1139492615">
      <w:bodyDiv w:val="1"/>
      <w:marLeft w:val="0"/>
      <w:marRight w:val="0"/>
      <w:marTop w:val="0"/>
      <w:marBottom w:val="0"/>
      <w:divBdr>
        <w:top w:val="none" w:sz="0" w:space="0" w:color="auto"/>
        <w:left w:val="none" w:sz="0" w:space="0" w:color="auto"/>
        <w:bottom w:val="none" w:sz="0" w:space="0" w:color="auto"/>
        <w:right w:val="none" w:sz="0" w:space="0" w:color="auto"/>
      </w:divBdr>
    </w:div>
    <w:div w:id="1178155896">
      <w:bodyDiv w:val="1"/>
      <w:marLeft w:val="0"/>
      <w:marRight w:val="0"/>
      <w:marTop w:val="0"/>
      <w:marBottom w:val="0"/>
      <w:divBdr>
        <w:top w:val="none" w:sz="0" w:space="0" w:color="auto"/>
        <w:left w:val="none" w:sz="0" w:space="0" w:color="auto"/>
        <w:bottom w:val="none" w:sz="0" w:space="0" w:color="auto"/>
        <w:right w:val="none" w:sz="0" w:space="0" w:color="auto"/>
      </w:divBdr>
    </w:div>
    <w:div w:id="1187989777">
      <w:bodyDiv w:val="1"/>
      <w:marLeft w:val="0"/>
      <w:marRight w:val="0"/>
      <w:marTop w:val="0"/>
      <w:marBottom w:val="0"/>
      <w:divBdr>
        <w:top w:val="none" w:sz="0" w:space="0" w:color="auto"/>
        <w:left w:val="none" w:sz="0" w:space="0" w:color="auto"/>
        <w:bottom w:val="none" w:sz="0" w:space="0" w:color="auto"/>
        <w:right w:val="none" w:sz="0" w:space="0" w:color="auto"/>
      </w:divBdr>
    </w:div>
    <w:div w:id="1193573991">
      <w:bodyDiv w:val="1"/>
      <w:marLeft w:val="0"/>
      <w:marRight w:val="0"/>
      <w:marTop w:val="0"/>
      <w:marBottom w:val="0"/>
      <w:divBdr>
        <w:top w:val="none" w:sz="0" w:space="0" w:color="auto"/>
        <w:left w:val="none" w:sz="0" w:space="0" w:color="auto"/>
        <w:bottom w:val="none" w:sz="0" w:space="0" w:color="auto"/>
        <w:right w:val="none" w:sz="0" w:space="0" w:color="auto"/>
      </w:divBdr>
    </w:div>
    <w:div w:id="1204905634">
      <w:bodyDiv w:val="1"/>
      <w:marLeft w:val="0"/>
      <w:marRight w:val="0"/>
      <w:marTop w:val="0"/>
      <w:marBottom w:val="0"/>
      <w:divBdr>
        <w:top w:val="none" w:sz="0" w:space="0" w:color="auto"/>
        <w:left w:val="none" w:sz="0" w:space="0" w:color="auto"/>
        <w:bottom w:val="none" w:sz="0" w:space="0" w:color="auto"/>
        <w:right w:val="none" w:sz="0" w:space="0" w:color="auto"/>
      </w:divBdr>
    </w:div>
    <w:div w:id="1221021134">
      <w:bodyDiv w:val="1"/>
      <w:marLeft w:val="0"/>
      <w:marRight w:val="0"/>
      <w:marTop w:val="0"/>
      <w:marBottom w:val="0"/>
      <w:divBdr>
        <w:top w:val="none" w:sz="0" w:space="0" w:color="auto"/>
        <w:left w:val="none" w:sz="0" w:space="0" w:color="auto"/>
        <w:bottom w:val="none" w:sz="0" w:space="0" w:color="auto"/>
        <w:right w:val="none" w:sz="0" w:space="0" w:color="auto"/>
      </w:divBdr>
    </w:div>
    <w:div w:id="1253852750">
      <w:bodyDiv w:val="1"/>
      <w:marLeft w:val="0"/>
      <w:marRight w:val="0"/>
      <w:marTop w:val="0"/>
      <w:marBottom w:val="0"/>
      <w:divBdr>
        <w:top w:val="none" w:sz="0" w:space="0" w:color="auto"/>
        <w:left w:val="none" w:sz="0" w:space="0" w:color="auto"/>
        <w:bottom w:val="none" w:sz="0" w:space="0" w:color="auto"/>
        <w:right w:val="none" w:sz="0" w:space="0" w:color="auto"/>
      </w:divBdr>
    </w:div>
    <w:div w:id="1267231432">
      <w:bodyDiv w:val="1"/>
      <w:marLeft w:val="0"/>
      <w:marRight w:val="0"/>
      <w:marTop w:val="0"/>
      <w:marBottom w:val="0"/>
      <w:divBdr>
        <w:top w:val="none" w:sz="0" w:space="0" w:color="auto"/>
        <w:left w:val="none" w:sz="0" w:space="0" w:color="auto"/>
        <w:bottom w:val="none" w:sz="0" w:space="0" w:color="auto"/>
        <w:right w:val="none" w:sz="0" w:space="0" w:color="auto"/>
      </w:divBdr>
    </w:div>
    <w:div w:id="1393456138">
      <w:bodyDiv w:val="1"/>
      <w:marLeft w:val="0"/>
      <w:marRight w:val="0"/>
      <w:marTop w:val="0"/>
      <w:marBottom w:val="0"/>
      <w:divBdr>
        <w:top w:val="none" w:sz="0" w:space="0" w:color="auto"/>
        <w:left w:val="none" w:sz="0" w:space="0" w:color="auto"/>
        <w:bottom w:val="none" w:sz="0" w:space="0" w:color="auto"/>
        <w:right w:val="none" w:sz="0" w:space="0" w:color="auto"/>
      </w:divBdr>
    </w:div>
    <w:div w:id="1411846976">
      <w:bodyDiv w:val="1"/>
      <w:marLeft w:val="0"/>
      <w:marRight w:val="0"/>
      <w:marTop w:val="0"/>
      <w:marBottom w:val="0"/>
      <w:divBdr>
        <w:top w:val="none" w:sz="0" w:space="0" w:color="auto"/>
        <w:left w:val="none" w:sz="0" w:space="0" w:color="auto"/>
        <w:bottom w:val="none" w:sz="0" w:space="0" w:color="auto"/>
        <w:right w:val="none" w:sz="0" w:space="0" w:color="auto"/>
      </w:divBdr>
    </w:div>
    <w:div w:id="1425759871">
      <w:bodyDiv w:val="1"/>
      <w:marLeft w:val="0"/>
      <w:marRight w:val="0"/>
      <w:marTop w:val="0"/>
      <w:marBottom w:val="0"/>
      <w:divBdr>
        <w:top w:val="none" w:sz="0" w:space="0" w:color="auto"/>
        <w:left w:val="none" w:sz="0" w:space="0" w:color="auto"/>
        <w:bottom w:val="none" w:sz="0" w:space="0" w:color="auto"/>
        <w:right w:val="none" w:sz="0" w:space="0" w:color="auto"/>
      </w:divBdr>
    </w:div>
    <w:div w:id="1442607808">
      <w:bodyDiv w:val="1"/>
      <w:marLeft w:val="0"/>
      <w:marRight w:val="0"/>
      <w:marTop w:val="0"/>
      <w:marBottom w:val="0"/>
      <w:divBdr>
        <w:top w:val="none" w:sz="0" w:space="0" w:color="auto"/>
        <w:left w:val="none" w:sz="0" w:space="0" w:color="auto"/>
        <w:bottom w:val="none" w:sz="0" w:space="0" w:color="auto"/>
        <w:right w:val="none" w:sz="0" w:space="0" w:color="auto"/>
      </w:divBdr>
    </w:div>
    <w:div w:id="1457407018">
      <w:bodyDiv w:val="1"/>
      <w:marLeft w:val="0"/>
      <w:marRight w:val="0"/>
      <w:marTop w:val="0"/>
      <w:marBottom w:val="0"/>
      <w:divBdr>
        <w:top w:val="none" w:sz="0" w:space="0" w:color="auto"/>
        <w:left w:val="none" w:sz="0" w:space="0" w:color="auto"/>
        <w:bottom w:val="none" w:sz="0" w:space="0" w:color="auto"/>
        <w:right w:val="none" w:sz="0" w:space="0" w:color="auto"/>
      </w:divBdr>
    </w:div>
    <w:div w:id="1538002744">
      <w:bodyDiv w:val="1"/>
      <w:marLeft w:val="0"/>
      <w:marRight w:val="0"/>
      <w:marTop w:val="0"/>
      <w:marBottom w:val="0"/>
      <w:divBdr>
        <w:top w:val="none" w:sz="0" w:space="0" w:color="auto"/>
        <w:left w:val="none" w:sz="0" w:space="0" w:color="auto"/>
        <w:bottom w:val="none" w:sz="0" w:space="0" w:color="auto"/>
        <w:right w:val="none" w:sz="0" w:space="0" w:color="auto"/>
      </w:divBdr>
    </w:div>
    <w:div w:id="1543403787">
      <w:bodyDiv w:val="1"/>
      <w:marLeft w:val="0"/>
      <w:marRight w:val="0"/>
      <w:marTop w:val="0"/>
      <w:marBottom w:val="0"/>
      <w:divBdr>
        <w:top w:val="none" w:sz="0" w:space="0" w:color="auto"/>
        <w:left w:val="none" w:sz="0" w:space="0" w:color="auto"/>
        <w:bottom w:val="none" w:sz="0" w:space="0" w:color="auto"/>
        <w:right w:val="none" w:sz="0" w:space="0" w:color="auto"/>
      </w:divBdr>
    </w:div>
    <w:div w:id="1711414671">
      <w:bodyDiv w:val="1"/>
      <w:marLeft w:val="0"/>
      <w:marRight w:val="0"/>
      <w:marTop w:val="0"/>
      <w:marBottom w:val="0"/>
      <w:divBdr>
        <w:top w:val="none" w:sz="0" w:space="0" w:color="auto"/>
        <w:left w:val="none" w:sz="0" w:space="0" w:color="auto"/>
        <w:bottom w:val="none" w:sz="0" w:space="0" w:color="auto"/>
        <w:right w:val="none" w:sz="0" w:space="0" w:color="auto"/>
      </w:divBdr>
    </w:div>
    <w:div w:id="1735354601">
      <w:bodyDiv w:val="1"/>
      <w:marLeft w:val="0"/>
      <w:marRight w:val="0"/>
      <w:marTop w:val="0"/>
      <w:marBottom w:val="0"/>
      <w:divBdr>
        <w:top w:val="none" w:sz="0" w:space="0" w:color="auto"/>
        <w:left w:val="none" w:sz="0" w:space="0" w:color="auto"/>
        <w:bottom w:val="none" w:sz="0" w:space="0" w:color="auto"/>
        <w:right w:val="none" w:sz="0" w:space="0" w:color="auto"/>
      </w:divBdr>
    </w:div>
    <w:div w:id="1757365124">
      <w:bodyDiv w:val="1"/>
      <w:marLeft w:val="0"/>
      <w:marRight w:val="0"/>
      <w:marTop w:val="0"/>
      <w:marBottom w:val="0"/>
      <w:divBdr>
        <w:top w:val="none" w:sz="0" w:space="0" w:color="auto"/>
        <w:left w:val="none" w:sz="0" w:space="0" w:color="auto"/>
        <w:bottom w:val="none" w:sz="0" w:space="0" w:color="auto"/>
        <w:right w:val="none" w:sz="0" w:space="0" w:color="auto"/>
      </w:divBdr>
    </w:div>
    <w:div w:id="1819616237">
      <w:bodyDiv w:val="1"/>
      <w:marLeft w:val="0"/>
      <w:marRight w:val="0"/>
      <w:marTop w:val="0"/>
      <w:marBottom w:val="0"/>
      <w:divBdr>
        <w:top w:val="none" w:sz="0" w:space="0" w:color="auto"/>
        <w:left w:val="none" w:sz="0" w:space="0" w:color="auto"/>
        <w:bottom w:val="none" w:sz="0" w:space="0" w:color="auto"/>
        <w:right w:val="none" w:sz="0" w:space="0" w:color="auto"/>
      </w:divBdr>
    </w:div>
    <w:div w:id="1825125169">
      <w:bodyDiv w:val="1"/>
      <w:marLeft w:val="0"/>
      <w:marRight w:val="0"/>
      <w:marTop w:val="0"/>
      <w:marBottom w:val="0"/>
      <w:divBdr>
        <w:top w:val="none" w:sz="0" w:space="0" w:color="auto"/>
        <w:left w:val="none" w:sz="0" w:space="0" w:color="auto"/>
        <w:bottom w:val="none" w:sz="0" w:space="0" w:color="auto"/>
        <w:right w:val="none" w:sz="0" w:space="0" w:color="auto"/>
      </w:divBdr>
    </w:div>
    <w:div w:id="1846632280">
      <w:bodyDiv w:val="1"/>
      <w:marLeft w:val="0"/>
      <w:marRight w:val="0"/>
      <w:marTop w:val="0"/>
      <w:marBottom w:val="0"/>
      <w:divBdr>
        <w:top w:val="none" w:sz="0" w:space="0" w:color="auto"/>
        <w:left w:val="none" w:sz="0" w:space="0" w:color="auto"/>
        <w:bottom w:val="none" w:sz="0" w:space="0" w:color="auto"/>
        <w:right w:val="none" w:sz="0" w:space="0" w:color="auto"/>
      </w:divBdr>
    </w:div>
    <w:div w:id="1848012435">
      <w:bodyDiv w:val="1"/>
      <w:marLeft w:val="0"/>
      <w:marRight w:val="0"/>
      <w:marTop w:val="0"/>
      <w:marBottom w:val="0"/>
      <w:divBdr>
        <w:top w:val="none" w:sz="0" w:space="0" w:color="auto"/>
        <w:left w:val="none" w:sz="0" w:space="0" w:color="auto"/>
        <w:bottom w:val="none" w:sz="0" w:space="0" w:color="auto"/>
        <w:right w:val="none" w:sz="0" w:space="0" w:color="auto"/>
      </w:divBdr>
    </w:div>
    <w:div w:id="1871187091">
      <w:bodyDiv w:val="1"/>
      <w:marLeft w:val="0"/>
      <w:marRight w:val="0"/>
      <w:marTop w:val="0"/>
      <w:marBottom w:val="0"/>
      <w:divBdr>
        <w:top w:val="none" w:sz="0" w:space="0" w:color="auto"/>
        <w:left w:val="none" w:sz="0" w:space="0" w:color="auto"/>
        <w:bottom w:val="none" w:sz="0" w:space="0" w:color="auto"/>
        <w:right w:val="none" w:sz="0" w:space="0" w:color="auto"/>
      </w:divBdr>
    </w:div>
    <w:div w:id="1885825282">
      <w:bodyDiv w:val="1"/>
      <w:marLeft w:val="0"/>
      <w:marRight w:val="0"/>
      <w:marTop w:val="0"/>
      <w:marBottom w:val="0"/>
      <w:divBdr>
        <w:top w:val="none" w:sz="0" w:space="0" w:color="auto"/>
        <w:left w:val="none" w:sz="0" w:space="0" w:color="auto"/>
        <w:bottom w:val="none" w:sz="0" w:space="0" w:color="auto"/>
        <w:right w:val="none" w:sz="0" w:space="0" w:color="auto"/>
      </w:divBdr>
    </w:div>
    <w:div w:id="1897543154">
      <w:bodyDiv w:val="1"/>
      <w:marLeft w:val="0"/>
      <w:marRight w:val="0"/>
      <w:marTop w:val="0"/>
      <w:marBottom w:val="0"/>
      <w:divBdr>
        <w:top w:val="none" w:sz="0" w:space="0" w:color="auto"/>
        <w:left w:val="none" w:sz="0" w:space="0" w:color="auto"/>
        <w:bottom w:val="none" w:sz="0" w:space="0" w:color="auto"/>
        <w:right w:val="none" w:sz="0" w:space="0" w:color="auto"/>
      </w:divBdr>
    </w:div>
    <w:div w:id="1982148014">
      <w:bodyDiv w:val="1"/>
      <w:marLeft w:val="0"/>
      <w:marRight w:val="0"/>
      <w:marTop w:val="0"/>
      <w:marBottom w:val="0"/>
      <w:divBdr>
        <w:top w:val="none" w:sz="0" w:space="0" w:color="auto"/>
        <w:left w:val="none" w:sz="0" w:space="0" w:color="auto"/>
        <w:bottom w:val="none" w:sz="0" w:space="0" w:color="auto"/>
        <w:right w:val="none" w:sz="0" w:space="0" w:color="auto"/>
      </w:divBdr>
    </w:div>
    <w:div w:id="1988510777">
      <w:bodyDiv w:val="1"/>
      <w:marLeft w:val="0"/>
      <w:marRight w:val="0"/>
      <w:marTop w:val="0"/>
      <w:marBottom w:val="0"/>
      <w:divBdr>
        <w:top w:val="none" w:sz="0" w:space="0" w:color="auto"/>
        <w:left w:val="none" w:sz="0" w:space="0" w:color="auto"/>
        <w:bottom w:val="none" w:sz="0" w:space="0" w:color="auto"/>
        <w:right w:val="none" w:sz="0" w:space="0" w:color="auto"/>
      </w:divBdr>
    </w:div>
    <w:div w:id="2086562515">
      <w:bodyDiv w:val="1"/>
      <w:marLeft w:val="0"/>
      <w:marRight w:val="0"/>
      <w:marTop w:val="0"/>
      <w:marBottom w:val="0"/>
      <w:divBdr>
        <w:top w:val="none" w:sz="0" w:space="0" w:color="auto"/>
        <w:left w:val="none" w:sz="0" w:space="0" w:color="auto"/>
        <w:bottom w:val="none" w:sz="0" w:space="0" w:color="auto"/>
        <w:right w:val="none" w:sz="0" w:space="0" w:color="auto"/>
      </w:divBdr>
    </w:div>
    <w:div w:id="2087217302">
      <w:bodyDiv w:val="1"/>
      <w:marLeft w:val="0"/>
      <w:marRight w:val="0"/>
      <w:marTop w:val="0"/>
      <w:marBottom w:val="0"/>
      <w:divBdr>
        <w:top w:val="none" w:sz="0" w:space="0" w:color="auto"/>
        <w:left w:val="none" w:sz="0" w:space="0" w:color="auto"/>
        <w:bottom w:val="none" w:sz="0" w:space="0" w:color="auto"/>
        <w:right w:val="none" w:sz="0" w:space="0" w:color="auto"/>
      </w:divBdr>
    </w:div>
    <w:div w:id="2094475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ysqltutorial.org/mysql-sample-database.aspx" TargetMode="Externa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5" Type="http://schemas.openxmlformats.org/officeDocument/2006/relationships/numbering" Target="numbering.xml"/><Relationship Id="rId61" Type="http://schemas.openxmlformats.org/officeDocument/2006/relationships/header" Target="header1.xm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40.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51.svg"/><Relationship Id="rId1" Type="http://schemas.openxmlformats.org/officeDocument/2006/relationships/image" Target="media/image50.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9765F5B45146B48AF9156A2AB30669F" ma:contentTypeVersion="12" ma:contentTypeDescription="Create a new document." ma:contentTypeScope="" ma:versionID="b1a80a372ad3886f1196dcd65f2fac04">
  <xsd:schema xmlns:xsd="http://www.w3.org/2001/XMLSchema" xmlns:xs="http://www.w3.org/2001/XMLSchema" xmlns:p="http://schemas.microsoft.com/office/2006/metadata/properties" xmlns:ns2="d2f1ebf5-a8a2-454a-a1d0-6843de7f9093" xmlns:ns3="f1ccc7c4-accf-4228-a7a9-5cd8e4c2a7c6" targetNamespace="http://schemas.microsoft.com/office/2006/metadata/properties" ma:root="true" ma:fieldsID="b9a53192127bf07673135a76c7fc6a35" ns2:_="" ns3:_="">
    <xsd:import namespace="d2f1ebf5-a8a2-454a-a1d0-6843de7f9093"/>
    <xsd:import namespace="f1ccc7c4-accf-4228-a7a9-5cd8e4c2a7c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f1ebf5-a8a2-454a-a1d0-6843de7f90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1ccc7c4-accf-4228-a7a9-5cd8e4c2a7c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2f1ebf5-a8a2-454a-a1d0-6843de7f909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AA76FD6-5006-4402-A144-5992A709CD48}">
  <ds:schemaRefs>
    <ds:schemaRef ds:uri="http://schemas.microsoft.com/sharepoint/v3/contenttype/forms"/>
  </ds:schemaRefs>
</ds:datastoreItem>
</file>

<file path=customXml/itemProps2.xml><?xml version="1.0" encoding="utf-8"?>
<ds:datastoreItem xmlns:ds="http://schemas.openxmlformats.org/officeDocument/2006/customXml" ds:itemID="{17CD6108-0366-7E4B-A5F1-609D10B2D283}">
  <ds:schemaRefs>
    <ds:schemaRef ds:uri="http://schemas.openxmlformats.org/officeDocument/2006/bibliography"/>
  </ds:schemaRefs>
</ds:datastoreItem>
</file>

<file path=customXml/itemProps3.xml><?xml version="1.0" encoding="utf-8"?>
<ds:datastoreItem xmlns:ds="http://schemas.openxmlformats.org/officeDocument/2006/customXml" ds:itemID="{8C57372E-6220-4348-BF75-8D72CDC579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f1ebf5-a8a2-454a-a1d0-6843de7f9093"/>
    <ds:schemaRef ds:uri="f1ccc7c4-accf-4228-a7a9-5cd8e4c2a7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CDD4BB-1D92-43C7-8BD7-1BB9DFE180B7}">
  <ds:schemaRefs>
    <ds:schemaRef ds:uri="http://schemas.microsoft.com/office/2006/metadata/properties"/>
    <ds:schemaRef ds:uri="http://schemas.microsoft.com/office/infopath/2007/PartnerControls"/>
    <ds:schemaRef ds:uri="d2f1ebf5-a8a2-454a-a1d0-6843de7f9093"/>
  </ds:schemaRefs>
</ds:datastoreItem>
</file>

<file path=docProps/app.xml><?xml version="1.0" encoding="utf-8"?>
<Properties xmlns="http://schemas.openxmlformats.org/officeDocument/2006/extended-properties" xmlns:vt="http://schemas.openxmlformats.org/officeDocument/2006/docPropsVTypes">
  <Template>Normal.dotm</Template>
  <TotalTime>445</TotalTime>
  <Pages>25</Pages>
  <Words>1814</Words>
  <Characters>10345</Characters>
  <Application>Microsoft Office Word</Application>
  <DocSecurity>0</DocSecurity>
  <Lines>86</Lines>
  <Paragraphs>24</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12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an Koren</dc:creator>
  <cp:keywords/>
  <dc:description/>
  <cp:lastModifiedBy>Елтай Жастай Ыбрайұлы</cp:lastModifiedBy>
  <cp:revision>94</cp:revision>
  <cp:lastPrinted>2023-11-27T02:33:00Z</cp:lastPrinted>
  <dcterms:created xsi:type="dcterms:W3CDTF">2023-11-21T21:29:00Z</dcterms:created>
  <dcterms:modified xsi:type="dcterms:W3CDTF">2023-11-27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765F5B45146B48AF9156A2AB30669F</vt:lpwstr>
  </property>
  <property fmtid="{D5CDD505-2E9C-101B-9397-08002B2CF9AE}" pid="3" name="MediaServiceImageTags">
    <vt:lpwstr/>
  </property>
</Properties>
</file>